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74DFF" w14:textId="71CE5313" w:rsidR="00644887" w:rsidRDefault="00EF63E3">
      <w:r>
        <w:rPr>
          <w:noProof/>
          <w:lang w:eastAsia="en-GB"/>
        </w:rPr>
        <w:t xml:space="preserve"> </w:t>
      </w:r>
      <w:r w:rsidR="00B024B8">
        <w:rPr>
          <w:noProof/>
          <w:lang w:eastAsia="en-GB"/>
        </w:rPr>
        <w:drawing>
          <wp:anchor distT="0" distB="0" distL="114300" distR="114300" simplePos="0" relativeHeight="251636736" behindDoc="0" locked="0" layoutInCell="1" allowOverlap="1" wp14:anchorId="7546F7FF" wp14:editId="197D4BF3">
            <wp:simplePos x="0" y="0"/>
            <wp:positionH relativeFrom="margin">
              <wp:align>center</wp:align>
            </wp:positionH>
            <wp:positionV relativeFrom="paragraph">
              <wp:posOffset>-739471</wp:posOffset>
            </wp:positionV>
            <wp:extent cx="3856717" cy="1828800"/>
            <wp:effectExtent l="0" t="0" r="0" b="0"/>
            <wp:wrapNone/>
            <wp:docPr id="11" name="Picture 11" descr="Age UK South Gloucestershire Logo White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ge UK South Gloucestershire Logo White RG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6717"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E5399B">
        <w:rPr>
          <w:noProof/>
          <w:lang w:eastAsia="en-GB"/>
        </w:rPr>
        <w:t xml:space="preserve"> </w:t>
      </w:r>
    </w:p>
    <w:p w14:paraId="76B7F218" w14:textId="16B7AE30" w:rsidR="00644887" w:rsidRDefault="000C6ECF">
      <w:r>
        <w:rPr>
          <w:noProof/>
          <w:lang w:eastAsia="en-GB"/>
        </w:rPr>
        <mc:AlternateContent>
          <mc:Choice Requires="wps">
            <w:drawing>
              <wp:anchor distT="0" distB="0" distL="114300" distR="114300" simplePos="0" relativeHeight="251613162" behindDoc="0" locked="0" layoutInCell="1" allowOverlap="1" wp14:anchorId="581B1FA5" wp14:editId="1617E24F">
                <wp:simplePos x="0" y="0"/>
                <wp:positionH relativeFrom="column">
                  <wp:posOffset>-2511637</wp:posOffset>
                </wp:positionH>
                <wp:positionV relativeFrom="paragraph">
                  <wp:posOffset>320886</wp:posOffset>
                </wp:positionV>
                <wp:extent cx="10692342" cy="7652385"/>
                <wp:effectExtent l="0" t="4128" r="0" b="0"/>
                <wp:wrapNone/>
                <wp:docPr id="17" name="Rectangle 17"/>
                <wp:cNvGraphicFramePr/>
                <a:graphic xmlns:a="http://schemas.openxmlformats.org/drawingml/2006/main">
                  <a:graphicData uri="http://schemas.microsoft.com/office/word/2010/wordprocessingShape">
                    <wps:wsp>
                      <wps:cNvSpPr/>
                      <wps:spPr>
                        <a:xfrm rot="5400000">
                          <a:off x="0" y="0"/>
                          <a:ext cx="10692342" cy="7652385"/>
                        </a:xfrm>
                        <a:prstGeom prst="rect">
                          <a:avLst/>
                        </a:prstGeom>
                        <a:solidFill>
                          <a:srgbClr val="00AE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90C62" id="Rectangle 17" o:spid="_x0000_s1026" style="position:absolute;margin-left:-197.75pt;margin-top:25.25pt;width:841.9pt;height:602.55pt;rotation:90;z-index:251613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" fillcolor="#00aeef" stroked="f" strokeweight="1pt"/>
            </w:pict>
          </mc:Fallback>
        </mc:AlternateContent>
      </w:r>
    </w:p>
    <w:p w14:paraId="09CF8758" w14:textId="4520460F" w:rsidR="00644887" w:rsidRDefault="00BC68A6">
      <w:r>
        <w:rPr>
          <w:noProof/>
          <w:lang w:eastAsia="en-GB"/>
        </w:rPr>
        <mc:AlternateContent>
          <mc:Choice Requires="wps">
            <w:drawing>
              <wp:anchor distT="45720" distB="45720" distL="114300" distR="114300" simplePos="0" relativeHeight="251638784" behindDoc="0" locked="0" layoutInCell="1" allowOverlap="1" wp14:anchorId="4042CEC7" wp14:editId="025A4788">
                <wp:simplePos x="0" y="0"/>
                <wp:positionH relativeFrom="margin">
                  <wp:posOffset>-685800</wp:posOffset>
                </wp:positionH>
                <wp:positionV relativeFrom="paragraph">
                  <wp:posOffset>342900</wp:posOffset>
                </wp:positionV>
                <wp:extent cx="7111365" cy="9848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1365" cy="984885"/>
                        </a:xfrm>
                        <a:prstGeom prst="rect">
                          <a:avLst/>
                        </a:prstGeom>
                        <a:noFill/>
                        <a:ln w="9525">
                          <a:noFill/>
                          <a:miter lim="800000"/>
                          <a:headEnd/>
                          <a:tailEnd/>
                        </a:ln>
                      </wps:spPr>
                      <wps:txbx>
                        <w:txbxContent>
                          <w:p w14:paraId="35ABF5EB" w14:textId="7224D200" w:rsidR="00296C67" w:rsidRPr="00BC68A6" w:rsidRDefault="00296C67" w:rsidP="0025747B">
                            <w:pPr>
                              <w:spacing w:after="0" w:line="240" w:lineRule="auto"/>
                              <w:jc w:val="right"/>
                              <w:rPr>
                                <w:color w:val="FFFFFF" w:themeColor="background1"/>
                                <w:sz w:val="118"/>
                                <w:szCs w:val="118"/>
                              </w:rPr>
                            </w:pPr>
                            <w:r w:rsidRPr="00BC68A6">
                              <w:rPr>
                                <w:color w:val="FFFFFF" w:themeColor="background1"/>
                                <w:sz w:val="118"/>
                                <w:szCs w:val="118"/>
                              </w:rPr>
                              <w:t>Candidat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42CEC7" id="_x0000_t202" coordsize="21600,21600" o:spt="202" path="m,l,21600r21600,l21600,xe">
                <v:stroke joinstyle="miter"/>
                <v:path gradientshapeok="t" o:connecttype="rect"/>
              </v:shapetype>
              <v:shape id="Text Box 2" o:spid="_x0000_s1026" type="#_x0000_t202" style="position:absolute;margin-left:-54pt;margin-top:27pt;width:559.95pt;height:77.55pt;z-index:251638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" filled="f" stroked="f">
                <v:textbox>
                  <w:txbxContent>
                    <w:p w14:paraId="35ABF5EB" w14:textId="7224D200" w:rsidR="00296C67" w:rsidRPr="00BC68A6" w:rsidRDefault="00296C67" w:rsidP="0025747B">
                      <w:pPr>
                        <w:spacing w:after="0" w:line="240" w:lineRule="auto"/>
                        <w:jc w:val="right"/>
                        <w:rPr>
                          <w:color w:val="FFFFFF" w:themeColor="background1"/>
                          <w:sz w:val="118"/>
                          <w:szCs w:val="118"/>
                        </w:rPr>
                      </w:pPr>
                      <w:r w:rsidRPr="00BC68A6">
                        <w:rPr>
                          <w:color w:val="FFFFFF" w:themeColor="background1"/>
                          <w:sz w:val="118"/>
                          <w:szCs w:val="118"/>
                        </w:rPr>
                        <w:t>Candidate Information</w:t>
                      </w:r>
                    </w:p>
                  </w:txbxContent>
                </v:textbox>
                <w10:wrap type="square" anchorx="margin"/>
              </v:shape>
            </w:pict>
          </mc:Fallback>
        </mc:AlternateContent>
      </w:r>
    </w:p>
    <w:p w14:paraId="798801EC" w14:textId="4022E442" w:rsidR="00644887" w:rsidRDefault="00AA65D7">
      <w:r>
        <w:rPr>
          <w:noProof/>
        </w:rPr>
        <w:drawing>
          <wp:anchor distT="0" distB="0" distL="114300" distR="114300" simplePos="0" relativeHeight="251614187" behindDoc="0" locked="0" layoutInCell="1" allowOverlap="1" wp14:anchorId="2F0BEABB" wp14:editId="33C076A1">
            <wp:simplePos x="0" y="0"/>
            <wp:positionH relativeFrom="margin">
              <wp:align>center</wp:align>
            </wp:positionH>
            <wp:positionV relativeFrom="paragraph">
              <wp:posOffset>1248410</wp:posOffset>
            </wp:positionV>
            <wp:extent cx="8211500" cy="5076825"/>
            <wp:effectExtent l="57150" t="57150" r="56515" b="476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t="3569" b="3569"/>
                    <a:stretch>
                      <a:fillRect/>
                    </a:stretch>
                  </pic:blipFill>
                  <pic:spPr bwMode="auto">
                    <a:xfrm>
                      <a:off x="0" y="0"/>
                      <a:ext cx="8211500" cy="5076825"/>
                    </a:xfrm>
                    <a:prstGeom prst="rect">
                      <a:avLst/>
                    </a:prstGeom>
                    <a:noFill/>
                    <a:ln w="57150" cap="flat" cmpd="sng" algn="ctr">
                      <a:solidFill>
                        <a:srgbClr val="14176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BEBB75" w14:textId="4D4FABEE" w:rsidR="00644887" w:rsidRDefault="00644887"/>
    <w:p w14:paraId="3D2A7A1B" w14:textId="3BCB0F4C" w:rsidR="00644887" w:rsidRDefault="00644887"/>
    <w:p w14:paraId="219B285D" w14:textId="160D2C13" w:rsidR="00644887" w:rsidRDefault="00644887"/>
    <w:p w14:paraId="5868475C" w14:textId="50018B8E" w:rsidR="00644887" w:rsidRDefault="00644887"/>
    <w:p w14:paraId="33866A84" w14:textId="54744AA6" w:rsidR="00644887" w:rsidRDefault="00644887"/>
    <w:p w14:paraId="46B1187A" w14:textId="657327DB" w:rsidR="00644887" w:rsidRDefault="00644887"/>
    <w:p w14:paraId="1304E7F3" w14:textId="0690BBB9" w:rsidR="00644887" w:rsidRDefault="00644887"/>
    <w:p w14:paraId="3E4310C5" w14:textId="7A686037" w:rsidR="00644887" w:rsidRDefault="00644887"/>
    <w:p w14:paraId="2DE737F3" w14:textId="14D9A98B" w:rsidR="00644887" w:rsidRDefault="00644887"/>
    <w:p w14:paraId="1A5A2BB6" w14:textId="04004F6D" w:rsidR="00644887" w:rsidRDefault="00644887"/>
    <w:p w14:paraId="104BB512" w14:textId="48EC8E68" w:rsidR="00644887" w:rsidRDefault="00644887"/>
    <w:p w14:paraId="436E1FBF" w14:textId="3A708D48" w:rsidR="00644887" w:rsidRDefault="00644887"/>
    <w:p w14:paraId="72C4C2AB" w14:textId="2475EA31" w:rsidR="00644887" w:rsidRDefault="00644887"/>
    <w:p w14:paraId="016D03A0" w14:textId="6CD714AA" w:rsidR="00644887" w:rsidRDefault="00644887"/>
    <w:p w14:paraId="4E30BB02" w14:textId="20DB8C6A" w:rsidR="00644887" w:rsidRDefault="00644887"/>
    <w:p w14:paraId="3E832A2C" w14:textId="37676D4F" w:rsidR="00644887" w:rsidRDefault="00644887"/>
    <w:p w14:paraId="48F5B53F" w14:textId="5AD299BF" w:rsidR="00644887" w:rsidRDefault="009521AE">
      <w:r>
        <w:rPr>
          <w:noProof/>
          <w:lang w:eastAsia="en-GB"/>
        </w:rPr>
        <mc:AlternateContent>
          <mc:Choice Requires="wps">
            <w:drawing>
              <wp:anchor distT="45720" distB="45720" distL="114300" distR="114300" simplePos="0" relativeHeight="251639808" behindDoc="0" locked="0" layoutInCell="1" allowOverlap="1" wp14:anchorId="49842E6D" wp14:editId="16985A85">
                <wp:simplePos x="0" y="0"/>
                <wp:positionH relativeFrom="margin">
                  <wp:posOffset>-819150</wp:posOffset>
                </wp:positionH>
                <wp:positionV relativeFrom="paragraph">
                  <wp:posOffset>375920</wp:posOffset>
                </wp:positionV>
                <wp:extent cx="7362825" cy="24384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2438400"/>
                        </a:xfrm>
                        <a:prstGeom prst="rect">
                          <a:avLst/>
                        </a:prstGeom>
                        <a:noFill/>
                        <a:ln w="9525">
                          <a:noFill/>
                          <a:miter lim="800000"/>
                          <a:headEnd/>
                          <a:tailEnd/>
                        </a:ln>
                      </wps:spPr>
                      <wps:txbx>
                        <w:txbxContent>
                          <w:p w14:paraId="451D193A" w14:textId="4129E26B" w:rsidR="00296C67" w:rsidRPr="00926D33" w:rsidRDefault="00C62B1B" w:rsidP="00BC68A6">
                            <w:pPr>
                              <w:spacing w:after="0" w:line="240" w:lineRule="auto"/>
                              <w:jc w:val="center"/>
                              <w:rPr>
                                <w:color w:val="FFFFFF" w:themeColor="background1"/>
                                <w:sz w:val="76"/>
                                <w:szCs w:val="76"/>
                              </w:rPr>
                            </w:pPr>
                            <w:r>
                              <w:rPr>
                                <w:color w:val="FFFFFF" w:themeColor="background1"/>
                                <w:sz w:val="76"/>
                                <w:szCs w:val="76"/>
                              </w:rPr>
                              <w:t>Gift of Friendship Administrator</w:t>
                            </w:r>
                          </w:p>
                          <w:p w14:paraId="080370B3" w14:textId="54AE0D88" w:rsidR="00296C67" w:rsidRDefault="00296C67" w:rsidP="00BC68A6">
                            <w:pPr>
                              <w:spacing w:after="0" w:line="240" w:lineRule="auto"/>
                              <w:jc w:val="center"/>
                              <w:rPr>
                                <w:color w:val="FFFFFF" w:themeColor="background1"/>
                                <w:sz w:val="52"/>
                              </w:rPr>
                            </w:pPr>
                            <w:r w:rsidRPr="00926D33">
                              <w:rPr>
                                <w:color w:val="FFFFFF" w:themeColor="background1"/>
                                <w:sz w:val="52"/>
                              </w:rPr>
                              <w:t xml:space="preserve">Part-time </w:t>
                            </w:r>
                          </w:p>
                          <w:p w14:paraId="1781A027" w14:textId="2CAF774C" w:rsidR="00C62B1B" w:rsidRPr="00926D33" w:rsidRDefault="00842D20" w:rsidP="00BC68A6">
                            <w:pPr>
                              <w:spacing w:after="0" w:line="240" w:lineRule="auto"/>
                              <w:jc w:val="center"/>
                              <w:rPr>
                                <w:color w:val="FFFFFF" w:themeColor="background1"/>
                                <w:sz w:val="52"/>
                              </w:rPr>
                            </w:pPr>
                            <w:r>
                              <w:rPr>
                                <w:color w:val="FFFFFF" w:themeColor="background1"/>
                                <w:sz w:val="52"/>
                              </w:rPr>
                              <w:t>Fixed Term Contract ending July 202</w:t>
                            </w:r>
                            <w:r w:rsidR="00D3295E">
                              <w:rPr>
                                <w:color w:val="FFFFFF" w:themeColor="background1"/>
                                <w:sz w:val="52"/>
                              </w:rPr>
                              <w:t>7</w:t>
                            </w:r>
                          </w:p>
                          <w:p w14:paraId="39C4CC40" w14:textId="228183DA" w:rsidR="00296C67" w:rsidRPr="00495CA4" w:rsidRDefault="00296C67" w:rsidP="00BC68A6">
                            <w:pPr>
                              <w:spacing w:after="0" w:line="240" w:lineRule="auto"/>
                              <w:jc w:val="center"/>
                              <w:rPr>
                                <w:color w:val="FFFFFF" w:themeColor="background1"/>
                                <w:sz w:val="48"/>
                              </w:rPr>
                            </w:pPr>
                            <w:r w:rsidRPr="00495CA4">
                              <w:rPr>
                                <w:color w:val="FFFFFF" w:themeColor="background1"/>
                                <w:sz w:val="48"/>
                              </w:rPr>
                              <w:t xml:space="preserve">Closing Date: 8am on </w:t>
                            </w:r>
                            <w:r w:rsidR="00495CA4" w:rsidRPr="00495CA4">
                              <w:rPr>
                                <w:color w:val="FFFFFF" w:themeColor="background1"/>
                                <w:sz w:val="48"/>
                              </w:rPr>
                              <w:t>Thursday 26</w:t>
                            </w:r>
                            <w:r w:rsidR="00495CA4" w:rsidRPr="00495CA4">
                              <w:rPr>
                                <w:color w:val="FFFFFF" w:themeColor="background1"/>
                                <w:sz w:val="48"/>
                                <w:vertAlign w:val="superscript"/>
                              </w:rPr>
                              <w:t>th</w:t>
                            </w:r>
                            <w:r w:rsidR="00495CA4" w:rsidRPr="00495CA4">
                              <w:rPr>
                                <w:color w:val="FFFFFF" w:themeColor="background1"/>
                                <w:sz w:val="48"/>
                              </w:rPr>
                              <w:t xml:space="preserve"> March</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9842E6D" id="_x0000_t202" coordsize="21600,21600" o:spt="202" path="m,l,21600r21600,l21600,xe">
                <v:stroke joinstyle="miter"/>
                <v:path gradientshapeok="t" o:connecttype="rect"/>
              </v:shapetype>
              <v:shape id="_x0000_s1027" type="#_x0000_t202" style="position:absolute;margin-left:-64.5pt;margin-top:29.6pt;width:579.75pt;height:192pt;z-index:251639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" filled="f" stroked="f">
                <v:textbox>
                  <w:txbxContent>
                    <w:p w14:paraId="451D193A" w14:textId="4129E26B" w:rsidR="00296C67" w:rsidRPr="00926D33" w:rsidRDefault="00C62B1B" w:rsidP="00BC68A6">
                      <w:pPr>
                        <w:spacing w:after="0" w:line="240" w:lineRule="auto"/>
                        <w:jc w:val="center"/>
                        <w:rPr>
                          <w:color w:val="FFFFFF" w:themeColor="background1"/>
                          <w:sz w:val="76"/>
                          <w:szCs w:val="76"/>
                        </w:rPr>
                      </w:pPr>
                      <w:r>
                        <w:rPr>
                          <w:color w:val="FFFFFF" w:themeColor="background1"/>
                          <w:sz w:val="76"/>
                          <w:szCs w:val="76"/>
                        </w:rPr>
                        <w:t>Gift of Friendship Administrator</w:t>
                      </w:r>
                    </w:p>
                    <w:p w14:paraId="080370B3" w14:textId="54AE0D88" w:rsidR="00296C67" w:rsidRDefault="00296C67" w:rsidP="00BC68A6">
                      <w:pPr>
                        <w:spacing w:after="0" w:line="240" w:lineRule="auto"/>
                        <w:jc w:val="center"/>
                        <w:rPr>
                          <w:color w:val="FFFFFF" w:themeColor="background1"/>
                          <w:sz w:val="52"/>
                        </w:rPr>
                      </w:pPr>
                      <w:r w:rsidRPr="00926D33">
                        <w:rPr>
                          <w:color w:val="FFFFFF" w:themeColor="background1"/>
                          <w:sz w:val="52"/>
                        </w:rPr>
                        <w:t xml:space="preserve">Part-time </w:t>
                      </w:r>
                    </w:p>
                    <w:p w14:paraId="1781A027" w14:textId="2CAF774C" w:rsidR="00C62B1B" w:rsidRPr="00926D33" w:rsidRDefault="00842D20" w:rsidP="00BC68A6">
                      <w:pPr>
                        <w:spacing w:after="0" w:line="240" w:lineRule="auto"/>
                        <w:jc w:val="center"/>
                        <w:rPr>
                          <w:color w:val="FFFFFF" w:themeColor="background1"/>
                          <w:sz w:val="52"/>
                        </w:rPr>
                      </w:pPr>
                      <w:r>
                        <w:rPr>
                          <w:color w:val="FFFFFF" w:themeColor="background1"/>
                          <w:sz w:val="52"/>
                        </w:rPr>
                        <w:t>Fixed Term Contract ending July 202</w:t>
                      </w:r>
                      <w:r w:rsidR="00D3295E">
                        <w:rPr>
                          <w:color w:val="FFFFFF" w:themeColor="background1"/>
                          <w:sz w:val="52"/>
                        </w:rPr>
                        <w:t>7</w:t>
                      </w:r>
                    </w:p>
                    <w:p w14:paraId="39C4CC40" w14:textId="228183DA" w:rsidR="00296C67" w:rsidRPr="00495CA4" w:rsidRDefault="00296C67" w:rsidP="00BC68A6">
                      <w:pPr>
                        <w:spacing w:after="0" w:line="240" w:lineRule="auto"/>
                        <w:jc w:val="center"/>
                        <w:rPr>
                          <w:color w:val="FFFFFF" w:themeColor="background1"/>
                          <w:sz w:val="48"/>
                        </w:rPr>
                      </w:pPr>
                      <w:r w:rsidRPr="00495CA4">
                        <w:rPr>
                          <w:color w:val="FFFFFF" w:themeColor="background1"/>
                          <w:sz w:val="48"/>
                        </w:rPr>
                        <w:t xml:space="preserve">Closing Date: 8am on </w:t>
                      </w:r>
                      <w:r w:rsidR="00495CA4" w:rsidRPr="00495CA4">
                        <w:rPr>
                          <w:color w:val="FFFFFF" w:themeColor="background1"/>
                          <w:sz w:val="48"/>
                        </w:rPr>
                        <w:t>Thursday 26</w:t>
                      </w:r>
                      <w:r w:rsidR="00495CA4" w:rsidRPr="00495CA4">
                        <w:rPr>
                          <w:color w:val="FFFFFF" w:themeColor="background1"/>
                          <w:sz w:val="48"/>
                          <w:vertAlign w:val="superscript"/>
                        </w:rPr>
                        <w:t>th</w:t>
                      </w:r>
                      <w:r w:rsidR="00495CA4" w:rsidRPr="00495CA4">
                        <w:rPr>
                          <w:color w:val="FFFFFF" w:themeColor="background1"/>
                          <w:sz w:val="48"/>
                        </w:rPr>
                        <w:t xml:space="preserve"> March</w:t>
                      </w:r>
                    </w:p>
                  </w:txbxContent>
                </v:textbox>
                <w10:wrap anchorx="margin"/>
              </v:shape>
            </w:pict>
          </mc:Fallback>
        </mc:AlternateContent>
      </w:r>
    </w:p>
    <w:p w14:paraId="153714DF" w14:textId="46576B3D" w:rsidR="00644887" w:rsidRDefault="00644887"/>
    <w:p w14:paraId="7D286076" w14:textId="5B515910" w:rsidR="00644887" w:rsidRDefault="00644887"/>
    <w:p w14:paraId="11098A94" w14:textId="612EFABE" w:rsidR="00644887" w:rsidRDefault="00644887"/>
    <w:p w14:paraId="3615FF0C" w14:textId="74D2BAEA" w:rsidR="006B1BAD" w:rsidRDefault="006B1BAD"/>
    <w:p w14:paraId="04E63A71" w14:textId="34454A10" w:rsidR="00644887" w:rsidRDefault="00644887"/>
    <w:p w14:paraId="35E3DAB8" w14:textId="7E3B9C4F" w:rsidR="00644887" w:rsidRDefault="00644887"/>
    <w:p w14:paraId="14784248" w14:textId="700A02B9" w:rsidR="006755DE" w:rsidRDefault="006755DE">
      <w:r>
        <w:rPr>
          <w:noProof/>
          <w:lang w:eastAsia="en-GB"/>
        </w:rPr>
        <w:lastRenderedPageBreak/>
        <mc:AlternateContent>
          <mc:Choice Requires="wps">
            <w:drawing>
              <wp:anchor distT="45720" distB="45720" distL="114300" distR="114300" simplePos="0" relativeHeight="251620337" behindDoc="0" locked="0" layoutInCell="1" allowOverlap="1" wp14:anchorId="79BB1CAF" wp14:editId="4B9751A0">
                <wp:simplePos x="0" y="0"/>
                <wp:positionH relativeFrom="margin">
                  <wp:posOffset>-695325</wp:posOffset>
                </wp:positionH>
                <wp:positionV relativeFrom="paragraph">
                  <wp:posOffset>-466724</wp:posOffset>
                </wp:positionV>
                <wp:extent cx="7120890" cy="8380730"/>
                <wp:effectExtent l="0" t="0" r="0" b="127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0890" cy="8380730"/>
                        </a:xfrm>
                        <a:prstGeom prst="rect">
                          <a:avLst/>
                        </a:prstGeom>
                        <a:noFill/>
                        <a:ln w="9525">
                          <a:noFill/>
                          <a:miter lim="800000"/>
                          <a:headEnd/>
                          <a:tailEnd/>
                        </a:ln>
                      </wps:spPr>
                      <wps:txbx>
                        <w:txbxContent>
                          <w:p w14:paraId="3A69280D" w14:textId="77777777" w:rsidR="00296C67" w:rsidRDefault="00296C67" w:rsidP="00660486">
                            <w:pPr>
                              <w:spacing w:after="0" w:line="240" w:lineRule="auto"/>
                              <w:jc w:val="center"/>
                              <w:rPr>
                                <w:color w:val="141760"/>
                                <w:sz w:val="32"/>
                              </w:rPr>
                            </w:pPr>
                          </w:p>
                          <w:p w14:paraId="6F32408E" w14:textId="5A102543" w:rsidR="00296C67" w:rsidRPr="00574BEE" w:rsidRDefault="00296C67" w:rsidP="00660486">
                            <w:pPr>
                              <w:spacing w:after="0" w:line="240" w:lineRule="auto"/>
                              <w:rPr>
                                <w:color w:val="141760"/>
                                <w:sz w:val="32"/>
                              </w:rPr>
                            </w:pPr>
                            <w:r w:rsidRPr="00574BEE">
                              <w:rPr>
                                <w:color w:val="141760"/>
                                <w:sz w:val="32"/>
                              </w:rPr>
                              <w:t xml:space="preserve">Thank you for your interest in our vacancy for </w:t>
                            </w:r>
                            <w:r w:rsidR="00AA65D7">
                              <w:rPr>
                                <w:color w:val="141760"/>
                                <w:sz w:val="32"/>
                              </w:rPr>
                              <w:t>a</w:t>
                            </w:r>
                            <w:r w:rsidR="00D86AAB">
                              <w:rPr>
                                <w:color w:val="141760"/>
                                <w:sz w:val="32"/>
                              </w:rPr>
                              <w:t xml:space="preserve"> Gift of Friendship Administrator</w:t>
                            </w:r>
                            <w:r w:rsidRPr="00926D33">
                              <w:rPr>
                                <w:color w:val="0E113C"/>
                                <w:sz w:val="32"/>
                              </w:rPr>
                              <w:t>.</w:t>
                            </w:r>
                            <w:r w:rsidRPr="007F3940">
                              <w:rPr>
                                <w:color w:val="FF0000"/>
                                <w:sz w:val="32"/>
                              </w:rPr>
                              <w:t xml:space="preserve"> </w:t>
                            </w:r>
                            <w:r w:rsidRPr="00574BEE">
                              <w:rPr>
                                <w:color w:val="141760"/>
                                <w:sz w:val="32"/>
                              </w:rPr>
                              <w:t>We’re so pleased that you’re considering working for Age UK South Gloucestershire.</w:t>
                            </w:r>
                          </w:p>
                          <w:p w14:paraId="75E36C83" w14:textId="77777777" w:rsidR="00296C67" w:rsidRPr="00574BEE" w:rsidRDefault="00296C67" w:rsidP="00660486">
                            <w:pPr>
                              <w:spacing w:after="0" w:line="240" w:lineRule="auto"/>
                              <w:rPr>
                                <w:color w:val="141760"/>
                                <w:sz w:val="20"/>
                              </w:rPr>
                            </w:pPr>
                          </w:p>
                          <w:p w14:paraId="30C6D135" w14:textId="295A36B1" w:rsidR="00296C67" w:rsidRPr="00574BEE" w:rsidRDefault="00296C67" w:rsidP="00660486">
                            <w:pPr>
                              <w:spacing w:after="0" w:line="240" w:lineRule="auto"/>
                              <w:rPr>
                                <w:color w:val="141760"/>
                                <w:sz w:val="32"/>
                              </w:rPr>
                            </w:pPr>
                            <w:r w:rsidRPr="00574BEE">
                              <w:rPr>
                                <w:color w:val="141760"/>
                                <w:sz w:val="32"/>
                              </w:rPr>
                              <w:t>In this Candidate Information Pack, you’ll find the following information:</w:t>
                            </w:r>
                          </w:p>
                          <w:p w14:paraId="56549C38" w14:textId="77777777" w:rsidR="00296C67" w:rsidRPr="00574BEE" w:rsidRDefault="00296C67" w:rsidP="00660486">
                            <w:pPr>
                              <w:spacing w:after="0" w:line="240" w:lineRule="auto"/>
                              <w:ind w:left="709" w:hanging="567"/>
                              <w:rPr>
                                <w:color w:val="141760"/>
                                <w:sz w:val="32"/>
                              </w:rPr>
                            </w:pPr>
                            <w:r w:rsidRPr="00574BEE">
                              <w:rPr>
                                <w:color w:val="141760"/>
                                <w:sz w:val="32"/>
                              </w:rPr>
                              <w:t>• About us, our history and our links with Age UK</w:t>
                            </w:r>
                          </w:p>
                          <w:p w14:paraId="06F9F281" w14:textId="06BF032B" w:rsidR="00296C67" w:rsidRPr="00574BEE" w:rsidRDefault="00296C67" w:rsidP="00660486">
                            <w:pPr>
                              <w:spacing w:after="0" w:line="240" w:lineRule="auto"/>
                              <w:ind w:left="709" w:hanging="567"/>
                              <w:rPr>
                                <w:color w:val="141760"/>
                                <w:sz w:val="32"/>
                              </w:rPr>
                            </w:pPr>
                            <w:r w:rsidRPr="00574BEE">
                              <w:rPr>
                                <w:color w:val="141760"/>
                                <w:sz w:val="32"/>
                              </w:rPr>
                              <w:t>• The benefits of working at Age UK South Gloucestershire</w:t>
                            </w:r>
                          </w:p>
                          <w:p w14:paraId="3DD8F064" w14:textId="0D682F54" w:rsidR="00296C67" w:rsidRPr="00574BEE" w:rsidRDefault="00296C67" w:rsidP="00660486">
                            <w:pPr>
                              <w:spacing w:after="0" w:line="240" w:lineRule="auto"/>
                              <w:ind w:left="709" w:hanging="567"/>
                              <w:rPr>
                                <w:color w:val="141760"/>
                                <w:sz w:val="32"/>
                              </w:rPr>
                            </w:pPr>
                            <w:r w:rsidRPr="00574BEE">
                              <w:rPr>
                                <w:color w:val="141760"/>
                                <w:sz w:val="32"/>
                              </w:rPr>
                              <w:t>• Job Description and Person Specification</w:t>
                            </w:r>
                          </w:p>
                          <w:p w14:paraId="468B08A4" w14:textId="77777777" w:rsidR="00296C67" w:rsidRPr="00574BEE" w:rsidRDefault="00296C67" w:rsidP="00660486">
                            <w:pPr>
                              <w:spacing w:after="0" w:line="240" w:lineRule="auto"/>
                              <w:ind w:left="709" w:hanging="567"/>
                              <w:rPr>
                                <w:color w:val="141760"/>
                                <w:sz w:val="32"/>
                              </w:rPr>
                            </w:pPr>
                            <w:r w:rsidRPr="00574BEE">
                              <w:rPr>
                                <w:color w:val="141760"/>
                                <w:sz w:val="32"/>
                              </w:rPr>
                              <w:t>• How to apply</w:t>
                            </w:r>
                          </w:p>
                          <w:p w14:paraId="5ED74D06" w14:textId="77777777" w:rsidR="00296C67" w:rsidRPr="00574BEE" w:rsidRDefault="00296C67" w:rsidP="00660486">
                            <w:pPr>
                              <w:spacing w:after="0" w:line="240" w:lineRule="auto"/>
                              <w:rPr>
                                <w:color w:val="141760"/>
                                <w:sz w:val="20"/>
                              </w:rPr>
                            </w:pPr>
                          </w:p>
                          <w:p w14:paraId="59FD4921" w14:textId="34873005" w:rsidR="00296C67" w:rsidRDefault="00296C67" w:rsidP="00660486">
                            <w:pPr>
                              <w:spacing w:after="0" w:line="240" w:lineRule="auto"/>
                              <w:rPr>
                                <w:color w:val="141760"/>
                                <w:sz w:val="32"/>
                              </w:rPr>
                            </w:pPr>
                            <w:r w:rsidRPr="00574BEE">
                              <w:rPr>
                                <w:color w:val="141760"/>
                                <w:sz w:val="32"/>
                              </w:rPr>
                              <w:t>If you have any questions about any aspect of the organisation or the role, please don’t hesitate to get in touch.</w:t>
                            </w:r>
                          </w:p>
                          <w:p w14:paraId="64EB67FA" w14:textId="77777777" w:rsidR="00296C67" w:rsidRDefault="00296C67" w:rsidP="00660486">
                            <w:pPr>
                              <w:spacing w:after="0" w:line="240" w:lineRule="auto"/>
                              <w:rPr>
                                <w:color w:val="141760"/>
                                <w:sz w:val="32"/>
                              </w:rPr>
                            </w:pPr>
                          </w:p>
                          <w:p w14:paraId="3600DEBA" w14:textId="77777777" w:rsidR="00296C67" w:rsidRDefault="00296C67" w:rsidP="00660486">
                            <w:pPr>
                              <w:spacing w:after="0" w:line="240" w:lineRule="auto"/>
                              <w:rPr>
                                <w:color w:val="141760"/>
                                <w:sz w:val="32"/>
                              </w:rPr>
                            </w:pPr>
                          </w:p>
                          <w:p w14:paraId="2D18260C" w14:textId="77777777" w:rsidR="00296C67" w:rsidRPr="00427E51" w:rsidRDefault="00296C67" w:rsidP="00E91DB3">
                            <w:pPr>
                              <w:spacing w:after="0" w:line="240" w:lineRule="auto"/>
                              <w:rPr>
                                <w:color w:val="141760"/>
                                <w:sz w:val="12"/>
                              </w:rPr>
                            </w:pPr>
                          </w:p>
                          <w:p w14:paraId="658AACF4" w14:textId="77777777" w:rsidR="00296C67" w:rsidRDefault="00296C67" w:rsidP="00E91DB3">
                            <w:pPr>
                              <w:spacing w:after="0" w:line="240" w:lineRule="auto"/>
                              <w:rPr>
                                <w:color w:val="141760"/>
                                <w:sz w:val="32"/>
                              </w:rPr>
                            </w:pPr>
                          </w:p>
                          <w:p w14:paraId="73518D7F" w14:textId="5DD2B35F" w:rsidR="00296C67" w:rsidRPr="00E91DB3" w:rsidRDefault="00296C67" w:rsidP="00E91DB3">
                            <w:pPr>
                              <w:spacing w:after="0" w:line="240" w:lineRule="auto"/>
                              <w:rPr>
                                <w:color w:val="141760"/>
                                <w:sz w:val="32"/>
                              </w:rPr>
                            </w:pPr>
                            <w:r w:rsidRPr="00E91DB3">
                              <w:rPr>
                                <w:color w:val="141760"/>
                                <w:sz w:val="32"/>
                              </w:rPr>
                              <w:t xml:space="preserve">Age UK South Gloucestershire is an independent local charity with its own locally elected board of trustees and </w:t>
                            </w:r>
                            <w:r>
                              <w:rPr>
                                <w:color w:val="141760"/>
                                <w:sz w:val="32"/>
                              </w:rPr>
                              <w:t xml:space="preserve">is </w:t>
                            </w:r>
                            <w:r w:rsidRPr="00E91DB3">
                              <w:rPr>
                                <w:color w:val="141760"/>
                                <w:sz w:val="32"/>
                              </w:rPr>
                              <w:t>part of the Age UK network.  We've been working in the local community to help older people for 2</w:t>
                            </w:r>
                            <w:r>
                              <w:rPr>
                                <w:color w:val="141760"/>
                                <w:sz w:val="32"/>
                              </w:rPr>
                              <w:t>5</w:t>
                            </w:r>
                            <w:r w:rsidRPr="00E91DB3">
                              <w:rPr>
                                <w:color w:val="141760"/>
                                <w:sz w:val="32"/>
                              </w:rPr>
                              <w:t xml:space="preserve"> years.  The charity makes a positive contribution to the lives of hundreds of older people in South Gloucestershire every week.  Based from our main office in Thornbury High Street, Age UK South Gloucestershire actively designs services that meet the wants and needs of local older people and their families by:</w:t>
                            </w:r>
                          </w:p>
                          <w:p w14:paraId="1AAE2552" w14:textId="77777777" w:rsidR="00296C67" w:rsidRPr="00427E51" w:rsidRDefault="00296C67" w:rsidP="00E91DB3">
                            <w:pPr>
                              <w:spacing w:after="0" w:line="240" w:lineRule="auto"/>
                              <w:rPr>
                                <w:color w:val="141760"/>
                                <w:sz w:val="14"/>
                              </w:rPr>
                            </w:pPr>
                          </w:p>
                          <w:p w14:paraId="25DA68B9" w14:textId="77777777" w:rsidR="00296C67" w:rsidRPr="00E91DB3" w:rsidRDefault="00296C67" w:rsidP="00E91DB3">
                            <w:pPr>
                              <w:spacing w:after="0" w:line="240" w:lineRule="auto"/>
                              <w:rPr>
                                <w:color w:val="141760"/>
                                <w:sz w:val="32"/>
                              </w:rPr>
                            </w:pPr>
                            <w:r w:rsidRPr="00E91DB3">
                              <w:rPr>
                                <w:color w:val="141760"/>
                                <w:sz w:val="32"/>
                              </w:rPr>
                              <w:t>•</w:t>
                            </w:r>
                            <w:r w:rsidRPr="00E91DB3">
                              <w:rPr>
                                <w:color w:val="141760"/>
                                <w:sz w:val="32"/>
                              </w:rPr>
                              <w:tab/>
                              <w:t>tackling loneliness and isolation</w:t>
                            </w:r>
                          </w:p>
                          <w:p w14:paraId="46F041F2" w14:textId="77777777" w:rsidR="00296C67" w:rsidRPr="00E91DB3" w:rsidRDefault="00296C67" w:rsidP="00E91DB3">
                            <w:pPr>
                              <w:spacing w:after="0" w:line="240" w:lineRule="auto"/>
                              <w:rPr>
                                <w:color w:val="141760"/>
                                <w:sz w:val="32"/>
                              </w:rPr>
                            </w:pPr>
                            <w:r w:rsidRPr="00E91DB3">
                              <w:rPr>
                                <w:color w:val="141760"/>
                                <w:sz w:val="32"/>
                              </w:rPr>
                              <w:t>•</w:t>
                            </w:r>
                            <w:r w:rsidRPr="00E91DB3">
                              <w:rPr>
                                <w:color w:val="141760"/>
                                <w:sz w:val="32"/>
                              </w:rPr>
                              <w:tab/>
                              <w:t>promoting health, wellbeing and independence</w:t>
                            </w:r>
                          </w:p>
                          <w:p w14:paraId="0A1EB85C" w14:textId="77777777" w:rsidR="00296C67" w:rsidRPr="00E91DB3" w:rsidRDefault="00296C67" w:rsidP="00E91DB3">
                            <w:pPr>
                              <w:spacing w:after="0" w:line="240" w:lineRule="auto"/>
                              <w:rPr>
                                <w:color w:val="141760"/>
                                <w:sz w:val="32"/>
                              </w:rPr>
                            </w:pPr>
                            <w:r w:rsidRPr="00E91DB3">
                              <w:rPr>
                                <w:color w:val="141760"/>
                                <w:sz w:val="32"/>
                              </w:rPr>
                              <w:t>•</w:t>
                            </w:r>
                            <w:r w:rsidRPr="00E91DB3">
                              <w:rPr>
                                <w:color w:val="141760"/>
                                <w:sz w:val="32"/>
                              </w:rPr>
                              <w:tab/>
                              <w:t>supporting families and carers</w:t>
                            </w:r>
                          </w:p>
                          <w:p w14:paraId="579353EC" w14:textId="77777777" w:rsidR="00296C67" w:rsidRPr="00E91DB3" w:rsidRDefault="00296C67" w:rsidP="00E91DB3">
                            <w:pPr>
                              <w:spacing w:after="0" w:line="240" w:lineRule="auto"/>
                              <w:rPr>
                                <w:color w:val="141760"/>
                                <w:sz w:val="32"/>
                              </w:rPr>
                            </w:pPr>
                            <w:r w:rsidRPr="00E91DB3">
                              <w:rPr>
                                <w:color w:val="141760"/>
                                <w:sz w:val="32"/>
                              </w:rPr>
                              <w:t>•</w:t>
                            </w:r>
                            <w:r w:rsidRPr="00E91DB3">
                              <w:rPr>
                                <w:color w:val="141760"/>
                                <w:sz w:val="32"/>
                              </w:rPr>
                              <w:tab/>
                              <w:t>helping people access services and financial benefit entitlements</w:t>
                            </w:r>
                          </w:p>
                          <w:p w14:paraId="371AF409" w14:textId="6A186F62" w:rsidR="00296C67" w:rsidRDefault="00296C67" w:rsidP="00E91DB3">
                            <w:pPr>
                              <w:spacing w:after="0" w:line="240" w:lineRule="auto"/>
                              <w:rPr>
                                <w:color w:val="141760"/>
                                <w:sz w:val="32"/>
                              </w:rPr>
                            </w:pPr>
                            <w:r w:rsidRPr="00E91DB3">
                              <w:rPr>
                                <w:color w:val="141760"/>
                                <w:sz w:val="32"/>
                              </w:rPr>
                              <w:t>•</w:t>
                            </w:r>
                            <w:r w:rsidRPr="00E91DB3">
                              <w:rPr>
                                <w:color w:val="141760"/>
                                <w:sz w:val="32"/>
                              </w:rPr>
                              <w:tab/>
                              <w:t>enabling people to get the most out of life</w:t>
                            </w:r>
                          </w:p>
                          <w:p w14:paraId="4675E954" w14:textId="77777777" w:rsidR="00296C67" w:rsidRPr="00427E51" w:rsidRDefault="00296C67" w:rsidP="00E91DB3">
                            <w:pPr>
                              <w:spacing w:after="0" w:line="240" w:lineRule="auto"/>
                              <w:rPr>
                                <w:color w:val="141760"/>
                                <w:sz w:val="10"/>
                              </w:rPr>
                            </w:pPr>
                          </w:p>
                          <w:p w14:paraId="2010D949" w14:textId="2FEA452D" w:rsidR="00296C67" w:rsidRDefault="00296C67" w:rsidP="00660486">
                            <w:pPr>
                              <w:spacing w:after="0" w:line="240" w:lineRule="auto"/>
                            </w:pPr>
                            <w:r w:rsidRPr="00E7255B">
                              <w:rPr>
                                <w:color w:val="141760"/>
                                <w:sz w:val="32"/>
                              </w:rPr>
                              <w:t xml:space="preserve">We respond to </w:t>
                            </w:r>
                            <w:r w:rsidR="003253CF">
                              <w:rPr>
                                <w:color w:val="141760"/>
                                <w:sz w:val="32"/>
                              </w:rPr>
                              <w:t>thousands of</w:t>
                            </w:r>
                            <w:r w:rsidRPr="00E7255B">
                              <w:rPr>
                                <w:color w:val="141760"/>
                                <w:sz w:val="32"/>
                              </w:rPr>
                              <w:t xml:space="preserve"> enquiries </w:t>
                            </w:r>
                            <w:r w:rsidR="003253CF">
                              <w:rPr>
                                <w:color w:val="141760"/>
                                <w:sz w:val="32"/>
                              </w:rPr>
                              <w:t>each</w:t>
                            </w:r>
                            <w:r w:rsidRPr="00E7255B">
                              <w:rPr>
                                <w:color w:val="141760"/>
                                <w:sz w:val="32"/>
                              </w:rPr>
                              <w:t xml:space="preserve"> year with our range of services, which include</w:t>
                            </w:r>
                            <w:r w:rsidRPr="009521AE">
                              <w:t xml:space="preserve"> </w:t>
                            </w:r>
                            <w:r w:rsidRPr="009521AE">
                              <w:rPr>
                                <w:color w:val="141760"/>
                                <w:sz w:val="32"/>
                              </w:rPr>
                              <w:t>Activity Day Centres, Befriending, Digital Inclusion, Improving Homes and Wellbeing, Information &amp; Advice provision, specialist Benefits Advice, Reconnect, Walking Groups and Volunteering opportun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B1CAF" id="_x0000_s1028" type="#_x0000_t202" style="position:absolute;margin-left:-54.75pt;margin-top:-36.75pt;width:560.7pt;height:659.9pt;z-index:2516203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" filled="f" stroked="f">
                <v:textbox>
                  <w:txbxContent>
                    <w:p w14:paraId="3A69280D" w14:textId="77777777" w:rsidR="00296C67" w:rsidRDefault="00296C67" w:rsidP="00660486">
                      <w:pPr>
                        <w:spacing w:after="0" w:line="240" w:lineRule="auto"/>
                        <w:jc w:val="center"/>
                        <w:rPr>
                          <w:color w:val="141760"/>
                          <w:sz w:val="32"/>
                        </w:rPr>
                      </w:pPr>
                    </w:p>
                    <w:p w14:paraId="6F32408E" w14:textId="5A102543" w:rsidR="00296C67" w:rsidRPr="00574BEE" w:rsidRDefault="00296C67" w:rsidP="00660486">
                      <w:pPr>
                        <w:spacing w:after="0" w:line="240" w:lineRule="auto"/>
                        <w:rPr>
                          <w:color w:val="141760"/>
                          <w:sz w:val="32"/>
                        </w:rPr>
                      </w:pPr>
                      <w:r w:rsidRPr="00574BEE">
                        <w:rPr>
                          <w:color w:val="141760"/>
                          <w:sz w:val="32"/>
                        </w:rPr>
                        <w:t xml:space="preserve">Thank you for your interest in our vacancy for </w:t>
                      </w:r>
                      <w:r w:rsidR="00AA65D7">
                        <w:rPr>
                          <w:color w:val="141760"/>
                          <w:sz w:val="32"/>
                        </w:rPr>
                        <w:t>a</w:t>
                      </w:r>
                      <w:r w:rsidR="00D86AAB">
                        <w:rPr>
                          <w:color w:val="141760"/>
                          <w:sz w:val="32"/>
                        </w:rPr>
                        <w:t xml:space="preserve"> Gift of Friendship Administrator</w:t>
                      </w:r>
                      <w:r w:rsidRPr="00926D33">
                        <w:rPr>
                          <w:color w:val="0E113C"/>
                          <w:sz w:val="32"/>
                        </w:rPr>
                        <w:t>.</w:t>
                      </w:r>
                      <w:r w:rsidRPr="007F3940">
                        <w:rPr>
                          <w:color w:val="FF0000"/>
                          <w:sz w:val="32"/>
                        </w:rPr>
                        <w:t xml:space="preserve"> </w:t>
                      </w:r>
                      <w:r w:rsidRPr="00574BEE">
                        <w:rPr>
                          <w:color w:val="141760"/>
                          <w:sz w:val="32"/>
                        </w:rPr>
                        <w:t>We’re so pleased that you’re considering working for Age UK South Gloucestershire.</w:t>
                      </w:r>
                    </w:p>
                    <w:p w14:paraId="75E36C83" w14:textId="77777777" w:rsidR="00296C67" w:rsidRPr="00574BEE" w:rsidRDefault="00296C67" w:rsidP="00660486">
                      <w:pPr>
                        <w:spacing w:after="0" w:line="240" w:lineRule="auto"/>
                        <w:rPr>
                          <w:color w:val="141760"/>
                          <w:sz w:val="20"/>
                        </w:rPr>
                      </w:pPr>
                    </w:p>
                    <w:p w14:paraId="30C6D135" w14:textId="295A36B1" w:rsidR="00296C67" w:rsidRPr="00574BEE" w:rsidRDefault="00296C67" w:rsidP="00660486">
                      <w:pPr>
                        <w:spacing w:after="0" w:line="240" w:lineRule="auto"/>
                        <w:rPr>
                          <w:color w:val="141760"/>
                          <w:sz w:val="32"/>
                        </w:rPr>
                      </w:pPr>
                      <w:r w:rsidRPr="00574BEE">
                        <w:rPr>
                          <w:color w:val="141760"/>
                          <w:sz w:val="32"/>
                        </w:rPr>
                        <w:t>In this Candidate Information Pack, you’ll find the following information:</w:t>
                      </w:r>
                    </w:p>
                    <w:p w14:paraId="56549C38" w14:textId="77777777" w:rsidR="00296C67" w:rsidRPr="00574BEE" w:rsidRDefault="00296C67" w:rsidP="00660486">
                      <w:pPr>
                        <w:spacing w:after="0" w:line="240" w:lineRule="auto"/>
                        <w:ind w:left="709" w:hanging="567"/>
                        <w:rPr>
                          <w:color w:val="141760"/>
                          <w:sz w:val="32"/>
                        </w:rPr>
                      </w:pPr>
                      <w:r w:rsidRPr="00574BEE">
                        <w:rPr>
                          <w:color w:val="141760"/>
                          <w:sz w:val="32"/>
                        </w:rPr>
                        <w:t>• About us, our history and our links with Age UK</w:t>
                      </w:r>
                    </w:p>
                    <w:p w14:paraId="06F9F281" w14:textId="06BF032B" w:rsidR="00296C67" w:rsidRPr="00574BEE" w:rsidRDefault="00296C67" w:rsidP="00660486">
                      <w:pPr>
                        <w:spacing w:after="0" w:line="240" w:lineRule="auto"/>
                        <w:ind w:left="709" w:hanging="567"/>
                        <w:rPr>
                          <w:color w:val="141760"/>
                          <w:sz w:val="32"/>
                        </w:rPr>
                      </w:pPr>
                      <w:r w:rsidRPr="00574BEE">
                        <w:rPr>
                          <w:color w:val="141760"/>
                          <w:sz w:val="32"/>
                        </w:rPr>
                        <w:t>• The benefits of working at Age UK South Gloucestershire</w:t>
                      </w:r>
                    </w:p>
                    <w:p w14:paraId="3DD8F064" w14:textId="0D682F54" w:rsidR="00296C67" w:rsidRPr="00574BEE" w:rsidRDefault="00296C67" w:rsidP="00660486">
                      <w:pPr>
                        <w:spacing w:after="0" w:line="240" w:lineRule="auto"/>
                        <w:ind w:left="709" w:hanging="567"/>
                        <w:rPr>
                          <w:color w:val="141760"/>
                          <w:sz w:val="32"/>
                        </w:rPr>
                      </w:pPr>
                      <w:r w:rsidRPr="00574BEE">
                        <w:rPr>
                          <w:color w:val="141760"/>
                          <w:sz w:val="32"/>
                        </w:rPr>
                        <w:t>• Job Description and Person Specification</w:t>
                      </w:r>
                    </w:p>
                    <w:p w14:paraId="468B08A4" w14:textId="77777777" w:rsidR="00296C67" w:rsidRPr="00574BEE" w:rsidRDefault="00296C67" w:rsidP="00660486">
                      <w:pPr>
                        <w:spacing w:after="0" w:line="240" w:lineRule="auto"/>
                        <w:ind w:left="709" w:hanging="567"/>
                        <w:rPr>
                          <w:color w:val="141760"/>
                          <w:sz w:val="32"/>
                        </w:rPr>
                      </w:pPr>
                      <w:r w:rsidRPr="00574BEE">
                        <w:rPr>
                          <w:color w:val="141760"/>
                          <w:sz w:val="32"/>
                        </w:rPr>
                        <w:t>• How to apply</w:t>
                      </w:r>
                    </w:p>
                    <w:p w14:paraId="5ED74D06" w14:textId="77777777" w:rsidR="00296C67" w:rsidRPr="00574BEE" w:rsidRDefault="00296C67" w:rsidP="00660486">
                      <w:pPr>
                        <w:spacing w:after="0" w:line="240" w:lineRule="auto"/>
                        <w:rPr>
                          <w:color w:val="141760"/>
                          <w:sz w:val="20"/>
                        </w:rPr>
                      </w:pPr>
                    </w:p>
                    <w:p w14:paraId="59FD4921" w14:textId="34873005" w:rsidR="00296C67" w:rsidRDefault="00296C67" w:rsidP="00660486">
                      <w:pPr>
                        <w:spacing w:after="0" w:line="240" w:lineRule="auto"/>
                        <w:rPr>
                          <w:color w:val="141760"/>
                          <w:sz w:val="32"/>
                        </w:rPr>
                      </w:pPr>
                      <w:r w:rsidRPr="00574BEE">
                        <w:rPr>
                          <w:color w:val="141760"/>
                          <w:sz w:val="32"/>
                        </w:rPr>
                        <w:t>If you have any questions about any aspect of the organisation or the role, please don’t hesitate to get in touch.</w:t>
                      </w:r>
                    </w:p>
                    <w:p w14:paraId="64EB67FA" w14:textId="77777777" w:rsidR="00296C67" w:rsidRDefault="00296C67" w:rsidP="00660486">
                      <w:pPr>
                        <w:spacing w:after="0" w:line="240" w:lineRule="auto"/>
                        <w:rPr>
                          <w:color w:val="141760"/>
                          <w:sz w:val="32"/>
                        </w:rPr>
                      </w:pPr>
                    </w:p>
                    <w:p w14:paraId="3600DEBA" w14:textId="77777777" w:rsidR="00296C67" w:rsidRDefault="00296C67" w:rsidP="00660486">
                      <w:pPr>
                        <w:spacing w:after="0" w:line="240" w:lineRule="auto"/>
                        <w:rPr>
                          <w:color w:val="141760"/>
                          <w:sz w:val="32"/>
                        </w:rPr>
                      </w:pPr>
                    </w:p>
                    <w:p w14:paraId="2D18260C" w14:textId="77777777" w:rsidR="00296C67" w:rsidRPr="00427E51" w:rsidRDefault="00296C67" w:rsidP="00E91DB3">
                      <w:pPr>
                        <w:spacing w:after="0" w:line="240" w:lineRule="auto"/>
                        <w:rPr>
                          <w:color w:val="141760"/>
                          <w:sz w:val="12"/>
                        </w:rPr>
                      </w:pPr>
                    </w:p>
                    <w:p w14:paraId="658AACF4" w14:textId="77777777" w:rsidR="00296C67" w:rsidRDefault="00296C67" w:rsidP="00E91DB3">
                      <w:pPr>
                        <w:spacing w:after="0" w:line="240" w:lineRule="auto"/>
                        <w:rPr>
                          <w:color w:val="141760"/>
                          <w:sz w:val="32"/>
                        </w:rPr>
                      </w:pPr>
                    </w:p>
                    <w:p w14:paraId="73518D7F" w14:textId="5DD2B35F" w:rsidR="00296C67" w:rsidRPr="00E91DB3" w:rsidRDefault="00296C67" w:rsidP="00E91DB3">
                      <w:pPr>
                        <w:spacing w:after="0" w:line="240" w:lineRule="auto"/>
                        <w:rPr>
                          <w:color w:val="141760"/>
                          <w:sz w:val="32"/>
                        </w:rPr>
                      </w:pPr>
                      <w:r w:rsidRPr="00E91DB3">
                        <w:rPr>
                          <w:color w:val="141760"/>
                          <w:sz w:val="32"/>
                        </w:rPr>
                        <w:t xml:space="preserve">Age UK South Gloucestershire is an independent local charity with its own locally elected board of trustees and </w:t>
                      </w:r>
                      <w:r>
                        <w:rPr>
                          <w:color w:val="141760"/>
                          <w:sz w:val="32"/>
                        </w:rPr>
                        <w:t xml:space="preserve">is </w:t>
                      </w:r>
                      <w:r w:rsidRPr="00E91DB3">
                        <w:rPr>
                          <w:color w:val="141760"/>
                          <w:sz w:val="32"/>
                        </w:rPr>
                        <w:t>part of the Age UK network.  We've been working in the local community to help older people for 2</w:t>
                      </w:r>
                      <w:r>
                        <w:rPr>
                          <w:color w:val="141760"/>
                          <w:sz w:val="32"/>
                        </w:rPr>
                        <w:t>5</w:t>
                      </w:r>
                      <w:r w:rsidRPr="00E91DB3">
                        <w:rPr>
                          <w:color w:val="141760"/>
                          <w:sz w:val="32"/>
                        </w:rPr>
                        <w:t xml:space="preserve"> years.  The charity makes a positive contribution to the lives of hundreds of older people in South Gloucestershire every week.  Based from our main office in Thornbury High Street, Age UK South Gloucestershire actively designs services that meet the wants and needs of local older people and their families by:</w:t>
                      </w:r>
                    </w:p>
                    <w:p w14:paraId="1AAE2552" w14:textId="77777777" w:rsidR="00296C67" w:rsidRPr="00427E51" w:rsidRDefault="00296C67" w:rsidP="00E91DB3">
                      <w:pPr>
                        <w:spacing w:after="0" w:line="240" w:lineRule="auto"/>
                        <w:rPr>
                          <w:color w:val="141760"/>
                          <w:sz w:val="14"/>
                        </w:rPr>
                      </w:pPr>
                    </w:p>
                    <w:p w14:paraId="25DA68B9" w14:textId="77777777" w:rsidR="00296C67" w:rsidRPr="00E91DB3" w:rsidRDefault="00296C67" w:rsidP="00E91DB3">
                      <w:pPr>
                        <w:spacing w:after="0" w:line="240" w:lineRule="auto"/>
                        <w:rPr>
                          <w:color w:val="141760"/>
                          <w:sz w:val="32"/>
                        </w:rPr>
                      </w:pPr>
                      <w:r w:rsidRPr="00E91DB3">
                        <w:rPr>
                          <w:color w:val="141760"/>
                          <w:sz w:val="32"/>
                        </w:rPr>
                        <w:t>•</w:t>
                      </w:r>
                      <w:r w:rsidRPr="00E91DB3">
                        <w:rPr>
                          <w:color w:val="141760"/>
                          <w:sz w:val="32"/>
                        </w:rPr>
                        <w:tab/>
                        <w:t>tackling loneliness and isolation</w:t>
                      </w:r>
                    </w:p>
                    <w:p w14:paraId="46F041F2" w14:textId="77777777" w:rsidR="00296C67" w:rsidRPr="00E91DB3" w:rsidRDefault="00296C67" w:rsidP="00E91DB3">
                      <w:pPr>
                        <w:spacing w:after="0" w:line="240" w:lineRule="auto"/>
                        <w:rPr>
                          <w:color w:val="141760"/>
                          <w:sz w:val="32"/>
                        </w:rPr>
                      </w:pPr>
                      <w:r w:rsidRPr="00E91DB3">
                        <w:rPr>
                          <w:color w:val="141760"/>
                          <w:sz w:val="32"/>
                        </w:rPr>
                        <w:t>•</w:t>
                      </w:r>
                      <w:r w:rsidRPr="00E91DB3">
                        <w:rPr>
                          <w:color w:val="141760"/>
                          <w:sz w:val="32"/>
                        </w:rPr>
                        <w:tab/>
                        <w:t>promoting health, wellbeing and independence</w:t>
                      </w:r>
                    </w:p>
                    <w:p w14:paraId="0A1EB85C" w14:textId="77777777" w:rsidR="00296C67" w:rsidRPr="00E91DB3" w:rsidRDefault="00296C67" w:rsidP="00E91DB3">
                      <w:pPr>
                        <w:spacing w:after="0" w:line="240" w:lineRule="auto"/>
                        <w:rPr>
                          <w:color w:val="141760"/>
                          <w:sz w:val="32"/>
                        </w:rPr>
                      </w:pPr>
                      <w:r w:rsidRPr="00E91DB3">
                        <w:rPr>
                          <w:color w:val="141760"/>
                          <w:sz w:val="32"/>
                        </w:rPr>
                        <w:t>•</w:t>
                      </w:r>
                      <w:r w:rsidRPr="00E91DB3">
                        <w:rPr>
                          <w:color w:val="141760"/>
                          <w:sz w:val="32"/>
                        </w:rPr>
                        <w:tab/>
                        <w:t>supporting families and carers</w:t>
                      </w:r>
                    </w:p>
                    <w:p w14:paraId="579353EC" w14:textId="77777777" w:rsidR="00296C67" w:rsidRPr="00E91DB3" w:rsidRDefault="00296C67" w:rsidP="00E91DB3">
                      <w:pPr>
                        <w:spacing w:after="0" w:line="240" w:lineRule="auto"/>
                        <w:rPr>
                          <w:color w:val="141760"/>
                          <w:sz w:val="32"/>
                        </w:rPr>
                      </w:pPr>
                      <w:r w:rsidRPr="00E91DB3">
                        <w:rPr>
                          <w:color w:val="141760"/>
                          <w:sz w:val="32"/>
                        </w:rPr>
                        <w:t>•</w:t>
                      </w:r>
                      <w:r w:rsidRPr="00E91DB3">
                        <w:rPr>
                          <w:color w:val="141760"/>
                          <w:sz w:val="32"/>
                        </w:rPr>
                        <w:tab/>
                        <w:t>helping people access services and financial benefit entitlements</w:t>
                      </w:r>
                    </w:p>
                    <w:p w14:paraId="371AF409" w14:textId="6A186F62" w:rsidR="00296C67" w:rsidRDefault="00296C67" w:rsidP="00E91DB3">
                      <w:pPr>
                        <w:spacing w:after="0" w:line="240" w:lineRule="auto"/>
                        <w:rPr>
                          <w:color w:val="141760"/>
                          <w:sz w:val="32"/>
                        </w:rPr>
                      </w:pPr>
                      <w:r w:rsidRPr="00E91DB3">
                        <w:rPr>
                          <w:color w:val="141760"/>
                          <w:sz w:val="32"/>
                        </w:rPr>
                        <w:t>•</w:t>
                      </w:r>
                      <w:r w:rsidRPr="00E91DB3">
                        <w:rPr>
                          <w:color w:val="141760"/>
                          <w:sz w:val="32"/>
                        </w:rPr>
                        <w:tab/>
                        <w:t>enabling people to get the most out of life</w:t>
                      </w:r>
                    </w:p>
                    <w:p w14:paraId="4675E954" w14:textId="77777777" w:rsidR="00296C67" w:rsidRPr="00427E51" w:rsidRDefault="00296C67" w:rsidP="00E91DB3">
                      <w:pPr>
                        <w:spacing w:after="0" w:line="240" w:lineRule="auto"/>
                        <w:rPr>
                          <w:color w:val="141760"/>
                          <w:sz w:val="10"/>
                        </w:rPr>
                      </w:pPr>
                    </w:p>
                    <w:p w14:paraId="2010D949" w14:textId="2FEA452D" w:rsidR="00296C67" w:rsidRDefault="00296C67" w:rsidP="00660486">
                      <w:pPr>
                        <w:spacing w:after="0" w:line="240" w:lineRule="auto"/>
                      </w:pPr>
                      <w:r w:rsidRPr="00E7255B">
                        <w:rPr>
                          <w:color w:val="141760"/>
                          <w:sz w:val="32"/>
                        </w:rPr>
                        <w:t xml:space="preserve">We respond to </w:t>
                      </w:r>
                      <w:r w:rsidR="003253CF">
                        <w:rPr>
                          <w:color w:val="141760"/>
                          <w:sz w:val="32"/>
                        </w:rPr>
                        <w:t>thousands of</w:t>
                      </w:r>
                      <w:r w:rsidRPr="00E7255B">
                        <w:rPr>
                          <w:color w:val="141760"/>
                          <w:sz w:val="32"/>
                        </w:rPr>
                        <w:t xml:space="preserve"> enquiries </w:t>
                      </w:r>
                      <w:r w:rsidR="003253CF">
                        <w:rPr>
                          <w:color w:val="141760"/>
                          <w:sz w:val="32"/>
                        </w:rPr>
                        <w:t>each</w:t>
                      </w:r>
                      <w:r w:rsidRPr="00E7255B">
                        <w:rPr>
                          <w:color w:val="141760"/>
                          <w:sz w:val="32"/>
                        </w:rPr>
                        <w:t xml:space="preserve"> year with our range of services, which include</w:t>
                      </w:r>
                      <w:r w:rsidRPr="009521AE">
                        <w:t xml:space="preserve"> </w:t>
                      </w:r>
                      <w:r w:rsidRPr="009521AE">
                        <w:rPr>
                          <w:color w:val="141760"/>
                          <w:sz w:val="32"/>
                        </w:rPr>
                        <w:t>Activity Day Centres, Befriending, Digital Inclusion, Improving Homes and Wellbeing, Information &amp; Advice provision, specialist Benefits Advice, Reconnect, Walking Groups and Volunteering opportunities.</w:t>
                      </w:r>
                    </w:p>
                  </w:txbxContent>
                </v:textbox>
                <w10:wrap anchorx="margin"/>
              </v:shape>
            </w:pict>
          </mc:Fallback>
        </mc:AlternateContent>
      </w:r>
    </w:p>
    <w:p w14:paraId="0C63855C" w14:textId="66B0DF8C" w:rsidR="006755DE" w:rsidRDefault="006755DE"/>
    <w:p w14:paraId="4E76FA27" w14:textId="08B89665" w:rsidR="006755DE" w:rsidRDefault="006755DE"/>
    <w:p w14:paraId="2E73FB95" w14:textId="77777777" w:rsidR="006755DE" w:rsidRDefault="006755DE"/>
    <w:p w14:paraId="0BD0213F" w14:textId="71280025" w:rsidR="006755DE" w:rsidRDefault="006755DE"/>
    <w:p w14:paraId="4A221480" w14:textId="10E979C8" w:rsidR="006755DE" w:rsidRDefault="006755DE"/>
    <w:p w14:paraId="7ED1AA07" w14:textId="7BC85977" w:rsidR="006755DE" w:rsidRDefault="006755DE"/>
    <w:p w14:paraId="35AB43E6" w14:textId="68220058" w:rsidR="006755DE" w:rsidRDefault="006755DE"/>
    <w:p w14:paraId="11EDA01E" w14:textId="02528E99" w:rsidR="006755DE" w:rsidRDefault="00FE58A4">
      <w:r>
        <w:rPr>
          <w:noProof/>
          <w:lang w:eastAsia="en-GB"/>
        </w:rPr>
        <mc:AlternateContent>
          <mc:Choice Requires="wps">
            <w:drawing>
              <wp:anchor distT="0" distB="0" distL="114300" distR="114300" simplePos="0" relativeHeight="251691008" behindDoc="0" locked="0" layoutInCell="1" allowOverlap="1" wp14:anchorId="6881D5B7" wp14:editId="1D62B321">
                <wp:simplePos x="0" y="0"/>
                <wp:positionH relativeFrom="column">
                  <wp:posOffset>-906145</wp:posOffset>
                </wp:positionH>
                <wp:positionV relativeFrom="paragraph">
                  <wp:posOffset>385445</wp:posOffset>
                </wp:positionV>
                <wp:extent cx="7543800" cy="720000"/>
                <wp:effectExtent l="0" t="0" r="19050" b="23495"/>
                <wp:wrapNone/>
                <wp:docPr id="219" name="Rectangle 219"/>
                <wp:cNvGraphicFramePr/>
                <a:graphic xmlns:a="http://schemas.openxmlformats.org/drawingml/2006/main">
                  <a:graphicData uri="http://schemas.microsoft.com/office/word/2010/wordprocessingShape">
                    <wps:wsp>
                      <wps:cNvSpPr/>
                      <wps:spPr>
                        <a:xfrm>
                          <a:off x="0" y="0"/>
                          <a:ext cx="7543800" cy="720000"/>
                        </a:xfrm>
                        <a:prstGeom prst="rect">
                          <a:avLst/>
                        </a:prstGeom>
                        <a:solidFill>
                          <a:srgbClr val="00AEEF"/>
                        </a:solidFill>
                        <a:ln>
                          <a:solidFill>
                            <a:srgbClr val="00AEE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2A7EF5" w14:textId="77777777" w:rsidR="00296C67" w:rsidRPr="008A71E9" w:rsidRDefault="00296C67" w:rsidP="006755DE">
                            <w:pPr>
                              <w:spacing w:after="0" w:line="240" w:lineRule="auto"/>
                              <w:jc w:val="center"/>
                              <w:rPr>
                                <w:sz w:val="76"/>
                                <w:szCs w:val="76"/>
                              </w:rPr>
                            </w:pPr>
                            <w:r w:rsidRPr="008A71E9">
                              <w:rPr>
                                <w:sz w:val="76"/>
                                <w:szCs w:val="76"/>
                              </w:rPr>
                              <w:t>About Age UK South Gloucestersh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81D5B7" id="Rectangle 219" o:spid="_x0000_s1029" style="position:absolute;margin-left:-71.35pt;margin-top:30.35pt;width:594pt;height:56.7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" fillcolor="#00aeef" strokecolor="#00aeef" strokeweight="1pt">
                <v:textbox>
                  <w:txbxContent>
                    <w:p w14:paraId="022A7EF5" w14:textId="77777777" w:rsidR="00296C67" w:rsidRPr="008A71E9" w:rsidRDefault="00296C67" w:rsidP="006755DE">
                      <w:pPr>
                        <w:spacing w:after="0" w:line="240" w:lineRule="auto"/>
                        <w:jc w:val="center"/>
                        <w:rPr>
                          <w:sz w:val="76"/>
                          <w:szCs w:val="76"/>
                        </w:rPr>
                      </w:pPr>
                      <w:r w:rsidRPr="008A71E9">
                        <w:rPr>
                          <w:sz w:val="76"/>
                          <w:szCs w:val="76"/>
                        </w:rPr>
                        <w:t>About Age UK South Gloucestershire</w:t>
                      </w:r>
                    </w:p>
                  </w:txbxContent>
                </v:textbox>
              </v:rect>
            </w:pict>
          </mc:Fallback>
        </mc:AlternateContent>
      </w:r>
    </w:p>
    <w:p w14:paraId="611157B1" w14:textId="6D71A141" w:rsidR="006755DE" w:rsidRDefault="006755DE"/>
    <w:p w14:paraId="3F2A7239" w14:textId="2E7C7E8D" w:rsidR="006755DE" w:rsidRDefault="006755DE"/>
    <w:p w14:paraId="19E971CB" w14:textId="76FF99EA" w:rsidR="006755DE" w:rsidRDefault="006755DE"/>
    <w:p w14:paraId="63E1AC68" w14:textId="32BFDD60" w:rsidR="006755DE" w:rsidRDefault="006755DE"/>
    <w:p w14:paraId="0BCB25A8" w14:textId="017DDDB9" w:rsidR="006755DE" w:rsidRDefault="006755DE"/>
    <w:p w14:paraId="71609DF6" w14:textId="5B04815C" w:rsidR="006755DE" w:rsidRDefault="006755DE"/>
    <w:p w14:paraId="5D960F03" w14:textId="613A102A" w:rsidR="006755DE" w:rsidRDefault="006755DE"/>
    <w:p w14:paraId="5D1DC009" w14:textId="2805115F" w:rsidR="006755DE" w:rsidRDefault="006755DE"/>
    <w:p w14:paraId="6228B9D4" w14:textId="2A02E87C" w:rsidR="006755DE" w:rsidRDefault="006755DE"/>
    <w:p w14:paraId="44FA97FF" w14:textId="2B46F631" w:rsidR="006755DE" w:rsidRDefault="006755DE"/>
    <w:p w14:paraId="635EA377" w14:textId="0426FCC8" w:rsidR="006755DE" w:rsidRDefault="006755DE"/>
    <w:p w14:paraId="07CAC490" w14:textId="4CF3D764" w:rsidR="006755DE" w:rsidRDefault="006755DE"/>
    <w:p w14:paraId="1A756188" w14:textId="03A53E9B" w:rsidR="006755DE" w:rsidRDefault="006755DE"/>
    <w:p w14:paraId="2E416DA5" w14:textId="2B824FF7" w:rsidR="006755DE" w:rsidRDefault="006755DE"/>
    <w:p w14:paraId="7A250CBC" w14:textId="541B8AEB" w:rsidR="006755DE" w:rsidRDefault="006755DE"/>
    <w:p w14:paraId="49F14F49" w14:textId="145717E2" w:rsidR="006755DE" w:rsidRDefault="006755DE"/>
    <w:p w14:paraId="20EF8AD2" w14:textId="4EEDE05B" w:rsidR="006755DE" w:rsidRDefault="006755DE">
      <w:r>
        <w:rPr>
          <w:noProof/>
          <w:lang w:eastAsia="en-GB"/>
        </w:rPr>
        <mc:AlternateContent>
          <mc:Choice Requires="wps">
            <w:drawing>
              <wp:anchor distT="0" distB="0" distL="114300" distR="114300" simplePos="0" relativeHeight="251686912" behindDoc="0" locked="0" layoutInCell="1" allowOverlap="1" wp14:anchorId="54981836" wp14:editId="1AF9229B">
                <wp:simplePos x="0" y="0"/>
                <wp:positionH relativeFrom="margin">
                  <wp:posOffset>-906145</wp:posOffset>
                </wp:positionH>
                <wp:positionV relativeFrom="paragraph">
                  <wp:posOffset>-8054975</wp:posOffset>
                </wp:positionV>
                <wp:extent cx="7543800" cy="720000"/>
                <wp:effectExtent l="0" t="0" r="19050" b="23495"/>
                <wp:wrapNone/>
                <wp:docPr id="227" name="Rectangle 227"/>
                <wp:cNvGraphicFramePr/>
                <a:graphic xmlns:a="http://schemas.openxmlformats.org/drawingml/2006/main">
                  <a:graphicData uri="http://schemas.microsoft.com/office/word/2010/wordprocessingShape">
                    <wps:wsp>
                      <wps:cNvSpPr/>
                      <wps:spPr>
                        <a:xfrm>
                          <a:off x="0" y="0"/>
                          <a:ext cx="7543800" cy="720000"/>
                        </a:xfrm>
                        <a:prstGeom prst="rect">
                          <a:avLst/>
                        </a:prstGeom>
                        <a:solidFill>
                          <a:srgbClr val="00AEEF"/>
                        </a:solidFill>
                        <a:ln>
                          <a:solidFill>
                            <a:srgbClr val="00AEE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710DC6" w14:textId="77777777" w:rsidR="00296C67" w:rsidRPr="008A71E9" w:rsidRDefault="00296C67" w:rsidP="00660486">
                            <w:pPr>
                              <w:spacing w:after="0" w:line="240" w:lineRule="auto"/>
                              <w:jc w:val="center"/>
                              <w:rPr>
                                <w:sz w:val="76"/>
                                <w:szCs w:val="76"/>
                              </w:rPr>
                            </w:pPr>
                            <w:r>
                              <w:rPr>
                                <w:sz w:val="76"/>
                                <w:szCs w:val="76"/>
                              </w:rPr>
                              <w:t>Pack 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981836" id="Rectangle 227" o:spid="_x0000_s1030" style="position:absolute;margin-left:-71.35pt;margin-top:-634.25pt;width:594pt;height:56.7pt;z-index:2516869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" fillcolor="#00aeef" strokecolor="#00aeef" strokeweight="1pt">
                <v:textbox>
                  <w:txbxContent>
                    <w:p w14:paraId="1E710DC6" w14:textId="77777777" w:rsidR="00296C67" w:rsidRPr="008A71E9" w:rsidRDefault="00296C67" w:rsidP="00660486">
                      <w:pPr>
                        <w:spacing w:after="0" w:line="240" w:lineRule="auto"/>
                        <w:jc w:val="center"/>
                        <w:rPr>
                          <w:sz w:val="76"/>
                          <w:szCs w:val="76"/>
                        </w:rPr>
                      </w:pPr>
                      <w:r>
                        <w:rPr>
                          <w:sz w:val="76"/>
                          <w:szCs w:val="76"/>
                        </w:rPr>
                        <w:t>Pack Overview</w:t>
                      </w:r>
                    </w:p>
                  </w:txbxContent>
                </v:textbox>
                <w10:wrap anchorx="margin"/>
              </v:rect>
            </w:pict>
          </mc:Fallback>
        </mc:AlternateContent>
      </w:r>
    </w:p>
    <w:p w14:paraId="36DA43DB" w14:textId="1FB190F3" w:rsidR="006755DE" w:rsidRDefault="006755DE">
      <w:r w:rsidRPr="006755DE">
        <w:rPr>
          <w:noProof/>
          <w:lang w:eastAsia="en-GB"/>
        </w:rPr>
        <w:drawing>
          <wp:anchor distT="0" distB="0" distL="114300" distR="114300" simplePos="0" relativeHeight="251696128" behindDoc="0" locked="0" layoutInCell="1" allowOverlap="1" wp14:anchorId="4D3C4E8E" wp14:editId="347303F6">
            <wp:simplePos x="0" y="0"/>
            <wp:positionH relativeFrom="column">
              <wp:posOffset>-726985</wp:posOffset>
            </wp:positionH>
            <wp:positionV relativeFrom="paragraph">
              <wp:posOffset>371021</wp:posOffset>
            </wp:positionV>
            <wp:extent cx="2408003" cy="1800000"/>
            <wp:effectExtent l="152400" t="152400" r="354330" b="35306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Getting_Advice_07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08003" cy="18000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080FC0A" w14:textId="2A978380" w:rsidR="006755DE" w:rsidRDefault="006755DE">
      <w:r w:rsidRPr="006755DE">
        <w:rPr>
          <w:noProof/>
          <w:lang w:eastAsia="en-GB"/>
        </w:rPr>
        <w:drawing>
          <wp:anchor distT="0" distB="0" distL="114300" distR="114300" simplePos="0" relativeHeight="251694080" behindDoc="0" locked="0" layoutInCell="1" allowOverlap="1" wp14:anchorId="5F9363EE" wp14:editId="3F324E72">
            <wp:simplePos x="0" y="0"/>
            <wp:positionH relativeFrom="column">
              <wp:posOffset>3725545</wp:posOffset>
            </wp:positionH>
            <wp:positionV relativeFrom="paragraph">
              <wp:posOffset>83185</wp:posOffset>
            </wp:positionV>
            <wp:extent cx="2691765" cy="1799590"/>
            <wp:effectExtent l="152400" t="152400" r="356235" b="35306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iStock_000005518658Large RT Lighter Bgnd CMYK@5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1765" cy="179959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6755DE">
        <w:rPr>
          <w:noProof/>
          <w:lang w:eastAsia="en-GB"/>
        </w:rPr>
        <w:drawing>
          <wp:anchor distT="0" distB="0" distL="114300" distR="114300" simplePos="0" relativeHeight="251695104" behindDoc="0" locked="0" layoutInCell="1" allowOverlap="1" wp14:anchorId="68259EE0" wp14:editId="3841EA88">
            <wp:simplePos x="0" y="0"/>
            <wp:positionH relativeFrom="column">
              <wp:posOffset>1809205</wp:posOffset>
            </wp:positionH>
            <wp:positionV relativeFrom="paragraph">
              <wp:posOffset>86541</wp:posOffset>
            </wp:positionV>
            <wp:extent cx="1799590" cy="1799590"/>
            <wp:effectExtent l="152400" t="152400" r="353060" b="35306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Online square-Gay_Couple_01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99590" cy="179959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6755DE">
        <w:rPr>
          <w:noProof/>
          <w:lang w:eastAsia="en-GB"/>
        </w:rPr>
        <mc:AlternateContent>
          <mc:Choice Requires="wps">
            <w:drawing>
              <wp:anchor distT="0" distB="0" distL="114300" distR="114300" simplePos="0" relativeHeight="251693056" behindDoc="0" locked="0" layoutInCell="1" allowOverlap="1" wp14:anchorId="328A7D3C" wp14:editId="53CF2C9C">
                <wp:simplePos x="0" y="0"/>
                <wp:positionH relativeFrom="column">
                  <wp:posOffset>-906145</wp:posOffset>
                </wp:positionH>
                <wp:positionV relativeFrom="paragraph">
                  <wp:posOffset>-46355</wp:posOffset>
                </wp:positionV>
                <wp:extent cx="7543800" cy="2112010"/>
                <wp:effectExtent l="0" t="0" r="19050" b="21590"/>
                <wp:wrapNone/>
                <wp:docPr id="212" name="Rectangle 212"/>
                <wp:cNvGraphicFramePr/>
                <a:graphic xmlns:a="http://schemas.openxmlformats.org/drawingml/2006/main">
                  <a:graphicData uri="http://schemas.microsoft.com/office/word/2010/wordprocessingShape">
                    <wps:wsp>
                      <wps:cNvSpPr/>
                      <wps:spPr>
                        <a:xfrm>
                          <a:off x="0" y="0"/>
                          <a:ext cx="7543800" cy="2112010"/>
                        </a:xfrm>
                        <a:prstGeom prst="rect">
                          <a:avLst/>
                        </a:prstGeom>
                        <a:solidFill>
                          <a:srgbClr val="00AEEF"/>
                        </a:solidFill>
                        <a:ln>
                          <a:solidFill>
                            <a:srgbClr val="00AEE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87600B" id="Rectangle 212" o:spid="_x0000_s1026" style="position:absolute;margin-left:-71.35pt;margin-top:-3.65pt;width:594pt;height:166.3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" fillcolor="#00aeef" strokecolor="#00aeef" strokeweight="1pt"/>
            </w:pict>
          </mc:Fallback>
        </mc:AlternateContent>
      </w:r>
    </w:p>
    <w:p w14:paraId="279779C5" w14:textId="043C62D7" w:rsidR="006755DE" w:rsidRDefault="006755DE"/>
    <w:p w14:paraId="7206AC2B" w14:textId="0F327A5D" w:rsidR="006755DE" w:rsidRDefault="006755DE"/>
    <w:p w14:paraId="1D32BE48" w14:textId="4A18C35A" w:rsidR="006755DE" w:rsidRDefault="006755DE"/>
    <w:p w14:paraId="13F4140E" w14:textId="7FC06D80" w:rsidR="006755DE" w:rsidRDefault="009C66DF">
      <w:r w:rsidRPr="002873EB">
        <w:rPr>
          <w:noProof/>
          <w:lang w:eastAsia="en-GB"/>
        </w:rPr>
        <w:lastRenderedPageBreak/>
        <mc:AlternateContent>
          <mc:Choice Requires="wps">
            <w:drawing>
              <wp:anchor distT="45720" distB="45720" distL="114300" distR="114300" simplePos="0" relativeHeight="251634687" behindDoc="0" locked="0" layoutInCell="1" allowOverlap="1" wp14:anchorId="327E363E" wp14:editId="2E99D3F3">
                <wp:simplePos x="0" y="0"/>
                <wp:positionH relativeFrom="column">
                  <wp:posOffset>1724024</wp:posOffset>
                </wp:positionH>
                <wp:positionV relativeFrom="paragraph">
                  <wp:posOffset>-781050</wp:posOffset>
                </wp:positionV>
                <wp:extent cx="4886325" cy="9096375"/>
                <wp:effectExtent l="0" t="0" r="0" b="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9096375"/>
                        </a:xfrm>
                        <a:prstGeom prst="rect">
                          <a:avLst/>
                        </a:prstGeom>
                        <a:noFill/>
                        <a:ln w="9525">
                          <a:noFill/>
                          <a:miter lim="800000"/>
                          <a:headEnd/>
                          <a:tailEnd/>
                        </a:ln>
                      </wps:spPr>
                      <wps:txbx>
                        <w:txbxContent>
                          <w:p w14:paraId="34AF9DAF" w14:textId="77777777" w:rsidR="00296C67" w:rsidRPr="00742A72" w:rsidRDefault="00296C67" w:rsidP="002873EB">
                            <w:pPr>
                              <w:rPr>
                                <w:b/>
                                <w:color w:val="141760"/>
                                <w:sz w:val="40"/>
                              </w:rPr>
                            </w:pPr>
                            <w:r w:rsidRPr="00742A72">
                              <w:rPr>
                                <w:b/>
                                <w:color w:val="141760"/>
                                <w:sz w:val="40"/>
                              </w:rPr>
                              <w:t>Our Partnership with Age UK</w:t>
                            </w:r>
                          </w:p>
                          <w:p w14:paraId="50411931" w14:textId="2CC9DAC5" w:rsidR="00296C67" w:rsidRPr="00643131" w:rsidRDefault="00296C67" w:rsidP="002873EB">
                            <w:pPr>
                              <w:spacing w:after="0" w:line="240" w:lineRule="auto"/>
                              <w:rPr>
                                <w:color w:val="141760"/>
                                <w:sz w:val="32"/>
                              </w:rPr>
                            </w:pPr>
                            <w:r w:rsidRPr="00643131">
                              <w:rPr>
                                <w:color w:val="141760"/>
                                <w:sz w:val="32"/>
                              </w:rPr>
                              <w:t xml:space="preserve">Age UK South Gloucestershire is an independent </w:t>
                            </w:r>
                            <w:r>
                              <w:rPr>
                                <w:color w:val="141760"/>
                                <w:sz w:val="32"/>
                              </w:rPr>
                              <w:t xml:space="preserve">local </w:t>
                            </w:r>
                            <w:r w:rsidRPr="00643131">
                              <w:rPr>
                                <w:color w:val="141760"/>
                                <w:sz w:val="32"/>
                              </w:rPr>
                              <w:t>charity</w:t>
                            </w:r>
                            <w:r>
                              <w:rPr>
                                <w:color w:val="141760"/>
                                <w:sz w:val="32"/>
                              </w:rPr>
                              <w:t>,</w:t>
                            </w:r>
                            <w:r w:rsidRPr="00643131">
                              <w:rPr>
                                <w:color w:val="141760"/>
                                <w:sz w:val="32"/>
                              </w:rPr>
                              <w:t xml:space="preserve"> but we share a brand with Age UK. This </w:t>
                            </w:r>
                            <w:r>
                              <w:rPr>
                                <w:color w:val="141760"/>
                                <w:sz w:val="32"/>
                              </w:rPr>
                              <w:t>trusted</w:t>
                            </w:r>
                            <w:r w:rsidRPr="00643131">
                              <w:rPr>
                                <w:color w:val="141760"/>
                                <w:sz w:val="32"/>
                              </w:rPr>
                              <w:t xml:space="preserve"> and </w:t>
                            </w:r>
                            <w:r>
                              <w:rPr>
                                <w:color w:val="141760"/>
                                <w:sz w:val="32"/>
                              </w:rPr>
                              <w:t xml:space="preserve">well-known </w:t>
                            </w:r>
                            <w:r w:rsidRPr="00643131">
                              <w:rPr>
                                <w:color w:val="141760"/>
                                <w:sz w:val="32"/>
                              </w:rPr>
                              <w:t xml:space="preserve">brand helps to open doors for us locally. Of course, we always have to deliver, but it helps to have the strength of the Age UK brand </w:t>
                            </w:r>
                            <w:r>
                              <w:rPr>
                                <w:color w:val="141760"/>
                                <w:sz w:val="32"/>
                              </w:rPr>
                              <w:t>behind</w:t>
                            </w:r>
                            <w:r w:rsidRPr="00643131">
                              <w:rPr>
                                <w:color w:val="141760"/>
                                <w:sz w:val="32"/>
                              </w:rPr>
                              <w:t xml:space="preserve"> us.</w:t>
                            </w:r>
                          </w:p>
                          <w:p w14:paraId="6C7045BD" w14:textId="77777777" w:rsidR="00296C67" w:rsidRPr="008C0094" w:rsidRDefault="00296C67" w:rsidP="002873EB">
                            <w:pPr>
                              <w:spacing w:after="0" w:line="240" w:lineRule="auto"/>
                              <w:rPr>
                                <w:color w:val="141760"/>
                                <w:sz w:val="18"/>
                              </w:rPr>
                            </w:pPr>
                          </w:p>
                          <w:p w14:paraId="2A3054CE" w14:textId="4E11C26D" w:rsidR="00296C67" w:rsidRPr="00643131" w:rsidRDefault="00296C67" w:rsidP="002873EB">
                            <w:pPr>
                              <w:spacing w:after="0" w:line="240" w:lineRule="auto"/>
                              <w:rPr>
                                <w:color w:val="141760"/>
                                <w:sz w:val="32"/>
                              </w:rPr>
                            </w:pPr>
                            <w:r w:rsidRPr="00643131">
                              <w:rPr>
                                <w:color w:val="141760"/>
                                <w:sz w:val="32"/>
                              </w:rPr>
                              <w:t xml:space="preserve">Nationally, there are around 130 </w:t>
                            </w:r>
                            <w:r>
                              <w:rPr>
                                <w:color w:val="141760"/>
                                <w:sz w:val="32"/>
                              </w:rPr>
                              <w:t xml:space="preserve">regional </w:t>
                            </w:r>
                            <w:r w:rsidRPr="00643131">
                              <w:rPr>
                                <w:color w:val="141760"/>
                                <w:sz w:val="32"/>
                              </w:rPr>
                              <w:t>Age UK</w:t>
                            </w:r>
                            <w:r>
                              <w:rPr>
                                <w:color w:val="141760"/>
                                <w:sz w:val="32"/>
                              </w:rPr>
                              <w:t>s,</w:t>
                            </w:r>
                            <w:r w:rsidRPr="00643131">
                              <w:rPr>
                                <w:color w:val="141760"/>
                                <w:sz w:val="32"/>
                              </w:rPr>
                              <w:t xml:space="preserve"> each </w:t>
                            </w:r>
                            <w:r>
                              <w:rPr>
                                <w:color w:val="141760"/>
                                <w:sz w:val="32"/>
                              </w:rPr>
                              <w:t>with</w:t>
                            </w:r>
                            <w:r w:rsidRPr="00643131">
                              <w:rPr>
                                <w:color w:val="141760"/>
                                <w:sz w:val="32"/>
                              </w:rPr>
                              <w:t xml:space="preserve"> a defined geographical area and separate</w:t>
                            </w:r>
                            <w:r>
                              <w:rPr>
                                <w:color w:val="141760"/>
                                <w:sz w:val="32"/>
                              </w:rPr>
                              <w:t xml:space="preserve"> </w:t>
                            </w:r>
                            <w:r w:rsidRPr="00643131">
                              <w:rPr>
                                <w:color w:val="141760"/>
                                <w:sz w:val="32"/>
                              </w:rPr>
                              <w:t>charity number.</w:t>
                            </w:r>
                          </w:p>
                          <w:p w14:paraId="1B32211B" w14:textId="77777777" w:rsidR="00296C67" w:rsidRPr="008C0094" w:rsidRDefault="00296C67" w:rsidP="002873EB">
                            <w:pPr>
                              <w:spacing w:after="0" w:line="240" w:lineRule="auto"/>
                              <w:rPr>
                                <w:color w:val="141760"/>
                                <w:sz w:val="18"/>
                              </w:rPr>
                            </w:pPr>
                          </w:p>
                          <w:p w14:paraId="6D2CBA1C" w14:textId="77777777" w:rsidR="00296C67" w:rsidRPr="00643131" w:rsidRDefault="00296C67" w:rsidP="002873EB">
                            <w:pPr>
                              <w:spacing w:after="0" w:line="240" w:lineRule="auto"/>
                              <w:rPr>
                                <w:color w:val="141760"/>
                                <w:sz w:val="32"/>
                              </w:rPr>
                            </w:pPr>
                            <w:r w:rsidRPr="00643131">
                              <w:rPr>
                                <w:color w:val="141760"/>
                                <w:sz w:val="32"/>
                              </w:rPr>
                              <w:t>We align ourselves with the work Age UK does nationally by supporting their campaigns, sharing reports and news stories, and using their research to underpin grant and tender applications.</w:t>
                            </w:r>
                          </w:p>
                          <w:p w14:paraId="67ECB1F1" w14:textId="77777777" w:rsidR="00296C67" w:rsidRPr="008C0094" w:rsidRDefault="00296C67" w:rsidP="002873EB">
                            <w:pPr>
                              <w:spacing w:after="0" w:line="240" w:lineRule="auto"/>
                              <w:rPr>
                                <w:color w:val="141760"/>
                                <w:sz w:val="18"/>
                              </w:rPr>
                            </w:pPr>
                          </w:p>
                          <w:p w14:paraId="7E73486F" w14:textId="77777777" w:rsidR="00296C67" w:rsidRPr="00643131" w:rsidRDefault="00296C67" w:rsidP="002873EB">
                            <w:pPr>
                              <w:spacing w:after="0" w:line="240" w:lineRule="auto"/>
                              <w:rPr>
                                <w:color w:val="141760"/>
                                <w:sz w:val="32"/>
                              </w:rPr>
                            </w:pPr>
                            <w:r w:rsidRPr="00643131">
                              <w:rPr>
                                <w:color w:val="141760"/>
                                <w:sz w:val="32"/>
                              </w:rPr>
                              <w:t>Age UK also provide</w:t>
                            </w:r>
                            <w:r>
                              <w:rPr>
                                <w:color w:val="141760"/>
                                <w:sz w:val="32"/>
                              </w:rPr>
                              <w:t>s</w:t>
                            </w:r>
                            <w:r w:rsidRPr="00643131">
                              <w:rPr>
                                <w:color w:val="141760"/>
                                <w:sz w:val="32"/>
                              </w:rPr>
                              <w:t xml:space="preserve"> our local MPs with information about older people that can help drive forward local policies</w:t>
                            </w:r>
                            <w:r>
                              <w:rPr>
                                <w:color w:val="141760"/>
                                <w:sz w:val="32"/>
                              </w:rPr>
                              <w:t xml:space="preserve"> and influence at a national level</w:t>
                            </w:r>
                            <w:r w:rsidRPr="00643131">
                              <w:rPr>
                                <w:color w:val="141760"/>
                                <w:sz w:val="32"/>
                              </w:rPr>
                              <w:t>.</w:t>
                            </w:r>
                          </w:p>
                          <w:p w14:paraId="27AEBB05" w14:textId="77777777" w:rsidR="00296C67" w:rsidRPr="008C0094" w:rsidRDefault="00296C67" w:rsidP="002873EB">
                            <w:pPr>
                              <w:spacing w:after="0" w:line="240" w:lineRule="auto"/>
                              <w:rPr>
                                <w:color w:val="141760"/>
                                <w:sz w:val="18"/>
                              </w:rPr>
                            </w:pPr>
                          </w:p>
                          <w:p w14:paraId="7549697B" w14:textId="519EFCC6" w:rsidR="00296C67" w:rsidRPr="00643131" w:rsidRDefault="00296C67" w:rsidP="002873EB">
                            <w:pPr>
                              <w:spacing w:after="0" w:line="240" w:lineRule="auto"/>
                              <w:rPr>
                                <w:color w:val="141760"/>
                                <w:sz w:val="32"/>
                              </w:rPr>
                            </w:pPr>
                            <w:r w:rsidRPr="00643131">
                              <w:rPr>
                                <w:color w:val="141760"/>
                                <w:sz w:val="32"/>
                              </w:rPr>
                              <w:t xml:space="preserve">Being an Age UK Brand Partner brings certain responsibilities – </w:t>
                            </w:r>
                            <w:r>
                              <w:rPr>
                                <w:color w:val="141760"/>
                                <w:sz w:val="32"/>
                              </w:rPr>
                              <w:t xml:space="preserve">namely </w:t>
                            </w:r>
                            <w:r w:rsidRPr="00643131">
                              <w:rPr>
                                <w:color w:val="141760"/>
                                <w:sz w:val="32"/>
                              </w:rPr>
                              <w:t>to</w:t>
                            </w:r>
                            <w:r>
                              <w:rPr>
                                <w:color w:val="141760"/>
                                <w:sz w:val="32"/>
                              </w:rPr>
                              <w:t xml:space="preserve"> </w:t>
                            </w:r>
                            <w:r w:rsidRPr="00643131">
                              <w:rPr>
                                <w:color w:val="141760"/>
                                <w:sz w:val="32"/>
                              </w:rPr>
                              <w:t>deliver services</w:t>
                            </w:r>
                            <w:r>
                              <w:rPr>
                                <w:color w:val="141760"/>
                                <w:sz w:val="32"/>
                              </w:rPr>
                              <w:t xml:space="preserve"> </w:t>
                            </w:r>
                            <w:r w:rsidRPr="00643131">
                              <w:rPr>
                                <w:color w:val="141760"/>
                                <w:sz w:val="32"/>
                              </w:rPr>
                              <w:t>to agreed quality standards and</w:t>
                            </w:r>
                            <w:r>
                              <w:rPr>
                                <w:color w:val="141760"/>
                                <w:sz w:val="32"/>
                              </w:rPr>
                              <w:t xml:space="preserve"> to </w:t>
                            </w:r>
                            <w:r w:rsidRPr="00643131">
                              <w:rPr>
                                <w:color w:val="141760"/>
                                <w:sz w:val="32"/>
                              </w:rPr>
                              <w:t>subscribe to shared values of being:</w:t>
                            </w:r>
                            <w:r w:rsidRPr="009C66DF">
                              <w:rPr>
                                <w:noProof/>
                                <w:lang w:eastAsia="en-GB"/>
                              </w:rPr>
                              <w:t xml:space="preserve"> </w:t>
                            </w:r>
                          </w:p>
                          <w:p w14:paraId="1C609C81" w14:textId="77777777" w:rsidR="00296C67" w:rsidRPr="00643131" w:rsidRDefault="00296C67" w:rsidP="002873EB">
                            <w:pPr>
                              <w:spacing w:after="0" w:line="240" w:lineRule="auto"/>
                              <w:ind w:left="1440" w:hanging="1298"/>
                              <w:rPr>
                                <w:color w:val="141760"/>
                                <w:sz w:val="32"/>
                              </w:rPr>
                            </w:pPr>
                            <w:r w:rsidRPr="00643131">
                              <w:rPr>
                                <w:color w:val="141760"/>
                                <w:sz w:val="32"/>
                              </w:rPr>
                              <w:t>• Caring</w:t>
                            </w:r>
                          </w:p>
                          <w:p w14:paraId="4160CE6A" w14:textId="77777777" w:rsidR="00296C67" w:rsidRPr="00643131" w:rsidRDefault="00296C67" w:rsidP="002873EB">
                            <w:pPr>
                              <w:spacing w:after="0" w:line="240" w:lineRule="auto"/>
                              <w:ind w:left="1440" w:hanging="1298"/>
                              <w:rPr>
                                <w:color w:val="141760"/>
                                <w:sz w:val="32"/>
                              </w:rPr>
                            </w:pPr>
                            <w:r w:rsidRPr="00643131">
                              <w:rPr>
                                <w:color w:val="141760"/>
                                <w:sz w:val="32"/>
                              </w:rPr>
                              <w:t>• Effective</w:t>
                            </w:r>
                          </w:p>
                          <w:p w14:paraId="39DB9246" w14:textId="77777777" w:rsidR="00296C67" w:rsidRPr="00643131" w:rsidRDefault="00296C67" w:rsidP="002873EB">
                            <w:pPr>
                              <w:spacing w:after="0" w:line="240" w:lineRule="auto"/>
                              <w:ind w:left="1440" w:hanging="1298"/>
                              <w:rPr>
                                <w:color w:val="141760"/>
                                <w:sz w:val="32"/>
                              </w:rPr>
                            </w:pPr>
                            <w:r w:rsidRPr="00643131">
                              <w:rPr>
                                <w:color w:val="141760"/>
                                <w:sz w:val="32"/>
                              </w:rPr>
                              <w:t>• Enabling</w:t>
                            </w:r>
                          </w:p>
                          <w:p w14:paraId="37875222" w14:textId="77777777" w:rsidR="00296C67" w:rsidRPr="00643131" w:rsidRDefault="00296C67" w:rsidP="002873EB">
                            <w:pPr>
                              <w:spacing w:after="0" w:line="240" w:lineRule="auto"/>
                              <w:ind w:left="1440" w:hanging="1298"/>
                              <w:rPr>
                                <w:color w:val="141760"/>
                                <w:sz w:val="32"/>
                              </w:rPr>
                            </w:pPr>
                            <w:r w:rsidRPr="00643131">
                              <w:rPr>
                                <w:color w:val="141760"/>
                                <w:sz w:val="32"/>
                              </w:rPr>
                              <w:t>• Influencing</w:t>
                            </w:r>
                          </w:p>
                          <w:p w14:paraId="5D66BFDC" w14:textId="77777777" w:rsidR="00296C67" w:rsidRDefault="00296C67" w:rsidP="002873EB">
                            <w:pPr>
                              <w:spacing w:after="0" w:line="240" w:lineRule="auto"/>
                              <w:ind w:left="1440" w:hanging="1298"/>
                              <w:rPr>
                                <w:color w:val="141760"/>
                                <w:sz w:val="32"/>
                              </w:rPr>
                            </w:pPr>
                            <w:r w:rsidRPr="00643131">
                              <w:rPr>
                                <w:color w:val="141760"/>
                                <w:sz w:val="32"/>
                              </w:rPr>
                              <w:t>• Innovative</w:t>
                            </w:r>
                          </w:p>
                          <w:p w14:paraId="49DB4F23" w14:textId="77777777" w:rsidR="00296C67" w:rsidRDefault="00296C67" w:rsidP="002873EB">
                            <w:pPr>
                              <w:spacing w:after="0" w:line="240" w:lineRule="auto"/>
                              <w:ind w:left="1440" w:hanging="1298"/>
                              <w:rPr>
                                <w:color w:val="141760"/>
                                <w:sz w:val="32"/>
                              </w:rPr>
                            </w:pPr>
                            <w:r w:rsidRPr="00643131">
                              <w:rPr>
                                <w:color w:val="141760"/>
                                <w:sz w:val="32"/>
                              </w:rPr>
                              <w:t xml:space="preserve">• </w:t>
                            </w:r>
                            <w:r>
                              <w:rPr>
                                <w:color w:val="141760"/>
                                <w:sz w:val="32"/>
                              </w:rPr>
                              <w:t>Inclusive</w:t>
                            </w:r>
                          </w:p>
                          <w:p w14:paraId="7D77C0FC" w14:textId="77777777" w:rsidR="00296C67" w:rsidRPr="008C0094" w:rsidRDefault="00296C67" w:rsidP="002873EB">
                            <w:pPr>
                              <w:spacing w:after="0" w:line="240" w:lineRule="auto"/>
                              <w:rPr>
                                <w:color w:val="141760"/>
                                <w:sz w:val="18"/>
                              </w:rPr>
                            </w:pPr>
                          </w:p>
                          <w:p w14:paraId="76338A7D" w14:textId="77777777" w:rsidR="00296C67" w:rsidRPr="00643131" w:rsidRDefault="00296C67" w:rsidP="002873EB">
                            <w:pPr>
                              <w:spacing w:after="0" w:line="240" w:lineRule="auto"/>
                              <w:rPr>
                                <w:color w:val="141760"/>
                                <w:sz w:val="32"/>
                              </w:rPr>
                            </w:pPr>
                            <w:r w:rsidRPr="00643131">
                              <w:rPr>
                                <w:color w:val="141760"/>
                                <w:sz w:val="32"/>
                              </w:rPr>
                              <w:t xml:space="preserve">We are aligned with Age </w:t>
                            </w:r>
                            <w:r>
                              <w:rPr>
                                <w:color w:val="141760"/>
                                <w:sz w:val="32"/>
                              </w:rPr>
                              <w:t xml:space="preserve">UK but we are still a local and </w:t>
                            </w:r>
                            <w:r w:rsidRPr="00643131">
                              <w:rPr>
                                <w:color w:val="141760"/>
                                <w:sz w:val="32"/>
                              </w:rPr>
                              <w:t>independent charity. The services we deliver, the money we raise</w:t>
                            </w:r>
                            <w:r>
                              <w:rPr>
                                <w:color w:val="141760"/>
                                <w:sz w:val="32"/>
                              </w:rPr>
                              <w:t>,</w:t>
                            </w:r>
                            <w:r w:rsidRPr="00643131">
                              <w:rPr>
                                <w:color w:val="141760"/>
                                <w:sz w:val="32"/>
                              </w:rPr>
                              <w:t xml:space="preserve"> the people we support are all in </w:t>
                            </w:r>
                            <w:r>
                              <w:rPr>
                                <w:color w:val="141760"/>
                                <w:sz w:val="32"/>
                              </w:rPr>
                              <w:t>South Gloucestershire</w:t>
                            </w:r>
                            <w:r w:rsidRPr="00643131">
                              <w:rPr>
                                <w:color w:val="141760"/>
                                <w:sz w:val="32"/>
                              </w:rPr>
                              <w:t>.</w:t>
                            </w:r>
                            <w:r>
                              <w:rPr>
                                <w:color w:val="141760"/>
                                <w:sz w:val="32"/>
                              </w:rPr>
                              <w:t xml:space="preserve">  Our Trustees are responsible for strategy, polices and legal compliance.</w:t>
                            </w:r>
                          </w:p>
                          <w:p w14:paraId="3254E2DC" w14:textId="77777777" w:rsidR="00296C67" w:rsidRPr="00742A72" w:rsidRDefault="00296C67" w:rsidP="002873EB">
                            <w:pPr>
                              <w:spacing w:after="0" w:line="240" w:lineRule="auto"/>
                              <w:rPr>
                                <w:color w:val="141760"/>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7E363E" id="_x0000_s1031" type="#_x0000_t202" style="position:absolute;margin-left:135.75pt;margin-top:-61.5pt;width:384.75pt;height:716.25pt;z-index:25163468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" filled="f" stroked="f">
                <v:textbox>
                  <w:txbxContent>
                    <w:p w14:paraId="34AF9DAF" w14:textId="77777777" w:rsidR="00296C67" w:rsidRPr="00742A72" w:rsidRDefault="00296C67" w:rsidP="002873EB">
                      <w:pPr>
                        <w:rPr>
                          <w:b/>
                          <w:color w:val="141760"/>
                          <w:sz w:val="40"/>
                        </w:rPr>
                      </w:pPr>
                      <w:r w:rsidRPr="00742A72">
                        <w:rPr>
                          <w:b/>
                          <w:color w:val="141760"/>
                          <w:sz w:val="40"/>
                        </w:rPr>
                        <w:t>Our Partnership with Age UK</w:t>
                      </w:r>
                    </w:p>
                    <w:p w14:paraId="50411931" w14:textId="2CC9DAC5" w:rsidR="00296C67" w:rsidRPr="00643131" w:rsidRDefault="00296C67" w:rsidP="002873EB">
                      <w:pPr>
                        <w:spacing w:after="0" w:line="240" w:lineRule="auto"/>
                        <w:rPr>
                          <w:color w:val="141760"/>
                          <w:sz w:val="32"/>
                        </w:rPr>
                      </w:pPr>
                      <w:r w:rsidRPr="00643131">
                        <w:rPr>
                          <w:color w:val="141760"/>
                          <w:sz w:val="32"/>
                        </w:rPr>
                        <w:t xml:space="preserve">Age UK South Gloucestershire is an independent </w:t>
                      </w:r>
                      <w:r>
                        <w:rPr>
                          <w:color w:val="141760"/>
                          <w:sz w:val="32"/>
                        </w:rPr>
                        <w:t xml:space="preserve">local </w:t>
                      </w:r>
                      <w:r w:rsidRPr="00643131">
                        <w:rPr>
                          <w:color w:val="141760"/>
                          <w:sz w:val="32"/>
                        </w:rPr>
                        <w:t>charity</w:t>
                      </w:r>
                      <w:r>
                        <w:rPr>
                          <w:color w:val="141760"/>
                          <w:sz w:val="32"/>
                        </w:rPr>
                        <w:t>,</w:t>
                      </w:r>
                      <w:r w:rsidRPr="00643131">
                        <w:rPr>
                          <w:color w:val="141760"/>
                          <w:sz w:val="32"/>
                        </w:rPr>
                        <w:t xml:space="preserve"> but we share a brand with Age UK. This </w:t>
                      </w:r>
                      <w:r>
                        <w:rPr>
                          <w:color w:val="141760"/>
                          <w:sz w:val="32"/>
                        </w:rPr>
                        <w:t>trusted</w:t>
                      </w:r>
                      <w:r w:rsidRPr="00643131">
                        <w:rPr>
                          <w:color w:val="141760"/>
                          <w:sz w:val="32"/>
                        </w:rPr>
                        <w:t xml:space="preserve"> and </w:t>
                      </w:r>
                      <w:r>
                        <w:rPr>
                          <w:color w:val="141760"/>
                          <w:sz w:val="32"/>
                        </w:rPr>
                        <w:t xml:space="preserve">well-known </w:t>
                      </w:r>
                      <w:r w:rsidRPr="00643131">
                        <w:rPr>
                          <w:color w:val="141760"/>
                          <w:sz w:val="32"/>
                        </w:rPr>
                        <w:t xml:space="preserve">brand helps to open doors for us locally. Of course, we always have to deliver, but it helps to have the strength of the Age UK brand </w:t>
                      </w:r>
                      <w:r>
                        <w:rPr>
                          <w:color w:val="141760"/>
                          <w:sz w:val="32"/>
                        </w:rPr>
                        <w:t>behind</w:t>
                      </w:r>
                      <w:r w:rsidRPr="00643131">
                        <w:rPr>
                          <w:color w:val="141760"/>
                          <w:sz w:val="32"/>
                        </w:rPr>
                        <w:t xml:space="preserve"> us.</w:t>
                      </w:r>
                    </w:p>
                    <w:p w14:paraId="6C7045BD" w14:textId="77777777" w:rsidR="00296C67" w:rsidRPr="008C0094" w:rsidRDefault="00296C67" w:rsidP="002873EB">
                      <w:pPr>
                        <w:spacing w:after="0" w:line="240" w:lineRule="auto"/>
                        <w:rPr>
                          <w:color w:val="141760"/>
                          <w:sz w:val="18"/>
                        </w:rPr>
                      </w:pPr>
                    </w:p>
                    <w:p w14:paraId="2A3054CE" w14:textId="4E11C26D" w:rsidR="00296C67" w:rsidRPr="00643131" w:rsidRDefault="00296C67" w:rsidP="002873EB">
                      <w:pPr>
                        <w:spacing w:after="0" w:line="240" w:lineRule="auto"/>
                        <w:rPr>
                          <w:color w:val="141760"/>
                          <w:sz w:val="32"/>
                        </w:rPr>
                      </w:pPr>
                      <w:r w:rsidRPr="00643131">
                        <w:rPr>
                          <w:color w:val="141760"/>
                          <w:sz w:val="32"/>
                        </w:rPr>
                        <w:t xml:space="preserve">Nationally, there are around 130 </w:t>
                      </w:r>
                      <w:r>
                        <w:rPr>
                          <w:color w:val="141760"/>
                          <w:sz w:val="32"/>
                        </w:rPr>
                        <w:t xml:space="preserve">regional </w:t>
                      </w:r>
                      <w:r w:rsidRPr="00643131">
                        <w:rPr>
                          <w:color w:val="141760"/>
                          <w:sz w:val="32"/>
                        </w:rPr>
                        <w:t>Age UK</w:t>
                      </w:r>
                      <w:r>
                        <w:rPr>
                          <w:color w:val="141760"/>
                          <w:sz w:val="32"/>
                        </w:rPr>
                        <w:t>s,</w:t>
                      </w:r>
                      <w:r w:rsidRPr="00643131">
                        <w:rPr>
                          <w:color w:val="141760"/>
                          <w:sz w:val="32"/>
                        </w:rPr>
                        <w:t xml:space="preserve"> each </w:t>
                      </w:r>
                      <w:r>
                        <w:rPr>
                          <w:color w:val="141760"/>
                          <w:sz w:val="32"/>
                        </w:rPr>
                        <w:t>with</w:t>
                      </w:r>
                      <w:r w:rsidRPr="00643131">
                        <w:rPr>
                          <w:color w:val="141760"/>
                          <w:sz w:val="32"/>
                        </w:rPr>
                        <w:t xml:space="preserve"> a defined geographical area and separate</w:t>
                      </w:r>
                      <w:r>
                        <w:rPr>
                          <w:color w:val="141760"/>
                          <w:sz w:val="32"/>
                        </w:rPr>
                        <w:t xml:space="preserve"> </w:t>
                      </w:r>
                      <w:r w:rsidRPr="00643131">
                        <w:rPr>
                          <w:color w:val="141760"/>
                          <w:sz w:val="32"/>
                        </w:rPr>
                        <w:t>charity number.</w:t>
                      </w:r>
                    </w:p>
                    <w:p w14:paraId="1B32211B" w14:textId="77777777" w:rsidR="00296C67" w:rsidRPr="008C0094" w:rsidRDefault="00296C67" w:rsidP="002873EB">
                      <w:pPr>
                        <w:spacing w:after="0" w:line="240" w:lineRule="auto"/>
                        <w:rPr>
                          <w:color w:val="141760"/>
                          <w:sz w:val="18"/>
                        </w:rPr>
                      </w:pPr>
                    </w:p>
                    <w:p w14:paraId="6D2CBA1C" w14:textId="77777777" w:rsidR="00296C67" w:rsidRPr="00643131" w:rsidRDefault="00296C67" w:rsidP="002873EB">
                      <w:pPr>
                        <w:spacing w:after="0" w:line="240" w:lineRule="auto"/>
                        <w:rPr>
                          <w:color w:val="141760"/>
                          <w:sz w:val="32"/>
                        </w:rPr>
                      </w:pPr>
                      <w:r w:rsidRPr="00643131">
                        <w:rPr>
                          <w:color w:val="141760"/>
                          <w:sz w:val="32"/>
                        </w:rPr>
                        <w:t>We align ourselves with the work Age UK does nationally by supporting their campaigns, sharing reports and news stories, and using their research to underpin grant and tender applications.</w:t>
                      </w:r>
                    </w:p>
                    <w:p w14:paraId="67ECB1F1" w14:textId="77777777" w:rsidR="00296C67" w:rsidRPr="008C0094" w:rsidRDefault="00296C67" w:rsidP="002873EB">
                      <w:pPr>
                        <w:spacing w:after="0" w:line="240" w:lineRule="auto"/>
                        <w:rPr>
                          <w:color w:val="141760"/>
                          <w:sz w:val="18"/>
                        </w:rPr>
                      </w:pPr>
                    </w:p>
                    <w:p w14:paraId="7E73486F" w14:textId="77777777" w:rsidR="00296C67" w:rsidRPr="00643131" w:rsidRDefault="00296C67" w:rsidP="002873EB">
                      <w:pPr>
                        <w:spacing w:after="0" w:line="240" w:lineRule="auto"/>
                        <w:rPr>
                          <w:color w:val="141760"/>
                          <w:sz w:val="32"/>
                        </w:rPr>
                      </w:pPr>
                      <w:r w:rsidRPr="00643131">
                        <w:rPr>
                          <w:color w:val="141760"/>
                          <w:sz w:val="32"/>
                        </w:rPr>
                        <w:t>Age UK also provide</w:t>
                      </w:r>
                      <w:r>
                        <w:rPr>
                          <w:color w:val="141760"/>
                          <w:sz w:val="32"/>
                        </w:rPr>
                        <w:t>s</w:t>
                      </w:r>
                      <w:r w:rsidRPr="00643131">
                        <w:rPr>
                          <w:color w:val="141760"/>
                          <w:sz w:val="32"/>
                        </w:rPr>
                        <w:t xml:space="preserve"> our local MPs with information about older people that can help drive forward local policies</w:t>
                      </w:r>
                      <w:r>
                        <w:rPr>
                          <w:color w:val="141760"/>
                          <w:sz w:val="32"/>
                        </w:rPr>
                        <w:t xml:space="preserve"> and influence at a national level</w:t>
                      </w:r>
                      <w:r w:rsidRPr="00643131">
                        <w:rPr>
                          <w:color w:val="141760"/>
                          <w:sz w:val="32"/>
                        </w:rPr>
                        <w:t>.</w:t>
                      </w:r>
                    </w:p>
                    <w:p w14:paraId="27AEBB05" w14:textId="77777777" w:rsidR="00296C67" w:rsidRPr="008C0094" w:rsidRDefault="00296C67" w:rsidP="002873EB">
                      <w:pPr>
                        <w:spacing w:after="0" w:line="240" w:lineRule="auto"/>
                        <w:rPr>
                          <w:color w:val="141760"/>
                          <w:sz w:val="18"/>
                        </w:rPr>
                      </w:pPr>
                    </w:p>
                    <w:p w14:paraId="7549697B" w14:textId="519EFCC6" w:rsidR="00296C67" w:rsidRPr="00643131" w:rsidRDefault="00296C67" w:rsidP="002873EB">
                      <w:pPr>
                        <w:spacing w:after="0" w:line="240" w:lineRule="auto"/>
                        <w:rPr>
                          <w:color w:val="141760"/>
                          <w:sz w:val="32"/>
                        </w:rPr>
                      </w:pPr>
                      <w:r w:rsidRPr="00643131">
                        <w:rPr>
                          <w:color w:val="141760"/>
                          <w:sz w:val="32"/>
                        </w:rPr>
                        <w:t xml:space="preserve">Being an Age UK Brand Partner brings certain responsibilities – </w:t>
                      </w:r>
                      <w:r>
                        <w:rPr>
                          <w:color w:val="141760"/>
                          <w:sz w:val="32"/>
                        </w:rPr>
                        <w:t xml:space="preserve">namely </w:t>
                      </w:r>
                      <w:r w:rsidRPr="00643131">
                        <w:rPr>
                          <w:color w:val="141760"/>
                          <w:sz w:val="32"/>
                        </w:rPr>
                        <w:t>to</w:t>
                      </w:r>
                      <w:r>
                        <w:rPr>
                          <w:color w:val="141760"/>
                          <w:sz w:val="32"/>
                        </w:rPr>
                        <w:t xml:space="preserve"> </w:t>
                      </w:r>
                      <w:r w:rsidRPr="00643131">
                        <w:rPr>
                          <w:color w:val="141760"/>
                          <w:sz w:val="32"/>
                        </w:rPr>
                        <w:t>deliver services</w:t>
                      </w:r>
                      <w:r>
                        <w:rPr>
                          <w:color w:val="141760"/>
                          <w:sz w:val="32"/>
                        </w:rPr>
                        <w:t xml:space="preserve"> </w:t>
                      </w:r>
                      <w:r w:rsidRPr="00643131">
                        <w:rPr>
                          <w:color w:val="141760"/>
                          <w:sz w:val="32"/>
                        </w:rPr>
                        <w:t>to agreed quality standards and</w:t>
                      </w:r>
                      <w:r>
                        <w:rPr>
                          <w:color w:val="141760"/>
                          <w:sz w:val="32"/>
                        </w:rPr>
                        <w:t xml:space="preserve"> to </w:t>
                      </w:r>
                      <w:r w:rsidRPr="00643131">
                        <w:rPr>
                          <w:color w:val="141760"/>
                          <w:sz w:val="32"/>
                        </w:rPr>
                        <w:t>subscribe to shared values of being:</w:t>
                      </w:r>
                      <w:r w:rsidRPr="009C66DF">
                        <w:rPr>
                          <w:noProof/>
                          <w:lang w:eastAsia="en-GB"/>
                        </w:rPr>
                        <w:t xml:space="preserve"> </w:t>
                      </w:r>
                    </w:p>
                    <w:p w14:paraId="1C609C81" w14:textId="77777777" w:rsidR="00296C67" w:rsidRPr="00643131" w:rsidRDefault="00296C67" w:rsidP="002873EB">
                      <w:pPr>
                        <w:spacing w:after="0" w:line="240" w:lineRule="auto"/>
                        <w:ind w:left="1440" w:hanging="1298"/>
                        <w:rPr>
                          <w:color w:val="141760"/>
                          <w:sz w:val="32"/>
                        </w:rPr>
                      </w:pPr>
                      <w:r w:rsidRPr="00643131">
                        <w:rPr>
                          <w:color w:val="141760"/>
                          <w:sz w:val="32"/>
                        </w:rPr>
                        <w:t>• Caring</w:t>
                      </w:r>
                    </w:p>
                    <w:p w14:paraId="4160CE6A" w14:textId="77777777" w:rsidR="00296C67" w:rsidRPr="00643131" w:rsidRDefault="00296C67" w:rsidP="002873EB">
                      <w:pPr>
                        <w:spacing w:after="0" w:line="240" w:lineRule="auto"/>
                        <w:ind w:left="1440" w:hanging="1298"/>
                        <w:rPr>
                          <w:color w:val="141760"/>
                          <w:sz w:val="32"/>
                        </w:rPr>
                      </w:pPr>
                      <w:r w:rsidRPr="00643131">
                        <w:rPr>
                          <w:color w:val="141760"/>
                          <w:sz w:val="32"/>
                        </w:rPr>
                        <w:t>• Effective</w:t>
                      </w:r>
                    </w:p>
                    <w:p w14:paraId="39DB9246" w14:textId="77777777" w:rsidR="00296C67" w:rsidRPr="00643131" w:rsidRDefault="00296C67" w:rsidP="002873EB">
                      <w:pPr>
                        <w:spacing w:after="0" w:line="240" w:lineRule="auto"/>
                        <w:ind w:left="1440" w:hanging="1298"/>
                        <w:rPr>
                          <w:color w:val="141760"/>
                          <w:sz w:val="32"/>
                        </w:rPr>
                      </w:pPr>
                      <w:r w:rsidRPr="00643131">
                        <w:rPr>
                          <w:color w:val="141760"/>
                          <w:sz w:val="32"/>
                        </w:rPr>
                        <w:t>• Enabling</w:t>
                      </w:r>
                    </w:p>
                    <w:p w14:paraId="37875222" w14:textId="77777777" w:rsidR="00296C67" w:rsidRPr="00643131" w:rsidRDefault="00296C67" w:rsidP="002873EB">
                      <w:pPr>
                        <w:spacing w:after="0" w:line="240" w:lineRule="auto"/>
                        <w:ind w:left="1440" w:hanging="1298"/>
                        <w:rPr>
                          <w:color w:val="141760"/>
                          <w:sz w:val="32"/>
                        </w:rPr>
                      </w:pPr>
                      <w:r w:rsidRPr="00643131">
                        <w:rPr>
                          <w:color w:val="141760"/>
                          <w:sz w:val="32"/>
                        </w:rPr>
                        <w:t>• Influencing</w:t>
                      </w:r>
                    </w:p>
                    <w:p w14:paraId="5D66BFDC" w14:textId="77777777" w:rsidR="00296C67" w:rsidRDefault="00296C67" w:rsidP="002873EB">
                      <w:pPr>
                        <w:spacing w:after="0" w:line="240" w:lineRule="auto"/>
                        <w:ind w:left="1440" w:hanging="1298"/>
                        <w:rPr>
                          <w:color w:val="141760"/>
                          <w:sz w:val="32"/>
                        </w:rPr>
                      </w:pPr>
                      <w:r w:rsidRPr="00643131">
                        <w:rPr>
                          <w:color w:val="141760"/>
                          <w:sz w:val="32"/>
                        </w:rPr>
                        <w:t>• Innovative</w:t>
                      </w:r>
                    </w:p>
                    <w:p w14:paraId="49DB4F23" w14:textId="77777777" w:rsidR="00296C67" w:rsidRDefault="00296C67" w:rsidP="002873EB">
                      <w:pPr>
                        <w:spacing w:after="0" w:line="240" w:lineRule="auto"/>
                        <w:ind w:left="1440" w:hanging="1298"/>
                        <w:rPr>
                          <w:color w:val="141760"/>
                          <w:sz w:val="32"/>
                        </w:rPr>
                      </w:pPr>
                      <w:r w:rsidRPr="00643131">
                        <w:rPr>
                          <w:color w:val="141760"/>
                          <w:sz w:val="32"/>
                        </w:rPr>
                        <w:t xml:space="preserve">• </w:t>
                      </w:r>
                      <w:r>
                        <w:rPr>
                          <w:color w:val="141760"/>
                          <w:sz w:val="32"/>
                        </w:rPr>
                        <w:t>Inclusive</w:t>
                      </w:r>
                    </w:p>
                    <w:p w14:paraId="7D77C0FC" w14:textId="77777777" w:rsidR="00296C67" w:rsidRPr="008C0094" w:rsidRDefault="00296C67" w:rsidP="002873EB">
                      <w:pPr>
                        <w:spacing w:after="0" w:line="240" w:lineRule="auto"/>
                        <w:rPr>
                          <w:color w:val="141760"/>
                          <w:sz w:val="18"/>
                        </w:rPr>
                      </w:pPr>
                    </w:p>
                    <w:p w14:paraId="76338A7D" w14:textId="77777777" w:rsidR="00296C67" w:rsidRPr="00643131" w:rsidRDefault="00296C67" w:rsidP="002873EB">
                      <w:pPr>
                        <w:spacing w:after="0" w:line="240" w:lineRule="auto"/>
                        <w:rPr>
                          <w:color w:val="141760"/>
                          <w:sz w:val="32"/>
                        </w:rPr>
                      </w:pPr>
                      <w:r w:rsidRPr="00643131">
                        <w:rPr>
                          <w:color w:val="141760"/>
                          <w:sz w:val="32"/>
                        </w:rPr>
                        <w:t xml:space="preserve">We are aligned with Age </w:t>
                      </w:r>
                      <w:r>
                        <w:rPr>
                          <w:color w:val="141760"/>
                          <w:sz w:val="32"/>
                        </w:rPr>
                        <w:t xml:space="preserve">UK but we are still a local and </w:t>
                      </w:r>
                      <w:r w:rsidRPr="00643131">
                        <w:rPr>
                          <w:color w:val="141760"/>
                          <w:sz w:val="32"/>
                        </w:rPr>
                        <w:t>independent charity. The services we deliver, the money we raise</w:t>
                      </w:r>
                      <w:r>
                        <w:rPr>
                          <w:color w:val="141760"/>
                          <w:sz w:val="32"/>
                        </w:rPr>
                        <w:t>,</w:t>
                      </w:r>
                      <w:r w:rsidRPr="00643131">
                        <w:rPr>
                          <w:color w:val="141760"/>
                          <w:sz w:val="32"/>
                        </w:rPr>
                        <w:t xml:space="preserve"> the people we support are all in </w:t>
                      </w:r>
                      <w:r>
                        <w:rPr>
                          <w:color w:val="141760"/>
                          <w:sz w:val="32"/>
                        </w:rPr>
                        <w:t>South Gloucestershire</w:t>
                      </w:r>
                      <w:r w:rsidRPr="00643131">
                        <w:rPr>
                          <w:color w:val="141760"/>
                          <w:sz w:val="32"/>
                        </w:rPr>
                        <w:t>.</w:t>
                      </w:r>
                      <w:r>
                        <w:rPr>
                          <w:color w:val="141760"/>
                          <w:sz w:val="32"/>
                        </w:rPr>
                        <w:t xml:space="preserve">  Our Trustees are responsible for strategy, polices and legal compliance.</w:t>
                      </w:r>
                    </w:p>
                    <w:p w14:paraId="3254E2DC" w14:textId="77777777" w:rsidR="00296C67" w:rsidRPr="00742A72" w:rsidRDefault="00296C67" w:rsidP="002873EB">
                      <w:pPr>
                        <w:spacing w:after="0" w:line="240" w:lineRule="auto"/>
                        <w:rPr>
                          <w:color w:val="141760"/>
                          <w:sz w:val="36"/>
                        </w:rPr>
                      </w:pPr>
                    </w:p>
                  </w:txbxContent>
                </v:textbox>
              </v:shape>
            </w:pict>
          </mc:Fallback>
        </mc:AlternateContent>
      </w:r>
      <w:r w:rsidR="002873EB" w:rsidRPr="002873EB">
        <w:rPr>
          <w:noProof/>
          <w:lang w:eastAsia="en-GB"/>
        </w:rPr>
        <mc:AlternateContent>
          <mc:Choice Requires="wps">
            <w:drawing>
              <wp:anchor distT="45720" distB="45720" distL="114300" distR="114300" simplePos="0" relativeHeight="251705344" behindDoc="0" locked="0" layoutInCell="1" allowOverlap="1" wp14:anchorId="65DA062D" wp14:editId="6FB4529C">
                <wp:simplePos x="0" y="0"/>
                <wp:positionH relativeFrom="column">
                  <wp:posOffset>-838200</wp:posOffset>
                </wp:positionH>
                <wp:positionV relativeFrom="paragraph">
                  <wp:posOffset>313055</wp:posOffset>
                </wp:positionV>
                <wp:extent cx="668020" cy="392430"/>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020" cy="392430"/>
                        </a:xfrm>
                        <a:prstGeom prst="rect">
                          <a:avLst/>
                        </a:prstGeom>
                        <a:noFill/>
                        <a:ln w="9525">
                          <a:noFill/>
                          <a:miter lim="800000"/>
                          <a:headEnd/>
                          <a:tailEnd/>
                        </a:ln>
                      </wps:spPr>
                      <wps:txbx>
                        <w:txbxContent>
                          <w:p w14:paraId="454DB82A" w14:textId="77777777" w:rsidR="00296C67" w:rsidRPr="00DC3F7C" w:rsidRDefault="00296C67" w:rsidP="002873EB">
                            <w:pPr>
                              <w:rPr>
                                <w:b/>
                                <w:color w:val="FFFFFF" w:themeColor="background1"/>
                                <w:sz w:val="36"/>
                              </w:rPr>
                            </w:pPr>
                            <w:r w:rsidRPr="00DC3F7C">
                              <w:rPr>
                                <w:b/>
                                <w:color w:val="FFFFFF" w:themeColor="background1"/>
                                <w:sz w:val="36"/>
                              </w:rPr>
                              <w:t>199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DA062D" id="_x0000_s1032" type="#_x0000_t202" style="position:absolute;margin-left:-66pt;margin-top:24.65pt;width:52.6pt;height:30.9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" filled="f" stroked="f">
                <v:textbox>
                  <w:txbxContent>
                    <w:p w14:paraId="454DB82A" w14:textId="77777777" w:rsidR="00296C67" w:rsidRPr="00DC3F7C" w:rsidRDefault="00296C67" w:rsidP="002873EB">
                      <w:pPr>
                        <w:rPr>
                          <w:b/>
                          <w:color w:val="FFFFFF" w:themeColor="background1"/>
                          <w:sz w:val="36"/>
                        </w:rPr>
                      </w:pPr>
                      <w:r w:rsidRPr="00DC3F7C">
                        <w:rPr>
                          <w:b/>
                          <w:color w:val="FFFFFF" w:themeColor="background1"/>
                          <w:sz w:val="36"/>
                        </w:rPr>
                        <w:t>1997</w:t>
                      </w:r>
                    </w:p>
                  </w:txbxContent>
                </v:textbox>
                <w10:wrap type="square"/>
              </v:shape>
            </w:pict>
          </mc:Fallback>
        </mc:AlternateContent>
      </w:r>
      <w:r w:rsidR="002873EB" w:rsidRPr="002873EB">
        <w:rPr>
          <w:noProof/>
          <w:lang w:eastAsia="en-GB"/>
        </w:rPr>
        <mc:AlternateContent>
          <mc:Choice Requires="wps">
            <w:drawing>
              <wp:anchor distT="0" distB="0" distL="114300" distR="114300" simplePos="0" relativeHeight="251698176" behindDoc="0" locked="0" layoutInCell="1" allowOverlap="1" wp14:anchorId="7CB4AAD6" wp14:editId="73D218D0">
                <wp:simplePos x="0" y="0"/>
                <wp:positionH relativeFrom="column">
                  <wp:posOffset>-917575</wp:posOffset>
                </wp:positionH>
                <wp:positionV relativeFrom="margin">
                  <wp:align>center</wp:align>
                </wp:positionV>
                <wp:extent cx="2519680" cy="10700385"/>
                <wp:effectExtent l="0" t="0" r="13970" b="24765"/>
                <wp:wrapNone/>
                <wp:docPr id="27" name="Rectangle 27"/>
                <wp:cNvGraphicFramePr/>
                <a:graphic xmlns:a="http://schemas.openxmlformats.org/drawingml/2006/main">
                  <a:graphicData uri="http://schemas.microsoft.com/office/word/2010/wordprocessingShape">
                    <wps:wsp>
                      <wps:cNvSpPr/>
                      <wps:spPr>
                        <a:xfrm>
                          <a:off x="0" y="0"/>
                          <a:ext cx="2519680" cy="10700385"/>
                        </a:xfrm>
                        <a:prstGeom prst="rect">
                          <a:avLst/>
                        </a:prstGeom>
                        <a:solidFill>
                          <a:srgbClr val="141760"/>
                        </a:solidFill>
                        <a:ln>
                          <a:solidFill>
                            <a:srgbClr val="1417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B9D0E" w14:textId="77777777" w:rsidR="00296C67" w:rsidRDefault="00296C67" w:rsidP="002873EB">
                            <w:pPr>
                              <w:rPr>
                                <w:sz w:val="52"/>
                              </w:rPr>
                            </w:pPr>
                          </w:p>
                          <w:p w14:paraId="441504B1" w14:textId="77777777" w:rsidR="00296C67" w:rsidRDefault="00296C67" w:rsidP="002873EB">
                            <w:pPr>
                              <w:rPr>
                                <w:sz w:val="52"/>
                              </w:rPr>
                            </w:pPr>
                            <w:r w:rsidRPr="006B1BAD">
                              <w:rPr>
                                <w:sz w:val="52"/>
                              </w:rPr>
                              <w:t>Our history</w:t>
                            </w:r>
                          </w:p>
                          <w:p w14:paraId="7561D5A3" w14:textId="77777777" w:rsidR="00296C67" w:rsidRPr="006B1BAD" w:rsidRDefault="00296C67" w:rsidP="002873EB">
                            <w:pPr>
                              <w:rPr>
                                <w:sz w:val="5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7CB4AAD6" id="Rectangle 27" o:spid="_x0000_s1033" style="position:absolute;margin-left:-72.25pt;margin-top:0;width:198.4pt;height:842.55pt;z-index:251698176;visibility:visible;mso-wrap-style:square;mso-width-percent:0;mso-wrap-distance-left:9pt;mso-wrap-distance-top:0;mso-wrap-distance-right:9pt;mso-wrap-distance-bottom:0;mso-position-horizontal:absolute;mso-position-horizontal-relative:text;mso-position-vertical:center;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" fillcolor="#141760" strokecolor="#141760" strokeweight="1pt">
                <v:textbox>
                  <w:txbxContent>
                    <w:p w14:paraId="618B9D0E" w14:textId="77777777" w:rsidR="00296C67" w:rsidRDefault="00296C67" w:rsidP="002873EB">
                      <w:pPr>
                        <w:rPr>
                          <w:sz w:val="52"/>
                        </w:rPr>
                      </w:pPr>
                    </w:p>
                    <w:p w14:paraId="441504B1" w14:textId="77777777" w:rsidR="00296C67" w:rsidRDefault="00296C67" w:rsidP="002873EB">
                      <w:pPr>
                        <w:rPr>
                          <w:sz w:val="52"/>
                        </w:rPr>
                      </w:pPr>
                      <w:r w:rsidRPr="006B1BAD">
                        <w:rPr>
                          <w:sz w:val="52"/>
                        </w:rPr>
                        <w:t>Our history</w:t>
                      </w:r>
                    </w:p>
                    <w:p w14:paraId="7561D5A3" w14:textId="77777777" w:rsidR="00296C67" w:rsidRPr="006B1BAD" w:rsidRDefault="00296C67" w:rsidP="002873EB">
                      <w:pPr>
                        <w:rPr>
                          <w:sz w:val="52"/>
                        </w:rPr>
                      </w:pPr>
                    </w:p>
                  </w:txbxContent>
                </v:textbox>
                <w10:wrap anchory="margin"/>
              </v:rect>
            </w:pict>
          </mc:Fallback>
        </mc:AlternateContent>
      </w:r>
      <w:r w:rsidR="002873EB" w:rsidRPr="002873EB">
        <w:rPr>
          <w:noProof/>
          <w:lang w:eastAsia="en-GB"/>
        </w:rPr>
        <mc:AlternateContent>
          <mc:Choice Requires="wps">
            <w:drawing>
              <wp:anchor distT="0" distB="0" distL="114300" distR="114300" simplePos="0" relativeHeight="251699200" behindDoc="0" locked="0" layoutInCell="1" allowOverlap="1" wp14:anchorId="495B4026" wp14:editId="62A8EE21">
                <wp:simplePos x="0" y="0"/>
                <wp:positionH relativeFrom="column">
                  <wp:posOffset>-57150</wp:posOffset>
                </wp:positionH>
                <wp:positionV relativeFrom="paragraph">
                  <wp:posOffset>473710</wp:posOffset>
                </wp:positionV>
                <wp:extent cx="0" cy="8639810"/>
                <wp:effectExtent l="19050" t="0" r="38100" b="46990"/>
                <wp:wrapNone/>
                <wp:docPr id="28" name="Straight Connector 28"/>
                <wp:cNvGraphicFramePr/>
                <a:graphic xmlns:a="http://schemas.openxmlformats.org/drawingml/2006/main">
                  <a:graphicData uri="http://schemas.microsoft.com/office/word/2010/wordprocessingShape">
                    <wps:wsp>
                      <wps:cNvCnPr/>
                      <wps:spPr>
                        <a:xfrm>
                          <a:off x="0" y="0"/>
                          <a:ext cx="0" cy="863981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74B4A6" id="Straight Connector 28"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4.5pt,37.3pt" to="-4.5pt,7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" strokecolor="white [3212]" strokeweight="4.5pt">
                <v:stroke joinstyle="miter"/>
              </v:line>
            </w:pict>
          </mc:Fallback>
        </mc:AlternateContent>
      </w:r>
      <w:r w:rsidR="002873EB" w:rsidRPr="002873EB">
        <w:rPr>
          <w:noProof/>
          <w:lang w:eastAsia="en-GB"/>
        </w:rPr>
        <mc:AlternateContent>
          <mc:Choice Requires="wps">
            <w:drawing>
              <wp:anchor distT="0" distB="0" distL="114300" distR="114300" simplePos="0" relativeHeight="251714560" behindDoc="0" locked="0" layoutInCell="1" allowOverlap="1" wp14:anchorId="59461204" wp14:editId="19C4F73F">
                <wp:simplePos x="0" y="0"/>
                <wp:positionH relativeFrom="column">
                  <wp:posOffset>1600835</wp:posOffset>
                </wp:positionH>
                <wp:positionV relativeFrom="paragraph">
                  <wp:posOffset>-895985</wp:posOffset>
                </wp:positionV>
                <wp:extent cx="0" cy="10700385"/>
                <wp:effectExtent l="38100" t="0" r="38100" b="43815"/>
                <wp:wrapNone/>
                <wp:docPr id="209" name="Straight Connector 209"/>
                <wp:cNvGraphicFramePr/>
                <a:graphic xmlns:a="http://schemas.openxmlformats.org/drawingml/2006/main">
                  <a:graphicData uri="http://schemas.microsoft.com/office/word/2010/wordprocessingShape">
                    <wps:wsp>
                      <wps:cNvCnPr/>
                      <wps:spPr>
                        <a:xfrm>
                          <a:off x="0" y="0"/>
                          <a:ext cx="0" cy="10700385"/>
                        </a:xfrm>
                        <a:prstGeom prst="line">
                          <a:avLst/>
                        </a:prstGeom>
                        <a:ln w="76200">
                          <a:solidFill>
                            <a:srgbClr val="00AEEF"/>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F9EEAA" id="Straight Connector 209"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26.05pt,-70.55pt" to="126.0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" strokecolor="#00aeef" strokeweight="6pt">
                <v:stroke dashstyle="1 1" joinstyle="miter"/>
              </v:line>
            </w:pict>
          </mc:Fallback>
        </mc:AlternateContent>
      </w:r>
    </w:p>
    <w:p w14:paraId="40393FE4" w14:textId="75111AD4" w:rsidR="002873EB" w:rsidRDefault="002873EB">
      <w:r w:rsidRPr="002873EB">
        <w:rPr>
          <w:noProof/>
          <w:lang w:eastAsia="en-GB"/>
        </w:rPr>
        <mc:AlternateContent>
          <mc:Choice Requires="wps">
            <w:drawing>
              <wp:anchor distT="45720" distB="45720" distL="114300" distR="114300" simplePos="0" relativeHeight="251707392" behindDoc="0" locked="0" layoutInCell="1" allowOverlap="1" wp14:anchorId="55922709" wp14:editId="344DEDAD">
                <wp:simplePos x="0" y="0"/>
                <wp:positionH relativeFrom="column">
                  <wp:posOffset>-27940</wp:posOffset>
                </wp:positionH>
                <wp:positionV relativeFrom="paragraph">
                  <wp:posOffset>94615</wp:posOffset>
                </wp:positionV>
                <wp:extent cx="1682750" cy="948055"/>
                <wp:effectExtent l="0" t="0" r="0" b="4445"/>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750" cy="948055"/>
                        </a:xfrm>
                        <a:prstGeom prst="rect">
                          <a:avLst/>
                        </a:prstGeom>
                        <a:noFill/>
                        <a:ln w="9525">
                          <a:noFill/>
                          <a:miter lim="800000"/>
                          <a:headEnd/>
                          <a:tailEnd/>
                        </a:ln>
                      </wps:spPr>
                      <wps:txbx>
                        <w:txbxContent>
                          <w:p w14:paraId="5A7A8419" w14:textId="77777777" w:rsidR="00296C67" w:rsidRPr="00DC3F7C" w:rsidRDefault="00296C67" w:rsidP="002873EB">
                            <w:pPr>
                              <w:rPr>
                                <w:color w:val="FFFFFF" w:themeColor="background1"/>
                                <w:sz w:val="40"/>
                              </w:rPr>
                            </w:pPr>
                            <w:r w:rsidRPr="00DC3F7C">
                              <w:rPr>
                                <w:color w:val="FFFFFF" w:themeColor="background1"/>
                                <w:sz w:val="28"/>
                              </w:rPr>
                              <w:t>Age Concern South Gloucestershire was form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922709" id="_x0000_s1034" type="#_x0000_t202" style="position:absolute;margin-left:-2.2pt;margin-top:7.45pt;width:132.5pt;height:74.6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" filled="f" stroked="f">
                <v:textbox>
                  <w:txbxContent>
                    <w:p w14:paraId="5A7A8419" w14:textId="77777777" w:rsidR="00296C67" w:rsidRPr="00DC3F7C" w:rsidRDefault="00296C67" w:rsidP="002873EB">
                      <w:pPr>
                        <w:rPr>
                          <w:color w:val="FFFFFF" w:themeColor="background1"/>
                          <w:sz w:val="40"/>
                        </w:rPr>
                      </w:pPr>
                      <w:r w:rsidRPr="00DC3F7C">
                        <w:rPr>
                          <w:color w:val="FFFFFF" w:themeColor="background1"/>
                          <w:sz w:val="28"/>
                        </w:rPr>
                        <w:t>Age Concern South Gloucestershire was formed.</w:t>
                      </w:r>
                    </w:p>
                  </w:txbxContent>
                </v:textbox>
                <w10:wrap type="square"/>
              </v:shape>
            </w:pict>
          </mc:Fallback>
        </mc:AlternateContent>
      </w:r>
      <w:r w:rsidRPr="002873EB">
        <w:rPr>
          <w:noProof/>
          <w:lang w:eastAsia="en-GB"/>
        </w:rPr>
        <mc:AlternateContent>
          <mc:Choice Requires="wps">
            <w:drawing>
              <wp:anchor distT="0" distB="0" distL="114300" distR="114300" simplePos="0" relativeHeight="251700224" behindDoc="0" locked="0" layoutInCell="1" allowOverlap="1" wp14:anchorId="6B744790" wp14:editId="2CA3CBC2">
                <wp:simplePos x="0" y="0"/>
                <wp:positionH relativeFrom="column">
                  <wp:posOffset>-231775</wp:posOffset>
                </wp:positionH>
                <wp:positionV relativeFrom="paragraph">
                  <wp:posOffset>217170</wp:posOffset>
                </wp:positionV>
                <wp:extent cx="179705" cy="0"/>
                <wp:effectExtent l="19050" t="19050" r="10795" b="38100"/>
                <wp:wrapNone/>
                <wp:docPr id="30" name="Straight Connector 30"/>
                <wp:cNvGraphicFramePr/>
                <a:graphic xmlns:a="http://schemas.openxmlformats.org/drawingml/2006/main">
                  <a:graphicData uri="http://schemas.microsoft.com/office/word/2010/wordprocessingShape">
                    <wps:wsp>
                      <wps:cNvCnPr/>
                      <wps:spPr>
                        <a:xfrm flipH="1">
                          <a:off x="0" y="0"/>
                          <a:ext cx="179705"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6FB495" id="Straight Connector 30" o:spid="_x0000_s1026" style="position:absolute;flip:x;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25pt,17.1pt" to="-4.1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" strokecolor="white [3212]" strokeweight="4.5pt">
                <v:stroke joinstyle="miter"/>
              </v:line>
            </w:pict>
          </mc:Fallback>
        </mc:AlternateContent>
      </w:r>
    </w:p>
    <w:p w14:paraId="0718FD14" w14:textId="5A254DFF" w:rsidR="002873EB" w:rsidRDefault="002873EB"/>
    <w:p w14:paraId="0B9126A2" w14:textId="2A1DE4F9" w:rsidR="002873EB" w:rsidRDefault="002873EB"/>
    <w:p w14:paraId="0B1C620A" w14:textId="2D6255E9" w:rsidR="002873EB" w:rsidRDefault="002873EB"/>
    <w:p w14:paraId="555A8942" w14:textId="63271A21" w:rsidR="002873EB" w:rsidRDefault="00926D33">
      <w:r w:rsidRPr="002873EB">
        <w:rPr>
          <w:noProof/>
          <w:lang w:eastAsia="en-GB"/>
        </w:rPr>
        <mc:AlternateContent>
          <mc:Choice Requires="wps">
            <w:drawing>
              <wp:anchor distT="0" distB="0" distL="114300" distR="114300" simplePos="0" relativeHeight="251709440" behindDoc="0" locked="0" layoutInCell="1" allowOverlap="1" wp14:anchorId="73657A41" wp14:editId="4C3A9174">
                <wp:simplePos x="0" y="0"/>
                <wp:positionH relativeFrom="column">
                  <wp:posOffset>-46990</wp:posOffset>
                </wp:positionH>
                <wp:positionV relativeFrom="paragraph">
                  <wp:posOffset>4540885</wp:posOffset>
                </wp:positionV>
                <wp:extent cx="1691640" cy="1282065"/>
                <wp:effectExtent l="0" t="0" r="0" b="0"/>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282065"/>
                        </a:xfrm>
                        <a:prstGeom prst="rect">
                          <a:avLst/>
                        </a:prstGeom>
                        <a:noFill/>
                        <a:ln w="9525">
                          <a:noFill/>
                          <a:miter lim="800000"/>
                          <a:headEnd/>
                          <a:tailEnd/>
                        </a:ln>
                      </wps:spPr>
                      <wps:txbx>
                        <w:txbxContent>
                          <w:p w14:paraId="63C5A4DE" w14:textId="77777777" w:rsidR="00296C67" w:rsidRPr="00E870E0" w:rsidRDefault="00296C67" w:rsidP="002873EB">
                            <w:pPr>
                              <w:rPr>
                                <w:color w:val="FFFFFF" w:themeColor="background1"/>
                                <w:sz w:val="28"/>
                              </w:rPr>
                            </w:pPr>
                            <w:r>
                              <w:rPr>
                                <w:color w:val="FFFFFF" w:themeColor="background1"/>
                                <w:sz w:val="28"/>
                              </w:rPr>
                              <w:t>…w</w:t>
                            </w:r>
                            <w:r w:rsidRPr="00E870E0">
                              <w:rPr>
                                <w:color w:val="FFFFFF" w:themeColor="background1"/>
                                <w:sz w:val="28"/>
                              </w:rPr>
                              <w:t>e become a</w:t>
                            </w:r>
                            <w:r>
                              <w:rPr>
                                <w:color w:val="FFFFFF" w:themeColor="background1"/>
                                <w:sz w:val="28"/>
                              </w:rPr>
                              <w:t>n Age UK</w:t>
                            </w:r>
                            <w:r w:rsidRPr="00E870E0">
                              <w:rPr>
                                <w:color w:val="FFFFFF" w:themeColor="background1"/>
                                <w:sz w:val="28"/>
                              </w:rPr>
                              <w:t xml:space="preserve"> Brand Partner</w:t>
                            </w:r>
                            <w:r>
                              <w:rPr>
                                <w:color w:val="FFFFFF" w:themeColor="background1"/>
                                <w:sz w:val="28"/>
                              </w:rPr>
                              <w:t xml:space="preserve"> and trade as ‘Age UK South Gloucestershi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7A41" id="_x0000_s1035" type="#_x0000_t202" style="position:absolute;margin-left:-3.7pt;margin-top:357.55pt;width:133.2pt;height:100.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" filled="f" stroked="f">
                <v:textbox>
                  <w:txbxContent>
                    <w:p w14:paraId="63C5A4DE" w14:textId="77777777" w:rsidR="00296C67" w:rsidRPr="00E870E0" w:rsidRDefault="00296C67" w:rsidP="002873EB">
                      <w:pPr>
                        <w:rPr>
                          <w:color w:val="FFFFFF" w:themeColor="background1"/>
                          <w:sz w:val="28"/>
                        </w:rPr>
                      </w:pPr>
                      <w:r>
                        <w:rPr>
                          <w:color w:val="FFFFFF" w:themeColor="background1"/>
                          <w:sz w:val="28"/>
                        </w:rPr>
                        <w:t>…w</w:t>
                      </w:r>
                      <w:r w:rsidRPr="00E870E0">
                        <w:rPr>
                          <w:color w:val="FFFFFF" w:themeColor="background1"/>
                          <w:sz w:val="28"/>
                        </w:rPr>
                        <w:t>e become a</w:t>
                      </w:r>
                      <w:r>
                        <w:rPr>
                          <w:color w:val="FFFFFF" w:themeColor="background1"/>
                          <w:sz w:val="28"/>
                        </w:rPr>
                        <w:t>n Age UK</w:t>
                      </w:r>
                      <w:r w:rsidRPr="00E870E0">
                        <w:rPr>
                          <w:color w:val="FFFFFF" w:themeColor="background1"/>
                          <w:sz w:val="28"/>
                        </w:rPr>
                        <w:t xml:space="preserve"> Brand Partner</w:t>
                      </w:r>
                      <w:r>
                        <w:rPr>
                          <w:color w:val="FFFFFF" w:themeColor="background1"/>
                          <w:sz w:val="28"/>
                        </w:rPr>
                        <w:t xml:space="preserve"> and trade as ‘Age UK South Gloucestershire’.</w:t>
                      </w:r>
                    </w:p>
                  </w:txbxContent>
                </v:textbox>
              </v:shape>
            </w:pict>
          </mc:Fallback>
        </mc:AlternateContent>
      </w:r>
      <w:r w:rsidRPr="002873EB">
        <w:rPr>
          <w:noProof/>
          <w:lang w:eastAsia="en-GB"/>
        </w:rPr>
        <mc:AlternateContent>
          <mc:Choice Requires="wps">
            <w:drawing>
              <wp:anchor distT="45720" distB="45720" distL="114300" distR="114300" simplePos="0" relativeHeight="251715584" behindDoc="0" locked="0" layoutInCell="1" allowOverlap="1" wp14:anchorId="30328E38" wp14:editId="7C7BBF88">
                <wp:simplePos x="0" y="0"/>
                <wp:positionH relativeFrom="column">
                  <wp:posOffset>-24130</wp:posOffset>
                </wp:positionH>
                <wp:positionV relativeFrom="paragraph">
                  <wp:posOffset>2438400</wp:posOffset>
                </wp:positionV>
                <wp:extent cx="1612265" cy="1294130"/>
                <wp:effectExtent l="0" t="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265" cy="1294130"/>
                        </a:xfrm>
                        <a:prstGeom prst="rect">
                          <a:avLst/>
                        </a:prstGeom>
                        <a:noFill/>
                        <a:ln w="9525">
                          <a:noFill/>
                          <a:miter lim="800000"/>
                          <a:headEnd/>
                          <a:tailEnd/>
                        </a:ln>
                      </wps:spPr>
                      <wps:txbx>
                        <w:txbxContent>
                          <w:p w14:paraId="7D8FD8BA" w14:textId="77777777" w:rsidR="00296C67" w:rsidRPr="00E870E0" w:rsidRDefault="00296C67" w:rsidP="002873EB">
                            <w:pPr>
                              <w:rPr>
                                <w:color w:val="FFFFFF" w:themeColor="background1"/>
                                <w:sz w:val="28"/>
                              </w:rPr>
                            </w:pPr>
                            <w:r w:rsidRPr="00E870E0">
                              <w:rPr>
                                <w:color w:val="FFFFFF" w:themeColor="background1"/>
                                <w:sz w:val="28"/>
                              </w:rPr>
                              <w:t xml:space="preserve">Age Concern and Help the Aged merge to form </w:t>
                            </w:r>
                            <w:r>
                              <w:rPr>
                                <w:color w:val="FFFFFF" w:themeColor="background1"/>
                                <w:sz w:val="28"/>
                              </w:rPr>
                              <w:t xml:space="preserve">the national charity, </w:t>
                            </w:r>
                            <w:r w:rsidRPr="00E870E0">
                              <w:rPr>
                                <w:color w:val="FFFFFF" w:themeColor="background1"/>
                                <w:sz w:val="28"/>
                              </w:rPr>
                              <w:t>Age UK</w:t>
                            </w:r>
                            <w:r>
                              <w:rPr>
                                <w:color w:val="FFFFFF" w:themeColor="background1"/>
                                <w:sz w:val="28"/>
                              </w:rPr>
                              <w:t>.  Then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328E38" id="_x0000_s1036" type="#_x0000_t202" style="position:absolute;margin-left:-1.9pt;margin-top:192pt;width:126.95pt;height:101.9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" filled="f" stroked="f">
                <v:textbox>
                  <w:txbxContent>
                    <w:p w14:paraId="7D8FD8BA" w14:textId="77777777" w:rsidR="00296C67" w:rsidRPr="00E870E0" w:rsidRDefault="00296C67" w:rsidP="002873EB">
                      <w:pPr>
                        <w:rPr>
                          <w:color w:val="FFFFFF" w:themeColor="background1"/>
                          <w:sz w:val="28"/>
                        </w:rPr>
                      </w:pPr>
                      <w:r w:rsidRPr="00E870E0">
                        <w:rPr>
                          <w:color w:val="FFFFFF" w:themeColor="background1"/>
                          <w:sz w:val="28"/>
                        </w:rPr>
                        <w:t xml:space="preserve">Age Concern and Help the Aged merge to form </w:t>
                      </w:r>
                      <w:r>
                        <w:rPr>
                          <w:color w:val="FFFFFF" w:themeColor="background1"/>
                          <w:sz w:val="28"/>
                        </w:rPr>
                        <w:t xml:space="preserve">the national charity, </w:t>
                      </w:r>
                      <w:r w:rsidRPr="00E870E0">
                        <w:rPr>
                          <w:color w:val="FFFFFF" w:themeColor="background1"/>
                          <w:sz w:val="28"/>
                        </w:rPr>
                        <w:t>Age UK</w:t>
                      </w:r>
                      <w:r>
                        <w:rPr>
                          <w:color w:val="FFFFFF" w:themeColor="background1"/>
                          <w:sz w:val="28"/>
                        </w:rPr>
                        <w:t>.  Then in…</w:t>
                      </w:r>
                    </w:p>
                  </w:txbxContent>
                </v:textbox>
                <w10:wrap type="square"/>
              </v:shape>
            </w:pict>
          </mc:Fallback>
        </mc:AlternateContent>
      </w:r>
      <w:r w:rsidRPr="002873EB">
        <w:rPr>
          <w:noProof/>
          <w:lang w:eastAsia="en-GB"/>
        </w:rPr>
        <mc:AlternateContent>
          <mc:Choice Requires="wps">
            <w:drawing>
              <wp:anchor distT="0" distB="0" distL="114300" distR="114300" simplePos="0" relativeHeight="251708416" behindDoc="0" locked="0" layoutInCell="1" allowOverlap="1" wp14:anchorId="3ACA24AC" wp14:editId="36EF0E8B">
                <wp:simplePos x="0" y="0"/>
                <wp:positionH relativeFrom="column">
                  <wp:posOffset>-829945</wp:posOffset>
                </wp:positionH>
                <wp:positionV relativeFrom="paragraph">
                  <wp:posOffset>4541520</wp:posOffset>
                </wp:positionV>
                <wp:extent cx="702945" cy="392430"/>
                <wp:effectExtent l="0" t="0" r="0" b="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 cy="392430"/>
                        </a:xfrm>
                        <a:prstGeom prst="rect">
                          <a:avLst/>
                        </a:prstGeom>
                        <a:noFill/>
                        <a:ln w="9525">
                          <a:noFill/>
                          <a:miter lim="800000"/>
                          <a:headEnd/>
                          <a:tailEnd/>
                        </a:ln>
                      </wps:spPr>
                      <wps:txbx>
                        <w:txbxContent>
                          <w:p w14:paraId="292AA340" w14:textId="77777777" w:rsidR="00296C67" w:rsidRPr="00DC3F7C" w:rsidRDefault="00296C67" w:rsidP="002873EB">
                            <w:pPr>
                              <w:rPr>
                                <w:b/>
                                <w:color w:val="FFFFFF" w:themeColor="background1"/>
                                <w:sz w:val="36"/>
                              </w:rPr>
                            </w:pPr>
                            <w:r>
                              <w:rPr>
                                <w:b/>
                                <w:color w:val="FFFFFF" w:themeColor="background1"/>
                                <w:sz w:val="36"/>
                              </w:rPr>
                              <w:t>2010</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ACA24AC" id="_x0000_s1037" type="#_x0000_t202" style="position:absolute;margin-left:-65.35pt;margin-top:357.6pt;width:55.35pt;height:30.9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" filled="f" stroked="f">
                <v:textbox>
                  <w:txbxContent>
                    <w:p w14:paraId="292AA340" w14:textId="77777777" w:rsidR="00296C67" w:rsidRPr="00DC3F7C" w:rsidRDefault="00296C67" w:rsidP="002873EB">
                      <w:pPr>
                        <w:rPr>
                          <w:b/>
                          <w:color w:val="FFFFFF" w:themeColor="background1"/>
                          <w:sz w:val="36"/>
                        </w:rPr>
                      </w:pPr>
                      <w:r>
                        <w:rPr>
                          <w:b/>
                          <w:color w:val="FFFFFF" w:themeColor="background1"/>
                          <w:sz w:val="36"/>
                        </w:rPr>
                        <w:t>2010</w:t>
                      </w:r>
                    </w:p>
                  </w:txbxContent>
                </v:textbox>
              </v:shape>
            </w:pict>
          </mc:Fallback>
        </mc:AlternateContent>
      </w:r>
      <w:r w:rsidRPr="002873EB">
        <w:rPr>
          <w:noProof/>
          <w:lang w:eastAsia="en-GB"/>
        </w:rPr>
        <mc:AlternateContent>
          <mc:Choice Requires="wps">
            <w:drawing>
              <wp:anchor distT="45720" distB="45720" distL="114300" distR="114300" simplePos="0" relativeHeight="251716608" behindDoc="0" locked="0" layoutInCell="1" allowOverlap="1" wp14:anchorId="35252525" wp14:editId="0C0DCAEF">
                <wp:simplePos x="0" y="0"/>
                <wp:positionH relativeFrom="column">
                  <wp:posOffset>-845185</wp:posOffset>
                </wp:positionH>
                <wp:positionV relativeFrom="paragraph">
                  <wp:posOffset>221615</wp:posOffset>
                </wp:positionV>
                <wp:extent cx="668020" cy="392430"/>
                <wp:effectExtent l="0" t="0" r="0" b="31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020" cy="392430"/>
                        </a:xfrm>
                        <a:prstGeom prst="rect">
                          <a:avLst/>
                        </a:prstGeom>
                        <a:noFill/>
                        <a:ln w="9525">
                          <a:noFill/>
                          <a:miter lim="800000"/>
                          <a:headEnd/>
                          <a:tailEnd/>
                        </a:ln>
                      </wps:spPr>
                      <wps:txbx>
                        <w:txbxContent>
                          <w:p w14:paraId="127A4A5D" w14:textId="77777777" w:rsidR="00296C67" w:rsidRPr="00DC3F7C" w:rsidRDefault="00296C67" w:rsidP="002873EB">
                            <w:pPr>
                              <w:rPr>
                                <w:b/>
                                <w:color w:val="FFFFFF" w:themeColor="background1"/>
                                <w:sz w:val="36"/>
                              </w:rPr>
                            </w:pPr>
                            <w:r>
                              <w:rPr>
                                <w:b/>
                                <w:color w:val="FFFFFF" w:themeColor="background1"/>
                                <w:sz w:val="36"/>
                              </w:rPr>
                              <w:t>200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52525" id="_x0000_s1038" type="#_x0000_t202" style="position:absolute;margin-left:-66.55pt;margin-top:17.45pt;width:52.6pt;height:30.9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" filled="f" stroked="f">
                <v:textbox>
                  <w:txbxContent>
                    <w:p w14:paraId="127A4A5D" w14:textId="77777777" w:rsidR="00296C67" w:rsidRPr="00DC3F7C" w:rsidRDefault="00296C67" w:rsidP="002873EB">
                      <w:pPr>
                        <w:rPr>
                          <w:b/>
                          <w:color w:val="FFFFFF" w:themeColor="background1"/>
                          <w:sz w:val="36"/>
                        </w:rPr>
                      </w:pPr>
                      <w:r>
                        <w:rPr>
                          <w:b/>
                          <w:color w:val="FFFFFF" w:themeColor="background1"/>
                          <w:sz w:val="36"/>
                        </w:rPr>
                        <w:t>2005</w:t>
                      </w:r>
                    </w:p>
                  </w:txbxContent>
                </v:textbox>
                <w10:wrap type="square"/>
              </v:shape>
            </w:pict>
          </mc:Fallback>
        </mc:AlternateContent>
      </w:r>
      <w:r w:rsidRPr="002873EB">
        <w:rPr>
          <w:noProof/>
          <w:lang w:eastAsia="en-GB"/>
        </w:rPr>
        <mc:AlternateContent>
          <mc:Choice Requires="wps">
            <w:drawing>
              <wp:anchor distT="0" distB="0" distL="114300" distR="114300" simplePos="0" relativeHeight="251718656" behindDoc="0" locked="0" layoutInCell="1" allowOverlap="1" wp14:anchorId="2D63C584" wp14:editId="082EDD89">
                <wp:simplePos x="0" y="0"/>
                <wp:positionH relativeFrom="column">
                  <wp:posOffset>-233680</wp:posOffset>
                </wp:positionH>
                <wp:positionV relativeFrom="paragraph">
                  <wp:posOffset>4716780</wp:posOffset>
                </wp:positionV>
                <wp:extent cx="179705" cy="0"/>
                <wp:effectExtent l="19050" t="19050" r="10795" b="38100"/>
                <wp:wrapNone/>
                <wp:docPr id="7" name="Straight Connector 7"/>
                <wp:cNvGraphicFramePr/>
                <a:graphic xmlns:a="http://schemas.openxmlformats.org/drawingml/2006/main">
                  <a:graphicData uri="http://schemas.microsoft.com/office/word/2010/wordprocessingShape">
                    <wps:wsp>
                      <wps:cNvCnPr/>
                      <wps:spPr>
                        <a:xfrm flipH="1">
                          <a:off x="0" y="0"/>
                          <a:ext cx="179705"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6C0B8D" id="Straight Connector 7" o:spid="_x0000_s1026" style="position:absolute;flip:x;z-index:251718656;visibility:visible;mso-wrap-style:square;mso-wrap-distance-left:9pt;mso-wrap-distance-top:0;mso-wrap-distance-right:9pt;mso-wrap-distance-bottom:0;mso-position-horizontal:absolute;mso-position-horizontal-relative:text;mso-position-vertical:absolute;mso-position-vertical-relative:text" from="-18.4pt,371.4pt" to="-4.25pt,37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" strokecolor="white [3212]" strokeweight="4.5pt">
                <v:stroke joinstyle="miter"/>
              </v:line>
            </w:pict>
          </mc:Fallback>
        </mc:AlternateContent>
      </w:r>
      <w:r w:rsidRPr="002873EB">
        <w:rPr>
          <w:noProof/>
          <w:lang w:eastAsia="en-GB"/>
        </w:rPr>
        <mc:AlternateContent>
          <mc:Choice Requires="wps">
            <w:drawing>
              <wp:anchor distT="0" distB="0" distL="114300" distR="114300" simplePos="0" relativeHeight="251703296" behindDoc="0" locked="0" layoutInCell="1" allowOverlap="1" wp14:anchorId="6108DB1A" wp14:editId="315A7009">
                <wp:simplePos x="0" y="0"/>
                <wp:positionH relativeFrom="column">
                  <wp:posOffset>-235585</wp:posOffset>
                </wp:positionH>
                <wp:positionV relativeFrom="paragraph">
                  <wp:posOffset>2579370</wp:posOffset>
                </wp:positionV>
                <wp:extent cx="179705" cy="0"/>
                <wp:effectExtent l="19050" t="19050" r="10795" b="38100"/>
                <wp:wrapNone/>
                <wp:docPr id="193" name="Straight Connector 193"/>
                <wp:cNvGraphicFramePr/>
                <a:graphic xmlns:a="http://schemas.openxmlformats.org/drawingml/2006/main">
                  <a:graphicData uri="http://schemas.microsoft.com/office/word/2010/wordprocessingShape">
                    <wps:wsp>
                      <wps:cNvCnPr/>
                      <wps:spPr>
                        <a:xfrm flipH="1">
                          <a:off x="0" y="0"/>
                          <a:ext cx="179705"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D47B48" id="Straight Connector 193" o:spid="_x0000_s1026" style="position:absolute;flip:x;z-index:251703296;visibility:visible;mso-wrap-style:square;mso-wrap-distance-left:9pt;mso-wrap-distance-top:0;mso-wrap-distance-right:9pt;mso-wrap-distance-bottom:0;mso-position-horizontal:absolute;mso-position-horizontal-relative:text;mso-position-vertical:absolute;mso-position-vertical-relative:text" from="-18.55pt,203.1pt" to="-4.4pt,20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" strokecolor="white [3212]" strokeweight="4.5pt">
                <v:stroke joinstyle="miter"/>
              </v:line>
            </w:pict>
          </mc:Fallback>
        </mc:AlternateContent>
      </w:r>
      <w:r w:rsidRPr="002873EB">
        <w:rPr>
          <w:noProof/>
          <w:lang w:eastAsia="en-GB"/>
        </w:rPr>
        <mc:AlternateContent>
          <mc:Choice Requires="wps">
            <w:drawing>
              <wp:anchor distT="0" distB="0" distL="114300" distR="114300" simplePos="0" relativeHeight="251702272" behindDoc="0" locked="0" layoutInCell="1" allowOverlap="1" wp14:anchorId="0D647C68" wp14:editId="7588DADD">
                <wp:simplePos x="0" y="0"/>
                <wp:positionH relativeFrom="column">
                  <wp:posOffset>-241935</wp:posOffset>
                </wp:positionH>
                <wp:positionV relativeFrom="paragraph">
                  <wp:posOffset>433070</wp:posOffset>
                </wp:positionV>
                <wp:extent cx="182880" cy="0"/>
                <wp:effectExtent l="19050" t="19050" r="26670" b="38100"/>
                <wp:wrapNone/>
                <wp:docPr id="192" name="Straight Connector 192"/>
                <wp:cNvGraphicFramePr/>
                <a:graphic xmlns:a="http://schemas.openxmlformats.org/drawingml/2006/main">
                  <a:graphicData uri="http://schemas.microsoft.com/office/word/2010/wordprocessingShape">
                    <wps:wsp>
                      <wps:cNvCnPr/>
                      <wps:spPr>
                        <a:xfrm flipH="1">
                          <a:off x="0" y="0"/>
                          <a:ext cx="18288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6E03D8" id="Straight Connector 192" o:spid="_x0000_s1026" style="position:absolute;flip:x;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05pt,34.1pt" to="-4.65pt,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" strokecolor="white [3212]" strokeweight="4.5pt">
                <v:stroke joinstyle="miter"/>
              </v:line>
            </w:pict>
          </mc:Fallback>
        </mc:AlternateContent>
      </w:r>
      <w:r w:rsidRPr="002873EB">
        <w:rPr>
          <w:noProof/>
          <w:lang w:eastAsia="en-GB"/>
        </w:rPr>
        <mc:AlternateContent>
          <mc:Choice Requires="wps">
            <w:drawing>
              <wp:anchor distT="45720" distB="45720" distL="114300" distR="114300" simplePos="0" relativeHeight="251717632" behindDoc="0" locked="0" layoutInCell="1" allowOverlap="1" wp14:anchorId="6B2E719F" wp14:editId="1E414912">
                <wp:simplePos x="0" y="0"/>
                <wp:positionH relativeFrom="column">
                  <wp:posOffset>-47625</wp:posOffset>
                </wp:positionH>
                <wp:positionV relativeFrom="paragraph">
                  <wp:posOffset>288925</wp:posOffset>
                </wp:positionV>
                <wp:extent cx="1703070" cy="1519555"/>
                <wp:effectExtent l="0" t="0" r="0" b="444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3070" cy="1519555"/>
                        </a:xfrm>
                        <a:prstGeom prst="rect">
                          <a:avLst/>
                        </a:prstGeom>
                        <a:noFill/>
                        <a:ln w="9525">
                          <a:noFill/>
                          <a:miter lim="800000"/>
                          <a:headEnd/>
                          <a:tailEnd/>
                        </a:ln>
                      </wps:spPr>
                      <wps:txbx>
                        <w:txbxContent>
                          <w:p w14:paraId="78838FBF" w14:textId="77777777" w:rsidR="00296C67" w:rsidRPr="00DC3F7C" w:rsidRDefault="00296C67" w:rsidP="002873EB">
                            <w:pPr>
                              <w:rPr>
                                <w:color w:val="FFFFFF" w:themeColor="background1"/>
                                <w:sz w:val="40"/>
                              </w:rPr>
                            </w:pPr>
                            <w:r w:rsidRPr="00DC3F7C">
                              <w:rPr>
                                <w:color w:val="FFFFFF" w:themeColor="background1"/>
                                <w:sz w:val="28"/>
                              </w:rPr>
                              <w:t xml:space="preserve">Age Concern South Gloucestershire </w:t>
                            </w:r>
                            <w:r>
                              <w:rPr>
                                <w:color w:val="FFFFFF" w:themeColor="background1"/>
                                <w:sz w:val="28"/>
                              </w:rPr>
                              <w:t>changes its legal structure to become a charitable company</w:t>
                            </w:r>
                            <w:r w:rsidRPr="00DC3F7C">
                              <w:rPr>
                                <w:color w:val="FFFFFF" w:themeColor="background1"/>
                                <w:sz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E719F" id="_x0000_s1039" type="#_x0000_t202" style="position:absolute;margin-left:-3.75pt;margin-top:22.75pt;width:134.1pt;height:119.6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" filled="f" stroked="f">
                <v:textbox>
                  <w:txbxContent>
                    <w:p w14:paraId="78838FBF" w14:textId="77777777" w:rsidR="00296C67" w:rsidRPr="00DC3F7C" w:rsidRDefault="00296C67" w:rsidP="002873EB">
                      <w:pPr>
                        <w:rPr>
                          <w:color w:val="FFFFFF" w:themeColor="background1"/>
                          <w:sz w:val="40"/>
                        </w:rPr>
                      </w:pPr>
                      <w:r w:rsidRPr="00DC3F7C">
                        <w:rPr>
                          <w:color w:val="FFFFFF" w:themeColor="background1"/>
                          <w:sz w:val="28"/>
                        </w:rPr>
                        <w:t xml:space="preserve">Age Concern South Gloucestershire </w:t>
                      </w:r>
                      <w:r>
                        <w:rPr>
                          <w:color w:val="FFFFFF" w:themeColor="background1"/>
                          <w:sz w:val="28"/>
                        </w:rPr>
                        <w:t>changes its legal structure to become a charitable company</w:t>
                      </w:r>
                      <w:r w:rsidRPr="00DC3F7C">
                        <w:rPr>
                          <w:color w:val="FFFFFF" w:themeColor="background1"/>
                          <w:sz w:val="28"/>
                        </w:rPr>
                        <w:t>.</w:t>
                      </w:r>
                    </w:p>
                  </w:txbxContent>
                </v:textbox>
                <w10:wrap type="square"/>
              </v:shape>
            </w:pict>
          </mc:Fallback>
        </mc:AlternateContent>
      </w:r>
      <w:r w:rsidRPr="002873EB">
        <w:rPr>
          <w:noProof/>
          <w:lang w:eastAsia="en-GB"/>
        </w:rPr>
        <mc:AlternateContent>
          <mc:Choice Requires="wps">
            <w:drawing>
              <wp:anchor distT="45720" distB="45720" distL="114300" distR="114300" simplePos="0" relativeHeight="251706368" behindDoc="0" locked="0" layoutInCell="1" allowOverlap="1" wp14:anchorId="45BA6A71" wp14:editId="499D09E3">
                <wp:simplePos x="0" y="0"/>
                <wp:positionH relativeFrom="column">
                  <wp:posOffset>-829310</wp:posOffset>
                </wp:positionH>
                <wp:positionV relativeFrom="paragraph">
                  <wp:posOffset>2366645</wp:posOffset>
                </wp:positionV>
                <wp:extent cx="668020" cy="39243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020" cy="392430"/>
                        </a:xfrm>
                        <a:prstGeom prst="rect">
                          <a:avLst/>
                        </a:prstGeom>
                        <a:noFill/>
                        <a:ln w="9525">
                          <a:noFill/>
                          <a:miter lim="800000"/>
                          <a:headEnd/>
                          <a:tailEnd/>
                        </a:ln>
                      </wps:spPr>
                      <wps:txbx>
                        <w:txbxContent>
                          <w:p w14:paraId="519EF71A" w14:textId="77777777" w:rsidR="00296C67" w:rsidRPr="00DC3F7C" w:rsidRDefault="00296C67" w:rsidP="002873EB">
                            <w:pPr>
                              <w:rPr>
                                <w:b/>
                                <w:color w:val="FFFFFF" w:themeColor="background1"/>
                                <w:sz w:val="36"/>
                              </w:rPr>
                            </w:pPr>
                            <w:r>
                              <w:rPr>
                                <w:b/>
                                <w:color w:val="FFFFFF" w:themeColor="background1"/>
                                <w:sz w:val="36"/>
                              </w:rPr>
                              <w:t>20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A6A71" id="_x0000_s1040" type="#_x0000_t202" style="position:absolute;margin-left:-65.3pt;margin-top:186.35pt;width:52.6pt;height:30.9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" filled="f" stroked="f">
                <v:textbox>
                  <w:txbxContent>
                    <w:p w14:paraId="519EF71A" w14:textId="77777777" w:rsidR="00296C67" w:rsidRPr="00DC3F7C" w:rsidRDefault="00296C67" w:rsidP="002873EB">
                      <w:pPr>
                        <w:rPr>
                          <w:b/>
                          <w:color w:val="FFFFFF" w:themeColor="background1"/>
                          <w:sz w:val="36"/>
                        </w:rPr>
                      </w:pPr>
                      <w:r>
                        <w:rPr>
                          <w:b/>
                          <w:color w:val="FFFFFF" w:themeColor="background1"/>
                          <w:sz w:val="36"/>
                        </w:rPr>
                        <w:t>2009</w:t>
                      </w:r>
                    </w:p>
                  </w:txbxContent>
                </v:textbox>
                <w10:wrap type="square"/>
              </v:shape>
            </w:pict>
          </mc:Fallback>
        </mc:AlternateContent>
      </w:r>
    </w:p>
    <w:p w14:paraId="667209AE" w14:textId="55D5B6CD" w:rsidR="002873EB" w:rsidRDefault="002873EB"/>
    <w:p w14:paraId="191E50E9" w14:textId="181EE94B" w:rsidR="002873EB" w:rsidRDefault="002873EB"/>
    <w:p w14:paraId="5988CC15" w14:textId="31F4E79D" w:rsidR="002873EB" w:rsidRDefault="002873EB"/>
    <w:p w14:paraId="52D76DB5" w14:textId="4DD507C9" w:rsidR="002873EB" w:rsidRDefault="002873EB"/>
    <w:p w14:paraId="53140DAE" w14:textId="606CA136" w:rsidR="002873EB" w:rsidRDefault="002873EB"/>
    <w:p w14:paraId="7CDA39D2" w14:textId="61D7C5BB" w:rsidR="002873EB" w:rsidRDefault="002873EB"/>
    <w:p w14:paraId="3C162875" w14:textId="684B4883" w:rsidR="002873EB" w:rsidRDefault="002873EB"/>
    <w:p w14:paraId="55024D27" w14:textId="3EEFC303" w:rsidR="002873EB" w:rsidRDefault="002873EB"/>
    <w:p w14:paraId="1E9FFE3C" w14:textId="7C830852" w:rsidR="002873EB" w:rsidRDefault="002873EB"/>
    <w:p w14:paraId="56F5A381" w14:textId="4C2C0EC7" w:rsidR="002873EB" w:rsidRDefault="002873EB"/>
    <w:p w14:paraId="7CD19A2D" w14:textId="728A0FA7" w:rsidR="002873EB" w:rsidRDefault="002873EB"/>
    <w:p w14:paraId="03DFED52" w14:textId="36DFA547" w:rsidR="002873EB" w:rsidRDefault="002873EB"/>
    <w:p w14:paraId="57273006" w14:textId="578C53FC" w:rsidR="002873EB" w:rsidRDefault="002873EB"/>
    <w:p w14:paraId="25ACE265" w14:textId="034BC764" w:rsidR="002873EB" w:rsidRDefault="002873EB"/>
    <w:p w14:paraId="6FCCE247" w14:textId="037AB2C0" w:rsidR="002873EB" w:rsidRDefault="002873EB"/>
    <w:p w14:paraId="198B213D" w14:textId="660A37E7" w:rsidR="002873EB" w:rsidRDefault="002873EB"/>
    <w:p w14:paraId="141CA873" w14:textId="16F0C38B" w:rsidR="002873EB" w:rsidRDefault="002873EB"/>
    <w:p w14:paraId="34764211" w14:textId="147E8364" w:rsidR="002873EB" w:rsidRDefault="002873EB"/>
    <w:p w14:paraId="73F346ED" w14:textId="5DC217A9" w:rsidR="002873EB" w:rsidRDefault="002873EB"/>
    <w:p w14:paraId="0E7BE03D" w14:textId="25C3BF12" w:rsidR="002873EB" w:rsidRDefault="002873EB"/>
    <w:p w14:paraId="22176B9B" w14:textId="67B1F6EA" w:rsidR="002873EB" w:rsidRDefault="00926D33">
      <w:r w:rsidRPr="002873EB">
        <w:rPr>
          <w:noProof/>
          <w:lang w:eastAsia="en-GB"/>
        </w:rPr>
        <mc:AlternateContent>
          <mc:Choice Requires="wps">
            <w:drawing>
              <wp:anchor distT="0" distB="0" distL="114300" distR="114300" simplePos="0" relativeHeight="251711488" behindDoc="0" locked="0" layoutInCell="1" allowOverlap="1" wp14:anchorId="576BF884" wp14:editId="41308980">
                <wp:simplePos x="0" y="0"/>
                <wp:positionH relativeFrom="column">
                  <wp:posOffset>-869315</wp:posOffset>
                </wp:positionH>
                <wp:positionV relativeFrom="paragraph">
                  <wp:posOffset>392430</wp:posOffset>
                </wp:positionV>
                <wp:extent cx="667385" cy="392430"/>
                <wp:effectExtent l="0" t="0" r="0" b="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385" cy="392430"/>
                        </a:xfrm>
                        <a:prstGeom prst="rect">
                          <a:avLst/>
                        </a:prstGeom>
                        <a:noFill/>
                        <a:ln w="9525">
                          <a:noFill/>
                          <a:miter lim="800000"/>
                          <a:headEnd/>
                          <a:tailEnd/>
                        </a:ln>
                      </wps:spPr>
                      <wps:txbx>
                        <w:txbxContent>
                          <w:p w14:paraId="6F73B8A2" w14:textId="77777777" w:rsidR="00296C67" w:rsidRPr="00DC3F7C" w:rsidRDefault="00296C67" w:rsidP="002873EB">
                            <w:pPr>
                              <w:rPr>
                                <w:b/>
                                <w:color w:val="FFFFFF" w:themeColor="background1"/>
                                <w:sz w:val="36"/>
                              </w:rPr>
                            </w:pPr>
                            <w:r>
                              <w:rPr>
                                <w:b/>
                                <w:color w:val="FFFFFF" w:themeColor="background1"/>
                                <w:sz w:val="36"/>
                              </w:rPr>
                              <w:t>2022</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76BF884" id="_x0000_s1041" type="#_x0000_t202" style="position:absolute;margin-left:-68.45pt;margin-top:30.9pt;width:52.55pt;height:30.9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" filled="f" stroked="f">
                <v:textbox>
                  <w:txbxContent>
                    <w:p w14:paraId="6F73B8A2" w14:textId="77777777" w:rsidR="00296C67" w:rsidRPr="00DC3F7C" w:rsidRDefault="00296C67" w:rsidP="002873EB">
                      <w:pPr>
                        <w:rPr>
                          <w:b/>
                          <w:color w:val="FFFFFF" w:themeColor="background1"/>
                          <w:sz w:val="36"/>
                        </w:rPr>
                      </w:pPr>
                      <w:r>
                        <w:rPr>
                          <w:b/>
                          <w:color w:val="FFFFFF" w:themeColor="background1"/>
                          <w:sz w:val="36"/>
                        </w:rPr>
                        <w:t>2022</w:t>
                      </w:r>
                    </w:p>
                  </w:txbxContent>
                </v:textbox>
              </v:shape>
            </w:pict>
          </mc:Fallback>
        </mc:AlternateContent>
      </w:r>
      <w:r w:rsidRPr="002873EB">
        <w:rPr>
          <w:noProof/>
          <w:lang w:eastAsia="en-GB"/>
        </w:rPr>
        <mc:AlternateContent>
          <mc:Choice Requires="wps">
            <w:drawing>
              <wp:anchor distT="0" distB="0" distL="114300" distR="114300" simplePos="0" relativeHeight="251710464" behindDoc="0" locked="0" layoutInCell="1" allowOverlap="1" wp14:anchorId="5E021942" wp14:editId="05EBC6A6">
                <wp:simplePos x="0" y="0"/>
                <wp:positionH relativeFrom="column">
                  <wp:posOffset>-51435</wp:posOffset>
                </wp:positionH>
                <wp:positionV relativeFrom="paragraph">
                  <wp:posOffset>29845</wp:posOffset>
                </wp:positionV>
                <wp:extent cx="1643380" cy="1066800"/>
                <wp:effectExtent l="0" t="0" r="0" b="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1066800"/>
                        </a:xfrm>
                        <a:prstGeom prst="rect">
                          <a:avLst/>
                        </a:prstGeom>
                        <a:noFill/>
                        <a:ln w="9525">
                          <a:noFill/>
                          <a:miter lim="800000"/>
                          <a:headEnd/>
                          <a:tailEnd/>
                        </a:ln>
                      </wps:spPr>
                      <wps:txbx>
                        <w:txbxContent>
                          <w:p w14:paraId="3052B197" w14:textId="1698733C" w:rsidR="00296C67" w:rsidRPr="00E870E0" w:rsidRDefault="00296C67" w:rsidP="002873EB">
                            <w:pPr>
                              <w:rPr>
                                <w:color w:val="FFFFFF" w:themeColor="background1"/>
                                <w:sz w:val="28"/>
                              </w:rPr>
                            </w:pPr>
                            <w:r w:rsidRPr="00E870E0">
                              <w:rPr>
                                <w:color w:val="FFFFFF" w:themeColor="background1"/>
                                <w:sz w:val="28"/>
                              </w:rPr>
                              <w:t>Age UK South Gloucestershire celebrat</w:t>
                            </w:r>
                            <w:r w:rsidR="00926D33">
                              <w:rPr>
                                <w:color w:val="FFFFFF" w:themeColor="background1"/>
                                <w:sz w:val="28"/>
                              </w:rPr>
                              <w:t>ed</w:t>
                            </w:r>
                            <w:r w:rsidRPr="00E870E0">
                              <w:rPr>
                                <w:color w:val="FFFFFF" w:themeColor="background1"/>
                                <w:sz w:val="28"/>
                              </w:rPr>
                              <w:t xml:space="preserve"> our 25th Birthday</w:t>
                            </w:r>
                            <w:r>
                              <w:rPr>
                                <w:color w:val="FFFFFF" w:themeColor="background1"/>
                                <w:sz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21942" id="_x0000_s1042" type="#_x0000_t202" style="position:absolute;margin-left:-4.05pt;margin-top:2.35pt;width:129.4pt;height:8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" filled="f" stroked="f">
                <v:textbox>
                  <w:txbxContent>
                    <w:p w14:paraId="3052B197" w14:textId="1698733C" w:rsidR="00296C67" w:rsidRPr="00E870E0" w:rsidRDefault="00296C67" w:rsidP="002873EB">
                      <w:pPr>
                        <w:rPr>
                          <w:color w:val="FFFFFF" w:themeColor="background1"/>
                          <w:sz w:val="28"/>
                        </w:rPr>
                      </w:pPr>
                      <w:r w:rsidRPr="00E870E0">
                        <w:rPr>
                          <w:color w:val="FFFFFF" w:themeColor="background1"/>
                          <w:sz w:val="28"/>
                        </w:rPr>
                        <w:t>Age UK South Gloucestershire celebrat</w:t>
                      </w:r>
                      <w:r w:rsidR="00926D33">
                        <w:rPr>
                          <w:color w:val="FFFFFF" w:themeColor="background1"/>
                          <w:sz w:val="28"/>
                        </w:rPr>
                        <w:t>ed</w:t>
                      </w:r>
                      <w:r w:rsidRPr="00E870E0">
                        <w:rPr>
                          <w:color w:val="FFFFFF" w:themeColor="background1"/>
                          <w:sz w:val="28"/>
                        </w:rPr>
                        <w:t xml:space="preserve"> our 25th Birthday</w:t>
                      </w:r>
                      <w:r>
                        <w:rPr>
                          <w:color w:val="FFFFFF" w:themeColor="background1"/>
                          <w:sz w:val="28"/>
                        </w:rPr>
                        <w:t>.</w:t>
                      </w:r>
                    </w:p>
                  </w:txbxContent>
                </v:textbox>
              </v:shape>
            </w:pict>
          </mc:Fallback>
        </mc:AlternateContent>
      </w:r>
      <w:r w:rsidRPr="002873EB">
        <w:rPr>
          <w:noProof/>
          <w:lang w:eastAsia="en-GB"/>
        </w:rPr>
        <mc:AlternateContent>
          <mc:Choice Requires="wps">
            <w:drawing>
              <wp:anchor distT="0" distB="0" distL="114300" distR="114300" simplePos="0" relativeHeight="251704320" behindDoc="0" locked="0" layoutInCell="1" allowOverlap="1" wp14:anchorId="0BC83115" wp14:editId="438FFD0D">
                <wp:simplePos x="0" y="0"/>
                <wp:positionH relativeFrom="column">
                  <wp:posOffset>-243205</wp:posOffset>
                </wp:positionH>
                <wp:positionV relativeFrom="paragraph">
                  <wp:posOffset>594995</wp:posOffset>
                </wp:positionV>
                <wp:extent cx="179705" cy="0"/>
                <wp:effectExtent l="19050" t="19050" r="10795" b="38100"/>
                <wp:wrapNone/>
                <wp:docPr id="194" name="Straight Connector 194"/>
                <wp:cNvGraphicFramePr/>
                <a:graphic xmlns:a="http://schemas.openxmlformats.org/drawingml/2006/main">
                  <a:graphicData uri="http://schemas.microsoft.com/office/word/2010/wordprocessingShape">
                    <wps:wsp>
                      <wps:cNvCnPr/>
                      <wps:spPr>
                        <a:xfrm flipH="1">
                          <a:off x="0" y="0"/>
                          <a:ext cx="179705"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AEEE42" id="Straight Connector 194" o:spid="_x0000_s1026" style="position:absolute;flip:x;z-index:251704320;visibility:visible;mso-wrap-style:square;mso-wrap-distance-left:9pt;mso-wrap-distance-top:0;mso-wrap-distance-right:9pt;mso-wrap-distance-bottom:0;mso-position-horizontal:absolute;mso-position-horizontal-relative:text;mso-position-vertical:absolute;mso-position-vertical-relative:text" from="-19.15pt,46.85pt" to="-5pt,4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" strokecolor="white [3212]" strokeweight="4.5pt">
                <v:stroke joinstyle="miter"/>
              </v:line>
            </w:pict>
          </mc:Fallback>
        </mc:AlternateContent>
      </w:r>
    </w:p>
    <w:p w14:paraId="33D5BE01" w14:textId="4ED75ED4" w:rsidR="002873EB" w:rsidRDefault="00FF2F38">
      <w:r>
        <w:rPr>
          <w:noProof/>
        </w:rPr>
        <w:drawing>
          <wp:anchor distT="0" distB="0" distL="114300" distR="114300" simplePos="0" relativeHeight="251625462" behindDoc="0" locked="0" layoutInCell="1" allowOverlap="1" wp14:anchorId="3532FD5A" wp14:editId="2213E5B8">
            <wp:simplePos x="0" y="0"/>
            <wp:positionH relativeFrom="page">
              <wp:posOffset>2522105</wp:posOffset>
            </wp:positionH>
            <wp:positionV relativeFrom="paragraph">
              <wp:posOffset>220287</wp:posOffset>
            </wp:positionV>
            <wp:extent cx="5056441" cy="19245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16">
                      <a:extLst>
                        <a:ext uri="{28A0092B-C50C-407E-A947-70E740481C1C}">
                          <a14:useLocalDpi xmlns:a14="http://schemas.microsoft.com/office/drawing/2010/main" val="0"/>
                        </a:ext>
                      </a:extLst>
                    </a:blip>
                    <a:srcRect b="17022"/>
                    <a:stretch/>
                  </pic:blipFill>
                  <pic:spPr bwMode="auto">
                    <a:xfrm>
                      <a:off x="0" y="0"/>
                      <a:ext cx="5056441" cy="1924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1C3C99" w14:textId="04B60808" w:rsidR="002873EB" w:rsidRDefault="002873EB"/>
    <w:p w14:paraId="1596D084" w14:textId="14B0BD2E" w:rsidR="002873EB" w:rsidRDefault="002873EB"/>
    <w:p w14:paraId="47471D0A" w14:textId="234905D7" w:rsidR="002873EB" w:rsidRDefault="00926D33">
      <w:r w:rsidRPr="002873EB">
        <w:rPr>
          <w:noProof/>
          <w:lang w:eastAsia="en-GB"/>
        </w:rPr>
        <mc:AlternateContent>
          <mc:Choice Requires="wps">
            <w:drawing>
              <wp:anchor distT="0" distB="0" distL="114300" distR="114300" simplePos="0" relativeHeight="251940863" behindDoc="0" locked="0" layoutInCell="1" allowOverlap="1" wp14:anchorId="4972AC3A" wp14:editId="1FEFCC86">
                <wp:simplePos x="0" y="0"/>
                <wp:positionH relativeFrom="column">
                  <wp:posOffset>-26971</wp:posOffset>
                </wp:positionH>
                <wp:positionV relativeFrom="paragraph">
                  <wp:posOffset>230729</wp:posOffset>
                </wp:positionV>
                <wp:extent cx="1643380" cy="560269"/>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560269"/>
                        </a:xfrm>
                        <a:prstGeom prst="rect">
                          <a:avLst/>
                        </a:prstGeom>
                        <a:noFill/>
                        <a:ln w="9525">
                          <a:noFill/>
                          <a:miter lim="800000"/>
                          <a:headEnd/>
                          <a:tailEnd/>
                        </a:ln>
                      </wps:spPr>
                      <wps:txbx>
                        <w:txbxContent>
                          <w:p w14:paraId="007CD5BB" w14:textId="6F47B5A4" w:rsidR="00926D33" w:rsidRPr="00E870E0" w:rsidRDefault="00926D33" w:rsidP="00926D33">
                            <w:pPr>
                              <w:rPr>
                                <w:color w:val="FFFFFF" w:themeColor="background1"/>
                                <w:sz w:val="28"/>
                              </w:rPr>
                            </w:pPr>
                            <w:r>
                              <w:rPr>
                                <w:color w:val="FFFFFF" w:themeColor="background1"/>
                                <w:sz w:val="28"/>
                              </w:rPr>
                              <w:t>We continue to look to the fu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2AC3A" id="_x0000_s1043" type="#_x0000_t202" style="position:absolute;margin-left:-2.1pt;margin-top:18.15pt;width:129.4pt;height:44.1pt;z-index:251940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" filled="f" stroked="f">
                <v:textbox>
                  <w:txbxContent>
                    <w:p w14:paraId="007CD5BB" w14:textId="6F47B5A4" w:rsidR="00926D33" w:rsidRPr="00E870E0" w:rsidRDefault="00926D33" w:rsidP="00926D33">
                      <w:pPr>
                        <w:rPr>
                          <w:color w:val="FFFFFF" w:themeColor="background1"/>
                          <w:sz w:val="28"/>
                        </w:rPr>
                      </w:pPr>
                      <w:r>
                        <w:rPr>
                          <w:color w:val="FFFFFF" w:themeColor="background1"/>
                          <w:sz w:val="28"/>
                        </w:rPr>
                        <w:t>We continue to look to the future!</w:t>
                      </w:r>
                    </w:p>
                  </w:txbxContent>
                </v:textbox>
              </v:shape>
            </w:pict>
          </mc:Fallback>
        </mc:AlternateContent>
      </w:r>
      <w:r w:rsidRPr="002873EB">
        <w:rPr>
          <w:noProof/>
          <w:lang w:eastAsia="en-GB"/>
        </w:rPr>
        <mc:AlternateContent>
          <mc:Choice Requires="wps">
            <w:drawing>
              <wp:anchor distT="0" distB="0" distL="114300" distR="114300" simplePos="0" relativeHeight="251938815" behindDoc="0" locked="0" layoutInCell="1" allowOverlap="1" wp14:anchorId="561E69AA" wp14:editId="0D89636C">
                <wp:simplePos x="0" y="0"/>
                <wp:positionH relativeFrom="column">
                  <wp:posOffset>-846066</wp:posOffset>
                </wp:positionH>
                <wp:positionV relativeFrom="paragraph">
                  <wp:posOffset>320352</wp:posOffset>
                </wp:positionV>
                <wp:extent cx="667385" cy="39243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385" cy="392430"/>
                        </a:xfrm>
                        <a:prstGeom prst="rect">
                          <a:avLst/>
                        </a:prstGeom>
                        <a:noFill/>
                        <a:ln w="9525">
                          <a:noFill/>
                          <a:miter lim="800000"/>
                          <a:headEnd/>
                          <a:tailEnd/>
                        </a:ln>
                      </wps:spPr>
                      <wps:txbx>
                        <w:txbxContent>
                          <w:p w14:paraId="171EC3B9" w14:textId="6872DA53" w:rsidR="00926D33" w:rsidRPr="00DC3F7C" w:rsidRDefault="00926D33" w:rsidP="00926D33">
                            <w:pPr>
                              <w:rPr>
                                <w:b/>
                                <w:color w:val="FFFFFF" w:themeColor="background1"/>
                                <w:sz w:val="36"/>
                              </w:rPr>
                            </w:pPr>
                            <w:r>
                              <w:rPr>
                                <w:b/>
                                <w:color w:val="FFFFFF" w:themeColor="background1"/>
                                <w:sz w:val="36"/>
                              </w:rPr>
                              <w:t>2023</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61E69AA" id="_x0000_s1044" type="#_x0000_t202" style="position:absolute;margin-left:-66.6pt;margin-top:25.2pt;width:52.55pt;height:30.9pt;z-index:2519388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" filled="f" stroked="f">
                <v:textbox>
                  <w:txbxContent>
                    <w:p w14:paraId="171EC3B9" w14:textId="6872DA53" w:rsidR="00926D33" w:rsidRPr="00DC3F7C" w:rsidRDefault="00926D33" w:rsidP="00926D33">
                      <w:pPr>
                        <w:rPr>
                          <w:b/>
                          <w:color w:val="FFFFFF" w:themeColor="background1"/>
                          <w:sz w:val="36"/>
                        </w:rPr>
                      </w:pPr>
                      <w:r>
                        <w:rPr>
                          <w:b/>
                          <w:color w:val="FFFFFF" w:themeColor="background1"/>
                          <w:sz w:val="36"/>
                        </w:rPr>
                        <w:t>2023</w:t>
                      </w:r>
                    </w:p>
                  </w:txbxContent>
                </v:textbox>
              </v:shape>
            </w:pict>
          </mc:Fallback>
        </mc:AlternateContent>
      </w:r>
      <w:r w:rsidRPr="002873EB">
        <w:rPr>
          <w:noProof/>
          <w:lang w:eastAsia="en-GB"/>
        </w:rPr>
        <mc:AlternateContent>
          <mc:Choice Requires="wps">
            <w:drawing>
              <wp:anchor distT="0" distB="0" distL="114300" distR="114300" simplePos="0" relativeHeight="251936767" behindDoc="0" locked="0" layoutInCell="1" allowOverlap="1" wp14:anchorId="29E1DE93" wp14:editId="6AF3AFC3">
                <wp:simplePos x="0" y="0"/>
                <wp:positionH relativeFrom="column">
                  <wp:posOffset>-238353</wp:posOffset>
                </wp:positionH>
                <wp:positionV relativeFrom="paragraph">
                  <wp:posOffset>516156</wp:posOffset>
                </wp:positionV>
                <wp:extent cx="179705" cy="0"/>
                <wp:effectExtent l="19050" t="19050" r="10795" b="38100"/>
                <wp:wrapNone/>
                <wp:docPr id="14" name="Straight Connector 14"/>
                <wp:cNvGraphicFramePr/>
                <a:graphic xmlns:a="http://schemas.openxmlformats.org/drawingml/2006/main">
                  <a:graphicData uri="http://schemas.microsoft.com/office/word/2010/wordprocessingShape">
                    <wps:wsp>
                      <wps:cNvCnPr/>
                      <wps:spPr>
                        <a:xfrm flipH="1">
                          <a:off x="0" y="0"/>
                          <a:ext cx="179705"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62FF26" id="Straight Connector 14" o:spid="_x0000_s1026" style="position:absolute;flip:x;z-index:251936767;visibility:visible;mso-wrap-style:square;mso-wrap-distance-left:9pt;mso-wrap-distance-top:0;mso-wrap-distance-right:9pt;mso-wrap-distance-bottom:0;mso-position-horizontal:absolute;mso-position-horizontal-relative:text;mso-position-vertical:absolute;mso-position-vertical-relative:text" from="-18.75pt,40.65pt" to="-4.6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" strokecolor="white [3212]" strokeweight="4.5pt">
                <v:stroke joinstyle="miter"/>
              </v:line>
            </w:pict>
          </mc:Fallback>
        </mc:AlternateContent>
      </w:r>
    </w:p>
    <w:p w14:paraId="2D6AAF5E" w14:textId="29CB4F28" w:rsidR="002873EB" w:rsidRDefault="00EA2BBB">
      <w:r w:rsidRPr="002873EB">
        <w:rPr>
          <w:noProof/>
          <w:lang w:eastAsia="en-GB"/>
        </w:rPr>
        <w:lastRenderedPageBreak/>
        <mc:AlternateContent>
          <mc:Choice Requires="wps">
            <w:drawing>
              <wp:anchor distT="45720" distB="45720" distL="114300" distR="114300" simplePos="0" relativeHeight="251632637" behindDoc="0" locked="0" layoutInCell="1" allowOverlap="1" wp14:anchorId="392A80AA" wp14:editId="1609236E">
                <wp:simplePos x="0" y="0"/>
                <wp:positionH relativeFrom="column">
                  <wp:posOffset>-685799</wp:posOffset>
                </wp:positionH>
                <wp:positionV relativeFrom="paragraph">
                  <wp:posOffset>-781050</wp:posOffset>
                </wp:positionV>
                <wp:extent cx="4095750" cy="1039177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10391775"/>
                        </a:xfrm>
                        <a:prstGeom prst="rect">
                          <a:avLst/>
                        </a:prstGeom>
                        <a:noFill/>
                        <a:ln w="9525">
                          <a:noFill/>
                          <a:miter lim="800000"/>
                          <a:headEnd/>
                          <a:tailEnd/>
                        </a:ln>
                      </wps:spPr>
                      <wps:txbx>
                        <w:txbxContent>
                          <w:p w14:paraId="633DB460" w14:textId="7BAB04CE" w:rsidR="00296C67" w:rsidRPr="00E91DB3" w:rsidRDefault="00296C67" w:rsidP="00E91DB3">
                            <w:pPr>
                              <w:spacing w:after="0" w:line="240" w:lineRule="auto"/>
                              <w:rPr>
                                <w:b/>
                                <w:color w:val="141760"/>
                                <w:sz w:val="40"/>
                                <w:szCs w:val="32"/>
                              </w:rPr>
                            </w:pPr>
                            <w:r>
                              <w:rPr>
                                <w:b/>
                                <w:color w:val="141760"/>
                                <w:sz w:val="40"/>
                                <w:szCs w:val="32"/>
                              </w:rPr>
                              <w:t>Working for Us</w:t>
                            </w:r>
                          </w:p>
                          <w:p w14:paraId="48842D87" w14:textId="77777777" w:rsidR="00296C67" w:rsidRPr="00DA6D9D" w:rsidRDefault="00296C67" w:rsidP="00E91DB3">
                            <w:pPr>
                              <w:spacing w:after="0" w:line="240" w:lineRule="auto"/>
                              <w:rPr>
                                <w:color w:val="141760"/>
                                <w:sz w:val="20"/>
                                <w:szCs w:val="32"/>
                              </w:rPr>
                            </w:pPr>
                          </w:p>
                          <w:p w14:paraId="61A91FE8" w14:textId="113AC06C" w:rsidR="00296C67" w:rsidRDefault="00296C67" w:rsidP="00E91DB3">
                            <w:pPr>
                              <w:spacing w:after="0" w:line="240" w:lineRule="auto"/>
                              <w:rPr>
                                <w:color w:val="141760"/>
                                <w:sz w:val="32"/>
                                <w:szCs w:val="32"/>
                              </w:rPr>
                            </w:pPr>
                            <w:r w:rsidRPr="00E91DB3">
                              <w:rPr>
                                <w:color w:val="141760"/>
                                <w:sz w:val="32"/>
                                <w:szCs w:val="32"/>
                              </w:rPr>
                              <w:t xml:space="preserve">Age UK South Gloucestershire employs a team of </w:t>
                            </w:r>
                            <w:r>
                              <w:rPr>
                                <w:color w:val="141760"/>
                                <w:sz w:val="32"/>
                                <w:szCs w:val="32"/>
                              </w:rPr>
                              <w:t xml:space="preserve">over </w:t>
                            </w:r>
                            <w:r w:rsidR="006226DE">
                              <w:rPr>
                                <w:color w:val="141760"/>
                                <w:sz w:val="32"/>
                                <w:szCs w:val="32"/>
                              </w:rPr>
                              <w:t>30</w:t>
                            </w:r>
                            <w:r w:rsidRPr="00E91DB3">
                              <w:rPr>
                                <w:color w:val="141760"/>
                                <w:sz w:val="32"/>
                                <w:szCs w:val="32"/>
                              </w:rPr>
                              <w:t xml:space="preserve"> paid staff, and over 1</w:t>
                            </w:r>
                            <w:r>
                              <w:rPr>
                                <w:color w:val="141760"/>
                                <w:sz w:val="32"/>
                                <w:szCs w:val="32"/>
                              </w:rPr>
                              <w:t>6</w:t>
                            </w:r>
                            <w:r w:rsidRPr="00E91DB3">
                              <w:rPr>
                                <w:color w:val="141760"/>
                                <w:sz w:val="32"/>
                                <w:szCs w:val="32"/>
                              </w:rPr>
                              <w:t>0 wonderful volunteers support its work.  The organisation's culture is one that puts people first, and the charity enjoys high staff morale.  Age UK South Gloucestershire has an active board of trustees who, as well as providing good governance, work closely with the management team on matters of strategy and direction.</w:t>
                            </w:r>
                          </w:p>
                          <w:p w14:paraId="4BD317C2" w14:textId="7C435D0B" w:rsidR="00296C67" w:rsidRPr="00DA6D9D" w:rsidRDefault="00296C67" w:rsidP="00E91DB3">
                            <w:pPr>
                              <w:spacing w:after="0" w:line="240" w:lineRule="auto"/>
                              <w:rPr>
                                <w:color w:val="141760"/>
                                <w:sz w:val="20"/>
                                <w:szCs w:val="32"/>
                              </w:rPr>
                            </w:pPr>
                          </w:p>
                          <w:p w14:paraId="28B9D4B2" w14:textId="77777777" w:rsidR="00296C67" w:rsidRPr="00E91DB3" w:rsidRDefault="00296C67" w:rsidP="00E91DB3">
                            <w:pPr>
                              <w:spacing w:after="0" w:line="240" w:lineRule="auto"/>
                              <w:rPr>
                                <w:color w:val="141760"/>
                                <w:sz w:val="32"/>
                                <w:szCs w:val="32"/>
                              </w:rPr>
                            </w:pPr>
                            <w:r w:rsidRPr="00E91DB3">
                              <w:rPr>
                                <w:color w:val="141760"/>
                                <w:sz w:val="32"/>
                                <w:szCs w:val="32"/>
                              </w:rPr>
                              <w:t>What we offer our staff:</w:t>
                            </w:r>
                          </w:p>
                          <w:p w14:paraId="7C217645" w14:textId="54B020BA" w:rsidR="00296C67" w:rsidRPr="00E91DB3"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 xml:space="preserve">A </w:t>
                            </w:r>
                            <w:r w:rsidR="007D48D3">
                              <w:rPr>
                                <w:color w:val="141760"/>
                                <w:sz w:val="32"/>
                                <w:szCs w:val="32"/>
                              </w:rPr>
                              <w:t>l</w:t>
                            </w:r>
                            <w:r w:rsidRPr="00E91DB3">
                              <w:rPr>
                                <w:color w:val="141760"/>
                                <w:sz w:val="32"/>
                                <w:szCs w:val="32"/>
                              </w:rPr>
                              <w:t xml:space="preserve">iving </w:t>
                            </w:r>
                            <w:r w:rsidR="007D48D3">
                              <w:rPr>
                                <w:color w:val="141760"/>
                                <w:sz w:val="32"/>
                                <w:szCs w:val="32"/>
                              </w:rPr>
                              <w:t>w</w:t>
                            </w:r>
                            <w:r w:rsidRPr="00E91DB3">
                              <w:rPr>
                                <w:color w:val="141760"/>
                                <w:sz w:val="32"/>
                                <w:szCs w:val="32"/>
                              </w:rPr>
                              <w:t>age for employees across the organisation.</w:t>
                            </w:r>
                          </w:p>
                          <w:p w14:paraId="2AC32B74" w14:textId="1CFA6D22" w:rsidR="00296C67"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 xml:space="preserve">A commitment to a work life balance, with flexible </w:t>
                            </w:r>
                            <w:r>
                              <w:rPr>
                                <w:color w:val="141760"/>
                                <w:sz w:val="32"/>
                                <w:szCs w:val="32"/>
                              </w:rPr>
                              <w:t xml:space="preserve">&amp; hybrid </w:t>
                            </w:r>
                            <w:r w:rsidRPr="00E91DB3">
                              <w:rPr>
                                <w:color w:val="141760"/>
                                <w:sz w:val="32"/>
                                <w:szCs w:val="32"/>
                              </w:rPr>
                              <w:t xml:space="preserve">working in many roles. </w:t>
                            </w:r>
                          </w:p>
                          <w:p w14:paraId="3381B8E9" w14:textId="684144F8" w:rsidR="00296C67" w:rsidRDefault="00296C67" w:rsidP="00DA6D9D">
                            <w:pPr>
                              <w:pStyle w:val="ListParagraph"/>
                              <w:numPr>
                                <w:ilvl w:val="0"/>
                                <w:numId w:val="9"/>
                              </w:numPr>
                              <w:spacing w:after="0" w:line="240" w:lineRule="auto"/>
                              <w:ind w:left="426" w:hanging="284"/>
                              <w:contextualSpacing w:val="0"/>
                              <w:rPr>
                                <w:color w:val="141760"/>
                                <w:sz w:val="32"/>
                                <w:szCs w:val="32"/>
                              </w:rPr>
                            </w:pPr>
                            <w:r>
                              <w:rPr>
                                <w:color w:val="141760"/>
                                <w:sz w:val="32"/>
                                <w:szCs w:val="32"/>
                              </w:rPr>
                              <w:t>A h</w:t>
                            </w:r>
                            <w:r w:rsidRPr="00B36D69">
                              <w:rPr>
                                <w:color w:val="141760"/>
                                <w:sz w:val="32"/>
                                <w:szCs w:val="32"/>
                              </w:rPr>
                              <w:t>ealthcare cash back plan</w:t>
                            </w:r>
                            <w:r>
                              <w:rPr>
                                <w:color w:val="141760"/>
                                <w:sz w:val="32"/>
                                <w:szCs w:val="32"/>
                              </w:rPr>
                              <w:t xml:space="preserve"> </w:t>
                            </w:r>
                            <w:r w:rsidRPr="001C5F16">
                              <w:rPr>
                                <w:color w:val="141760"/>
                                <w:sz w:val="32"/>
                                <w:szCs w:val="32"/>
                              </w:rPr>
                              <w:t>allows employees to claim money back towards a variety of health</w:t>
                            </w:r>
                            <w:r>
                              <w:rPr>
                                <w:color w:val="141760"/>
                                <w:sz w:val="32"/>
                                <w:szCs w:val="32"/>
                              </w:rPr>
                              <w:t>, dental and optical</w:t>
                            </w:r>
                            <w:r w:rsidRPr="001C5F16">
                              <w:rPr>
                                <w:color w:val="141760"/>
                                <w:sz w:val="32"/>
                                <w:szCs w:val="32"/>
                              </w:rPr>
                              <w:t xml:space="preserve"> treatments</w:t>
                            </w:r>
                            <w:r>
                              <w:rPr>
                                <w:color w:val="141760"/>
                                <w:sz w:val="32"/>
                                <w:szCs w:val="32"/>
                              </w:rPr>
                              <w:t>.</w:t>
                            </w:r>
                          </w:p>
                          <w:p w14:paraId="7B104557" w14:textId="3CDC1217" w:rsidR="00296C67" w:rsidRPr="00273BB2" w:rsidRDefault="00296C67" w:rsidP="00DA6D9D">
                            <w:pPr>
                              <w:pStyle w:val="ListParagraph"/>
                              <w:numPr>
                                <w:ilvl w:val="0"/>
                                <w:numId w:val="9"/>
                              </w:numPr>
                              <w:spacing w:after="0" w:line="240" w:lineRule="auto"/>
                              <w:ind w:left="426" w:hanging="284"/>
                              <w:contextualSpacing w:val="0"/>
                              <w:rPr>
                                <w:color w:val="141760"/>
                                <w:sz w:val="32"/>
                                <w:szCs w:val="32"/>
                              </w:rPr>
                            </w:pPr>
                            <w:r w:rsidRPr="00273BB2">
                              <w:rPr>
                                <w:color w:val="141760"/>
                                <w:sz w:val="32"/>
                                <w:szCs w:val="32"/>
                              </w:rPr>
                              <w:t>An employee wellbeing scheme, providing free, confidential support, counselling, CBT, financial and legal information or support from a nurse or GP, 24 hours a day, 365 days a year.</w:t>
                            </w:r>
                          </w:p>
                          <w:p w14:paraId="239F8DED" w14:textId="33DD411A" w:rsidR="00296C67" w:rsidRPr="00B36D69" w:rsidRDefault="00296C67" w:rsidP="00DA6D9D">
                            <w:pPr>
                              <w:pStyle w:val="ListParagraph"/>
                              <w:numPr>
                                <w:ilvl w:val="0"/>
                                <w:numId w:val="9"/>
                              </w:numPr>
                              <w:spacing w:after="0" w:line="240" w:lineRule="auto"/>
                              <w:ind w:left="426" w:hanging="284"/>
                              <w:contextualSpacing w:val="0"/>
                              <w:rPr>
                                <w:color w:val="141760"/>
                                <w:sz w:val="32"/>
                                <w:szCs w:val="32"/>
                              </w:rPr>
                            </w:pPr>
                            <w:r w:rsidRPr="00B36D69">
                              <w:rPr>
                                <w:color w:val="141760"/>
                                <w:sz w:val="32"/>
                                <w:szCs w:val="32"/>
                              </w:rPr>
                              <w:t>Generous life assurance up to 3 times your annual salary.</w:t>
                            </w:r>
                          </w:p>
                          <w:p w14:paraId="39B7D6C3" w14:textId="2BDE718C" w:rsidR="00296C67" w:rsidRDefault="00296C67" w:rsidP="00DA6D9D">
                            <w:pPr>
                              <w:pStyle w:val="ListParagraph"/>
                              <w:numPr>
                                <w:ilvl w:val="0"/>
                                <w:numId w:val="9"/>
                              </w:numPr>
                              <w:spacing w:after="0" w:line="240" w:lineRule="auto"/>
                              <w:ind w:left="426" w:hanging="284"/>
                              <w:contextualSpacing w:val="0"/>
                              <w:rPr>
                                <w:color w:val="141760"/>
                                <w:sz w:val="32"/>
                                <w:szCs w:val="32"/>
                              </w:rPr>
                            </w:pPr>
                            <w:r w:rsidRPr="00B36D69">
                              <w:rPr>
                                <w:color w:val="141760"/>
                                <w:sz w:val="32"/>
                                <w:szCs w:val="32"/>
                              </w:rPr>
                              <w:t>Great discounts and rewards (perfect for pay day!)</w:t>
                            </w:r>
                            <w:r>
                              <w:rPr>
                                <w:color w:val="141760"/>
                                <w:sz w:val="32"/>
                                <w:szCs w:val="32"/>
                              </w:rPr>
                              <w:t>.</w:t>
                            </w:r>
                          </w:p>
                          <w:p w14:paraId="1C66DAAF" w14:textId="51296FF6" w:rsidR="00296C67" w:rsidRDefault="00296C67" w:rsidP="00DA6D9D">
                            <w:pPr>
                              <w:pStyle w:val="ListParagraph"/>
                              <w:numPr>
                                <w:ilvl w:val="0"/>
                                <w:numId w:val="9"/>
                              </w:numPr>
                              <w:spacing w:after="0" w:line="240" w:lineRule="auto"/>
                              <w:ind w:left="426" w:hanging="284"/>
                              <w:contextualSpacing w:val="0"/>
                              <w:rPr>
                                <w:color w:val="141760"/>
                                <w:sz w:val="32"/>
                                <w:szCs w:val="32"/>
                              </w:rPr>
                            </w:pPr>
                            <w:r w:rsidRPr="00273BB2">
                              <w:rPr>
                                <w:color w:val="141760"/>
                                <w:sz w:val="32"/>
                                <w:szCs w:val="32"/>
                              </w:rPr>
                              <w:t>A great working</w:t>
                            </w:r>
                            <w:r w:rsidRPr="00E91DB3">
                              <w:rPr>
                                <w:color w:val="141760"/>
                                <w:sz w:val="32"/>
                                <w:szCs w:val="32"/>
                              </w:rPr>
                              <w:t xml:space="preserve"> atmosphere.</w:t>
                            </w:r>
                          </w:p>
                          <w:p w14:paraId="7F843C84" w14:textId="316AD566" w:rsidR="00296C67" w:rsidRPr="00B36D69"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25 days holiday per year, r</w:t>
                            </w:r>
                            <w:r>
                              <w:rPr>
                                <w:color w:val="141760"/>
                                <w:sz w:val="32"/>
                                <w:szCs w:val="32"/>
                              </w:rPr>
                              <w:t>ising</w:t>
                            </w:r>
                            <w:r w:rsidRPr="00E91DB3">
                              <w:rPr>
                                <w:color w:val="141760"/>
                                <w:sz w:val="32"/>
                                <w:szCs w:val="32"/>
                              </w:rPr>
                              <w:t xml:space="preserve"> to 28 days after 3 years' service, plus bank holidays.</w:t>
                            </w:r>
                          </w:p>
                          <w:p w14:paraId="0F129462" w14:textId="77777777" w:rsidR="00296C67" w:rsidRPr="00E91DB3"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 xml:space="preserve">Regular learning and development opportunities with funding contributions toward career developing qualifications. </w:t>
                            </w:r>
                          </w:p>
                          <w:p w14:paraId="56D333F7" w14:textId="154985A4" w:rsidR="00296C67"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Pension scheme enrolment.</w:t>
                            </w:r>
                          </w:p>
                          <w:p w14:paraId="40989009" w14:textId="3C34FA76" w:rsidR="00296C67" w:rsidRPr="00E91DB3" w:rsidRDefault="00296C67" w:rsidP="00D02FF0">
                            <w:pPr>
                              <w:pStyle w:val="ListParagraph"/>
                              <w:spacing w:after="0" w:line="240" w:lineRule="auto"/>
                              <w:ind w:left="426"/>
                              <w:contextualSpacing w:val="0"/>
                              <w:rPr>
                                <w:color w:val="14176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A80AA" id="_x0000_s1045" type="#_x0000_t202" style="position:absolute;margin-left:-54pt;margin-top:-61.5pt;width:322.5pt;height:818.25pt;z-index:2516326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" filled="f" stroked="f">
                <v:textbox>
                  <w:txbxContent>
                    <w:p w14:paraId="633DB460" w14:textId="7BAB04CE" w:rsidR="00296C67" w:rsidRPr="00E91DB3" w:rsidRDefault="00296C67" w:rsidP="00E91DB3">
                      <w:pPr>
                        <w:spacing w:after="0" w:line="240" w:lineRule="auto"/>
                        <w:rPr>
                          <w:b/>
                          <w:color w:val="141760"/>
                          <w:sz w:val="40"/>
                          <w:szCs w:val="32"/>
                        </w:rPr>
                      </w:pPr>
                      <w:r>
                        <w:rPr>
                          <w:b/>
                          <w:color w:val="141760"/>
                          <w:sz w:val="40"/>
                          <w:szCs w:val="32"/>
                        </w:rPr>
                        <w:t>Working for Us</w:t>
                      </w:r>
                    </w:p>
                    <w:p w14:paraId="48842D87" w14:textId="77777777" w:rsidR="00296C67" w:rsidRPr="00DA6D9D" w:rsidRDefault="00296C67" w:rsidP="00E91DB3">
                      <w:pPr>
                        <w:spacing w:after="0" w:line="240" w:lineRule="auto"/>
                        <w:rPr>
                          <w:color w:val="141760"/>
                          <w:sz w:val="20"/>
                          <w:szCs w:val="32"/>
                        </w:rPr>
                      </w:pPr>
                    </w:p>
                    <w:p w14:paraId="61A91FE8" w14:textId="113AC06C" w:rsidR="00296C67" w:rsidRDefault="00296C67" w:rsidP="00E91DB3">
                      <w:pPr>
                        <w:spacing w:after="0" w:line="240" w:lineRule="auto"/>
                        <w:rPr>
                          <w:color w:val="141760"/>
                          <w:sz w:val="32"/>
                          <w:szCs w:val="32"/>
                        </w:rPr>
                      </w:pPr>
                      <w:r w:rsidRPr="00E91DB3">
                        <w:rPr>
                          <w:color w:val="141760"/>
                          <w:sz w:val="32"/>
                          <w:szCs w:val="32"/>
                        </w:rPr>
                        <w:t xml:space="preserve">Age UK South Gloucestershire employs a team of </w:t>
                      </w:r>
                      <w:r>
                        <w:rPr>
                          <w:color w:val="141760"/>
                          <w:sz w:val="32"/>
                          <w:szCs w:val="32"/>
                        </w:rPr>
                        <w:t xml:space="preserve">over </w:t>
                      </w:r>
                      <w:r w:rsidR="006226DE">
                        <w:rPr>
                          <w:color w:val="141760"/>
                          <w:sz w:val="32"/>
                          <w:szCs w:val="32"/>
                        </w:rPr>
                        <w:t>30</w:t>
                      </w:r>
                      <w:r w:rsidRPr="00E91DB3">
                        <w:rPr>
                          <w:color w:val="141760"/>
                          <w:sz w:val="32"/>
                          <w:szCs w:val="32"/>
                        </w:rPr>
                        <w:t xml:space="preserve"> paid staff, and over 1</w:t>
                      </w:r>
                      <w:r>
                        <w:rPr>
                          <w:color w:val="141760"/>
                          <w:sz w:val="32"/>
                          <w:szCs w:val="32"/>
                        </w:rPr>
                        <w:t>6</w:t>
                      </w:r>
                      <w:r w:rsidRPr="00E91DB3">
                        <w:rPr>
                          <w:color w:val="141760"/>
                          <w:sz w:val="32"/>
                          <w:szCs w:val="32"/>
                        </w:rPr>
                        <w:t>0 wonderful volunteers support its work.  The organisation's culture is one that puts people first, and the charity enjoys high staff morale.  Age UK South Gloucestershire has an active board of trustees who, as well as providing good governance, work closely with the management team on matters of strategy and direction.</w:t>
                      </w:r>
                    </w:p>
                    <w:p w14:paraId="4BD317C2" w14:textId="7C435D0B" w:rsidR="00296C67" w:rsidRPr="00DA6D9D" w:rsidRDefault="00296C67" w:rsidP="00E91DB3">
                      <w:pPr>
                        <w:spacing w:after="0" w:line="240" w:lineRule="auto"/>
                        <w:rPr>
                          <w:color w:val="141760"/>
                          <w:sz w:val="20"/>
                          <w:szCs w:val="32"/>
                        </w:rPr>
                      </w:pPr>
                    </w:p>
                    <w:p w14:paraId="28B9D4B2" w14:textId="77777777" w:rsidR="00296C67" w:rsidRPr="00E91DB3" w:rsidRDefault="00296C67" w:rsidP="00E91DB3">
                      <w:pPr>
                        <w:spacing w:after="0" w:line="240" w:lineRule="auto"/>
                        <w:rPr>
                          <w:color w:val="141760"/>
                          <w:sz w:val="32"/>
                          <w:szCs w:val="32"/>
                        </w:rPr>
                      </w:pPr>
                      <w:r w:rsidRPr="00E91DB3">
                        <w:rPr>
                          <w:color w:val="141760"/>
                          <w:sz w:val="32"/>
                          <w:szCs w:val="32"/>
                        </w:rPr>
                        <w:t>What we offer our staff:</w:t>
                      </w:r>
                    </w:p>
                    <w:p w14:paraId="7C217645" w14:textId="54B020BA" w:rsidR="00296C67" w:rsidRPr="00E91DB3"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 xml:space="preserve">A </w:t>
                      </w:r>
                      <w:r w:rsidR="007D48D3">
                        <w:rPr>
                          <w:color w:val="141760"/>
                          <w:sz w:val="32"/>
                          <w:szCs w:val="32"/>
                        </w:rPr>
                        <w:t>l</w:t>
                      </w:r>
                      <w:r w:rsidRPr="00E91DB3">
                        <w:rPr>
                          <w:color w:val="141760"/>
                          <w:sz w:val="32"/>
                          <w:szCs w:val="32"/>
                        </w:rPr>
                        <w:t xml:space="preserve">iving </w:t>
                      </w:r>
                      <w:r w:rsidR="007D48D3">
                        <w:rPr>
                          <w:color w:val="141760"/>
                          <w:sz w:val="32"/>
                          <w:szCs w:val="32"/>
                        </w:rPr>
                        <w:t>w</w:t>
                      </w:r>
                      <w:r w:rsidRPr="00E91DB3">
                        <w:rPr>
                          <w:color w:val="141760"/>
                          <w:sz w:val="32"/>
                          <w:szCs w:val="32"/>
                        </w:rPr>
                        <w:t>age for employees across the organisation.</w:t>
                      </w:r>
                    </w:p>
                    <w:p w14:paraId="2AC32B74" w14:textId="1CFA6D22" w:rsidR="00296C67"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 xml:space="preserve">A commitment to a work life balance, with flexible </w:t>
                      </w:r>
                      <w:r>
                        <w:rPr>
                          <w:color w:val="141760"/>
                          <w:sz w:val="32"/>
                          <w:szCs w:val="32"/>
                        </w:rPr>
                        <w:t xml:space="preserve">&amp; hybrid </w:t>
                      </w:r>
                      <w:r w:rsidRPr="00E91DB3">
                        <w:rPr>
                          <w:color w:val="141760"/>
                          <w:sz w:val="32"/>
                          <w:szCs w:val="32"/>
                        </w:rPr>
                        <w:t xml:space="preserve">working in many roles. </w:t>
                      </w:r>
                    </w:p>
                    <w:p w14:paraId="3381B8E9" w14:textId="684144F8" w:rsidR="00296C67" w:rsidRDefault="00296C67" w:rsidP="00DA6D9D">
                      <w:pPr>
                        <w:pStyle w:val="ListParagraph"/>
                        <w:numPr>
                          <w:ilvl w:val="0"/>
                          <w:numId w:val="9"/>
                        </w:numPr>
                        <w:spacing w:after="0" w:line="240" w:lineRule="auto"/>
                        <w:ind w:left="426" w:hanging="284"/>
                        <w:contextualSpacing w:val="0"/>
                        <w:rPr>
                          <w:color w:val="141760"/>
                          <w:sz w:val="32"/>
                          <w:szCs w:val="32"/>
                        </w:rPr>
                      </w:pPr>
                      <w:r>
                        <w:rPr>
                          <w:color w:val="141760"/>
                          <w:sz w:val="32"/>
                          <w:szCs w:val="32"/>
                        </w:rPr>
                        <w:t>A h</w:t>
                      </w:r>
                      <w:r w:rsidRPr="00B36D69">
                        <w:rPr>
                          <w:color w:val="141760"/>
                          <w:sz w:val="32"/>
                          <w:szCs w:val="32"/>
                        </w:rPr>
                        <w:t>ealthcare cash back plan</w:t>
                      </w:r>
                      <w:r>
                        <w:rPr>
                          <w:color w:val="141760"/>
                          <w:sz w:val="32"/>
                          <w:szCs w:val="32"/>
                        </w:rPr>
                        <w:t xml:space="preserve"> </w:t>
                      </w:r>
                      <w:r w:rsidRPr="001C5F16">
                        <w:rPr>
                          <w:color w:val="141760"/>
                          <w:sz w:val="32"/>
                          <w:szCs w:val="32"/>
                        </w:rPr>
                        <w:t>allows employees to claim money back towards a variety of health</w:t>
                      </w:r>
                      <w:r>
                        <w:rPr>
                          <w:color w:val="141760"/>
                          <w:sz w:val="32"/>
                          <w:szCs w:val="32"/>
                        </w:rPr>
                        <w:t>, dental and optical</w:t>
                      </w:r>
                      <w:r w:rsidRPr="001C5F16">
                        <w:rPr>
                          <w:color w:val="141760"/>
                          <w:sz w:val="32"/>
                          <w:szCs w:val="32"/>
                        </w:rPr>
                        <w:t xml:space="preserve"> treatments</w:t>
                      </w:r>
                      <w:r>
                        <w:rPr>
                          <w:color w:val="141760"/>
                          <w:sz w:val="32"/>
                          <w:szCs w:val="32"/>
                        </w:rPr>
                        <w:t>.</w:t>
                      </w:r>
                    </w:p>
                    <w:p w14:paraId="7B104557" w14:textId="3CDC1217" w:rsidR="00296C67" w:rsidRPr="00273BB2" w:rsidRDefault="00296C67" w:rsidP="00DA6D9D">
                      <w:pPr>
                        <w:pStyle w:val="ListParagraph"/>
                        <w:numPr>
                          <w:ilvl w:val="0"/>
                          <w:numId w:val="9"/>
                        </w:numPr>
                        <w:spacing w:after="0" w:line="240" w:lineRule="auto"/>
                        <w:ind w:left="426" w:hanging="284"/>
                        <w:contextualSpacing w:val="0"/>
                        <w:rPr>
                          <w:color w:val="141760"/>
                          <w:sz w:val="32"/>
                          <w:szCs w:val="32"/>
                        </w:rPr>
                      </w:pPr>
                      <w:r w:rsidRPr="00273BB2">
                        <w:rPr>
                          <w:color w:val="141760"/>
                          <w:sz w:val="32"/>
                          <w:szCs w:val="32"/>
                        </w:rPr>
                        <w:t>An employee wellbeing scheme, providing free, confidential support, counselling, CBT, financial and legal information or support from a nurse or GP, 24 hours a day, 365 days a year.</w:t>
                      </w:r>
                    </w:p>
                    <w:p w14:paraId="239F8DED" w14:textId="33DD411A" w:rsidR="00296C67" w:rsidRPr="00B36D69" w:rsidRDefault="00296C67" w:rsidP="00DA6D9D">
                      <w:pPr>
                        <w:pStyle w:val="ListParagraph"/>
                        <w:numPr>
                          <w:ilvl w:val="0"/>
                          <w:numId w:val="9"/>
                        </w:numPr>
                        <w:spacing w:after="0" w:line="240" w:lineRule="auto"/>
                        <w:ind w:left="426" w:hanging="284"/>
                        <w:contextualSpacing w:val="0"/>
                        <w:rPr>
                          <w:color w:val="141760"/>
                          <w:sz w:val="32"/>
                          <w:szCs w:val="32"/>
                        </w:rPr>
                      </w:pPr>
                      <w:r w:rsidRPr="00B36D69">
                        <w:rPr>
                          <w:color w:val="141760"/>
                          <w:sz w:val="32"/>
                          <w:szCs w:val="32"/>
                        </w:rPr>
                        <w:t>Generous life assurance up to 3 times your annual salary.</w:t>
                      </w:r>
                    </w:p>
                    <w:p w14:paraId="39B7D6C3" w14:textId="2BDE718C" w:rsidR="00296C67" w:rsidRDefault="00296C67" w:rsidP="00DA6D9D">
                      <w:pPr>
                        <w:pStyle w:val="ListParagraph"/>
                        <w:numPr>
                          <w:ilvl w:val="0"/>
                          <w:numId w:val="9"/>
                        </w:numPr>
                        <w:spacing w:after="0" w:line="240" w:lineRule="auto"/>
                        <w:ind w:left="426" w:hanging="284"/>
                        <w:contextualSpacing w:val="0"/>
                        <w:rPr>
                          <w:color w:val="141760"/>
                          <w:sz w:val="32"/>
                          <w:szCs w:val="32"/>
                        </w:rPr>
                      </w:pPr>
                      <w:r w:rsidRPr="00B36D69">
                        <w:rPr>
                          <w:color w:val="141760"/>
                          <w:sz w:val="32"/>
                          <w:szCs w:val="32"/>
                        </w:rPr>
                        <w:t>Great discounts and rewards (perfect for pay day!)</w:t>
                      </w:r>
                      <w:r>
                        <w:rPr>
                          <w:color w:val="141760"/>
                          <w:sz w:val="32"/>
                          <w:szCs w:val="32"/>
                        </w:rPr>
                        <w:t>.</w:t>
                      </w:r>
                    </w:p>
                    <w:p w14:paraId="1C66DAAF" w14:textId="51296FF6" w:rsidR="00296C67" w:rsidRDefault="00296C67" w:rsidP="00DA6D9D">
                      <w:pPr>
                        <w:pStyle w:val="ListParagraph"/>
                        <w:numPr>
                          <w:ilvl w:val="0"/>
                          <w:numId w:val="9"/>
                        </w:numPr>
                        <w:spacing w:after="0" w:line="240" w:lineRule="auto"/>
                        <w:ind w:left="426" w:hanging="284"/>
                        <w:contextualSpacing w:val="0"/>
                        <w:rPr>
                          <w:color w:val="141760"/>
                          <w:sz w:val="32"/>
                          <w:szCs w:val="32"/>
                        </w:rPr>
                      </w:pPr>
                      <w:r w:rsidRPr="00273BB2">
                        <w:rPr>
                          <w:color w:val="141760"/>
                          <w:sz w:val="32"/>
                          <w:szCs w:val="32"/>
                        </w:rPr>
                        <w:t>A great working</w:t>
                      </w:r>
                      <w:r w:rsidRPr="00E91DB3">
                        <w:rPr>
                          <w:color w:val="141760"/>
                          <w:sz w:val="32"/>
                          <w:szCs w:val="32"/>
                        </w:rPr>
                        <w:t xml:space="preserve"> atmosphere.</w:t>
                      </w:r>
                    </w:p>
                    <w:p w14:paraId="7F843C84" w14:textId="316AD566" w:rsidR="00296C67" w:rsidRPr="00B36D69"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25 days holiday per year, r</w:t>
                      </w:r>
                      <w:r>
                        <w:rPr>
                          <w:color w:val="141760"/>
                          <w:sz w:val="32"/>
                          <w:szCs w:val="32"/>
                        </w:rPr>
                        <w:t>ising</w:t>
                      </w:r>
                      <w:r w:rsidRPr="00E91DB3">
                        <w:rPr>
                          <w:color w:val="141760"/>
                          <w:sz w:val="32"/>
                          <w:szCs w:val="32"/>
                        </w:rPr>
                        <w:t xml:space="preserve"> to 28 days after 3 years' service, plus bank holidays.</w:t>
                      </w:r>
                    </w:p>
                    <w:p w14:paraId="0F129462" w14:textId="77777777" w:rsidR="00296C67" w:rsidRPr="00E91DB3"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 xml:space="preserve">Regular learning and development opportunities with funding contributions toward career developing qualifications. </w:t>
                      </w:r>
                    </w:p>
                    <w:p w14:paraId="56D333F7" w14:textId="154985A4" w:rsidR="00296C67" w:rsidRDefault="00296C67" w:rsidP="00DA6D9D">
                      <w:pPr>
                        <w:pStyle w:val="ListParagraph"/>
                        <w:numPr>
                          <w:ilvl w:val="0"/>
                          <w:numId w:val="9"/>
                        </w:numPr>
                        <w:spacing w:after="0" w:line="240" w:lineRule="auto"/>
                        <w:ind w:left="426" w:hanging="284"/>
                        <w:contextualSpacing w:val="0"/>
                        <w:rPr>
                          <w:color w:val="141760"/>
                          <w:sz w:val="32"/>
                          <w:szCs w:val="32"/>
                        </w:rPr>
                      </w:pPr>
                      <w:r w:rsidRPr="00E91DB3">
                        <w:rPr>
                          <w:color w:val="141760"/>
                          <w:sz w:val="32"/>
                          <w:szCs w:val="32"/>
                        </w:rPr>
                        <w:t>Pension scheme enrolment.</w:t>
                      </w:r>
                    </w:p>
                    <w:p w14:paraId="40989009" w14:textId="3C34FA76" w:rsidR="00296C67" w:rsidRPr="00E91DB3" w:rsidRDefault="00296C67" w:rsidP="00D02FF0">
                      <w:pPr>
                        <w:pStyle w:val="ListParagraph"/>
                        <w:spacing w:after="0" w:line="240" w:lineRule="auto"/>
                        <w:ind w:left="426"/>
                        <w:contextualSpacing w:val="0"/>
                        <w:rPr>
                          <w:color w:val="141760"/>
                          <w:sz w:val="32"/>
                          <w:szCs w:val="32"/>
                        </w:rPr>
                      </w:pPr>
                    </w:p>
                  </w:txbxContent>
                </v:textbox>
              </v:shape>
            </w:pict>
          </mc:Fallback>
        </mc:AlternateContent>
      </w:r>
      <w:r w:rsidR="00E91DB3" w:rsidRPr="00E91DB3">
        <w:rPr>
          <w:noProof/>
          <w:lang w:eastAsia="en-GB"/>
        </w:rPr>
        <w:drawing>
          <wp:anchor distT="0" distB="0" distL="114300" distR="114300" simplePos="0" relativeHeight="251727872" behindDoc="0" locked="0" layoutInCell="1" allowOverlap="1" wp14:anchorId="3FF54D20" wp14:editId="11C17930">
            <wp:simplePos x="0" y="0"/>
            <wp:positionH relativeFrom="column">
              <wp:posOffset>3950970</wp:posOffset>
            </wp:positionH>
            <wp:positionV relativeFrom="paragraph">
              <wp:posOffset>-648335</wp:posOffset>
            </wp:positionV>
            <wp:extent cx="2340000" cy="2340000"/>
            <wp:effectExtent l="152400" t="152400" r="365125" b="365125"/>
            <wp:wrapNone/>
            <wp:docPr id="231" name="Picture 231" descr="P:\Human Resources\Templates &amp; Downloads\Brand Hub Images\Online square-AUKTraining_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uman Resources\Templates &amp; Downloads\Brand Hub Images\Online square-AUKTraining_10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40000" cy="23400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1DB3" w:rsidRPr="006755DE">
        <w:rPr>
          <w:noProof/>
          <w:lang w:eastAsia="en-GB"/>
        </w:rPr>
        <mc:AlternateContent>
          <mc:Choice Requires="wps">
            <w:drawing>
              <wp:anchor distT="0" distB="0" distL="114300" distR="114300" simplePos="0" relativeHeight="251726848" behindDoc="0" locked="0" layoutInCell="1" allowOverlap="1" wp14:anchorId="3B2B4ABD" wp14:editId="4652ED8B">
                <wp:simplePos x="0" y="0"/>
                <wp:positionH relativeFrom="column">
                  <wp:posOffset>3581401</wp:posOffset>
                </wp:positionH>
                <wp:positionV relativeFrom="paragraph">
                  <wp:posOffset>-925286</wp:posOffset>
                </wp:positionV>
                <wp:extent cx="3058614" cy="10699750"/>
                <wp:effectExtent l="0" t="0" r="27940" b="25400"/>
                <wp:wrapNone/>
                <wp:docPr id="230" name="Rectangle 230"/>
                <wp:cNvGraphicFramePr/>
                <a:graphic xmlns:a="http://schemas.openxmlformats.org/drawingml/2006/main">
                  <a:graphicData uri="http://schemas.microsoft.com/office/word/2010/wordprocessingShape">
                    <wps:wsp>
                      <wps:cNvSpPr/>
                      <wps:spPr>
                        <a:xfrm>
                          <a:off x="0" y="0"/>
                          <a:ext cx="3058614" cy="10699750"/>
                        </a:xfrm>
                        <a:prstGeom prst="rect">
                          <a:avLst/>
                        </a:prstGeom>
                        <a:solidFill>
                          <a:srgbClr val="00AEEF"/>
                        </a:solidFill>
                        <a:ln>
                          <a:solidFill>
                            <a:srgbClr val="00AEE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6793A2" id="Rectangle 230" o:spid="_x0000_s1026" style="position:absolute;margin-left:282pt;margin-top:-72.85pt;width:240.85pt;height:84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" fillcolor="#00aeef" strokecolor="#00aeef" strokeweight="1pt"/>
            </w:pict>
          </mc:Fallback>
        </mc:AlternateContent>
      </w:r>
    </w:p>
    <w:p w14:paraId="3FD541B4" w14:textId="053EDC4C" w:rsidR="00E91DB3" w:rsidRDefault="00E91DB3"/>
    <w:p w14:paraId="7151ED56" w14:textId="20C11C59" w:rsidR="00E91DB3" w:rsidRDefault="00E91DB3"/>
    <w:p w14:paraId="0EFFE727" w14:textId="4A4060EF" w:rsidR="00E91DB3" w:rsidRDefault="00E91DB3"/>
    <w:p w14:paraId="41069214" w14:textId="69B8665B" w:rsidR="00E91DB3" w:rsidRDefault="00E91DB3"/>
    <w:p w14:paraId="1CBF79BB" w14:textId="516FEA57" w:rsidR="00E91DB3" w:rsidRDefault="00E91DB3"/>
    <w:p w14:paraId="399B88BB" w14:textId="18340B20" w:rsidR="00E91DB3" w:rsidRDefault="00EA2BBB">
      <w:r w:rsidRPr="00EA2BBB">
        <w:rPr>
          <w:noProof/>
          <w:lang w:eastAsia="en-GB"/>
        </w:rPr>
        <w:drawing>
          <wp:anchor distT="0" distB="0" distL="114300" distR="114300" simplePos="0" relativeHeight="251728896" behindDoc="0" locked="0" layoutInCell="1" allowOverlap="1" wp14:anchorId="6205B7F3" wp14:editId="2B0ADF93">
            <wp:simplePos x="0" y="0"/>
            <wp:positionH relativeFrom="column">
              <wp:posOffset>3950970</wp:posOffset>
            </wp:positionH>
            <wp:positionV relativeFrom="paragraph">
              <wp:posOffset>243840</wp:posOffset>
            </wp:positionV>
            <wp:extent cx="2340000" cy="2340000"/>
            <wp:effectExtent l="152400" t="152400" r="365125" b="365125"/>
            <wp:wrapNone/>
            <wp:docPr id="233" name="Picture 233" descr="P:\Human Resources\Templates &amp; Downloads\Brand Hub Images\Online square-Couple_Cycling_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Human Resources\Templates &amp; Downloads\Brand Hub Images\Online square-Couple_Cycling_00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40000" cy="23400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10AC3F3" w14:textId="316F35DA" w:rsidR="00E91DB3" w:rsidRDefault="00E91DB3"/>
    <w:p w14:paraId="176B99C5" w14:textId="1C751F8E" w:rsidR="00E91DB3" w:rsidRDefault="00E91DB3"/>
    <w:p w14:paraId="3A2E37F1" w14:textId="47B0B06C" w:rsidR="00E91DB3" w:rsidRDefault="00E91DB3"/>
    <w:p w14:paraId="161D7BE2" w14:textId="716FBF6B" w:rsidR="00E91DB3" w:rsidRDefault="00E91DB3"/>
    <w:p w14:paraId="4BBEB178" w14:textId="6F1C5A67" w:rsidR="00E91DB3" w:rsidRDefault="00E91DB3"/>
    <w:p w14:paraId="5B8DF463" w14:textId="6D5E05F6" w:rsidR="00E91DB3" w:rsidRDefault="00E91DB3"/>
    <w:p w14:paraId="4FEEA7EA" w14:textId="2763AF28" w:rsidR="00E91DB3" w:rsidRDefault="00E91DB3"/>
    <w:p w14:paraId="27A3D8FC" w14:textId="5036FA3A" w:rsidR="00E91DB3" w:rsidRDefault="00E91DB3"/>
    <w:p w14:paraId="3BD2A0B1" w14:textId="714176D8" w:rsidR="00E91DB3" w:rsidRDefault="00EA2BBB">
      <w:r w:rsidRPr="00EA2BBB">
        <w:rPr>
          <w:noProof/>
          <w:lang w:eastAsia="en-GB"/>
        </w:rPr>
        <w:drawing>
          <wp:anchor distT="0" distB="0" distL="114300" distR="114300" simplePos="0" relativeHeight="251729920" behindDoc="0" locked="0" layoutInCell="1" allowOverlap="1" wp14:anchorId="284ECA10" wp14:editId="00C3281D">
            <wp:simplePos x="0" y="0"/>
            <wp:positionH relativeFrom="column">
              <wp:posOffset>3950970</wp:posOffset>
            </wp:positionH>
            <wp:positionV relativeFrom="paragraph">
              <wp:posOffset>279400</wp:posOffset>
            </wp:positionV>
            <wp:extent cx="2340000" cy="2340000"/>
            <wp:effectExtent l="152400" t="152400" r="365125" b="365125"/>
            <wp:wrapNone/>
            <wp:docPr id="234" name="Picture 234" descr="P:\Human Resources\Templates &amp; Downloads\Brand Hub Images\Online square-iStock_000018384411XXXLarge RT 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Human Resources\Templates &amp; Downloads\Brand Hub Images\Online square-iStock_000018384411XXXLarge RT CMYK.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0000" cy="23400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8F1B8D2" w14:textId="37FFA198" w:rsidR="00E91DB3" w:rsidRDefault="00E91DB3"/>
    <w:p w14:paraId="6F49D90E" w14:textId="2047077D" w:rsidR="00E91DB3" w:rsidRDefault="00E91DB3"/>
    <w:p w14:paraId="7B0FD7E7" w14:textId="13A5CB1A" w:rsidR="00E91DB3" w:rsidRDefault="00E91DB3"/>
    <w:p w14:paraId="449B476D" w14:textId="058A946B" w:rsidR="00E91DB3" w:rsidRDefault="00E91DB3"/>
    <w:p w14:paraId="43B4101C" w14:textId="2303F853" w:rsidR="00E91DB3" w:rsidRDefault="00E91DB3"/>
    <w:p w14:paraId="00CF89E9" w14:textId="60A041B6" w:rsidR="00E91DB3" w:rsidRDefault="00E91DB3"/>
    <w:p w14:paraId="209E5A48" w14:textId="63830F36" w:rsidR="00E91DB3" w:rsidRDefault="00E91DB3"/>
    <w:p w14:paraId="19C73E2D" w14:textId="071B6CA8" w:rsidR="00E91DB3" w:rsidRDefault="00E91DB3"/>
    <w:p w14:paraId="7031BD8A" w14:textId="6F1B95A0" w:rsidR="00E91DB3" w:rsidRDefault="00E91DB3"/>
    <w:p w14:paraId="4886D293" w14:textId="67F80CBE" w:rsidR="00E91DB3" w:rsidRDefault="00EA2BBB">
      <w:r w:rsidRPr="00EA2BBB">
        <w:rPr>
          <w:noProof/>
          <w:lang w:eastAsia="en-GB"/>
        </w:rPr>
        <w:drawing>
          <wp:anchor distT="0" distB="0" distL="114300" distR="114300" simplePos="0" relativeHeight="251730944" behindDoc="0" locked="0" layoutInCell="1" allowOverlap="1" wp14:anchorId="530BED17" wp14:editId="5458AAAB">
            <wp:simplePos x="0" y="0"/>
            <wp:positionH relativeFrom="column">
              <wp:posOffset>3950970</wp:posOffset>
            </wp:positionH>
            <wp:positionV relativeFrom="paragraph">
              <wp:posOffset>29210</wp:posOffset>
            </wp:positionV>
            <wp:extent cx="2340000" cy="2340000"/>
            <wp:effectExtent l="152400" t="152400" r="365125" b="365125"/>
            <wp:wrapNone/>
            <wp:docPr id="236" name="Picture 236" descr="P:\Human Resources\Templates &amp; Downloads\Brand Hub Images\Online square-HandyVan_0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Human Resources\Templates &amp; Downloads\Brand Hub Images\Online square-HandyVan_040.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40000" cy="23400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4EE1461D" w14:textId="14280C7F" w:rsidR="00E91DB3" w:rsidRDefault="00E91DB3"/>
    <w:p w14:paraId="4116AA4E" w14:textId="77777777" w:rsidR="00BB467E" w:rsidRDefault="00BB467E">
      <w:pPr>
        <w:sectPr w:rsidR="00BB467E">
          <w:pgSz w:w="11906" w:h="16838"/>
          <w:pgMar w:top="1440" w:right="1440" w:bottom="1440" w:left="1440" w:header="708" w:footer="708" w:gutter="0"/>
          <w:cols w:space="708"/>
          <w:docGrid w:linePitch="360"/>
        </w:sectPr>
      </w:pPr>
    </w:p>
    <w:p w14:paraId="209F47F0" w14:textId="1FB3779A" w:rsidR="00E91DB3" w:rsidRDefault="003B739D">
      <w:r>
        <w:rPr>
          <w:noProof/>
        </w:rPr>
        <w:lastRenderedPageBreak/>
        <mc:AlternateContent>
          <mc:Choice Requires="wps">
            <w:drawing>
              <wp:anchor distT="45720" distB="45720" distL="114300" distR="114300" simplePos="0" relativeHeight="251929600" behindDoc="0" locked="0" layoutInCell="1" allowOverlap="1" wp14:anchorId="16BB1231" wp14:editId="4C1AE126">
                <wp:simplePos x="0" y="0"/>
                <wp:positionH relativeFrom="column">
                  <wp:posOffset>7305675</wp:posOffset>
                </wp:positionH>
                <wp:positionV relativeFrom="paragraph">
                  <wp:posOffset>5400675</wp:posOffset>
                </wp:positionV>
                <wp:extent cx="1790700" cy="838200"/>
                <wp:effectExtent l="0" t="0" r="0" b="0"/>
                <wp:wrapNone/>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838200"/>
                        </a:xfrm>
                        <a:prstGeom prst="rect">
                          <a:avLst/>
                        </a:prstGeom>
                        <a:solidFill>
                          <a:srgbClr val="FFFFFF"/>
                        </a:solidFill>
                        <a:ln w="9525">
                          <a:noFill/>
                          <a:miter lim="800000"/>
                          <a:headEnd/>
                          <a:tailEnd/>
                        </a:ln>
                      </wps:spPr>
                      <wps:txbx>
                        <w:txbxContent>
                          <w:p w14:paraId="29EB97FE" w14:textId="77777777" w:rsidR="003B739D" w:rsidRPr="00A0412A" w:rsidRDefault="003B739D" w:rsidP="003B739D">
                            <w:pPr>
                              <w:spacing w:after="0" w:line="240" w:lineRule="auto"/>
                              <w:jc w:val="center"/>
                              <w:rPr>
                                <w:b/>
                                <w:sz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B1231" id="_x0000_s1046" type="#_x0000_t202" style="position:absolute;margin-left:575.25pt;margin-top:425.25pt;width:141pt;height:66pt;z-index:251929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" stroked="f">
                <v:textbox>
                  <w:txbxContent>
                    <w:p w14:paraId="29EB97FE" w14:textId="77777777" w:rsidR="003B739D" w:rsidRPr="00A0412A" w:rsidRDefault="003B739D" w:rsidP="003B739D">
                      <w:pPr>
                        <w:spacing w:after="0" w:line="240" w:lineRule="auto"/>
                        <w:jc w:val="center"/>
                        <w:rPr>
                          <w:b/>
                          <w:sz w:val="18"/>
                          <w:lang w:val="en-US"/>
                        </w:rPr>
                      </w:pPr>
                    </w:p>
                  </w:txbxContent>
                </v:textbox>
              </v:shape>
            </w:pict>
          </mc:Fallback>
        </mc:AlternateContent>
      </w:r>
      <w:r w:rsidR="00F56C98">
        <w:rPr>
          <w:noProof/>
        </w:rPr>
        <mc:AlternateContent>
          <mc:Choice Requires="wps">
            <w:drawing>
              <wp:anchor distT="45720" distB="45720" distL="114300" distR="114300" simplePos="0" relativeHeight="251822080" behindDoc="0" locked="0" layoutInCell="1" allowOverlap="1" wp14:anchorId="06F68A3E" wp14:editId="35C7191F">
                <wp:simplePos x="0" y="0"/>
                <wp:positionH relativeFrom="column">
                  <wp:posOffset>6882130</wp:posOffset>
                </wp:positionH>
                <wp:positionV relativeFrom="paragraph">
                  <wp:posOffset>3914775</wp:posOffset>
                </wp:positionV>
                <wp:extent cx="706120" cy="40767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407670"/>
                        </a:xfrm>
                        <a:prstGeom prst="rect">
                          <a:avLst/>
                        </a:prstGeom>
                        <a:solidFill>
                          <a:srgbClr val="FFFFFF"/>
                        </a:solidFill>
                        <a:ln w="9525">
                          <a:noFill/>
                          <a:miter lim="800000"/>
                          <a:headEnd/>
                          <a:tailEnd/>
                        </a:ln>
                      </wps:spPr>
                      <wps:txbx>
                        <w:txbxContent>
                          <w:p w14:paraId="0810DF22" w14:textId="77777777" w:rsidR="00296C67" w:rsidRPr="00A0412A" w:rsidRDefault="00296C67" w:rsidP="00A0412A">
                            <w:pPr>
                              <w:spacing w:after="0" w:line="240" w:lineRule="auto"/>
                              <w:jc w:val="center"/>
                              <w:rPr>
                                <w:b/>
                                <w:sz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68A3E" id="_x0000_s1047" type="#_x0000_t202" style="position:absolute;margin-left:541.9pt;margin-top:308.25pt;width:55.6pt;height:32.1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t8FEAIAAP0D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" stroked="f">
                <v:textbox>
                  <w:txbxContent>
                    <w:p w14:paraId="0810DF22" w14:textId="77777777" w:rsidR="00296C67" w:rsidRPr="00A0412A" w:rsidRDefault="00296C67" w:rsidP="00A0412A">
                      <w:pPr>
                        <w:spacing w:after="0" w:line="240" w:lineRule="auto"/>
                        <w:jc w:val="center"/>
                        <w:rPr>
                          <w:b/>
                          <w:sz w:val="18"/>
                          <w:lang w:val="en-US"/>
                        </w:rPr>
                      </w:pPr>
                    </w:p>
                  </w:txbxContent>
                </v:textbox>
                <w10:wrap type="square"/>
              </v:shape>
            </w:pict>
          </mc:Fallback>
        </mc:AlternateContent>
      </w:r>
      <w:r w:rsidR="00296C67">
        <w:rPr>
          <w:noProof/>
        </w:rPr>
        <mc:AlternateContent>
          <mc:Choice Requires="wps">
            <w:drawing>
              <wp:anchor distT="45720" distB="45720" distL="114300" distR="114300" simplePos="0" relativeHeight="251824128" behindDoc="0" locked="0" layoutInCell="1" allowOverlap="1" wp14:anchorId="3AA9662D" wp14:editId="0761BA32">
                <wp:simplePos x="0" y="0"/>
                <wp:positionH relativeFrom="column">
                  <wp:posOffset>7752715</wp:posOffset>
                </wp:positionH>
                <wp:positionV relativeFrom="paragraph">
                  <wp:posOffset>3942080</wp:posOffset>
                </wp:positionV>
                <wp:extent cx="711200" cy="324485"/>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324485"/>
                        </a:xfrm>
                        <a:prstGeom prst="rect">
                          <a:avLst/>
                        </a:prstGeom>
                        <a:solidFill>
                          <a:srgbClr val="FFFFFF"/>
                        </a:solidFill>
                        <a:ln w="9525">
                          <a:noFill/>
                          <a:miter lim="800000"/>
                          <a:headEnd/>
                          <a:tailEnd/>
                        </a:ln>
                      </wps:spPr>
                      <wps:txbx>
                        <w:txbxContent>
                          <w:p w14:paraId="093F965D" w14:textId="77777777" w:rsidR="00296C67" w:rsidRPr="00A0412A" w:rsidRDefault="00296C67" w:rsidP="00A0412A">
                            <w:pPr>
                              <w:spacing w:after="0" w:line="240" w:lineRule="auto"/>
                              <w:jc w:val="center"/>
                              <w:rPr>
                                <w:b/>
                                <w:sz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9662D" id="_x0000_s1048" type="#_x0000_t202" style="position:absolute;margin-left:610.45pt;margin-top:310.4pt;width:56pt;height:25.55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" stroked="f">
                <v:textbox>
                  <w:txbxContent>
                    <w:p w14:paraId="093F965D" w14:textId="77777777" w:rsidR="00296C67" w:rsidRPr="00A0412A" w:rsidRDefault="00296C67" w:rsidP="00A0412A">
                      <w:pPr>
                        <w:spacing w:after="0" w:line="240" w:lineRule="auto"/>
                        <w:jc w:val="center"/>
                        <w:rPr>
                          <w:b/>
                          <w:sz w:val="18"/>
                          <w:lang w:val="en-US"/>
                        </w:rPr>
                      </w:pPr>
                    </w:p>
                  </w:txbxContent>
                </v:textbox>
                <w10:wrap type="square"/>
              </v:shape>
            </w:pict>
          </mc:Fallback>
        </mc:AlternateContent>
      </w:r>
      <w:r w:rsidR="00296C67">
        <w:rPr>
          <w:noProof/>
        </w:rPr>
        <mc:AlternateContent>
          <mc:Choice Requires="wps">
            <w:drawing>
              <wp:anchor distT="45720" distB="45720" distL="114300" distR="114300" simplePos="0" relativeHeight="251826176" behindDoc="0" locked="0" layoutInCell="1" allowOverlap="1" wp14:anchorId="69AE2F1E" wp14:editId="53823235">
                <wp:simplePos x="0" y="0"/>
                <wp:positionH relativeFrom="column">
                  <wp:posOffset>8645525</wp:posOffset>
                </wp:positionH>
                <wp:positionV relativeFrom="paragraph">
                  <wp:posOffset>3942080</wp:posOffset>
                </wp:positionV>
                <wp:extent cx="708660" cy="32448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324485"/>
                        </a:xfrm>
                        <a:prstGeom prst="rect">
                          <a:avLst/>
                        </a:prstGeom>
                        <a:solidFill>
                          <a:srgbClr val="FFFFFF"/>
                        </a:solidFill>
                        <a:ln w="9525">
                          <a:noFill/>
                          <a:miter lim="800000"/>
                          <a:headEnd/>
                          <a:tailEnd/>
                        </a:ln>
                      </wps:spPr>
                      <wps:txbx>
                        <w:txbxContent>
                          <w:p w14:paraId="2A7EADF1" w14:textId="77777777" w:rsidR="00296C67" w:rsidRPr="00A0412A" w:rsidRDefault="00296C67" w:rsidP="00A0412A">
                            <w:pPr>
                              <w:spacing w:after="0" w:line="240" w:lineRule="auto"/>
                              <w:jc w:val="center"/>
                              <w:rPr>
                                <w:b/>
                                <w:sz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AE2F1E" id="_x0000_s1049" type="#_x0000_t202" style="position:absolute;margin-left:680.75pt;margin-top:310.4pt;width:55.8pt;height:25.55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" stroked="f">
                <v:textbox>
                  <w:txbxContent>
                    <w:p w14:paraId="2A7EADF1" w14:textId="77777777" w:rsidR="00296C67" w:rsidRPr="00A0412A" w:rsidRDefault="00296C67" w:rsidP="00A0412A">
                      <w:pPr>
                        <w:spacing w:after="0" w:line="240" w:lineRule="auto"/>
                        <w:jc w:val="center"/>
                        <w:rPr>
                          <w:b/>
                          <w:sz w:val="18"/>
                          <w:lang w:val="en-US"/>
                        </w:rPr>
                      </w:pPr>
                    </w:p>
                  </w:txbxContent>
                </v:textbox>
                <w10:wrap type="square"/>
              </v:shape>
            </w:pict>
          </mc:Fallback>
        </mc:AlternateContent>
      </w:r>
      <w:r w:rsidR="00870027">
        <w:rPr>
          <w:b/>
          <w:sz w:val="18"/>
          <w:lang w:val="en-US"/>
        </w:rPr>
        <w:t xml:space="preserve"> </w:t>
      </w:r>
      <w:r w:rsidR="003A5429">
        <w:rPr>
          <w:noProof/>
        </w:rPr>
        <w:t xml:space="preserve"> </w:t>
      </w:r>
      <w:r w:rsidR="00BB467E" w:rsidRPr="002873EB">
        <w:rPr>
          <w:noProof/>
          <w:lang w:eastAsia="en-GB"/>
        </w:rPr>
        <mc:AlternateContent>
          <mc:Choice Requires="wps">
            <w:drawing>
              <wp:anchor distT="45720" distB="45720" distL="114300" distR="114300" simplePos="0" relativeHeight="251735040" behindDoc="0" locked="0" layoutInCell="1" allowOverlap="1" wp14:anchorId="0866A360" wp14:editId="1F68341A">
                <wp:simplePos x="0" y="0"/>
                <wp:positionH relativeFrom="margin">
                  <wp:posOffset>-653143</wp:posOffset>
                </wp:positionH>
                <wp:positionV relativeFrom="paragraph">
                  <wp:posOffset>-194945</wp:posOffset>
                </wp:positionV>
                <wp:extent cx="7038975" cy="7571196"/>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7571196"/>
                        </a:xfrm>
                        <a:prstGeom prst="rect">
                          <a:avLst/>
                        </a:prstGeom>
                        <a:noFill/>
                        <a:ln w="9525">
                          <a:noFill/>
                          <a:miter lim="800000"/>
                          <a:headEnd/>
                          <a:tailEnd/>
                        </a:ln>
                      </wps:spPr>
                      <wps:txbx>
                        <w:txbxContent>
                          <w:p w14:paraId="59783968" w14:textId="77777777" w:rsidR="004E2C73" w:rsidRDefault="00FE0A9A" w:rsidP="004E2C73">
                            <w:pPr>
                              <w:spacing w:after="0" w:line="240" w:lineRule="auto"/>
                              <w:jc w:val="center"/>
                              <w:rPr>
                                <w:rFonts w:ascii="Calibri" w:eastAsia="Calibri" w:hAnsi="Calibri" w:cs="Calibri"/>
                                <w:color w:val="141760"/>
                                <w:sz w:val="30"/>
                                <w:szCs w:val="30"/>
                              </w:rPr>
                            </w:pPr>
                            <w:r w:rsidRPr="00FE0A9A">
                              <w:rPr>
                                <w:rFonts w:ascii="Calibri" w:eastAsia="Calibri" w:hAnsi="Calibri" w:cs="Calibri"/>
                                <w:color w:val="141760"/>
                                <w:sz w:val="30"/>
                                <w:szCs w:val="30"/>
                              </w:rPr>
                              <w:t xml:space="preserve"> </w:t>
                            </w:r>
                            <w:bookmarkStart w:id="0" w:name="_Hlk182403716"/>
                          </w:p>
                          <w:p w14:paraId="3894808F" w14:textId="77777777" w:rsidR="004E2C73" w:rsidRDefault="004E2C73" w:rsidP="004E2C73">
                            <w:pPr>
                              <w:spacing w:after="0" w:line="240" w:lineRule="auto"/>
                              <w:jc w:val="center"/>
                              <w:rPr>
                                <w:rFonts w:ascii="Calibri" w:eastAsia="Calibri" w:hAnsi="Calibri" w:cs="Calibri"/>
                                <w:color w:val="141760"/>
                                <w:sz w:val="30"/>
                                <w:szCs w:val="30"/>
                              </w:rPr>
                            </w:pPr>
                          </w:p>
                          <w:p w14:paraId="72B63071" w14:textId="743F39AC" w:rsidR="004E2C73" w:rsidRPr="00D568E8" w:rsidRDefault="004E2C73" w:rsidP="004E2C73">
                            <w:pPr>
                              <w:spacing w:after="0" w:line="240" w:lineRule="auto"/>
                              <w:jc w:val="center"/>
                              <w:rPr>
                                <w:rFonts w:ascii="Calibri" w:hAnsi="Calibri" w:cs="Calibri"/>
                                <w:b/>
                                <w:color w:val="1F497D" w:themeColor="text2"/>
                                <w:sz w:val="40"/>
                                <w:szCs w:val="40"/>
                              </w:rPr>
                            </w:pPr>
                            <w:r w:rsidRPr="00D568E8">
                              <w:rPr>
                                <w:rFonts w:ascii="Calibri" w:hAnsi="Calibri" w:cs="Calibri"/>
                                <w:b/>
                                <w:color w:val="1F497D" w:themeColor="text2"/>
                                <w:sz w:val="40"/>
                                <w:szCs w:val="40"/>
                              </w:rPr>
                              <w:t xml:space="preserve">Gift of Friendship Administrator </w:t>
                            </w:r>
                          </w:p>
                          <w:p w14:paraId="526D4314" w14:textId="7AE7DCDC" w:rsidR="004E2C73" w:rsidRPr="00D568E8" w:rsidRDefault="004E2C73" w:rsidP="004E2C73">
                            <w:pPr>
                              <w:spacing w:after="0" w:line="240" w:lineRule="auto"/>
                              <w:jc w:val="center"/>
                              <w:rPr>
                                <w:rFonts w:eastAsia="Calibri" w:cstheme="minorHAnsi"/>
                                <w:b/>
                                <w:color w:val="1F497D" w:themeColor="text2"/>
                                <w:sz w:val="32"/>
                                <w:szCs w:val="32"/>
                              </w:rPr>
                            </w:pPr>
                            <w:r w:rsidRPr="00D568E8">
                              <w:rPr>
                                <w:color w:val="1F497D" w:themeColor="text2"/>
                                <w:sz w:val="32"/>
                                <w:szCs w:val="32"/>
                              </w:rPr>
                              <w:t>Salary - £</w:t>
                            </w:r>
                            <w:bookmarkEnd w:id="0"/>
                            <w:r w:rsidRPr="00D568E8">
                              <w:rPr>
                                <w:color w:val="1F497D" w:themeColor="text2"/>
                                <w:sz w:val="32"/>
                                <w:szCs w:val="32"/>
                              </w:rPr>
                              <w:t>2</w:t>
                            </w:r>
                            <w:r w:rsidR="00D568E8" w:rsidRPr="00D568E8">
                              <w:rPr>
                                <w:color w:val="1F497D" w:themeColor="text2"/>
                                <w:sz w:val="32"/>
                                <w:szCs w:val="32"/>
                              </w:rPr>
                              <w:t>6.227.50</w:t>
                            </w:r>
                            <w:r w:rsidRPr="00D568E8">
                              <w:rPr>
                                <w:color w:val="1F497D" w:themeColor="text2"/>
                                <w:sz w:val="32"/>
                                <w:szCs w:val="32"/>
                              </w:rPr>
                              <w:t>, (£</w:t>
                            </w:r>
                            <w:r w:rsidR="00D568E8" w:rsidRPr="00D568E8">
                              <w:rPr>
                                <w:color w:val="1F497D" w:themeColor="text2"/>
                                <w:sz w:val="32"/>
                                <w:szCs w:val="32"/>
                              </w:rPr>
                              <w:t>10,491.00</w:t>
                            </w:r>
                            <w:r w:rsidRPr="00D568E8">
                              <w:rPr>
                                <w:color w:val="1F497D" w:themeColor="text2"/>
                                <w:sz w:val="32"/>
                                <w:szCs w:val="32"/>
                              </w:rPr>
                              <w:t xml:space="preserve"> actual).</w:t>
                            </w:r>
                          </w:p>
                          <w:p w14:paraId="44B342FD" w14:textId="77777777" w:rsidR="004E2C73" w:rsidRPr="00D568E8" w:rsidRDefault="004E2C73" w:rsidP="004E2C73">
                            <w:pPr>
                              <w:spacing w:after="0" w:line="240" w:lineRule="auto"/>
                              <w:jc w:val="center"/>
                              <w:rPr>
                                <w:color w:val="1F497D" w:themeColor="text2"/>
                                <w:sz w:val="32"/>
                                <w:szCs w:val="32"/>
                              </w:rPr>
                            </w:pPr>
                            <w:r w:rsidRPr="00D568E8">
                              <w:rPr>
                                <w:color w:val="1F497D" w:themeColor="text2"/>
                                <w:sz w:val="32"/>
                                <w:szCs w:val="32"/>
                              </w:rPr>
                              <w:t>Part-time 15 hours per week</w:t>
                            </w:r>
                          </w:p>
                          <w:p w14:paraId="097E7D86" w14:textId="167CE4DF" w:rsidR="004E2C73" w:rsidRPr="00D568E8" w:rsidRDefault="00D568E8" w:rsidP="004E2C73">
                            <w:pPr>
                              <w:spacing w:after="0" w:line="240" w:lineRule="auto"/>
                              <w:jc w:val="center"/>
                              <w:rPr>
                                <w:color w:val="1F497D" w:themeColor="text2"/>
                                <w:sz w:val="36"/>
                                <w:szCs w:val="36"/>
                              </w:rPr>
                            </w:pPr>
                            <w:r w:rsidRPr="00D568E8">
                              <w:rPr>
                                <w:color w:val="1F497D" w:themeColor="text2"/>
                                <w:sz w:val="28"/>
                                <w:szCs w:val="28"/>
                              </w:rPr>
                              <w:t>Fixed Term Contract – ending July 2027</w:t>
                            </w:r>
                          </w:p>
                          <w:p w14:paraId="54A23739" w14:textId="77777777" w:rsidR="004E2C73" w:rsidRPr="00D568E8" w:rsidRDefault="004E2C73" w:rsidP="004E2C73">
                            <w:pPr>
                              <w:spacing w:after="0" w:line="240" w:lineRule="auto"/>
                              <w:jc w:val="center"/>
                              <w:rPr>
                                <w:color w:val="1F497D" w:themeColor="text2"/>
                                <w:sz w:val="36"/>
                                <w:szCs w:val="36"/>
                              </w:rPr>
                            </w:pPr>
                          </w:p>
                          <w:p w14:paraId="6E2D72BA" w14:textId="77777777" w:rsidR="004E2C73" w:rsidRPr="00D568E8" w:rsidRDefault="004E2C73" w:rsidP="004E2C73">
                            <w:pPr>
                              <w:spacing w:after="0" w:line="240" w:lineRule="auto"/>
                              <w:jc w:val="both"/>
                              <w:rPr>
                                <w:rFonts w:eastAsia="Calibri" w:cstheme="minorHAnsi"/>
                                <w:b/>
                                <w:color w:val="1F497D" w:themeColor="text2"/>
                                <w:sz w:val="20"/>
                                <w:szCs w:val="20"/>
                              </w:rPr>
                            </w:pPr>
                          </w:p>
                          <w:p w14:paraId="60972E6C" w14:textId="77777777" w:rsidR="004E2C73" w:rsidRPr="00D568E8" w:rsidRDefault="004E2C73" w:rsidP="004E2C73">
                            <w:pPr>
                              <w:spacing w:after="0" w:line="240" w:lineRule="auto"/>
                              <w:jc w:val="both"/>
                              <w:rPr>
                                <w:rFonts w:eastAsia="Calibri" w:cstheme="minorHAnsi"/>
                                <w:color w:val="1F497D" w:themeColor="text2"/>
                                <w:sz w:val="30"/>
                                <w:szCs w:val="30"/>
                              </w:rPr>
                            </w:pPr>
                            <w:r w:rsidRPr="00D568E8">
                              <w:rPr>
                                <w:rFonts w:eastAsia="Calibri" w:cstheme="minorHAnsi"/>
                                <w:color w:val="1F497D" w:themeColor="text2"/>
                                <w:sz w:val="30"/>
                                <w:szCs w:val="30"/>
                              </w:rPr>
                              <w:t>We are looking to appoint an enthusiastic, positive and flexible Gift of Friendship Administrator to work across South Gloucestershire.</w:t>
                            </w:r>
                          </w:p>
                          <w:p w14:paraId="22DCD1F5" w14:textId="77777777" w:rsidR="004E2C73" w:rsidRPr="00D568E8" w:rsidRDefault="004E2C73" w:rsidP="004E2C73">
                            <w:pPr>
                              <w:spacing w:after="0" w:line="240" w:lineRule="auto"/>
                              <w:jc w:val="both"/>
                              <w:rPr>
                                <w:rFonts w:eastAsia="Calibri" w:cstheme="minorHAnsi"/>
                                <w:color w:val="1F497D" w:themeColor="text2"/>
                                <w:sz w:val="30"/>
                                <w:szCs w:val="30"/>
                              </w:rPr>
                            </w:pPr>
                          </w:p>
                          <w:p w14:paraId="0C6F6CFD" w14:textId="77777777" w:rsidR="004E2C73" w:rsidRPr="004B4ECD" w:rsidRDefault="004E2C73" w:rsidP="004E2C73">
                            <w:pPr>
                              <w:spacing w:after="0" w:line="240" w:lineRule="auto"/>
                              <w:jc w:val="both"/>
                              <w:rPr>
                                <w:rFonts w:ascii="Calibri" w:hAnsi="Calibri" w:cs="Calibri"/>
                                <w:color w:val="002060"/>
                                <w:sz w:val="28"/>
                                <w:szCs w:val="28"/>
                              </w:rPr>
                            </w:pPr>
                            <w:r w:rsidRPr="004B4ECD">
                              <w:rPr>
                                <w:rFonts w:ascii="Calibri" w:hAnsi="Calibri" w:cs="Calibri"/>
                                <w:color w:val="002060"/>
                                <w:sz w:val="28"/>
                                <w:szCs w:val="28"/>
                              </w:rPr>
                              <w:t>This role will undertake a range of administration duties supporting the organisation's Gift of Friendship programme aiming to reduce loneliness and isolation in older people.</w:t>
                            </w:r>
                          </w:p>
                          <w:p w14:paraId="29B4D63E" w14:textId="77777777" w:rsidR="004E2C73" w:rsidRPr="004B4ECD" w:rsidRDefault="004E2C73" w:rsidP="004E2C73">
                            <w:pPr>
                              <w:spacing w:after="0" w:line="240" w:lineRule="auto"/>
                              <w:jc w:val="both"/>
                              <w:rPr>
                                <w:rFonts w:eastAsia="Calibri" w:cstheme="minorHAnsi"/>
                                <w:color w:val="002060"/>
                                <w:sz w:val="30"/>
                                <w:szCs w:val="30"/>
                              </w:rPr>
                            </w:pPr>
                          </w:p>
                          <w:p w14:paraId="198BC212" w14:textId="77777777" w:rsidR="004E2C73" w:rsidRPr="004B4ECD" w:rsidRDefault="004E2C73" w:rsidP="004E2C73">
                            <w:pPr>
                              <w:pStyle w:val="NoSpacing"/>
                              <w:jc w:val="both"/>
                              <w:rPr>
                                <w:rFonts w:eastAsia="Calibri" w:cstheme="minorHAnsi"/>
                                <w:color w:val="002060"/>
                                <w:sz w:val="30"/>
                                <w:szCs w:val="30"/>
                              </w:rPr>
                            </w:pPr>
                            <w:r w:rsidRPr="004B4ECD">
                              <w:rPr>
                                <w:rFonts w:eastAsia="Calibri" w:cstheme="minorHAnsi"/>
                                <w:color w:val="002060"/>
                                <w:sz w:val="30"/>
                                <w:szCs w:val="30"/>
                              </w:rPr>
                              <w:t>It is essential that you have excellent verbal and written communication skills, along with a high level of organisation, and a passion for working positively with older people. If you are committed to improving the lives of older people, we would like to hear from you.</w:t>
                            </w:r>
                          </w:p>
                          <w:p w14:paraId="21A0F333" w14:textId="77777777" w:rsidR="004E2C73" w:rsidRPr="004B4ECD" w:rsidRDefault="004E2C73" w:rsidP="004E2C73">
                            <w:pPr>
                              <w:spacing w:after="0" w:line="240" w:lineRule="auto"/>
                              <w:jc w:val="both"/>
                              <w:rPr>
                                <w:rFonts w:eastAsia="Calibri" w:cstheme="minorHAnsi"/>
                                <w:color w:val="002060"/>
                                <w:sz w:val="30"/>
                                <w:szCs w:val="30"/>
                              </w:rPr>
                            </w:pPr>
                          </w:p>
                          <w:p w14:paraId="369EAA05" w14:textId="77777777" w:rsidR="004E2C73" w:rsidRPr="004B4ECD" w:rsidRDefault="004E2C73" w:rsidP="004E2C73">
                            <w:pPr>
                              <w:spacing w:after="0" w:line="240" w:lineRule="auto"/>
                              <w:jc w:val="both"/>
                              <w:rPr>
                                <w:rFonts w:eastAsia="Calibri" w:cstheme="minorHAnsi"/>
                                <w:color w:val="002060"/>
                                <w:sz w:val="30"/>
                                <w:szCs w:val="30"/>
                              </w:rPr>
                            </w:pPr>
                            <w:r w:rsidRPr="004B4ECD">
                              <w:rPr>
                                <w:rFonts w:eastAsia="Calibri" w:cstheme="minorHAnsi"/>
                                <w:color w:val="002060"/>
                                <w:sz w:val="30"/>
                                <w:szCs w:val="30"/>
                              </w:rPr>
                              <w:t xml:space="preserve">Age UK South Gloucestershire is committed to </w:t>
                            </w:r>
                            <w:r w:rsidRPr="004B4ECD">
                              <w:rPr>
                                <w:rFonts w:cstheme="minorHAnsi"/>
                                <w:color w:val="002060"/>
                                <w:sz w:val="30"/>
                                <w:szCs w:val="30"/>
                              </w:rPr>
                              <w:t xml:space="preserve">equalities, diversity and inclusion, </w:t>
                            </w:r>
                            <w:r w:rsidRPr="004B4ECD">
                              <w:rPr>
                                <w:rFonts w:eastAsia="Calibri" w:cstheme="minorHAnsi"/>
                                <w:color w:val="002060"/>
                                <w:sz w:val="30"/>
                                <w:szCs w:val="30"/>
                              </w:rPr>
                              <w:t>and encourages applications from all sectors of the community.</w:t>
                            </w:r>
                          </w:p>
                          <w:p w14:paraId="7FED4805" w14:textId="77777777" w:rsidR="004E2C73" w:rsidRPr="004B4ECD" w:rsidRDefault="004E2C73" w:rsidP="004E2C73">
                            <w:pPr>
                              <w:pStyle w:val="NormalWeb"/>
                              <w:shd w:val="clear" w:color="auto" w:fill="FFFFFF"/>
                              <w:spacing w:before="0" w:beforeAutospacing="0" w:after="0" w:afterAutospacing="0"/>
                              <w:jc w:val="both"/>
                              <w:rPr>
                                <w:rFonts w:asciiTheme="minorHAnsi" w:hAnsiTheme="minorHAnsi" w:cstheme="minorHAnsi"/>
                                <w:color w:val="002060"/>
                                <w:sz w:val="30"/>
                                <w:szCs w:val="30"/>
                              </w:rPr>
                            </w:pPr>
                          </w:p>
                          <w:p w14:paraId="4CF0EF96" w14:textId="77777777" w:rsidR="004E2C73" w:rsidRPr="004B4ECD" w:rsidRDefault="004E2C73" w:rsidP="004E2C73">
                            <w:pPr>
                              <w:pStyle w:val="NormalWeb"/>
                              <w:shd w:val="clear" w:color="auto" w:fill="FFFFFF"/>
                              <w:spacing w:before="0" w:beforeAutospacing="0" w:after="0" w:afterAutospacing="0"/>
                              <w:jc w:val="both"/>
                              <w:rPr>
                                <w:rFonts w:asciiTheme="minorHAnsi" w:hAnsiTheme="minorHAnsi" w:cstheme="minorHAnsi"/>
                                <w:color w:val="002060"/>
                                <w:sz w:val="30"/>
                                <w:szCs w:val="30"/>
                              </w:rPr>
                            </w:pPr>
                            <w:r w:rsidRPr="004B4ECD">
                              <w:rPr>
                                <w:rFonts w:asciiTheme="minorHAnsi" w:hAnsiTheme="minorHAnsi" w:cstheme="minorHAnsi"/>
                                <w:color w:val="002060"/>
                                <w:sz w:val="30"/>
                                <w:szCs w:val="30"/>
                              </w:rPr>
                              <w:t xml:space="preserve">If this role sounds perfect for you, download an application pack from our website.  https://www.ageuk.org.uk/southgloucestershire/get-involved/work-for-us/. </w:t>
                            </w:r>
                          </w:p>
                          <w:p w14:paraId="52242C6D" w14:textId="77777777" w:rsidR="004E2C73" w:rsidRPr="004B4ECD" w:rsidRDefault="004E2C73" w:rsidP="004E2C73">
                            <w:pPr>
                              <w:pStyle w:val="NormalWeb"/>
                              <w:shd w:val="clear" w:color="auto" w:fill="FFFFFF"/>
                              <w:spacing w:before="0" w:beforeAutospacing="0" w:after="0" w:afterAutospacing="0"/>
                              <w:jc w:val="both"/>
                              <w:rPr>
                                <w:rFonts w:asciiTheme="minorHAnsi" w:hAnsiTheme="minorHAnsi" w:cstheme="minorHAnsi"/>
                                <w:color w:val="002060"/>
                                <w:sz w:val="30"/>
                                <w:szCs w:val="30"/>
                              </w:rPr>
                            </w:pPr>
                          </w:p>
                          <w:p w14:paraId="5863AC11" w14:textId="50C930C2" w:rsidR="00296C67" w:rsidRPr="004B4ECD" w:rsidRDefault="004E2C73" w:rsidP="004E2C73">
                            <w:pPr>
                              <w:pStyle w:val="NormalWeb"/>
                              <w:shd w:val="clear" w:color="auto" w:fill="FFFFFF"/>
                              <w:spacing w:before="0" w:beforeAutospacing="0" w:after="0" w:afterAutospacing="0"/>
                              <w:jc w:val="center"/>
                              <w:rPr>
                                <w:rFonts w:asciiTheme="minorHAnsi" w:eastAsia="Calibri" w:hAnsiTheme="minorHAnsi" w:cstheme="minorHAnsi"/>
                                <w:color w:val="002060"/>
                                <w:sz w:val="32"/>
                                <w:szCs w:val="32"/>
                                <w:lang w:eastAsia="en-US"/>
                              </w:rPr>
                            </w:pPr>
                            <w:r w:rsidRPr="004B4ECD">
                              <w:rPr>
                                <w:rFonts w:asciiTheme="minorHAnsi" w:hAnsiTheme="minorHAnsi" w:cstheme="minorHAnsi"/>
                                <w:color w:val="002060"/>
                                <w:sz w:val="30"/>
                                <w:szCs w:val="30"/>
                              </w:rPr>
                              <w:t xml:space="preserve">Please return completed application forms to </w:t>
                            </w:r>
                            <w:hyperlink r:id="rId21" w:history="1">
                              <w:r w:rsidRPr="004B4ECD">
                                <w:rPr>
                                  <w:rStyle w:val="Hyperlink"/>
                                  <w:rFonts w:asciiTheme="minorHAnsi" w:hAnsiTheme="minorHAnsi" w:cstheme="minorHAnsi"/>
                                  <w:color w:val="002060"/>
                                  <w:sz w:val="30"/>
                                  <w:szCs w:val="30"/>
                                </w:rPr>
                                <w:t>hr@ageuksouthglos.org.uk</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6A360" id="_x0000_s1054" type="#_x0000_t202" style="position:absolute;margin-left:-51.45pt;margin-top:-15.35pt;width:554.25pt;height:596.15pt;z-index:251735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" filled="f" stroked="f">
                <v:textbox>
                  <w:txbxContent>
                    <w:p w14:paraId="59783968" w14:textId="77777777" w:rsidR="004E2C73" w:rsidRDefault="00FE0A9A" w:rsidP="004E2C73">
                      <w:pPr>
                        <w:spacing w:after="0" w:line="240" w:lineRule="auto"/>
                        <w:jc w:val="center"/>
                        <w:rPr>
                          <w:rFonts w:ascii="Calibri" w:eastAsia="Calibri" w:hAnsi="Calibri" w:cs="Calibri"/>
                          <w:color w:val="141760"/>
                          <w:sz w:val="30"/>
                          <w:szCs w:val="30"/>
                        </w:rPr>
                      </w:pPr>
                      <w:r w:rsidRPr="00FE0A9A">
                        <w:rPr>
                          <w:rFonts w:ascii="Calibri" w:eastAsia="Calibri" w:hAnsi="Calibri" w:cs="Calibri"/>
                          <w:color w:val="141760"/>
                          <w:sz w:val="30"/>
                          <w:szCs w:val="30"/>
                        </w:rPr>
                        <w:t xml:space="preserve"> </w:t>
                      </w:r>
                      <w:bookmarkStart w:id="1" w:name="_Hlk182403716"/>
                    </w:p>
                    <w:p w14:paraId="3894808F" w14:textId="77777777" w:rsidR="004E2C73" w:rsidRDefault="004E2C73" w:rsidP="004E2C73">
                      <w:pPr>
                        <w:spacing w:after="0" w:line="240" w:lineRule="auto"/>
                        <w:jc w:val="center"/>
                        <w:rPr>
                          <w:rFonts w:ascii="Calibri" w:eastAsia="Calibri" w:hAnsi="Calibri" w:cs="Calibri"/>
                          <w:color w:val="141760"/>
                          <w:sz w:val="30"/>
                          <w:szCs w:val="30"/>
                        </w:rPr>
                      </w:pPr>
                    </w:p>
                    <w:p w14:paraId="72B63071" w14:textId="743F39AC" w:rsidR="004E2C73" w:rsidRPr="00D568E8" w:rsidRDefault="004E2C73" w:rsidP="004E2C73">
                      <w:pPr>
                        <w:spacing w:after="0" w:line="240" w:lineRule="auto"/>
                        <w:jc w:val="center"/>
                        <w:rPr>
                          <w:rFonts w:ascii="Calibri" w:hAnsi="Calibri" w:cs="Calibri"/>
                          <w:b/>
                          <w:color w:val="1F497D" w:themeColor="text2"/>
                          <w:sz w:val="40"/>
                          <w:szCs w:val="40"/>
                        </w:rPr>
                      </w:pPr>
                      <w:r w:rsidRPr="00D568E8">
                        <w:rPr>
                          <w:rFonts w:ascii="Calibri" w:hAnsi="Calibri" w:cs="Calibri"/>
                          <w:b/>
                          <w:color w:val="1F497D" w:themeColor="text2"/>
                          <w:sz w:val="40"/>
                          <w:szCs w:val="40"/>
                        </w:rPr>
                        <w:t xml:space="preserve">Gift of Friendship Administrator </w:t>
                      </w:r>
                    </w:p>
                    <w:p w14:paraId="526D4314" w14:textId="7AE7DCDC" w:rsidR="004E2C73" w:rsidRPr="00D568E8" w:rsidRDefault="004E2C73" w:rsidP="004E2C73">
                      <w:pPr>
                        <w:spacing w:after="0" w:line="240" w:lineRule="auto"/>
                        <w:jc w:val="center"/>
                        <w:rPr>
                          <w:rFonts w:eastAsia="Calibri" w:cstheme="minorHAnsi"/>
                          <w:b/>
                          <w:color w:val="1F497D" w:themeColor="text2"/>
                          <w:sz w:val="32"/>
                          <w:szCs w:val="32"/>
                        </w:rPr>
                      </w:pPr>
                      <w:r w:rsidRPr="00D568E8">
                        <w:rPr>
                          <w:color w:val="1F497D" w:themeColor="text2"/>
                          <w:sz w:val="32"/>
                          <w:szCs w:val="32"/>
                        </w:rPr>
                        <w:t>Salary - £</w:t>
                      </w:r>
                      <w:bookmarkEnd w:id="1"/>
                      <w:r w:rsidRPr="00D568E8">
                        <w:rPr>
                          <w:color w:val="1F497D" w:themeColor="text2"/>
                          <w:sz w:val="32"/>
                          <w:szCs w:val="32"/>
                        </w:rPr>
                        <w:t>2</w:t>
                      </w:r>
                      <w:r w:rsidR="00D568E8" w:rsidRPr="00D568E8">
                        <w:rPr>
                          <w:color w:val="1F497D" w:themeColor="text2"/>
                          <w:sz w:val="32"/>
                          <w:szCs w:val="32"/>
                        </w:rPr>
                        <w:t>6.227.50</w:t>
                      </w:r>
                      <w:r w:rsidRPr="00D568E8">
                        <w:rPr>
                          <w:color w:val="1F497D" w:themeColor="text2"/>
                          <w:sz w:val="32"/>
                          <w:szCs w:val="32"/>
                        </w:rPr>
                        <w:t>, (£</w:t>
                      </w:r>
                      <w:r w:rsidR="00D568E8" w:rsidRPr="00D568E8">
                        <w:rPr>
                          <w:color w:val="1F497D" w:themeColor="text2"/>
                          <w:sz w:val="32"/>
                          <w:szCs w:val="32"/>
                        </w:rPr>
                        <w:t>10,491.00</w:t>
                      </w:r>
                      <w:r w:rsidRPr="00D568E8">
                        <w:rPr>
                          <w:color w:val="1F497D" w:themeColor="text2"/>
                          <w:sz w:val="32"/>
                          <w:szCs w:val="32"/>
                        </w:rPr>
                        <w:t xml:space="preserve"> actual).</w:t>
                      </w:r>
                    </w:p>
                    <w:p w14:paraId="44B342FD" w14:textId="77777777" w:rsidR="004E2C73" w:rsidRPr="00D568E8" w:rsidRDefault="004E2C73" w:rsidP="004E2C73">
                      <w:pPr>
                        <w:spacing w:after="0" w:line="240" w:lineRule="auto"/>
                        <w:jc w:val="center"/>
                        <w:rPr>
                          <w:color w:val="1F497D" w:themeColor="text2"/>
                          <w:sz w:val="32"/>
                          <w:szCs w:val="32"/>
                        </w:rPr>
                      </w:pPr>
                      <w:r w:rsidRPr="00D568E8">
                        <w:rPr>
                          <w:color w:val="1F497D" w:themeColor="text2"/>
                          <w:sz w:val="32"/>
                          <w:szCs w:val="32"/>
                        </w:rPr>
                        <w:t>Part-time 15 hours per week</w:t>
                      </w:r>
                    </w:p>
                    <w:p w14:paraId="097E7D86" w14:textId="167CE4DF" w:rsidR="004E2C73" w:rsidRPr="00D568E8" w:rsidRDefault="00D568E8" w:rsidP="004E2C73">
                      <w:pPr>
                        <w:spacing w:after="0" w:line="240" w:lineRule="auto"/>
                        <w:jc w:val="center"/>
                        <w:rPr>
                          <w:color w:val="1F497D" w:themeColor="text2"/>
                          <w:sz w:val="36"/>
                          <w:szCs w:val="36"/>
                        </w:rPr>
                      </w:pPr>
                      <w:r w:rsidRPr="00D568E8">
                        <w:rPr>
                          <w:color w:val="1F497D" w:themeColor="text2"/>
                          <w:sz w:val="28"/>
                          <w:szCs w:val="28"/>
                        </w:rPr>
                        <w:t>Fixed Term</w:t>
                      </w:r>
                      <w:r w:rsidRPr="00D568E8">
                        <w:rPr>
                          <w:color w:val="1F497D" w:themeColor="text2"/>
                          <w:sz w:val="28"/>
                          <w:szCs w:val="28"/>
                        </w:rPr>
                        <w:t xml:space="preserve"> Contract</w:t>
                      </w:r>
                      <w:r w:rsidRPr="00D568E8">
                        <w:rPr>
                          <w:color w:val="1F497D" w:themeColor="text2"/>
                          <w:sz w:val="28"/>
                          <w:szCs w:val="28"/>
                        </w:rPr>
                        <w:t xml:space="preserve"> – ending July 2027</w:t>
                      </w:r>
                    </w:p>
                    <w:p w14:paraId="54A23739" w14:textId="77777777" w:rsidR="004E2C73" w:rsidRPr="00D568E8" w:rsidRDefault="004E2C73" w:rsidP="004E2C73">
                      <w:pPr>
                        <w:spacing w:after="0" w:line="240" w:lineRule="auto"/>
                        <w:jc w:val="center"/>
                        <w:rPr>
                          <w:color w:val="1F497D" w:themeColor="text2"/>
                          <w:sz w:val="36"/>
                          <w:szCs w:val="36"/>
                        </w:rPr>
                      </w:pPr>
                    </w:p>
                    <w:p w14:paraId="6E2D72BA" w14:textId="77777777" w:rsidR="004E2C73" w:rsidRPr="00D568E8" w:rsidRDefault="004E2C73" w:rsidP="004E2C73">
                      <w:pPr>
                        <w:spacing w:after="0" w:line="240" w:lineRule="auto"/>
                        <w:jc w:val="both"/>
                        <w:rPr>
                          <w:rFonts w:eastAsia="Calibri" w:cstheme="minorHAnsi"/>
                          <w:b/>
                          <w:color w:val="1F497D" w:themeColor="text2"/>
                          <w:sz w:val="20"/>
                          <w:szCs w:val="20"/>
                        </w:rPr>
                      </w:pPr>
                    </w:p>
                    <w:p w14:paraId="60972E6C" w14:textId="77777777" w:rsidR="004E2C73" w:rsidRPr="00D568E8" w:rsidRDefault="004E2C73" w:rsidP="004E2C73">
                      <w:pPr>
                        <w:spacing w:after="0" w:line="240" w:lineRule="auto"/>
                        <w:jc w:val="both"/>
                        <w:rPr>
                          <w:rFonts w:eastAsia="Calibri" w:cstheme="minorHAnsi"/>
                          <w:color w:val="1F497D" w:themeColor="text2"/>
                          <w:sz w:val="30"/>
                          <w:szCs w:val="30"/>
                        </w:rPr>
                      </w:pPr>
                      <w:r w:rsidRPr="00D568E8">
                        <w:rPr>
                          <w:rFonts w:eastAsia="Calibri" w:cstheme="minorHAnsi"/>
                          <w:color w:val="1F497D" w:themeColor="text2"/>
                          <w:sz w:val="30"/>
                          <w:szCs w:val="30"/>
                        </w:rPr>
                        <w:t>We are looking to appoint an enthusiastic, positive and flexible Gift of Friendship Administrator to work across South Gloucestershire.</w:t>
                      </w:r>
                    </w:p>
                    <w:p w14:paraId="22DCD1F5" w14:textId="77777777" w:rsidR="004E2C73" w:rsidRPr="00D568E8" w:rsidRDefault="004E2C73" w:rsidP="004E2C73">
                      <w:pPr>
                        <w:spacing w:after="0" w:line="240" w:lineRule="auto"/>
                        <w:jc w:val="both"/>
                        <w:rPr>
                          <w:rFonts w:eastAsia="Calibri" w:cstheme="minorHAnsi"/>
                          <w:color w:val="1F497D" w:themeColor="text2"/>
                          <w:sz w:val="30"/>
                          <w:szCs w:val="30"/>
                        </w:rPr>
                      </w:pPr>
                    </w:p>
                    <w:p w14:paraId="0C6F6CFD" w14:textId="77777777" w:rsidR="004E2C73" w:rsidRPr="004B4ECD" w:rsidRDefault="004E2C73" w:rsidP="004E2C73">
                      <w:pPr>
                        <w:spacing w:after="0" w:line="240" w:lineRule="auto"/>
                        <w:jc w:val="both"/>
                        <w:rPr>
                          <w:rFonts w:ascii="Calibri" w:hAnsi="Calibri" w:cs="Calibri"/>
                          <w:color w:val="002060"/>
                          <w:sz w:val="28"/>
                          <w:szCs w:val="28"/>
                        </w:rPr>
                      </w:pPr>
                      <w:r w:rsidRPr="004B4ECD">
                        <w:rPr>
                          <w:rFonts w:ascii="Calibri" w:hAnsi="Calibri" w:cs="Calibri"/>
                          <w:color w:val="002060"/>
                          <w:sz w:val="28"/>
                          <w:szCs w:val="28"/>
                        </w:rPr>
                        <w:t>This role will undertake a range of administration duties supporting the organisation's Gift of Friendship programme aiming to reduce loneliness and isolation in older people.</w:t>
                      </w:r>
                    </w:p>
                    <w:p w14:paraId="29B4D63E" w14:textId="77777777" w:rsidR="004E2C73" w:rsidRPr="004B4ECD" w:rsidRDefault="004E2C73" w:rsidP="004E2C73">
                      <w:pPr>
                        <w:spacing w:after="0" w:line="240" w:lineRule="auto"/>
                        <w:jc w:val="both"/>
                        <w:rPr>
                          <w:rFonts w:eastAsia="Calibri" w:cstheme="minorHAnsi"/>
                          <w:color w:val="002060"/>
                          <w:sz w:val="30"/>
                          <w:szCs w:val="30"/>
                        </w:rPr>
                      </w:pPr>
                    </w:p>
                    <w:p w14:paraId="198BC212" w14:textId="77777777" w:rsidR="004E2C73" w:rsidRPr="004B4ECD" w:rsidRDefault="004E2C73" w:rsidP="004E2C73">
                      <w:pPr>
                        <w:pStyle w:val="NoSpacing"/>
                        <w:jc w:val="both"/>
                        <w:rPr>
                          <w:rFonts w:eastAsia="Calibri" w:cstheme="minorHAnsi"/>
                          <w:color w:val="002060"/>
                          <w:sz w:val="30"/>
                          <w:szCs w:val="30"/>
                        </w:rPr>
                      </w:pPr>
                      <w:r w:rsidRPr="004B4ECD">
                        <w:rPr>
                          <w:rFonts w:eastAsia="Calibri" w:cstheme="minorHAnsi"/>
                          <w:color w:val="002060"/>
                          <w:sz w:val="30"/>
                          <w:szCs w:val="30"/>
                        </w:rPr>
                        <w:t>It is essential that you have excellent verbal and written communication skills, along with a high level of organisation, and a passion for working positively with older people. If you are committed to improving the lives of older people, we would like to hear from you.</w:t>
                      </w:r>
                    </w:p>
                    <w:p w14:paraId="21A0F333" w14:textId="77777777" w:rsidR="004E2C73" w:rsidRPr="004B4ECD" w:rsidRDefault="004E2C73" w:rsidP="004E2C73">
                      <w:pPr>
                        <w:spacing w:after="0" w:line="240" w:lineRule="auto"/>
                        <w:jc w:val="both"/>
                        <w:rPr>
                          <w:rFonts w:eastAsia="Calibri" w:cstheme="minorHAnsi"/>
                          <w:color w:val="002060"/>
                          <w:sz w:val="30"/>
                          <w:szCs w:val="30"/>
                        </w:rPr>
                      </w:pPr>
                    </w:p>
                    <w:p w14:paraId="369EAA05" w14:textId="77777777" w:rsidR="004E2C73" w:rsidRPr="004B4ECD" w:rsidRDefault="004E2C73" w:rsidP="004E2C73">
                      <w:pPr>
                        <w:spacing w:after="0" w:line="240" w:lineRule="auto"/>
                        <w:jc w:val="both"/>
                        <w:rPr>
                          <w:rFonts w:eastAsia="Calibri" w:cstheme="minorHAnsi"/>
                          <w:color w:val="002060"/>
                          <w:sz w:val="30"/>
                          <w:szCs w:val="30"/>
                        </w:rPr>
                      </w:pPr>
                      <w:r w:rsidRPr="004B4ECD">
                        <w:rPr>
                          <w:rFonts w:eastAsia="Calibri" w:cstheme="minorHAnsi"/>
                          <w:color w:val="002060"/>
                          <w:sz w:val="30"/>
                          <w:szCs w:val="30"/>
                        </w:rPr>
                        <w:t xml:space="preserve">Age UK South Gloucestershire is committed to </w:t>
                      </w:r>
                      <w:r w:rsidRPr="004B4ECD">
                        <w:rPr>
                          <w:rFonts w:cstheme="minorHAnsi"/>
                          <w:color w:val="002060"/>
                          <w:sz w:val="30"/>
                          <w:szCs w:val="30"/>
                        </w:rPr>
                        <w:t xml:space="preserve">equalities, diversity and inclusion, </w:t>
                      </w:r>
                      <w:r w:rsidRPr="004B4ECD">
                        <w:rPr>
                          <w:rFonts w:eastAsia="Calibri" w:cstheme="minorHAnsi"/>
                          <w:color w:val="002060"/>
                          <w:sz w:val="30"/>
                          <w:szCs w:val="30"/>
                        </w:rPr>
                        <w:t>and encourages applications from all sectors of the community.</w:t>
                      </w:r>
                    </w:p>
                    <w:p w14:paraId="7FED4805" w14:textId="77777777" w:rsidR="004E2C73" w:rsidRPr="004B4ECD" w:rsidRDefault="004E2C73" w:rsidP="004E2C73">
                      <w:pPr>
                        <w:pStyle w:val="NormalWeb"/>
                        <w:shd w:val="clear" w:color="auto" w:fill="FFFFFF"/>
                        <w:spacing w:before="0" w:beforeAutospacing="0" w:after="0" w:afterAutospacing="0"/>
                        <w:jc w:val="both"/>
                        <w:rPr>
                          <w:rFonts w:asciiTheme="minorHAnsi" w:hAnsiTheme="minorHAnsi" w:cstheme="minorHAnsi"/>
                          <w:color w:val="002060"/>
                          <w:sz w:val="30"/>
                          <w:szCs w:val="30"/>
                        </w:rPr>
                      </w:pPr>
                    </w:p>
                    <w:p w14:paraId="4CF0EF96" w14:textId="77777777" w:rsidR="004E2C73" w:rsidRPr="004B4ECD" w:rsidRDefault="004E2C73" w:rsidP="004E2C73">
                      <w:pPr>
                        <w:pStyle w:val="NormalWeb"/>
                        <w:shd w:val="clear" w:color="auto" w:fill="FFFFFF"/>
                        <w:spacing w:before="0" w:beforeAutospacing="0" w:after="0" w:afterAutospacing="0"/>
                        <w:jc w:val="both"/>
                        <w:rPr>
                          <w:rFonts w:asciiTheme="minorHAnsi" w:hAnsiTheme="minorHAnsi" w:cstheme="minorHAnsi"/>
                          <w:color w:val="002060"/>
                          <w:sz w:val="30"/>
                          <w:szCs w:val="30"/>
                        </w:rPr>
                      </w:pPr>
                      <w:r w:rsidRPr="004B4ECD">
                        <w:rPr>
                          <w:rFonts w:asciiTheme="minorHAnsi" w:hAnsiTheme="minorHAnsi" w:cstheme="minorHAnsi"/>
                          <w:color w:val="002060"/>
                          <w:sz w:val="30"/>
                          <w:szCs w:val="30"/>
                        </w:rPr>
                        <w:t xml:space="preserve">If this role sounds perfect for you, download an application pack from our website.  https://www.ageuk.org.uk/southgloucestershire/get-involved/work-for-us/. </w:t>
                      </w:r>
                    </w:p>
                    <w:p w14:paraId="52242C6D" w14:textId="77777777" w:rsidR="004E2C73" w:rsidRPr="004B4ECD" w:rsidRDefault="004E2C73" w:rsidP="004E2C73">
                      <w:pPr>
                        <w:pStyle w:val="NormalWeb"/>
                        <w:shd w:val="clear" w:color="auto" w:fill="FFFFFF"/>
                        <w:spacing w:before="0" w:beforeAutospacing="0" w:after="0" w:afterAutospacing="0"/>
                        <w:jc w:val="both"/>
                        <w:rPr>
                          <w:rFonts w:asciiTheme="minorHAnsi" w:hAnsiTheme="minorHAnsi" w:cstheme="minorHAnsi"/>
                          <w:color w:val="002060"/>
                          <w:sz w:val="30"/>
                          <w:szCs w:val="30"/>
                        </w:rPr>
                      </w:pPr>
                    </w:p>
                    <w:p w14:paraId="5863AC11" w14:textId="50C930C2" w:rsidR="00296C67" w:rsidRPr="004B4ECD" w:rsidRDefault="004E2C73" w:rsidP="004E2C73">
                      <w:pPr>
                        <w:pStyle w:val="NormalWeb"/>
                        <w:shd w:val="clear" w:color="auto" w:fill="FFFFFF"/>
                        <w:spacing w:before="0" w:beforeAutospacing="0" w:after="0" w:afterAutospacing="0"/>
                        <w:jc w:val="center"/>
                        <w:rPr>
                          <w:rFonts w:asciiTheme="minorHAnsi" w:eastAsia="Calibri" w:hAnsiTheme="minorHAnsi" w:cstheme="minorHAnsi"/>
                          <w:color w:val="002060"/>
                          <w:sz w:val="32"/>
                          <w:szCs w:val="32"/>
                          <w:lang w:eastAsia="en-US"/>
                        </w:rPr>
                      </w:pPr>
                      <w:r w:rsidRPr="004B4ECD">
                        <w:rPr>
                          <w:rFonts w:asciiTheme="minorHAnsi" w:hAnsiTheme="minorHAnsi" w:cstheme="minorHAnsi"/>
                          <w:color w:val="002060"/>
                          <w:sz w:val="30"/>
                          <w:szCs w:val="30"/>
                        </w:rPr>
                        <w:t xml:space="preserve">Please return completed application forms to </w:t>
                      </w:r>
                      <w:hyperlink r:id="rId22" w:history="1">
                        <w:r w:rsidRPr="004B4ECD">
                          <w:rPr>
                            <w:rStyle w:val="Hyperlink"/>
                            <w:rFonts w:asciiTheme="minorHAnsi" w:hAnsiTheme="minorHAnsi" w:cstheme="minorHAnsi"/>
                            <w:color w:val="002060"/>
                            <w:sz w:val="30"/>
                            <w:szCs w:val="30"/>
                          </w:rPr>
                          <w:t>hr@ageuksouthglos.org.uk</w:t>
                        </w:r>
                      </w:hyperlink>
                    </w:p>
                  </w:txbxContent>
                </v:textbox>
                <w10:wrap anchorx="margin"/>
              </v:shape>
            </w:pict>
          </mc:Fallback>
        </mc:AlternateContent>
      </w:r>
      <w:r w:rsidR="00BB467E">
        <w:rPr>
          <w:noProof/>
          <w:lang w:eastAsia="en-GB"/>
        </w:rPr>
        <mc:AlternateContent>
          <mc:Choice Requires="wps">
            <w:drawing>
              <wp:anchor distT="0" distB="0" distL="114300" distR="114300" simplePos="0" relativeHeight="251732992" behindDoc="0" locked="0" layoutInCell="1" allowOverlap="1" wp14:anchorId="58F08FE7" wp14:editId="76E27A4E">
                <wp:simplePos x="0" y="0"/>
                <wp:positionH relativeFrom="margin">
                  <wp:posOffset>-906145</wp:posOffset>
                </wp:positionH>
                <wp:positionV relativeFrom="paragraph">
                  <wp:posOffset>-910590</wp:posOffset>
                </wp:positionV>
                <wp:extent cx="7543800" cy="720000"/>
                <wp:effectExtent l="0" t="0" r="19050" b="23495"/>
                <wp:wrapNone/>
                <wp:docPr id="237" name="Rectangle 237"/>
                <wp:cNvGraphicFramePr/>
                <a:graphic xmlns:a="http://schemas.openxmlformats.org/drawingml/2006/main">
                  <a:graphicData uri="http://schemas.microsoft.com/office/word/2010/wordprocessingShape">
                    <wps:wsp>
                      <wps:cNvSpPr/>
                      <wps:spPr>
                        <a:xfrm>
                          <a:off x="0" y="0"/>
                          <a:ext cx="7543800" cy="720000"/>
                        </a:xfrm>
                        <a:prstGeom prst="rect">
                          <a:avLst/>
                        </a:prstGeom>
                        <a:solidFill>
                          <a:srgbClr val="00AEEF"/>
                        </a:solidFill>
                        <a:ln>
                          <a:solidFill>
                            <a:srgbClr val="00AEE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1FE2DC" w14:textId="386F9868" w:rsidR="00296C67" w:rsidRPr="008A71E9" w:rsidRDefault="00296C67" w:rsidP="00BE6D8A">
                            <w:pPr>
                              <w:spacing w:after="0" w:line="240" w:lineRule="auto"/>
                              <w:jc w:val="center"/>
                              <w:rPr>
                                <w:sz w:val="76"/>
                                <w:szCs w:val="76"/>
                              </w:rPr>
                            </w:pPr>
                            <w:r>
                              <w:rPr>
                                <w:sz w:val="76"/>
                                <w:szCs w:val="76"/>
                              </w:rPr>
                              <w:t>Vacancy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F08FE7" id="Rectangle 237" o:spid="_x0000_s1055" style="position:absolute;margin-left:-71.35pt;margin-top:-71.7pt;width:594pt;height:56.7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" fillcolor="#00aeef" strokecolor="#00aeef" strokeweight="1pt">
                <v:textbox>
                  <w:txbxContent>
                    <w:p w14:paraId="5E1FE2DC" w14:textId="386F9868" w:rsidR="00296C67" w:rsidRPr="008A71E9" w:rsidRDefault="00296C67" w:rsidP="00BE6D8A">
                      <w:pPr>
                        <w:spacing w:after="0" w:line="240" w:lineRule="auto"/>
                        <w:jc w:val="center"/>
                        <w:rPr>
                          <w:sz w:val="76"/>
                          <w:szCs w:val="76"/>
                        </w:rPr>
                      </w:pPr>
                      <w:r>
                        <w:rPr>
                          <w:sz w:val="76"/>
                          <w:szCs w:val="76"/>
                        </w:rPr>
                        <w:t>Vacancy Details</w:t>
                      </w:r>
                    </w:p>
                  </w:txbxContent>
                </v:textbox>
                <w10:wrap anchorx="margin"/>
              </v:rect>
            </w:pict>
          </mc:Fallback>
        </mc:AlternateContent>
      </w:r>
    </w:p>
    <w:p w14:paraId="66162390" w14:textId="7CAB0717" w:rsidR="00E91DB3" w:rsidRDefault="00E91DB3"/>
    <w:p w14:paraId="2F6057FF" w14:textId="43002291" w:rsidR="00E91DB3" w:rsidRDefault="00BA10EB">
      <w:r>
        <w:rPr>
          <w:noProof/>
        </w:rPr>
        <mc:AlternateContent>
          <mc:Choice Requires="wps">
            <w:drawing>
              <wp:anchor distT="45720" distB="45720" distL="114300" distR="114300" simplePos="0" relativeHeight="251815936" behindDoc="0" locked="0" layoutInCell="1" allowOverlap="1" wp14:anchorId="7B6CCD30" wp14:editId="191EC194">
                <wp:simplePos x="0" y="0"/>
                <wp:positionH relativeFrom="column">
                  <wp:posOffset>5720373</wp:posOffset>
                </wp:positionH>
                <wp:positionV relativeFrom="paragraph">
                  <wp:posOffset>119771</wp:posOffset>
                </wp:positionV>
                <wp:extent cx="708660" cy="399415"/>
                <wp:effectExtent l="0" t="0" r="0" b="63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399415"/>
                        </a:xfrm>
                        <a:prstGeom prst="rect">
                          <a:avLst/>
                        </a:prstGeom>
                        <a:solidFill>
                          <a:srgbClr val="FFFFFF"/>
                        </a:solidFill>
                        <a:ln w="9525">
                          <a:noFill/>
                          <a:miter lim="800000"/>
                          <a:headEnd/>
                          <a:tailEnd/>
                        </a:ln>
                      </wps:spPr>
                      <wps:txbx>
                        <w:txbxContent>
                          <w:p w14:paraId="4C79CD35" w14:textId="77777777" w:rsidR="00296C67" w:rsidRPr="00A0412A" w:rsidRDefault="00296C67" w:rsidP="00A0412A">
                            <w:pPr>
                              <w:spacing w:after="0" w:line="240" w:lineRule="auto"/>
                              <w:jc w:val="center"/>
                              <w:rPr>
                                <w:b/>
                                <w:sz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CCD30" id="_x0000_s1052" type="#_x0000_t202" style="position:absolute;margin-left:450.4pt;margin-top:9.45pt;width:55.8pt;height:31.4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" stroked="f">
                <v:textbox>
                  <w:txbxContent>
                    <w:p w14:paraId="4C79CD35" w14:textId="77777777" w:rsidR="00296C67" w:rsidRPr="00A0412A" w:rsidRDefault="00296C67" w:rsidP="00A0412A">
                      <w:pPr>
                        <w:spacing w:after="0" w:line="240" w:lineRule="auto"/>
                        <w:jc w:val="center"/>
                        <w:rPr>
                          <w:b/>
                          <w:sz w:val="18"/>
                          <w:lang w:val="en-US"/>
                        </w:rPr>
                      </w:pPr>
                    </w:p>
                  </w:txbxContent>
                </v:textbox>
                <w10:wrap type="square"/>
              </v:shape>
            </w:pict>
          </mc:Fallback>
        </mc:AlternateContent>
      </w:r>
    </w:p>
    <w:p w14:paraId="4AC351D3" w14:textId="621E0540" w:rsidR="00E91DB3" w:rsidRDefault="00E91DB3"/>
    <w:p w14:paraId="6705BE0D" w14:textId="1EDB958F" w:rsidR="00E91DB3" w:rsidRDefault="00E91DB3"/>
    <w:p w14:paraId="060E1EEB" w14:textId="29906A5E" w:rsidR="00E91DB3" w:rsidRDefault="00E91DB3"/>
    <w:p w14:paraId="2673332E" w14:textId="157D6CAF" w:rsidR="00E91DB3" w:rsidRDefault="00E91DB3"/>
    <w:p w14:paraId="26D323F8" w14:textId="0212FF45" w:rsidR="00E91DB3" w:rsidRDefault="00E91DB3"/>
    <w:p w14:paraId="60490D11" w14:textId="383C0194" w:rsidR="00E91DB3" w:rsidRDefault="00E91DB3"/>
    <w:p w14:paraId="43A977A4" w14:textId="2C7EEE80" w:rsidR="00660486" w:rsidRDefault="00660486"/>
    <w:p w14:paraId="1BFB1FBB" w14:textId="4179CB7A" w:rsidR="00BE6D8A" w:rsidRDefault="00BE6D8A"/>
    <w:p w14:paraId="07574CAF" w14:textId="287D4ACA" w:rsidR="00BE6D8A" w:rsidRDefault="00BE6D8A"/>
    <w:p w14:paraId="2CE4886B" w14:textId="7D1EAAB2" w:rsidR="00BE6D8A" w:rsidRDefault="00BE6D8A"/>
    <w:p w14:paraId="2BB5F490" w14:textId="59279A3C" w:rsidR="00BE6D8A" w:rsidRDefault="00BE6D8A"/>
    <w:p w14:paraId="4174072F" w14:textId="756C8069" w:rsidR="00BE6D8A" w:rsidRDefault="00BE6D8A"/>
    <w:p w14:paraId="296F8DBC" w14:textId="12C28A29" w:rsidR="00BE6D8A" w:rsidRDefault="00BE6D8A"/>
    <w:p w14:paraId="265DF575" w14:textId="3DE5F085" w:rsidR="00BE6D8A" w:rsidRDefault="00BE6D8A"/>
    <w:p w14:paraId="3EA6CC0A" w14:textId="2806F3E9" w:rsidR="00BE6D8A" w:rsidRDefault="00BE6D8A"/>
    <w:p w14:paraId="1AB2EDE8" w14:textId="58EF5FE8" w:rsidR="00BE6D8A" w:rsidRDefault="00BE6D8A"/>
    <w:p w14:paraId="6BD75981" w14:textId="3C99C0A6" w:rsidR="00BE6D8A" w:rsidRDefault="00BE6D8A"/>
    <w:p w14:paraId="5167293C" w14:textId="162E8F9F" w:rsidR="00BE6D8A" w:rsidRDefault="00BE6D8A"/>
    <w:p w14:paraId="59B5B139" w14:textId="2D4F0DC4" w:rsidR="00BE6D8A" w:rsidRDefault="00BE6D8A"/>
    <w:p w14:paraId="4289C8B8" w14:textId="71CEA5B0" w:rsidR="00BE6D8A" w:rsidRDefault="00BE6D8A"/>
    <w:p w14:paraId="27D6CDB2" w14:textId="720E1B4A" w:rsidR="00BE6D8A" w:rsidRDefault="00BE6D8A"/>
    <w:p w14:paraId="24A51D74" w14:textId="101FDB45" w:rsidR="00BE6D8A" w:rsidRDefault="00BE6D8A"/>
    <w:p w14:paraId="3E4AC1E5" w14:textId="112E52BA" w:rsidR="00BE6D8A" w:rsidRDefault="00BB467E">
      <w:r>
        <w:rPr>
          <w:noProof/>
        </w:rPr>
        <w:drawing>
          <wp:anchor distT="0" distB="0" distL="114300" distR="114300" simplePos="0" relativeHeight="251757568" behindDoc="0" locked="0" layoutInCell="1" allowOverlap="1" wp14:anchorId="0DB67BCF" wp14:editId="09CBDCF1">
            <wp:simplePos x="0" y="0"/>
            <wp:positionH relativeFrom="column">
              <wp:posOffset>-635000</wp:posOffset>
            </wp:positionH>
            <wp:positionV relativeFrom="paragraph">
              <wp:posOffset>349885</wp:posOffset>
            </wp:positionV>
            <wp:extent cx="3523615" cy="2099310"/>
            <wp:effectExtent l="152400" t="171450" r="362585" b="3581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552"/>
                    <a:stretch/>
                  </pic:blipFill>
                  <pic:spPr bwMode="auto">
                    <a:xfrm>
                      <a:off x="0" y="0"/>
                      <a:ext cx="3523615" cy="209931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55DE">
        <w:rPr>
          <w:noProof/>
          <w:lang w:eastAsia="en-GB"/>
        </w:rPr>
        <mc:AlternateContent>
          <mc:Choice Requires="wps">
            <w:drawing>
              <wp:anchor distT="0" distB="0" distL="114300" distR="114300" simplePos="0" relativeHeight="251737088" behindDoc="0" locked="0" layoutInCell="1" allowOverlap="1" wp14:anchorId="2F6CB546" wp14:editId="6CE7BE13">
                <wp:simplePos x="0" y="0"/>
                <wp:positionH relativeFrom="column">
                  <wp:posOffset>-909320</wp:posOffset>
                </wp:positionH>
                <wp:positionV relativeFrom="paragraph">
                  <wp:posOffset>232410</wp:posOffset>
                </wp:positionV>
                <wp:extent cx="7543800" cy="2405380"/>
                <wp:effectExtent l="0" t="0" r="19050" b="13970"/>
                <wp:wrapNone/>
                <wp:docPr id="240" name="Rectangle 240"/>
                <wp:cNvGraphicFramePr/>
                <a:graphic xmlns:a="http://schemas.openxmlformats.org/drawingml/2006/main">
                  <a:graphicData uri="http://schemas.microsoft.com/office/word/2010/wordprocessingShape">
                    <wps:wsp>
                      <wps:cNvSpPr/>
                      <wps:spPr>
                        <a:xfrm>
                          <a:off x="0" y="0"/>
                          <a:ext cx="7543800" cy="2405380"/>
                        </a:xfrm>
                        <a:prstGeom prst="rect">
                          <a:avLst/>
                        </a:prstGeom>
                        <a:solidFill>
                          <a:srgbClr val="00AEEF"/>
                        </a:solidFill>
                        <a:ln>
                          <a:solidFill>
                            <a:srgbClr val="00AEE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2132A4" id="Rectangle 240" o:spid="_x0000_s1026" style="position:absolute;margin-left:-71.6pt;margin-top:18.3pt;width:594pt;height:189.4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" fillcolor="#00aeef" strokecolor="#00aeef" strokeweight="1pt"/>
            </w:pict>
          </mc:Fallback>
        </mc:AlternateContent>
      </w:r>
      <w:r>
        <w:rPr>
          <w:noProof/>
          <w:lang w:eastAsia="en-GB"/>
        </w:rPr>
        <mc:AlternateContent>
          <mc:Choice Requires="wps">
            <w:drawing>
              <wp:anchor distT="45720" distB="45720" distL="114300" distR="114300" simplePos="0" relativeHeight="251740160" behindDoc="0" locked="0" layoutInCell="1" allowOverlap="1" wp14:anchorId="45975C70" wp14:editId="1173C568">
                <wp:simplePos x="0" y="0"/>
                <wp:positionH relativeFrom="page">
                  <wp:posOffset>3882390</wp:posOffset>
                </wp:positionH>
                <wp:positionV relativeFrom="paragraph">
                  <wp:posOffset>302260</wp:posOffset>
                </wp:positionV>
                <wp:extent cx="3671570" cy="2338705"/>
                <wp:effectExtent l="0" t="0" r="0" b="4445"/>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1570" cy="2338705"/>
                        </a:xfrm>
                        <a:prstGeom prst="rect">
                          <a:avLst/>
                        </a:prstGeom>
                        <a:noFill/>
                        <a:ln w="9525">
                          <a:noFill/>
                          <a:miter lim="800000"/>
                          <a:headEnd/>
                          <a:tailEnd/>
                        </a:ln>
                      </wps:spPr>
                      <wps:txbx>
                        <w:txbxContent>
                          <w:p w14:paraId="69365EBF" w14:textId="77777777" w:rsidR="00296C67" w:rsidRPr="000E4370" w:rsidRDefault="00296C67" w:rsidP="00BE6D8A">
                            <w:pPr>
                              <w:spacing w:after="0" w:line="240" w:lineRule="auto"/>
                              <w:jc w:val="center"/>
                              <w:rPr>
                                <w:b/>
                                <w:color w:val="FFFFFF" w:themeColor="background1"/>
                                <w:sz w:val="36"/>
                              </w:rPr>
                            </w:pPr>
                            <w:r w:rsidRPr="000E4370">
                              <w:rPr>
                                <w:b/>
                                <w:color w:val="FFFFFF" w:themeColor="background1"/>
                                <w:sz w:val="36"/>
                              </w:rPr>
                              <w:t>Closing date:</w:t>
                            </w:r>
                          </w:p>
                          <w:p w14:paraId="08424A97" w14:textId="01FD0843" w:rsidR="00296C67" w:rsidRPr="000E4370" w:rsidRDefault="00FE0A9A" w:rsidP="00BE6D8A">
                            <w:pPr>
                              <w:spacing w:after="0" w:line="240" w:lineRule="auto"/>
                              <w:jc w:val="center"/>
                              <w:rPr>
                                <w:color w:val="FFFFFF" w:themeColor="background1"/>
                                <w:sz w:val="36"/>
                              </w:rPr>
                            </w:pPr>
                            <w:r w:rsidRPr="000E4370">
                              <w:rPr>
                                <w:color w:val="FFFFFF" w:themeColor="background1"/>
                                <w:sz w:val="36"/>
                              </w:rPr>
                              <w:t xml:space="preserve">8 am, </w:t>
                            </w:r>
                            <w:r w:rsidR="000E4370" w:rsidRPr="000E4370">
                              <w:rPr>
                                <w:color w:val="FFFFFF" w:themeColor="background1"/>
                                <w:sz w:val="36"/>
                              </w:rPr>
                              <w:t>on Thursday 26</w:t>
                            </w:r>
                            <w:r w:rsidR="000E4370" w:rsidRPr="000E4370">
                              <w:rPr>
                                <w:color w:val="FFFFFF" w:themeColor="background1"/>
                                <w:sz w:val="36"/>
                                <w:vertAlign w:val="superscript"/>
                              </w:rPr>
                              <w:t>th</w:t>
                            </w:r>
                            <w:r w:rsidR="000E4370" w:rsidRPr="000E4370">
                              <w:rPr>
                                <w:color w:val="FFFFFF" w:themeColor="background1"/>
                                <w:sz w:val="36"/>
                              </w:rPr>
                              <w:t xml:space="preserve"> March 2026</w:t>
                            </w:r>
                          </w:p>
                          <w:p w14:paraId="46EA0BDC" w14:textId="77777777" w:rsidR="00296C67" w:rsidRPr="000E4370" w:rsidRDefault="00296C67" w:rsidP="00BE6D8A">
                            <w:pPr>
                              <w:spacing w:after="0" w:line="240" w:lineRule="auto"/>
                              <w:jc w:val="center"/>
                              <w:rPr>
                                <w:color w:val="FFFFFF" w:themeColor="background1"/>
                                <w:sz w:val="14"/>
                              </w:rPr>
                            </w:pPr>
                          </w:p>
                          <w:p w14:paraId="69008D86" w14:textId="77777777" w:rsidR="00296C67" w:rsidRPr="000E4370" w:rsidRDefault="00296C67" w:rsidP="00BE6D8A">
                            <w:pPr>
                              <w:spacing w:after="0" w:line="240" w:lineRule="auto"/>
                              <w:jc w:val="center"/>
                              <w:rPr>
                                <w:b/>
                                <w:color w:val="FFFFFF" w:themeColor="background1"/>
                                <w:sz w:val="36"/>
                              </w:rPr>
                            </w:pPr>
                            <w:r w:rsidRPr="000E4370">
                              <w:rPr>
                                <w:b/>
                                <w:color w:val="FFFFFF" w:themeColor="background1"/>
                                <w:sz w:val="36"/>
                              </w:rPr>
                              <w:t>Interviews:</w:t>
                            </w:r>
                          </w:p>
                          <w:p w14:paraId="4BD50204" w14:textId="21FEA5A5" w:rsidR="00296C67" w:rsidRPr="000E4370" w:rsidRDefault="000E4370" w:rsidP="00FE0A9A">
                            <w:pPr>
                              <w:spacing w:after="0" w:line="240" w:lineRule="auto"/>
                              <w:jc w:val="center"/>
                              <w:rPr>
                                <w:color w:val="FFFFFF" w:themeColor="background1"/>
                                <w:sz w:val="14"/>
                              </w:rPr>
                            </w:pPr>
                            <w:r w:rsidRPr="000E4370">
                              <w:rPr>
                                <w:color w:val="FFFFFF" w:themeColor="background1"/>
                                <w:sz w:val="36"/>
                              </w:rPr>
                              <w:t>Within 2 week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975C70" id="_x0000_s1053" type="#_x0000_t202" style="position:absolute;margin-left:305.7pt;margin-top:23.8pt;width:289.1pt;height:184.15pt;z-index:2517401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" filled="f" stroked="f">
                <v:textbox>
                  <w:txbxContent>
                    <w:p w14:paraId="69365EBF" w14:textId="77777777" w:rsidR="00296C67" w:rsidRPr="000E4370" w:rsidRDefault="00296C67" w:rsidP="00BE6D8A">
                      <w:pPr>
                        <w:spacing w:after="0" w:line="240" w:lineRule="auto"/>
                        <w:jc w:val="center"/>
                        <w:rPr>
                          <w:b/>
                          <w:color w:val="FFFFFF" w:themeColor="background1"/>
                          <w:sz w:val="36"/>
                        </w:rPr>
                      </w:pPr>
                      <w:r w:rsidRPr="000E4370">
                        <w:rPr>
                          <w:b/>
                          <w:color w:val="FFFFFF" w:themeColor="background1"/>
                          <w:sz w:val="36"/>
                        </w:rPr>
                        <w:t>Closing date:</w:t>
                      </w:r>
                    </w:p>
                    <w:p w14:paraId="08424A97" w14:textId="01FD0843" w:rsidR="00296C67" w:rsidRPr="000E4370" w:rsidRDefault="00FE0A9A" w:rsidP="00BE6D8A">
                      <w:pPr>
                        <w:spacing w:after="0" w:line="240" w:lineRule="auto"/>
                        <w:jc w:val="center"/>
                        <w:rPr>
                          <w:color w:val="FFFFFF" w:themeColor="background1"/>
                          <w:sz w:val="36"/>
                        </w:rPr>
                      </w:pPr>
                      <w:r w:rsidRPr="000E4370">
                        <w:rPr>
                          <w:color w:val="FFFFFF" w:themeColor="background1"/>
                          <w:sz w:val="36"/>
                        </w:rPr>
                        <w:t xml:space="preserve">8 am, </w:t>
                      </w:r>
                      <w:r w:rsidR="000E4370" w:rsidRPr="000E4370">
                        <w:rPr>
                          <w:color w:val="FFFFFF" w:themeColor="background1"/>
                          <w:sz w:val="36"/>
                        </w:rPr>
                        <w:t>on Thursday 26</w:t>
                      </w:r>
                      <w:r w:rsidR="000E4370" w:rsidRPr="000E4370">
                        <w:rPr>
                          <w:color w:val="FFFFFF" w:themeColor="background1"/>
                          <w:sz w:val="36"/>
                          <w:vertAlign w:val="superscript"/>
                        </w:rPr>
                        <w:t>th</w:t>
                      </w:r>
                      <w:r w:rsidR="000E4370" w:rsidRPr="000E4370">
                        <w:rPr>
                          <w:color w:val="FFFFFF" w:themeColor="background1"/>
                          <w:sz w:val="36"/>
                        </w:rPr>
                        <w:t xml:space="preserve"> March 2026</w:t>
                      </w:r>
                    </w:p>
                    <w:p w14:paraId="46EA0BDC" w14:textId="77777777" w:rsidR="00296C67" w:rsidRPr="000E4370" w:rsidRDefault="00296C67" w:rsidP="00BE6D8A">
                      <w:pPr>
                        <w:spacing w:after="0" w:line="240" w:lineRule="auto"/>
                        <w:jc w:val="center"/>
                        <w:rPr>
                          <w:color w:val="FFFFFF" w:themeColor="background1"/>
                          <w:sz w:val="14"/>
                        </w:rPr>
                      </w:pPr>
                    </w:p>
                    <w:p w14:paraId="69008D86" w14:textId="77777777" w:rsidR="00296C67" w:rsidRPr="000E4370" w:rsidRDefault="00296C67" w:rsidP="00BE6D8A">
                      <w:pPr>
                        <w:spacing w:after="0" w:line="240" w:lineRule="auto"/>
                        <w:jc w:val="center"/>
                        <w:rPr>
                          <w:b/>
                          <w:color w:val="FFFFFF" w:themeColor="background1"/>
                          <w:sz w:val="36"/>
                        </w:rPr>
                      </w:pPr>
                      <w:r w:rsidRPr="000E4370">
                        <w:rPr>
                          <w:b/>
                          <w:color w:val="FFFFFF" w:themeColor="background1"/>
                          <w:sz w:val="36"/>
                        </w:rPr>
                        <w:t>Interviews:</w:t>
                      </w:r>
                    </w:p>
                    <w:p w14:paraId="4BD50204" w14:textId="21FEA5A5" w:rsidR="00296C67" w:rsidRPr="000E4370" w:rsidRDefault="000E4370" w:rsidP="00FE0A9A">
                      <w:pPr>
                        <w:spacing w:after="0" w:line="240" w:lineRule="auto"/>
                        <w:jc w:val="center"/>
                        <w:rPr>
                          <w:color w:val="FFFFFF" w:themeColor="background1"/>
                          <w:sz w:val="14"/>
                        </w:rPr>
                      </w:pPr>
                      <w:r w:rsidRPr="000E4370">
                        <w:rPr>
                          <w:color w:val="FFFFFF" w:themeColor="background1"/>
                          <w:sz w:val="36"/>
                        </w:rPr>
                        <w:t>Within 2 weeks</w:t>
                      </w:r>
                    </w:p>
                  </w:txbxContent>
                </v:textbox>
                <w10:wrap anchorx="page"/>
              </v:shape>
            </w:pict>
          </mc:Fallback>
        </mc:AlternateContent>
      </w:r>
    </w:p>
    <w:p w14:paraId="1273BB95" w14:textId="1AC2CD8A" w:rsidR="00BE6D8A" w:rsidRDefault="00BE6D8A"/>
    <w:p w14:paraId="1F698C3D" w14:textId="47FC5E29" w:rsidR="00BE6D8A" w:rsidRDefault="00BE6D8A"/>
    <w:p w14:paraId="3BD73344" w14:textId="4BFD07F2" w:rsidR="00BE6D8A" w:rsidRDefault="00BE6D8A"/>
    <w:p w14:paraId="44D732FB" w14:textId="0ECBB0E9" w:rsidR="00BE6D8A" w:rsidRDefault="00BE6D8A"/>
    <w:p w14:paraId="374E996F" w14:textId="5D611967" w:rsidR="00BE6D8A" w:rsidRDefault="00BE6D8A"/>
    <w:p w14:paraId="1014F3BD" w14:textId="67CC4636" w:rsidR="00291A50" w:rsidRDefault="00291A50" w:rsidP="00291A50">
      <w:r w:rsidRPr="0032034F">
        <w:rPr>
          <w:rFonts w:ascii="Calibri" w:hAnsi="Calibri" w:cs="Calibri"/>
          <w:b/>
          <w:noProof/>
          <w:sz w:val="28"/>
          <w:szCs w:val="28"/>
          <w:lang w:eastAsia="en-GB"/>
        </w:rPr>
        <w:lastRenderedPageBreak/>
        <w:drawing>
          <wp:anchor distT="0" distB="0" distL="114300" distR="114300" simplePos="0" relativeHeight="251767808" behindDoc="0" locked="0" layoutInCell="1" allowOverlap="1" wp14:anchorId="1D51E62B" wp14:editId="1AE66B42">
            <wp:simplePos x="0" y="0"/>
            <wp:positionH relativeFrom="margin">
              <wp:align>center</wp:align>
            </wp:positionH>
            <wp:positionV relativeFrom="paragraph">
              <wp:posOffset>-344805</wp:posOffset>
            </wp:positionV>
            <wp:extent cx="3116643" cy="1484415"/>
            <wp:effectExtent l="0" t="0" r="762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e UK South Gloucestershire Logo CMYK UC.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16643" cy="1484415"/>
                    </a:xfrm>
                    <a:prstGeom prst="rect">
                      <a:avLst/>
                    </a:prstGeom>
                  </pic:spPr>
                </pic:pic>
              </a:graphicData>
            </a:graphic>
            <wp14:sizeRelH relativeFrom="margin">
              <wp14:pctWidth>0</wp14:pctWidth>
            </wp14:sizeRelH>
            <wp14:sizeRelV relativeFrom="margin">
              <wp14:pctHeight>0</wp14:pctHeight>
            </wp14:sizeRelV>
          </wp:anchor>
        </w:drawing>
      </w:r>
    </w:p>
    <w:p w14:paraId="0ED74D97" w14:textId="257C264B" w:rsidR="00291A50" w:rsidRDefault="00291A50" w:rsidP="00291A50">
      <w:pPr>
        <w:rPr>
          <w:rFonts w:ascii="Calibri" w:hAnsi="Calibri" w:cs="Calibri"/>
          <w:b/>
          <w:sz w:val="28"/>
          <w:szCs w:val="28"/>
          <w:u w:val="single"/>
        </w:rPr>
      </w:pPr>
    </w:p>
    <w:p w14:paraId="74C8489C" w14:textId="49DD09EE" w:rsidR="00291A50" w:rsidRDefault="00291A50" w:rsidP="00291A50">
      <w:pPr>
        <w:rPr>
          <w:rFonts w:ascii="Calibri" w:hAnsi="Calibri" w:cs="Calibri"/>
          <w:b/>
          <w:sz w:val="28"/>
          <w:szCs w:val="28"/>
          <w:u w:val="single"/>
        </w:rPr>
      </w:pPr>
    </w:p>
    <w:p w14:paraId="216E6F4C" w14:textId="43D47801" w:rsidR="00225CF0" w:rsidRPr="0066729D" w:rsidRDefault="00225CF0" w:rsidP="00225CF0">
      <w:pPr>
        <w:spacing w:after="0" w:line="240" w:lineRule="auto"/>
        <w:jc w:val="center"/>
        <w:rPr>
          <w:rFonts w:cstheme="minorHAnsi"/>
          <w:b/>
          <w:sz w:val="24"/>
          <w:szCs w:val="28"/>
          <w:u w:val="single"/>
        </w:rPr>
      </w:pPr>
      <w:bookmarkStart w:id="1" w:name="_Hlk80277768"/>
    </w:p>
    <w:bookmarkEnd w:id="1"/>
    <w:p w14:paraId="51F56103" w14:textId="3D2C71E8" w:rsidR="00285AEC" w:rsidRPr="004B4ECD" w:rsidRDefault="00285AEC" w:rsidP="00285AEC">
      <w:pPr>
        <w:jc w:val="center"/>
        <w:rPr>
          <w:rFonts w:cstheme="minorHAnsi"/>
          <w:b/>
          <w:color w:val="002060"/>
          <w:sz w:val="36"/>
          <w:szCs w:val="28"/>
        </w:rPr>
      </w:pPr>
      <w:r w:rsidRPr="004B4ECD">
        <w:rPr>
          <w:rFonts w:cstheme="minorHAnsi"/>
          <w:b/>
          <w:color w:val="002060"/>
          <w:sz w:val="36"/>
          <w:szCs w:val="28"/>
          <w:u w:val="single"/>
        </w:rPr>
        <w:t>Job Description</w:t>
      </w:r>
    </w:p>
    <w:p w14:paraId="06E3D7CE" w14:textId="276279BB" w:rsidR="00BE6D8A" w:rsidRPr="004B4ECD" w:rsidRDefault="00BE6D8A" w:rsidP="00694083">
      <w:pPr>
        <w:jc w:val="center"/>
        <w:rPr>
          <w:color w:val="002060"/>
        </w:rPr>
      </w:pPr>
    </w:p>
    <w:tbl>
      <w:tblPr>
        <w:tblStyle w:val="TableGrid"/>
        <w:tblW w:w="0" w:type="auto"/>
        <w:jc w:val="center"/>
        <w:tblLook w:val="04A0" w:firstRow="1" w:lastRow="0" w:firstColumn="1" w:lastColumn="0" w:noHBand="0" w:noVBand="1"/>
      </w:tblPr>
      <w:tblGrid>
        <w:gridCol w:w="2217"/>
        <w:gridCol w:w="6799"/>
      </w:tblGrid>
      <w:tr w:rsidR="004B4ECD" w:rsidRPr="004B4ECD" w14:paraId="31E16897" w14:textId="77777777" w:rsidTr="00FD08DD">
        <w:trPr>
          <w:trHeight w:val="510"/>
          <w:jc w:val="center"/>
        </w:trPr>
        <w:tc>
          <w:tcPr>
            <w:tcW w:w="2217" w:type="dxa"/>
            <w:shd w:val="clear" w:color="auto" w:fill="B6DDE8" w:themeFill="accent5" w:themeFillTint="66"/>
            <w:vAlign w:val="center"/>
          </w:tcPr>
          <w:p w14:paraId="490C1BDB"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Job Title</w:t>
            </w:r>
          </w:p>
        </w:tc>
        <w:tc>
          <w:tcPr>
            <w:tcW w:w="6799" w:type="dxa"/>
            <w:vAlign w:val="center"/>
          </w:tcPr>
          <w:p w14:paraId="70957CCB"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 xml:space="preserve">Gift of Friendship Administrator </w:t>
            </w:r>
          </w:p>
        </w:tc>
      </w:tr>
      <w:tr w:rsidR="004B4ECD" w:rsidRPr="004B4ECD" w14:paraId="6F04058F" w14:textId="77777777" w:rsidTr="00FD08DD">
        <w:trPr>
          <w:trHeight w:val="510"/>
          <w:jc w:val="center"/>
        </w:trPr>
        <w:tc>
          <w:tcPr>
            <w:tcW w:w="2217" w:type="dxa"/>
            <w:shd w:val="clear" w:color="auto" w:fill="B6DDE8" w:themeFill="accent5" w:themeFillTint="66"/>
            <w:vAlign w:val="center"/>
          </w:tcPr>
          <w:p w14:paraId="2F76319D"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Salary</w:t>
            </w:r>
          </w:p>
        </w:tc>
        <w:tc>
          <w:tcPr>
            <w:tcW w:w="6799" w:type="dxa"/>
            <w:vAlign w:val="center"/>
          </w:tcPr>
          <w:p w14:paraId="645A15D2" w14:textId="561B1CC0" w:rsidR="00954B95" w:rsidRPr="00C33C63" w:rsidRDefault="00C33C63" w:rsidP="00335C1C">
            <w:pPr>
              <w:pStyle w:val="Default"/>
              <w:rPr>
                <w:color w:val="1F497D" w:themeColor="text2"/>
                <w:sz w:val="28"/>
                <w:szCs w:val="28"/>
              </w:rPr>
            </w:pPr>
            <w:r w:rsidRPr="00C33C63">
              <w:rPr>
                <w:color w:val="1F497D" w:themeColor="text2"/>
                <w:sz w:val="28"/>
                <w:szCs w:val="28"/>
              </w:rPr>
              <w:t>Scale Point 2. £26.227.50, (£10,491.00 actual)</w:t>
            </w:r>
          </w:p>
        </w:tc>
      </w:tr>
      <w:tr w:rsidR="004B4ECD" w:rsidRPr="004B4ECD" w14:paraId="32BAD520" w14:textId="77777777" w:rsidTr="00FD08DD">
        <w:trPr>
          <w:trHeight w:val="510"/>
          <w:jc w:val="center"/>
        </w:trPr>
        <w:tc>
          <w:tcPr>
            <w:tcW w:w="2217" w:type="dxa"/>
            <w:shd w:val="clear" w:color="auto" w:fill="B6DDE8" w:themeFill="accent5" w:themeFillTint="66"/>
            <w:vAlign w:val="center"/>
          </w:tcPr>
          <w:p w14:paraId="08562ADA"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Hours of work</w:t>
            </w:r>
          </w:p>
        </w:tc>
        <w:tc>
          <w:tcPr>
            <w:tcW w:w="6799" w:type="dxa"/>
            <w:vAlign w:val="center"/>
          </w:tcPr>
          <w:p w14:paraId="6CB68FE2" w14:textId="77777777" w:rsidR="00954B95" w:rsidRPr="00C33C63" w:rsidRDefault="00954B95" w:rsidP="00335C1C">
            <w:pPr>
              <w:rPr>
                <w:rFonts w:ascii="Calibri" w:hAnsi="Calibri" w:cs="Calibri"/>
                <w:color w:val="1F497D" w:themeColor="text2"/>
                <w:sz w:val="28"/>
                <w:szCs w:val="28"/>
              </w:rPr>
            </w:pPr>
            <w:r w:rsidRPr="00C33C63">
              <w:rPr>
                <w:rFonts w:ascii="Calibri" w:hAnsi="Calibri" w:cs="Calibri"/>
                <w:color w:val="1F497D" w:themeColor="text2"/>
                <w:sz w:val="28"/>
                <w:szCs w:val="28"/>
              </w:rPr>
              <w:t xml:space="preserve">Part-time, 15 hours per week </w:t>
            </w:r>
          </w:p>
        </w:tc>
      </w:tr>
      <w:tr w:rsidR="004B4ECD" w:rsidRPr="004B4ECD" w14:paraId="7763103E" w14:textId="77777777" w:rsidTr="00FD08DD">
        <w:trPr>
          <w:trHeight w:val="510"/>
          <w:jc w:val="center"/>
        </w:trPr>
        <w:tc>
          <w:tcPr>
            <w:tcW w:w="2217" w:type="dxa"/>
            <w:shd w:val="clear" w:color="auto" w:fill="B6DDE8" w:themeFill="accent5" w:themeFillTint="66"/>
            <w:vAlign w:val="center"/>
          </w:tcPr>
          <w:p w14:paraId="448F0890"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 xml:space="preserve">Working pattern </w:t>
            </w:r>
          </w:p>
        </w:tc>
        <w:tc>
          <w:tcPr>
            <w:tcW w:w="6799" w:type="dxa"/>
            <w:vAlign w:val="center"/>
          </w:tcPr>
          <w:p w14:paraId="3E485148" w14:textId="77777777" w:rsidR="00954B95" w:rsidRPr="004B4ECD" w:rsidRDefault="00954B95" w:rsidP="00335C1C">
            <w:pPr>
              <w:rPr>
                <w:rFonts w:ascii="Calibri" w:hAnsi="Calibri" w:cs="Calibri"/>
                <w:color w:val="002060"/>
                <w:sz w:val="28"/>
                <w:szCs w:val="28"/>
              </w:rPr>
            </w:pPr>
            <w:r w:rsidRPr="004B4ECD">
              <w:rPr>
                <w:rFonts w:ascii="Calibri" w:hAnsi="Calibri" w:cs="Calibri"/>
                <w:color w:val="002060"/>
                <w:sz w:val="28"/>
                <w:szCs w:val="28"/>
              </w:rPr>
              <w:t xml:space="preserve">Hours to be agreed across 2-3 days </w:t>
            </w:r>
          </w:p>
        </w:tc>
      </w:tr>
      <w:tr w:rsidR="004B4ECD" w:rsidRPr="004B4ECD" w14:paraId="6595A68D" w14:textId="77777777" w:rsidTr="00FD08DD">
        <w:trPr>
          <w:trHeight w:val="510"/>
          <w:jc w:val="center"/>
        </w:trPr>
        <w:tc>
          <w:tcPr>
            <w:tcW w:w="2217" w:type="dxa"/>
            <w:shd w:val="clear" w:color="auto" w:fill="B6DDE8" w:themeFill="accent5" w:themeFillTint="66"/>
            <w:vAlign w:val="center"/>
          </w:tcPr>
          <w:p w14:paraId="2E73199A"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Place of work</w:t>
            </w:r>
          </w:p>
        </w:tc>
        <w:tc>
          <w:tcPr>
            <w:tcW w:w="6799" w:type="dxa"/>
            <w:vAlign w:val="center"/>
          </w:tcPr>
          <w:p w14:paraId="10AA052F" w14:textId="77777777" w:rsidR="00954B95" w:rsidRPr="004B4ECD" w:rsidRDefault="00954B95" w:rsidP="00335C1C">
            <w:pPr>
              <w:rPr>
                <w:rFonts w:ascii="Calibri" w:hAnsi="Calibri" w:cs="Calibri"/>
                <w:color w:val="002060"/>
                <w:sz w:val="28"/>
                <w:szCs w:val="28"/>
              </w:rPr>
            </w:pPr>
            <w:r w:rsidRPr="004B4ECD">
              <w:rPr>
                <w:rFonts w:ascii="Calibri" w:hAnsi="Calibri" w:cs="Calibri"/>
                <w:color w:val="002060"/>
                <w:sz w:val="28"/>
                <w:szCs w:val="28"/>
              </w:rPr>
              <w:t>Based at the Main Office, 67 High Street, Thornbury, BS35 2AW, with travel across South Gloucestershire to client's homes and to run meetings and training sessions.</w:t>
            </w:r>
          </w:p>
        </w:tc>
      </w:tr>
      <w:tr w:rsidR="004B4ECD" w:rsidRPr="004B4ECD" w14:paraId="0BFA5F9B" w14:textId="77777777" w:rsidTr="00FD08DD">
        <w:trPr>
          <w:trHeight w:val="510"/>
          <w:jc w:val="center"/>
        </w:trPr>
        <w:tc>
          <w:tcPr>
            <w:tcW w:w="2217" w:type="dxa"/>
            <w:shd w:val="clear" w:color="auto" w:fill="B6DDE8" w:themeFill="accent5" w:themeFillTint="66"/>
            <w:vAlign w:val="center"/>
          </w:tcPr>
          <w:p w14:paraId="39235E31"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Annual leave</w:t>
            </w:r>
          </w:p>
        </w:tc>
        <w:tc>
          <w:tcPr>
            <w:tcW w:w="6799" w:type="dxa"/>
            <w:vAlign w:val="center"/>
          </w:tcPr>
          <w:p w14:paraId="1CE15804" w14:textId="77777777" w:rsidR="00954B95" w:rsidRPr="004B4ECD" w:rsidRDefault="00954B95" w:rsidP="00335C1C">
            <w:pPr>
              <w:pStyle w:val="Default"/>
              <w:rPr>
                <w:bCs/>
                <w:color w:val="002060"/>
                <w:sz w:val="28"/>
                <w:szCs w:val="28"/>
              </w:rPr>
            </w:pPr>
            <w:r w:rsidRPr="004B4ECD">
              <w:rPr>
                <w:bCs/>
                <w:color w:val="002060"/>
                <w:sz w:val="28"/>
                <w:szCs w:val="28"/>
              </w:rPr>
              <w:t>25 days annual leave (increasing to 28 after 3 years' service), plus public holidays, all pro rata</w:t>
            </w:r>
          </w:p>
        </w:tc>
      </w:tr>
      <w:tr w:rsidR="004B4ECD" w:rsidRPr="004B4ECD" w14:paraId="26340C6F" w14:textId="77777777" w:rsidTr="00FD08DD">
        <w:trPr>
          <w:trHeight w:val="510"/>
          <w:jc w:val="center"/>
        </w:trPr>
        <w:tc>
          <w:tcPr>
            <w:tcW w:w="2217" w:type="dxa"/>
            <w:tcBorders>
              <w:bottom w:val="single" w:sz="4" w:space="0" w:color="auto"/>
            </w:tcBorders>
            <w:shd w:val="clear" w:color="auto" w:fill="B6DDE8" w:themeFill="accent5" w:themeFillTint="66"/>
            <w:vAlign w:val="center"/>
          </w:tcPr>
          <w:p w14:paraId="1F328218"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Status</w:t>
            </w:r>
          </w:p>
        </w:tc>
        <w:tc>
          <w:tcPr>
            <w:tcW w:w="6799" w:type="dxa"/>
            <w:tcBorders>
              <w:bottom w:val="single" w:sz="4" w:space="0" w:color="auto"/>
            </w:tcBorders>
            <w:vAlign w:val="center"/>
          </w:tcPr>
          <w:p w14:paraId="6FB5A2D1" w14:textId="2763F48C" w:rsidR="00954B95" w:rsidRPr="004B4ECD" w:rsidRDefault="00954B95" w:rsidP="00335C1C">
            <w:pPr>
              <w:pStyle w:val="Default"/>
              <w:rPr>
                <w:color w:val="002060"/>
                <w:sz w:val="28"/>
                <w:szCs w:val="28"/>
              </w:rPr>
            </w:pPr>
            <w:r w:rsidRPr="004B4ECD">
              <w:rPr>
                <w:color w:val="002060"/>
                <w:sz w:val="28"/>
                <w:szCs w:val="28"/>
              </w:rPr>
              <w:t>Fixed Term</w:t>
            </w:r>
            <w:r w:rsidR="00D568E8">
              <w:rPr>
                <w:color w:val="002060"/>
                <w:sz w:val="28"/>
                <w:szCs w:val="28"/>
              </w:rPr>
              <w:t xml:space="preserve"> Contract</w:t>
            </w:r>
            <w:r w:rsidRPr="004B4ECD">
              <w:rPr>
                <w:color w:val="002060"/>
                <w:sz w:val="28"/>
                <w:szCs w:val="28"/>
              </w:rPr>
              <w:t xml:space="preserve"> – ending July 2027</w:t>
            </w:r>
          </w:p>
        </w:tc>
      </w:tr>
      <w:tr w:rsidR="004B4ECD" w:rsidRPr="004B4ECD" w14:paraId="0789BF8F" w14:textId="77777777" w:rsidTr="00FD08DD">
        <w:trPr>
          <w:trHeight w:val="271"/>
          <w:jc w:val="center"/>
        </w:trPr>
        <w:tc>
          <w:tcPr>
            <w:tcW w:w="9016" w:type="dxa"/>
            <w:gridSpan w:val="2"/>
            <w:tcBorders>
              <w:left w:val="nil"/>
              <w:right w:val="nil"/>
            </w:tcBorders>
            <w:vAlign w:val="center"/>
          </w:tcPr>
          <w:p w14:paraId="35CDD65E" w14:textId="77777777" w:rsidR="00954B95" w:rsidRPr="004B4ECD" w:rsidRDefault="00954B95" w:rsidP="00335C1C">
            <w:pPr>
              <w:pStyle w:val="Default"/>
              <w:rPr>
                <w:color w:val="002060"/>
                <w:szCs w:val="28"/>
              </w:rPr>
            </w:pPr>
          </w:p>
          <w:p w14:paraId="34A59809" w14:textId="77777777" w:rsidR="00954B95" w:rsidRPr="004B4ECD" w:rsidRDefault="00954B95" w:rsidP="00335C1C">
            <w:pPr>
              <w:pStyle w:val="Default"/>
              <w:rPr>
                <w:color w:val="002060"/>
                <w:szCs w:val="28"/>
              </w:rPr>
            </w:pPr>
          </w:p>
          <w:p w14:paraId="4FC65A79" w14:textId="77777777" w:rsidR="00954B95" w:rsidRPr="004B4ECD" w:rsidRDefault="00954B95" w:rsidP="00335C1C">
            <w:pPr>
              <w:pStyle w:val="Default"/>
              <w:rPr>
                <w:color w:val="002060"/>
                <w:szCs w:val="28"/>
              </w:rPr>
            </w:pPr>
          </w:p>
        </w:tc>
      </w:tr>
      <w:tr w:rsidR="004B4ECD" w:rsidRPr="004B4ECD" w14:paraId="24A1A623" w14:textId="77777777" w:rsidTr="00FD08DD">
        <w:trPr>
          <w:trHeight w:val="567"/>
          <w:jc w:val="center"/>
        </w:trPr>
        <w:tc>
          <w:tcPr>
            <w:tcW w:w="9016" w:type="dxa"/>
            <w:gridSpan w:val="2"/>
            <w:shd w:val="clear" w:color="auto" w:fill="B6DDE8" w:themeFill="accent5" w:themeFillTint="66"/>
            <w:vAlign w:val="center"/>
          </w:tcPr>
          <w:p w14:paraId="4A867E21" w14:textId="77777777" w:rsidR="00954B95" w:rsidRPr="004B4ECD" w:rsidRDefault="00954B95" w:rsidP="00335C1C">
            <w:pPr>
              <w:pStyle w:val="Default"/>
              <w:rPr>
                <w:b/>
                <w:bCs/>
                <w:color w:val="002060"/>
                <w:sz w:val="28"/>
                <w:szCs w:val="28"/>
              </w:rPr>
            </w:pPr>
            <w:r w:rsidRPr="004B4ECD">
              <w:rPr>
                <w:b/>
                <w:bCs/>
                <w:color w:val="002060"/>
                <w:sz w:val="28"/>
                <w:szCs w:val="28"/>
              </w:rPr>
              <w:t>Job Purpose</w:t>
            </w:r>
          </w:p>
        </w:tc>
      </w:tr>
      <w:tr w:rsidR="004B4ECD" w:rsidRPr="004B4ECD" w14:paraId="0F0FA8B3" w14:textId="77777777" w:rsidTr="00FD08DD">
        <w:trPr>
          <w:trHeight w:val="1256"/>
          <w:jc w:val="center"/>
        </w:trPr>
        <w:tc>
          <w:tcPr>
            <w:tcW w:w="9016" w:type="dxa"/>
            <w:gridSpan w:val="2"/>
            <w:vAlign w:val="center"/>
          </w:tcPr>
          <w:p w14:paraId="686F40A3" w14:textId="77777777" w:rsidR="00954B95" w:rsidRPr="004B4ECD" w:rsidRDefault="00954B95" w:rsidP="00335C1C">
            <w:pPr>
              <w:rPr>
                <w:rFonts w:ascii="Calibri" w:hAnsi="Calibri" w:cs="Calibri"/>
                <w:color w:val="002060"/>
                <w:sz w:val="28"/>
                <w:szCs w:val="28"/>
              </w:rPr>
            </w:pPr>
            <w:r w:rsidRPr="004B4ECD">
              <w:rPr>
                <w:rFonts w:ascii="Calibri" w:hAnsi="Calibri" w:cs="Calibri"/>
                <w:color w:val="002060"/>
                <w:sz w:val="28"/>
                <w:szCs w:val="28"/>
              </w:rPr>
              <w:t xml:space="preserve">This role will undertake a range of administration duties supporting the organisation's Gift of Friendship programme aiming to reduce loneliness and isolation in older people. </w:t>
            </w:r>
          </w:p>
        </w:tc>
      </w:tr>
      <w:tr w:rsidR="004B4ECD" w:rsidRPr="004B4ECD" w14:paraId="12ACA5C7" w14:textId="77777777" w:rsidTr="00FD08DD">
        <w:trPr>
          <w:trHeight w:val="567"/>
          <w:jc w:val="center"/>
        </w:trPr>
        <w:tc>
          <w:tcPr>
            <w:tcW w:w="9016" w:type="dxa"/>
            <w:gridSpan w:val="2"/>
            <w:shd w:val="clear" w:color="auto" w:fill="B6DDE8" w:themeFill="accent5" w:themeFillTint="66"/>
            <w:vAlign w:val="center"/>
          </w:tcPr>
          <w:p w14:paraId="66C79BB0"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t>Responsible to</w:t>
            </w:r>
          </w:p>
        </w:tc>
      </w:tr>
      <w:tr w:rsidR="004B4ECD" w:rsidRPr="004B4ECD" w14:paraId="0431EFCF" w14:textId="77777777" w:rsidTr="00FD08DD">
        <w:trPr>
          <w:trHeight w:val="567"/>
          <w:jc w:val="center"/>
        </w:trPr>
        <w:tc>
          <w:tcPr>
            <w:tcW w:w="9016" w:type="dxa"/>
            <w:gridSpan w:val="2"/>
            <w:vAlign w:val="center"/>
          </w:tcPr>
          <w:p w14:paraId="046079EB" w14:textId="77777777" w:rsidR="00954B95" w:rsidRPr="004B4ECD" w:rsidRDefault="00954B95" w:rsidP="00335C1C">
            <w:pPr>
              <w:rPr>
                <w:rFonts w:ascii="Calibri" w:hAnsi="Calibri" w:cs="Calibri"/>
                <w:bCs/>
                <w:color w:val="002060"/>
                <w:sz w:val="28"/>
                <w:szCs w:val="28"/>
              </w:rPr>
            </w:pPr>
            <w:r w:rsidRPr="004B4ECD">
              <w:rPr>
                <w:rFonts w:ascii="Calibri" w:hAnsi="Calibri" w:cs="Calibri"/>
                <w:bCs/>
                <w:color w:val="002060"/>
                <w:sz w:val="28"/>
                <w:szCs w:val="28"/>
              </w:rPr>
              <w:t>Volunteering Manager</w:t>
            </w:r>
          </w:p>
        </w:tc>
      </w:tr>
      <w:tr w:rsidR="004B4ECD" w:rsidRPr="004B4ECD" w14:paraId="73BD9DF6" w14:textId="77777777" w:rsidTr="00FD08DD">
        <w:trPr>
          <w:trHeight w:val="567"/>
          <w:jc w:val="center"/>
        </w:trPr>
        <w:tc>
          <w:tcPr>
            <w:tcW w:w="9016" w:type="dxa"/>
            <w:gridSpan w:val="2"/>
            <w:shd w:val="clear" w:color="auto" w:fill="B6DDE8" w:themeFill="accent5" w:themeFillTint="66"/>
            <w:vAlign w:val="center"/>
          </w:tcPr>
          <w:p w14:paraId="0AC99DF6"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t>Contacts</w:t>
            </w:r>
          </w:p>
        </w:tc>
      </w:tr>
      <w:tr w:rsidR="004B4ECD" w:rsidRPr="004B4ECD" w14:paraId="5B8217D7" w14:textId="77777777" w:rsidTr="00FD08DD">
        <w:trPr>
          <w:trHeight w:val="944"/>
          <w:jc w:val="center"/>
        </w:trPr>
        <w:tc>
          <w:tcPr>
            <w:tcW w:w="9016" w:type="dxa"/>
            <w:gridSpan w:val="2"/>
            <w:vAlign w:val="center"/>
          </w:tcPr>
          <w:p w14:paraId="4C61DE07" w14:textId="77777777" w:rsidR="00954B95" w:rsidRPr="004B4ECD" w:rsidRDefault="00954B95" w:rsidP="00335C1C">
            <w:pPr>
              <w:rPr>
                <w:rFonts w:ascii="Calibri" w:hAnsi="Calibri" w:cs="Calibri"/>
                <w:bCs/>
                <w:color w:val="002060"/>
                <w:sz w:val="28"/>
                <w:szCs w:val="28"/>
              </w:rPr>
            </w:pPr>
            <w:r w:rsidRPr="004B4ECD">
              <w:rPr>
                <w:rFonts w:ascii="Calibri" w:hAnsi="Calibri" w:cs="Calibri"/>
                <w:bCs/>
                <w:color w:val="002060"/>
                <w:sz w:val="28"/>
                <w:szCs w:val="28"/>
              </w:rPr>
              <w:t xml:space="preserve">The post holder will need to build positive relationships and work closely with key staff and the wider staff team, volunteers, clients and partner organisations. </w:t>
            </w:r>
          </w:p>
          <w:p w14:paraId="618F8F87" w14:textId="77777777" w:rsidR="00954B95" w:rsidRPr="004B4ECD" w:rsidRDefault="00954B95" w:rsidP="00335C1C">
            <w:pPr>
              <w:rPr>
                <w:rFonts w:ascii="Calibri" w:hAnsi="Calibri" w:cs="Calibri"/>
                <w:bCs/>
                <w:color w:val="002060"/>
                <w:sz w:val="28"/>
                <w:szCs w:val="28"/>
              </w:rPr>
            </w:pPr>
          </w:p>
        </w:tc>
      </w:tr>
    </w:tbl>
    <w:p w14:paraId="312214C0" w14:textId="77777777" w:rsidR="00FD08DD" w:rsidRPr="004B4ECD" w:rsidRDefault="00FD08DD">
      <w:pPr>
        <w:rPr>
          <w:color w:val="002060"/>
        </w:rPr>
      </w:pPr>
    </w:p>
    <w:tbl>
      <w:tblPr>
        <w:tblStyle w:val="TableGrid"/>
        <w:tblW w:w="9776" w:type="dxa"/>
        <w:jc w:val="center"/>
        <w:tblLook w:val="04A0" w:firstRow="1" w:lastRow="0" w:firstColumn="1" w:lastColumn="0" w:noHBand="0" w:noVBand="1"/>
      </w:tblPr>
      <w:tblGrid>
        <w:gridCol w:w="9776"/>
      </w:tblGrid>
      <w:tr w:rsidR="004B4ECD" w:rsidRPr="004B4ECD" w14:paraId="3AF2B208" w14:textId="77777777" w:rsidTr="00FD08DD">
        <w:trPr>
          <w:trHeight w:val="567"/>
          <w:jc w:val="center"/>
        </w:trPr>
        <w:tc>
          <w:tcPr>
            <w:tcW w:w="9776" w:type="dxa"/>
            <w:shd w:val="clear" w:color="auto" w:fill="B6DDE8" w:themeFill="accent5" w:themeFillTint="66"/>
            <w:vAlign w:val="center"/>
          </w:tcPr>
          <w:p w14:paraId="28D97F3B" w14:textId="77777777" w:rsidR="00954B95" w:rsidRPr="004B4ECD" w:rsidRDefault="00954B95" w:rsidP="00335C1C">
            <w:pPr>
              <w:rPr>
                <w:rFonts w:ascii="Calibri" w:hAnsi="Calibri" w:cs="Calibri"/>
                <w:b/>
                <w:color w:val="002060"/>
                <w:sz w:val="28"/>
                <w:szCs w:val="28"/>
              </w:rPr>
            </w:pPr>
            <w:r w:rsidRPr="004B4ECD">
              <w:rPr>
                <w:rFonts w:ascii="Calibri" w:hAnsi="Calibri" w:cs="Calibri"/>
                <w:b/>
                <w:bCs/>
                <w:color w:val="002060"/>
                <w:sz w:val="28"/>
                <w:szCs w:val="28"/>
              </w:rPr>
              <w:lastRenderedPageBreak/>
              <w:t xml:space="preserve">Key Responsibilities </w:t>
            </w:r>
          </w:p>
        </w:tc>
      </w:tr>
      <w:tr w:rsidR="004B4ECD" w:rsidRPr="004B4ECD" w14:paraId="05266E76" w14:textId="77777777" w:rsidTr="00FD08DD">
        <w:trPr>
          <w:trHeight w:val="5235"/>
          <w:jc w:val="center"/>
        </w:trPr>
        <w:tc>
          <w:tcPr>
            <w:tcW w:w="9776" w:type="dxa"/>
            <w:vAlign w:val="center"/>
          </w:tcPr>
          <w:p w14:paraId="0BA4AE35" w14:textId="77777777" w:rsidR="00954B95" w:rsidRPr="004B4ECD" w:rsidRDefault="00954B95" w:rsidP="00954B95">
            <w:pPr>
              <w:pStyle w:val="ListParagraph"/>
              <w:numPr>
                <w:ilvl w:val="0"/>
                <w:numId w:val="27"/>
              </w:numPr>
              <w:spacing w:after="60"/>
              <w:rPr>
                <w:rFonts w:ascii="Calibri" w:hAnsi="Calibri" w:cs="Calibri"/>
                <w:bCs/>
                <w:color w:val="002060"/>
                <w:sz w:val="28"/>
                <w:szCs w:val="28"/>
              </w:rPr>
            </w:pPr>
            <w:r w:rsidRPr="004B4ECD">
              <w:rPr>
                <w:rFonts w:ascii="Calibri" w:hAnsi="Calibri" w:cs="Calibri"/>
                <w:bCs/>
                <w:color w:val="002060"/>
                <w:sz w:val="28"/>
                <w:szCs w:val="28"/>
              </w:rPr>
              <w:t xml:space="preserve">Act as the main point of contact for day-to-day operational enquiries </w:t>
            </w:r>
          </w:p>
          <w:p w14:paraId="47BBDDCD" w14:textId="77777777" w:rsidR="00954B95" w:rsidRPr="004B4ECD" w:rsidRDefault="00954B95" w:rsidP="00335C1C">
            <w:pPr>
              <w:pStyle w:val="ListParagraph"/>
              <w:spacing w:after="60"/>
              <w:rPr>
                <w:rFonts w:ascii="Calibri" w:hAnsi="Calibri" w:cs="Calibri"/>
                <w:bCs/>
                <w:color w:val="002060"/>
                <w:sz w:val="28"/>
                <w:szCs w:val="28"/>
              </w:rPr>
            </w:pPr>
            <w:r w:rsidRPr="004B4ECD">
              <w:rPr>
                <w:rFonts w:ascii="Calibri" w:hAnsi="Calibri" w:cs="Calibri"/>
                <w:bCs/>
                <w:color w:val="002060"/>
                <w:sz w:val="28"/>
                <w:szCs w:val="28"/>
              </w:rPr>
              <w:t xml:space="preserve">regarding volunteering, resolving day-to-day operational issues as they </w:t>
            </w:r>
          </w:p>
          <w:p w14:paraId="0D38E44E" w14:textId="77777777" w:rsidR="00954B95" w:rsidRPr="004B4ECD" w:rsidRDefault="00954B95" w:rsidP="00335C1C">
            <w:pPr>
              <w:pStyle w:val="ListParagraph"/>
              <w:spacing w:after="60"/>
              <w:rPr>
                <w:rFonts w:ascii="Calibri" w:hAnsi="Calibri" w:cs="Calibri"/>
                <w:bCs/>
                <w:color w:val="002060"/>
                <w:sz w:val="28"/>
                <w:szCs w:val="28"/>
              </w:rPr>
            </w:pPr>
            <w:r w:rsidRPr="004B4ECD">
              <w:rPr>
                <w:rFonts w:ascii="Calibri" w:hAnsi="Calibri" w:cs="Calibri"/>
                <w:bCs/>
                <w:color w:val="002060"/>
                <w:sz w:val="28"/>
                <w:szCs w:val="28"/>
              </w:rPr>
              <w:t>arise, and escalating issues within the team when needed.</w:t>
            </w:r>
          </w:p>
          <w:p w14:paraId="5A9B4E37" w14:textId="77777777" w:rsidR="00954B95" w:rsidRPr="004B4ECD" w:rsidRDefault="00954B95" w:rsidP="00954B95">
            <w:pPr>
              <w:pStyle w:val="ListParagraph"/>
              <w:numPr>
                <w:ilvl w:val="0"/>
                <w:numId w:val="13"/>
              </w:numPr>
              <w:spacing w:after="60"/>
              <w:rPr>
                <w:rFonts w:ascii="Calibri" w:hAnsi="Calibri" w:cs="Calibri"/>
                <w:bCs/>
                <w:color w:val="002060"/>
                <w:sz w:val="28"/>
                <w:szCs w:val="28"/>
              </w:rPr>
            </w:pPr>
            <w:r w:rsidRPr="004B4ECD">
              <w:rPr>
                <w:rFonts w:ascii="Calibri" w:hAnsi="Calibri" w:cs="Calibri"/>
                <w:bCs/>
                <w:color w:val="002060"/>
                <w:sz w:val="28"/>
                <w:szCs w:val="28"/>
              </w:rPr>
              <w:t xml:space="preserve">Monitor the department email inbox and phone line, processing </w:t>
            </w:r>
          </w:p>
          <w:p w14:paraId="13147192" w14:textId="77777777" w:rsidR="00954B95" w:rsidRPr="004B4ECD" w:rsidRDefault="00954B95" w:rsidP="00335C1C">
            <w:pPr>
              <w:pStyle w:val="ListParagraph"/>
              <w:spacing w:after="60"/>
              <w:rPr>
                <w:rFonts w:ascii="Calibri" w:hAnsi="Calibri" w:cs="Calibri"/>
                <w:bCs/>
                <w:color w:val="002060"/>
                <w:sz w:val="28"/>
                <w:szCs w:val="28"/>
              </w:rPr>
            </w:pPr>
            <w:r w:rsidRPr="004B4ECD">
              <w:rPr>
                <w:rFonts w:ascii="Calibri" w:hAnsi="Calibri" w:cs="Calibri"/>
                <w:bCs/>
                <w:color w:val="002060"/>
                <w:sz w:val="28"/>
                <w:szCs w:val="28"/>
              </w:rPr>
              <w:t xml:space="preserve">incoming service enquiries, signposting internally and externally as </w:t>
            </w:r>
          </w:p>
          <w:p w14:paraId="12559C7F" w14:textId="77777777" w:rsidR="00954B95" w:rsidRPr="004B4ECD" w:rsidRDefault="00954B95" w:rsidP="00335C1C">
            <w:pPr>
              <w:pStyle w:val="ListParagraph"/>
              <w:spacing w:after="60"/>
              <w:rPr>
                <w:rFonts w:ascii="Calibri" w:hAnsi="Calibri" w:cs="Calibri"/>
                <w:bCs/>
                <w:color w:val="002060"/>
                <w:sz w:val="28"/>
                <w:szCs w:val="28"/>
              </w:rPr>
            </w:pPr>
            <w:r w:rsidRPr="004B4ECD">
              <w:rPr>
                <w:rFonts w:ascii="Calibri" w:hAnsi="Calibri" w:cs="Calibri"/>
                <w:bCs/>
                <w:color w:val="002060"/>
                <w:sz w:val="28"/>
                <w:szCs w:val="28"/>
              </w:rPr>
              <w:t>necessary.</w:t>
            </w:r>
          </w:p>
          <w:p w14:paraId="79617F49" w14:textId="77777777" w:rsidR="00954B95" w:rsidRPr="004B4ECD" w:rsidRDefault="00954B95" w:rsidP="00954B95">
            <w:pPr>
              <w:pStyle w:val="ListParagraph"/>
              <w:numPr>
                <w:ilvl w:val="0"/>
                <w:numId w:val="13"/>
              </w:numPr>
              <w:spacing w:after="60"/>
              <w:rPr>
                <w:rFonts w:ascii="Calibri" w:hAnsi="Calibri" w:cs="Calibri"/>
                <w:bCs/>
                <w:color w:val="002060"/>
                <w:sz w:val="28"/>
                <w:szCs w:val="28"/>
              </w:rPr>
            </w:pPr>
            <w:r w:rsidRPr="004B4ECD">
              <w:rPr>
                <w:rFonts w:ascii="Calibri" w:hAnsi="Calibri" w:cs="Calibri"/>
                <w:bCs/>
                <w:color w:val="002060"/>
                <w:sz w:val="28"/>
                <w:szCs w:val="28"/>
              </w:rPr>
              <w:t xml:space="preserve">Process client referrals to the Befriending services and </w:t>
            </w:r>
          </w:p>
          <w:p w14:paraId="2C5D1AD7" w14:textId="77777777" w:rsidR="00954B95" w:rsidRPr="004B4ECD" w:rsidRDefault="00954B95" w:rsidP="00335C1C">
            <w:pPr>
              <w:pStyle w:val="ListParagraph"/>
              <w:spacing w:after="60"/>
              <w:rPr>
                <w:rFonts w:ascii="Calibri" w:hAnsi="Calibri" w:cs="Calibri"/>
                <w:bCs/>
                <w:color w:val="002060"/>
                <w:sz w:val="28"/>
                <w:szCs w:val="28"/>
              </w:rPr>
            </w:pPr>
            <w:r w:rsidRPr="004B4ECD">
              <w:rPr>
                <w:rFonts w:ascii="Calibri" w:hAnsi="Calibri" w:cs="Calibri"/>
                <w:bCs/>
                <w:color w:val="002060"/>
                <w:sz w:val="28"/>
                <w:szCs w:val="28"/>
              </w:rPr>
              <w:t xml:space="preserve">maintain the waiting lists and relevant databases. </w:t>
            </w:r>
          </w:p>
          <w:p w14:paraId="0ADB85BF" w14:textId="77777777" w:rsidR="00954B95" w:rsidRPr="004B4ECD" w:rsidRDefault="00954B95" w:rsidP="00954B95">
            <w:pPr>
              <w:pStyle w:val="ListParagraph"/>
              <w:numPr>
                <w:ilvl w:val="0"/>
                <w:numId w:val="13"/>
              </w:numPr>
              <w:spacing w:after="60"/>
              <w:rPr>
                <w:rFonts w:ascii="Calibri" w:hAnsi="Calibri" w:cs="Calibri"/>
                <w:bCs/>
                <w:color w:val="002060"/>
                <w:sz w:val="28"/>
                <w:szCs w:val="28"/>
              </w:rPr>
            </w:pPr>
            <w:r w:rsidRPr="004B4ECD">
              <w:rPr>
                <w:rFonts w:ascii="Calibri" w:hAnsi="Calibri" w:cs="Calibri"/>
                <w:bCs/>
                <w:color w:val="002060"/>
                <w:sz w:val="28"/>
                <w:szCs w:val="28"/>
              </w:rPr>
              <w:t>Administration of Befriending volunteer activity logs.</w:t>
            </w:r>
          </w:p>
          <w:p w14:paraId="22A6A97C" w14:textId="77777777" w:rsidR="00954B95" w:rsidRPr="004B4ECD" w:rsidRDefault="00954B95" w:rsidP="00954B95">
            <w:pPr>
              <w:pStyle w:val="ListParagraph"/>
              <w:numPr>
                <w:ilvl w:val="0"/>
                <w:numId w:val="13"/>
              </w:numPr>
              <w:spacing w:after="60"/>
              <w:rPr>
                <w:rFonts w:ascii="Calibri" w:hAnsi="Calibri" w:cs="Calibri"/>
                <w:bCs/>
                <w:color w:val="002060"/>
                <w:sz w:val="28"/>
                <w:szCs w:val="28"/>
              </w:rPr>
            </w:pPr>
            <w:r w:rsidRPr="004B4ECD">
              <w:rPr>
                <w:rFonts w:ascii="Calibri" w:hAnsi="Calibri" w:cs="Calibri"/>
                <w:bCs/>
                <w:color w:val="002060"/>
                <w:sz w:val="28"/>
                <w:szCs w:val="28"/>
              </w:rPr>
              <w:t>Administer and collate client surveys.</w:t>
            </w:r>
          </w:p>
          <w:p w14:paraId="6EC0BD41" w14:textId="77777777" w:rsidR="00954B95" w:rsidRPr="004B4ECD" w:rsidRDefault="00954B95" w:rsidP="00954B95">
            <w:pPr>
              <w:pStyle w:val="ListParagraph"/>
              <w:numPr>
                <w:ilvl w:val="0"/>
                <w:numId w:val="13"/>
              </w:numPr>
              <w:spacing w:after="60"/>
              <w:rPr>
                <w:rFonts w:ascii="Calibri" w:hAnsi="Calibri" w:cs="Calibri"/>
                <w:bCs/>
                <w:color w:val="002060"/>
                <w:sz w:val="28"/>
                <w:szCs w:val="28"/>
              </w:rPr>
            </w:pPr>
            <w:r w:rsidRPr="004B4ECD">
              <w:rPr>
                <w:rFonts w:ascii="Calibri" w:hAnsi="Calibri" w:cs="Calibri"/>
                <w:bCs/>
                <w:color w:val="002060"/>
                <w:sz w:val="28"/>
                <w:szCs w:val="28"/>
              </w:rPr>
              <w:t xml:space="preserve">Take and distribute notes at team meetings. </w:t>
            </w:r>
          </w:p>
          <w:p w14:paraId="73296431" w14:textId="77777777" w:rsidR="00954B95" w:rsidRPr="004B4ECD" w:rsidRDefault="00954B95" w:rsidP="00954B95">
            <w:pPr>
              <w:pStyle w:val="ListParagraph"/>
              <w:numPr>
                <w:ilvl w:val="0"/>
                <w:numId w:val="13"/>
              </w:numPr>
              <w:spacing w:after="60"/>
              <w:rPr>
                <w:rFonts w:ascii="Calibri" w:hAnsi="Calibri" w:cs="Calibri"/>
                <w:bCs/>
                <w:color w:val="002060"/>
                <w:sz w:val="28"/>
                <w:szCs w:val="28"/>
              </w:rPr>
            </w:pPr>
            <w:r w:rsidRPr="004B4ECD">
              <w:rPr>
                <w:rFonts w:ascii="Calibri" w:hAnsi="Calibri" w:cs="Calibri"/>
                <w:bCs/>
                <w:color w:val="002060"/>
                <w:sz w:val="28"/>
                <w:szCs w:val="28"/>
              </w:rPr>
              <w:t xml:space="preserve">General office duties including data entry, word-processing, </w:t>
            </w:r>
          </w:p>
          <w:p w14:paraId="15F59620" w14:textId="77777777" w:rsidR="00954B95" w:rsidRPr="004B4ECD" w:rsidRDefault="00954B95" w:rsidP="00335C1C">
            <w:pPr>
              <w:pStyle w:val="ListParagraph"/>
              <w:spacing w:after="60"/>
              <w:rPr>
                <w:rFonts w:ascii="Calibri" w:hAnsi="Calibri" w:cs="Calibri"/>
                <w:bCs/>
                <w:color w:val="002060"/>
                <w:sz w:val="28"/>
                <w:szCs w:val="28"/>
              </w:rPr>
            </w:pPr>
            <w:r w:rsidRPr="004B4ECD">
              <w:rPr>
                <w:rFonts w:ascii="Calibri" w:hAnsi="Calibri" w:cs="Calibri"/>
                <w:bCs/>
                <w:color w:val="002060"/>
                <w:sz w:val="28"/>
                <w:szCs w:val="28"/>
              </w:rPr>
              <w:t>photocopying, scanning, filing and mailing.</w:t>
            </w:r>
          </w:p>
          <w:p w14:paraId="098D19E0" w14:textId="77777777" w:rsidR="00954B95" w:rsidRPr="004B4ECD" w:rsidRDefault="00954B95" w:rsidP="00954B95">
            <w:pPr>
              <w:pStyle w:val="ListParagraph"/>
              <w:numPr>
                <w:ilvl w:val="0"/>
                <w:numId w:val="13"/>
              </w:numPr>
              <w:spacing w:after="60"/>
              <w:contextualSpacing w:val="0"/>
              <w:rPr>
                <w:rFonts w:ascii="Calibri" w:hAnsi="Calibri" w:cs="Calibri"/>
                <w:bCs/>
                <w:color w:val="002060"/>
                <w:sz w:val="28"/>
                <w:szCs w:val="28"/>
              </w:rPr>
            </w:pPr>
            <w:r w:rsidRPr="004B4ECD">
              <w:rPr>
                <w:rFonts w:ascii="Calibri" w:hAnsi="Calibri" w:cs="Calibri"/>
                <w:bCs/>
                <w:color w:val="002060"/>
                <w:sz w:val="28"/>
                <w:szCs w:val="28"/>
              </w:rPr>
              <w:t>To support the organisation with volunteering and public events.</w:t>
            </w:r>
          </w:p>
        </w:tc>
      </w:tr>
      <w:tr w:rsidR="004B4ECD" w:rsidRPr="004B4ECD" w14:paraId="7290CAF8" w14:textId="77777777" w:rsidTr="00FD08DD">
        <w:trPr>
          <w:trHeight w:val="567"/>
          <w:jc w:val="center"/>
        </w:trPr>
        <w:tc>
          <w:tcPr>
            <w:tcW w:w="9776" w:type="dxa"/>
            <w:tcBorders>
              <w:bottom w:val="single" w:sz="4" w:space="0" w:color="auto"/>
            </w:tcBorders>
            <w:shd w:val="clear" w:color="auto" w:fill="B6DDE8" w:themeFill="accent5" w:themeFillTint="66"/>
            <w:vAlign w:val="center"/>
          </w:tcPr>
          <w:p w14:paraId="2E684E4E"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t>Key Responsibilities cont.</w:t>
            </w:r>
          </w:p>
        </w:tc>
      </w:tr>
      <w:tr w:rsidR="004B4ECD" w:rsidRPr="004B4ECD" w14:paraId="38BE9BF3" w14:textId="77777777" w:rsidTr="00FD08DD">
        <w:trPr>
          <w:trHeight w:val="3236"/>
          <w:jc w:val="center"/>
        </w:trPr>
        <w:tc>
          <w:tcPr>
            <w:tcW w:w="9776" w:type="dxa"/>
            <w:tcBorders>
              <w:bottom w:val="single" w:sz="4" w:space="0" w:color="auto"/>
            </w:tcBorders>
            <w:vAlign w:val="center"/>
          </w:tcPr>
          <w:p w14:paraId="37C7749F" w14:textId="77777777" w:rsidR="00954B95" w:rsidRPr="004B4ECD" w:rsidRDefault="00954B95" w:rsidP="00335C1C">
            <w:pPr>
              <w:rPr>
                <w:rFonts w:ascii="Calibri" w:hAnsi="Calibri" w:cs="Calibri"/>
                <w:bCs/>
                <w:color w:val="002060"/>
                <w:sz w:val="28"/>
                <w:szCs w:val="28"/>
              </w:rPr>
            </w:pPr>
            <w:r w:rsidRPr="004B4ECD">
              <w:rPr>
                <w:rFonts w:ascii="Calibri" w:hAnsi="Calibri" w:cs="Calibri"/>
                <w:bCs/>
                <w:color w:val="002060"/>
                <w:sz w:val="28"/>
                <w:szCs w:val="28"/>
              </w:rPr>
              <w:t>Support the work of the wider Befriending Services team by:</w:t>
            </w:r>
          </w:p>
          <w:p w14:paraId="79D1BA38" w14:textId="77777777" w:rsidR="00954B95" w:rsidRPr="004B4ECD" w:rsidRDefault="00954B95" w:rsidP="00954B95">
            <w:pPr>
              <w:pStyle w:val="ListParagraph"/>
              <w:numPr>
                <w:ilvl w:val="0"/>
                <w:numId w:val="28"/>
              </w:numPr>
              <w:spacing w:after="60"/>
              <w:rPr>
                <w:rFonts w:ascii="Calibri" w:hAnsi="Calibri" w:cs="Calibri"/>
                <w:bCs/>
                <w:color w:val="002060"/>
                <w:sz w:val="28"/>
                <w:szCs w:val="28"/>
              </w:rPr>
            </w:pPr>
            <w:r w:rsidRPr="004B4ECD">
              <w:rPr>
                <w:rFonts w:ascii="Calibri" w:hAnsi="Calibri" w:cs="Calibri"/>
                <w:bCs/>
                <w:color w:val="002060"/>
                <w:sz w:val="28"/>
                <w:szCs w:val="28"/>
              </w:rPr>
              <w:t xml:space="preserve">Ensuring that all administration protocols and procedures are efficiently undertaken. </w:t>
            </w:r>
          </w:p>
          <w:p w14:paraId="7DE1FAF7" w14:textId="77777777" w:rsidR="00954B95" w:rsidRPr="004B4ECD" w:rsidRDefault="00954B95" w:rsidP="00954B95">
            <w:pPr>
              <w:pStyle w:val="ListParagraph"/>
              <w:numPr>
                <w:ilvl w:val="0"/>
                <w:numId w:val="28"/>
              </w:numPr>
              <w:spacing w:after="60"/>
              <w:rPr>
                <w:rFonts w:ascii="Calibri" w:hAnsi="Calibri" w:cs="Calibri"/>
                <w:bCs/>
                <w:color w:val="002060"/>
                <w:sz w:val="28"/>
                <w:szCs w:val="28"/>
              </w:rPr>
            </w:pPr>
            <w:r w:rsidRPr="004B4ECD">
              <w:rPr>
                <w:rFonts w:ascii="Calibri" w:hAnsi="Calibri" w:cs="Calibri"/>
                <w:bCs/>
                <w:color w:val="002060"/>
                <w:sz w:val="28"/>
                <w:szCs w:val="28"/>
              </w:rPr>
              <w:t>Attending supervision sessions &amp; other meetings as required by the CEO.</w:t>
            </w:r>
          </w:p>
          <w:p w14:paraId="6165C30D" w14:textId="77777777" w:rsidR="00954B95" w:rsidRPr="004B4ECD" w:rsidRDefault="00954B95" w:rsidP="00954B95">
            <w:pPr>
              <w:pStyle w:val="ListParagraph"/>
              <w:numPr>
                <w:ilvl w:val="0"/>
                <w:numId w:val="28"/>
              </w:numPr>
              <w:spacing w:after="60"/>
              <w:rPr>
                <w:rFonts w:ascii="Calibri" w:hAnsi="Calibri" w:cs="Calibri"/>
                <w:bCs/>
                <w:color w:val="002060"/>
                <w:sz w:val="28"/>
                <w:szCs w:val="28"/>
              </w:rPr>
            </w:pPr>
            <w:r w:rsidRPr="004B4ECD">
              <w:rPr>
                <w:rFonts w:ascii="Calibri" w:hAnsi="Calibri" w:cs="Calibri"/>
                <w:bCs/>
                <w:color w:val="002060"/>
                <w:sz w:val="28"/>
                <w:szCs w:val="28"/>
              </w:rPr>
              <w:t>Maintain a commitment to professional development through a combination of both formal and informal methods, including attendance at mandatory training and meetings as directed.</w:t>
            </w:r>
          </w:p>
          <w:p w14:paraId="17F8A42A" w14:textId="77777777" w:rsidR="00954B95" w:rsidRPr="004B4ECD" w:rsidRDefault="00954B95" w:rsidP="00954B95">
            <w:pPr>
              <w:pStyle w:val="ListParagraph"/>
              <w:numPr>
                <w:ilvl w:val="0"/>
                <w:numId w:val="28"/>
              </w:numPr>
              <w:spacing w:after="60"/>
              <w:rPr>
                <w:rFonts w:ascii="Calibri" w:hAnsi="Calibri" w:cs="Calibri"/>
                <w:bCs/>
                <w:color w:val="002060"/>
                <w:sz w:val="28"/>
                <w:szCs w:val="28"/>
              </w:rPr>
            </w:pPr>
            <w:r w:rsidRPr="004B4ECD">
              <w:rPr>
                <w:rFonts w:ascii="Calibri" w:hAnsi="Calibri" w:cs="Calibri"/>
                <w:bCs/>
                <w:color w:val="002060"/>
                <w:sz w:val="28"/>
                <w:szCs w:val="28"/>
              </w:rPr>
              <w:t>Uphold the highest standards of personal conduct in all matters relating to the role, working within all policies and procedures of AUKSG</w:t>
            </w:r>
          </w:p>
        </w:tc>
      </w:tr>
      <w:tr w:rsidR="004B4ECD" w:rsidRPr="004B4ECD" w14:paraId="37E36F09" w14:textId="77777777" w:rsidTr="00FD08DD">
        <w:trPr>
          <w:trHeight w:val="567"/>
          <w:jc w:val="center"/>
        </w:trPr>
        <w:tc>
          <w:tcPr>
            <w:tcW w:w="9776" w:type="dxa"/>
            <w:tcBorders>
              <w:bottom w:val="single" w:sz="4" w:space="0" w:color="auto"/>
            </w:tcBorders>
            <w:shd w:val="clear" w:color="auto" w:fill="B6DDE8" w:themeFill="accent5" w:themeFillTint="66"/>
            <w:vAlign w:val="center"/>
          </w:tcPr>
          <w:p w14:paraId="03719811"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t>General Responsibilities of all staff members</w:t>
            </w:r>
          </w:p>
        </w:tc>
      </w:tr>
      <w:tr w:rsidR="004B4ECD" w:rsidRPr="004B4ECD" w14:paraId="5B62505E" w14:textId="77777777" w:rsidTr="00FD08DD">
        <w:trPr>
          <w:trHeight w:val="1125"/>
          <w:jc w:val="center"/>
        </w:trPr>
        <w:tc>
          <w:tcPr>
            <w:tcW w:w="9776" w:type="dxa"/>
            <w:tcBorders>
              <w:bottom w:val="single" w:sz="4" w:space="0" w:color="auto"/>
            </w:tcBorders>
            <w:vAlign w:val="center"/>
          </w:tcPr>
          <w:p w14:paraId="2B278237" w14:textId="77777777" w:rsidR="00954B95" w:rsidRPr="004B4ECD" w:rsidRDefault="00954B95" w:rsidP="00954B95">
            <w:pPr>
              <w:pStyle w:val="ListParagraph"/>
              <w:numPr>
                <w:ilvl w:val="0"/>
                <w:numId w:val="10"/>
              </w:numPr>
              <w:spacing w:after="60"/>
              <w:ind w:left="714" w:hanging="357"/>
              <w:contextualSpacing w:val="0"/>
              <w:rPr>
                <w:rFonts w:ascii="Calibri" w:hAnsi="Calibri" w:cs="Calibri"/>
                <w:bCs/>
                <w:color w:val="002060"/>
                <w:sz w:val="28"/>
                <w:szCs w:val="28"/>
              </w:rPr>
            </w:pPr>
            <w:r w:rsidRPr="004B4ECD">
              <w:rPr>
                <w:rFonts w:ascii="Calibri" w:hAnsi="Calibri" w:cs="Calibri"/>
                <w:bCs/>
                <w:color w:val="002060"/>
                <w:sz w:val="28"/>
                <w:szCs w:val="28"/>
              </w:rPr>
              <w:t>To ensure that all administration protocols and procedures are efficiently undertaken.</w:t>
            </w:r>
          </w:p>
          <w:p w14:paraId="25BB3892" w14:textId="77777777" w:rsidR="00954B95" w:rsidRPr="004B4ECD" w:rsidRDefault="00954B95" w:rsidP="00954B95">
            <w:pPr>
              <w:pStyle w:val="ListParagraph"/>
              <w:numPr>
                <w:ilvl w:val="0"/>
                <w:numId w:val="10"/>
              </w:numPr>
              <w:spacing w:after="60"/>
              <w:ind w:left="714" w:hanging="357"/>
              <w:contextualSpacing w:val="0"/>
              <w:rPr>
                <w:rFonts w:ascii="Calibri" w:hAnsi="Calibri" w:cs="Calibri"/>
                <w:bCs/>
                <w:color w:val="002060"/>
                <w:sz w:val="28"/>
                <w:szCs w:val="28"/>
              </w:rPr>
            </w:pPr>
            <w:r w:rsidRPr="004B4ECD">
              <w:rPr>
                <w:rFonts w:ascii="Calibri" w:hAnsi="Calibri" w:cs="Calibri"/>
                <w:bCs/>
                <w:color w:val="002060"/>
                <w:sz w:val="28"/>
                <w:szCs w:val="28"/>
              </w:rPr>
              <w:t>To attend supervision sessions &amp; other meetings as required by the CEO.</w:t>
            </w:r>
          </w:p>
          <w:p w14:paraId="1A76028C" w14:textId="77777777" w:rsidR="00954B95" w:rsidRPr="004B4ECD" w:rsidRDefault="00954B95" w:rsidP="00954B95">
            <w:pPr>
              <w:pStyle w:val="ListParagraph"/>
              <w:numPr>
                <w:ilvl w:val="0"/>
                <w:numId w:val="10"/>
              </w:numPr>
              <w:spacing w:after="60"/>
              <w:ind w:left="714" w:hanging="357"/>
              <w:contextualSpacing w:val="0"/>
              <w:rPr>
                <w:rFonts w:ascii="Calibri" w:hAnsi="Calibri" w:cs="Calibri"/>
                <w:bCs/>
                <w:color w:val="002060"/>
                <w:sz w:val="28"/>
                <w:szCs w:val="28"/>
              </w:rPr>
            </w:pPr>
            <w:r w:rsidRPr="004B4ECD">
              <w:rPr>
                <w:rFonts w:ascii="Calibri" w:hAnsi="Calibri" w:cs="Calibri"/>
                <w:bCs/>
                <w:color w:val="002060"/>
                <w:sz w:val="28"/>
                <w:szCs w:val="28"/>
              </w:rPr>
              <w:t>Maintain a commitment to professional development through a combination of both formal and informal methods, including attendance at mandatory training and meetings as directed.</w:t>
            </w:r>
          </w:p>
          <w:p w14:paraId="3C4C6F9B" w14:textId="77777777" w:rsidR="00954B95" w:rsidRPr="004B4ECD" w:rsidRDefault="00954B95" w:rsidP="00954B95">
            <w:pPr>
              <w:pStyle w:val="ListParagraph"/>
              <w:numPr>
                <w:ilvl w:val="0"/>
                <w:numId w:val="10"/>
              </w:numPr>
              <w:spacing w:after="60"/>
              <w:ind w:left="714" w:hanging="357"/>
              <w:contextualSpacing w:val="0"/>
              <w:rPr>
                <w:rFonts w:ascii="Calibri" w:hAnsi="Calibri" w:cs="Calibri"/>
                <w:bCs/>
                <w:color w:val="002060"/>
                <w:sz w:val="28"/>
                <w:szCs w:val="28"/>
              </w:rPr>
            </w:pPr>
            <w:r w:rsidRPr="004B4ECD">
              <w:rPr>
                <w:rFonts w:ascii="Calibri" w:hAnsi="Calibri" w:cs="Calibri"/>
                <w:bCs/>
                <w:color w:val="002060"/>
                <w:sz w:val="28"/>
                <w:szCs w:val="28"/>
              </w:rPr>
              <w:t>Uphold the highest standards of personal conduct in all matters relating to the role, working within all policies and procedures of AUKSG.</w:t>
            </w:r>
          </w:p>
        </w:tc>
      </w:tr>
    </w:tbl>
    <w:p w14:paraId="3D7FBD75" w14:textId="77777777" w:rsidR="00FD08DD" w:rsidRPr="004B4ECD" w:rsidRDefault="00FD08DD">
      <w:pPr>
        <w:rPr>
          <w:color w:val="002060"/>
        </w:rPr>
      </w:pPr>
    </w:p>
    <w:tbl>
      <w:tblPr>
        <w:tblStyle w:val="TableGrid"/>
        <w:tblW w:w="9776" w:type="dxa"/>
        <w:jc w:val="center"/>
        <w:tblLook w:val="04A0" w:firstRow="1" w:lastRow="0" w:firstColumn="1" w:lastColumn="0" w:noHBand="0" w:noVBand="1"/>
      </w:tblPr>
      <w:tblGrid>
        <w:gridCol w:w="9776"/>
      </w:tblGrid>
      <w:tr w:rsidR="004B4ECD" w:rsidRPr="004B4ECD" w14:paraId="7BFAD8F2" w14:textId="77777777" w:rsidTr="00FD08DD">
        <w:trPr>
          <w:trHeight w:val="567"/>
          <w:jc w:val="center"/>
        </w:trPr>
        <w:tc>
          <w:tcPr>
            <w:tcW w:w="9776" w:type="dxa"/>
            <w:tcBorders>
              <w:top w:val="single" w:sz="4" w:space="0" w:color="auto"/>
            </w:tcBorders>
            <w:shd w:val="clear" w:color="auto" w:fill="B6DDE8" w:themeFill="accent5" w:themeFillTint="66"/>
            <w:vAlign w:val="center"/>
          </w:tcPr>
          <w:p w14:paraId="65B215CA"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lastRenderedPageBreak/>
              <w:t>Other Duties</w:t>
            </w:r>
          </w:p>
        </w:tc>
      </w:tr>
      <w:tr w:rsidR="004B4ECD" w:rsidRPr="004B4ECD" w14:paraId="7BEB0E8B" w14:textId="77777777" w:rsidTr="00FD08DD">
        <w:trPr>
          <w:trHeight w:val="2547"/>
          <w:jc w:val="center"/>
        </w:trPr>
        <w:tc>
          <w:tcPr>
            <w:tcW w:w="9776" w:type="dxa"/>
            <w:tcBorders>
              <w:bottom w:val="single" w:sz="4" w:space="0" w:color="auto"/>
            </w:tcBorders>
            <w:vAlign w:val="center"/>
          </w:tcPr>
          <w:p w14:paraId="6161B1B3" w14:textId="77777777" w:rsidR="00954B95" w:rsidRPr="004B4ECD" w:rsidRDefault="00954B95" w:rsidP="00335C1C">
            <w:pPr>
              <w:rPr>
                <w:rFonts w:ascii="Calibri" w:hAnsi="Calibri" w:cs="Calibri"/>
                <w:bCs/>
                <w:color w:val="002060"/>
                <w:sz w:val="28"/>
                <w:szCs w:val="28"/>
              </w:rPr>
            </w:pPr>
            <w:r w:rsidRPr="004B4ECD">
              <w:rPr>
                <w:rFonts w:ascii="Calibri" w:hAnsi="Calibri" w:cs="Calibri"/>
                <w:bCs/>
                <w:color w:val="002060"/>
                <w:sz w:val="28"/>
                <w:szCs w:val="28"/>
              </w:rPr>
              <w:t>This job description is intended as a guide to the general duties required of the post. The post holder may be required to undertake training and perform duties other than those given in the job description. The duties and responsibilities attached to posts may vary from time to time. Such variations are a common occurrence and would not justify the re-evaluation of a post. Where a permanent and substantial change in the duties and responsibilities occurs, then the post would be eligible for re-evaluation.</w:t>
            </w:r>
          </w:p>
        </w:tc>
      </w:tr>
      <w:tr w:rsidR="004B4ECD" w:rsidRPr="004B4ECD" w14:paraId="4257CC27" w14:textId="77777777" w:rsidTr="00FD08DD">
        <w:trPr>
          <w:trHeight w:val="533"/>
          <w:jc w:val="center"/>
        </w:trPr>
        <w:tc>
          <w:tcPr>
            <w:tcW w:w="9776" w:type="dxa"/>
            <w:tcBorders>
              <w:bottom w:val="single" w:sz="4" w:space="0" w:color="auto"/>
            </w:tcBorders>
            <w:shd w:val="clear" w:color="auto" w:fill="B6DDE8" w:themeFill="accent5" w:themeFillTint="66"/>
            <w:vAlign w:val="center"/>
          </w:tcPr>
          <w:p w14:paraId="0399E7A1" w14:textId="77777777" w:rsidR="00954B95" w:rsidRPr="004B4ECD" w:rsidRDefault="00954B95" w:rsidP="00335C1C">
            <w:pPr>
              <w:rPr>
                <w:rFonts w:ascii="Calibri" w:hAnsi="Calibri" w:cs="Calibri"/>
                <w:bCs/>
                <w:color w:val="002060"/>
                <w:sz w:val="28"/>
                <w:szCs w:val="28"/>
              </w:rPr>
            </w:pPr>
            <w:r w:rsidRPr="004B4ECD">
              <w:rPr>
                <w:rFonts w:ascii="Calibri" w:hAnsi="Calibri" w:cs="Calibri"/>
                <w:b/>
                <w:bCs/>
                <w:color w:val="002060"/>
                <w:sz w:val="28"/>
                <w:szCs w:val="28"/>
              </w:rPr>
              <w:t>Requirements of the Post</w:t>
            </w:r>
          </w:p>
        </w:tc>
      </w:tr>
      <w:tr w:rsidR="004B4ECD" w:rsidRPr="004B4ECD" w14:paraId="1A27596D" w14:textId="77777777" w:rsidTr="00FD08DD">
        <w:trPr>
          <w:trHeight w:val="533"/>
          <w:jc w:val="center"/>
        </w:trPr>
        <w:tc>
          <w:tcPr>
            <w:tcW w:w="9776" w:type="dxa"/>
            <w:tcBorders>
              <w:bottom w:val="single" w:sz="4" w:space="0" w:color="auto"/>
            </w:tcBorders>
            <w:shd w:val="clear" w:color="auto" w:fill="FFFFFF" w:themeFill="background1"/>
            <w:vAlign w:val="center"/>
          </w:tcPr>
          <w:p w14:paraId="3D3FC4A4"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t>The nature of this post will require:</w:t>
            </w:r>
          </w:p>
          <w:p w14:paraId="5267A490" w14:textId="77777777" w:rsidR="00954B95" w:rsidRPr="004B4ECD" w:rsidRDefault="00954B95" w:rsidP="00954B95">
            <w:pPr>
              <w:pStyle w:val="ListParagraph"/>
              <w:numPr>
                <w:ilvl w:val="0"/>
                <w:numId w:val="14"/>
              </w:numPr>
              <w:rPr>
                <w:rFonts w:ascii="Calibri" w:hAnsi="Calibri" w:cs="Calibri"/>
                <w:bCs/>
                <w:color w:val="002060"/>
                <w:sz w:val="28"/>
                <w:szCs w:val="28"/>
              </w:rPr>
            </w:pPr>
            <w:r w:rsidRPr="004B4ECD">
              <w:rPr>
                <w:rFonts w:ascii="Calibri" w:hAnsi="Calibri" w:cs="Calibri"/>
                <w:bCs/>
                <w:color w:val="002060"/>
                <w:sz w:val="28"/>
                <w:szCs w:val="28"/>
              </w:rPr>
              <w:t xml:space="preserve">Regular </w:t>
            </w:r>
            <w:proofErr w:type="gramStart"/>
            <w:r w:rsidRPr="004B4ECD">
              <w:rPr>
                <w:rFonts w:ascii="Calibri" w:hAnsi="Calibri" w:cs="Calibri"/>
                <w:bCs/>
                <w:color w:val="002060"/>
                <w:sz w:val="28"/>
                <w:szCs w:val="28"/>
              </w:rPr>
              <w:t>travel;</w:t>
            </w:r>
            <w:proofErr w:type="gramEnd"/>
            <w:r w:rsidRPr="004B4ECD">
              <w:rPr>
                <w:rFonts w:ascii="Calibri" w:hAnsi="Calibri" w:cs="Calibri"/>
                <w:bCs/>
                <w:color w:val="002060"/>
                <w:sz w:val="28"/>
                <w:szCs w:val="28"/>
              </w:rPr>
              <w:t xml:space="preserve"> therefore, a requirement will be access to and the use of a reliable vehicle with Business Insurance. Car mileage will be paid at the prevailing HMRC-approved rate (currently 45p per mile.)</w:t>
            </w:r>
          </w:p>
          <w:p w14:paraId="6D21121C" w14:textId="77777777" w:rsidR="00954B95" w:rsidRPr="004B4ECD" w:rsidRDefault="00954B95" w:rsidP="00954B95">
            <w:pPr>
              <w:pStyle w:val="ListParagraph"/>
              <w:numPr>
                <w:ilvl w:val="0"/>
                <w:numId w:val="14"/>
              </w:numPr>
              <w:rPr>
                <w:rFonts w:ascii="Calibri" w:hAnsi="Calibri" w:cs="Calibri"/>
                <w:color w:val="002060"/>
                <w:sz w:val="28"/>
                <w:szCs w:val="28"/>
              </w:rPr>
            </w:pPr>
            <w:r w:rsidRPr="004B4ECD">
              <w:rPr>
                <w:rFonts w:ascii="Calibri" w:hAnsi="Calibri" w:cs="Calibri"/>
                <w:bCs/>
                <w:color w:val="002060"/>
                <w:sz w:val="28"/>
                <w:szCs w:val="28"/>
              </w:rPr>
              <w:t xml:space="preserve">Lone </w:t>
            </w:r>
            <w:proofErr w:type="gramStart"/>
            <w:r w:rsidRPr="004B4ECD">
              <w:rPr>
                <w:rFonts w:ascii="Calibri" w:hAnsi="Calibri" w:cs="Calibri"/>
                <w:bCs/>
                <w:color w:val="002060"/>
                <w:sz w:val="28"/>
                <w:szCs w:val="28"/>
              </w:rPr>
              <w:t>working;</w:t>
            </w:r>
            <w:proofErr w:type="gramEnd"/>
            <w:r w:rsidRPr="004B4ECD">
              <w:rPr>
                <w:rFonts w:ascii="Calibri" w:hAnsi="Calibri" w:cs="Calibri"/>
                <w:bCs/>
                <w:color w:val="002060"/>
                <w:sz w:val="28"/>
                <w:szCs w:val="28"/>
              </w:rPr>
              <w:t xml:space="preserve"> therefore, the advice and guidance of Age UK South Gloucestershire must be followed.</w:t>
            </w:r>
          </w:p>
          <w:p w14:paraId="28C0A84C" w14:textId="77777777" w:rsidR="00954B95" w:rsidRPr="004B4ECD" w:rsidRDefault="00954B95" w:rsidP="00954B95">
            <w:pPr>
              <w:pStyle w:val="ListParagraph"/>
              <w:numPr>
                <w:ilvl w:val="0"/>
                <w:numId w:val="14"/>
              </w:numPr>
              <w:rPr>
                <w:rFonts w:ascii="Calibri" w:hAnsi="Calibri" w:cs="Calibri"/>
                <w:bCs/>
                <w:color w:val="002060"/>
                <w:sz w:val="28"/>
                <w:szCs w:val="28"/>
              </w:rPr>
            </w:pPr>
            <w:r w:rsidRPr="004B4ECD">
              <w:rPr>
                <w:rFonts w:ascii="Calibri" w:hAnsi="Calibri" w:cs="Calibri"/>
                <w:bCs/>
                <w:color w:val="002060"/>
                <w:sz w:val="28"/>
                <w:szCs w:val="28"/>
              </w:rPr>
              <w:t>An ability to physically access individuals' homes in a variety of locations and conditions.</w:t>
            </w:r>
          </w:p>
          <w:p w14:paraId="02052349" w14:textId="77777777" w:rsidR="00954B95" w:rsidRPr="004B4ECD" w:rsidRDefault="00954B95" w:rsidP="00954B95">
            <w:pPr>
              <w:pStyle w:val="ListParagraph"/>
              <w:numPr>
                <w:ilvl w:val="0"/>
                <w:numId w:val="14"/>
              </w:numPr>
              <w:rPr>
                <w:rFonts w:ascii="Calibri" w:hAnsi="Calibri" w:cs="Calibri"/>
                <w:b/>
                <w:bCs/>
                <w:color w:val="002060"/>
                <w:sz w:val="28"/>
                <w:szCs w:val="28"/>
              </w:rPr>
            </w:pPr>
            <w:r w:rsidRPr="004B4ECD">
              <w:rPr>
                <w:rFonts w:ascii="Calibri" w:hAnsi="Calibri" w:cs="Calibri"/>
                <w:bCs/>
                <w:color w:val="002060"/>
                <w:sz w:val="28"/>
                <w:szCs w:val="28"/>
              </w:rPr>
              <w:t>The flexibility for attendance at occasional meetings and events outside of any agreed working pattern, including evenings and weekends for which time off in lieu will be given. All evening or weekend work will usually be agreed upon with plenty of prior notice.</w:t>
            </w:r>
          </w:p>
        </w:tc>
      </w:tr>
      <w:tr w:rsidR="004B4ECD" w:rsidRPr="004B4ECD" w14:paraId="4063A963" w14:textId="77777777" w:rsidTr="00FD08DD">
        <w:trPr>
          <w:trHeight w:val="510"/>
          <w:jc w:val="center"/>
        </w:trPr>
        <w:tc>
          <w:tcPr>
            <w:tcW w:w="9776" w:type="dxa"/>
            <w:shd w:val="clear" w:color="auto" w:fill="B6DDE8" w:themeFill="accent5" w:themeFillTint="66"/>
            <w:vAlign w:val="center"/>
          </w:tcPr>
          <w:p w14:paraId="729E5D06"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t>Disclosure and Barring Service (DBS)</w:t>
            </w:r>
          </w:p>
        </w:tc>
      </w:tr>
      <w:tr w:rsidR="004B4ECD" w:rsidRPr="004B4ECD" w14:paraId="0B8FEE64" w14:textId="77777777" w:rsidTr="00FD08DD">
        <w:trPr>
          <w:trHeight w:val="4264"/>
          <w:jc w:val="center"/>
        </w:trPr>
        <w:tc>
          <w:tcPr>
            <w:tcW w:w="9776" w:type="dxa"/>
            <w:tcBorders>
              <w:bottom w:val="single" w:sz="4" w:space="0" w:color="auto"/>
            </w:tcBorders>
            <w:vAlign w:val="center"/>
          </w:tcPr>
          <w:p w14:paraId="4A661EB2" w14:textId="77777777" w:rsidR="00954B95" w:rsidRPr="004B4ECD" w:rsidRDefault="00954B95" w:rsidP="00335C1C">
            <w:pPr>
              <w:pStyle w:val="Default"/>
              <w:rPr>
                <w:color w:val="002060"/>
                <w:sz w:val="28"/>
                <w:szCs w:val="28"/>
              </w:rPr>
            </w:pPr>
            <w:r w:rsidRPr="004B4ECD">
              <w:rPr>
                <w:color w:val="002060"/>
                <w:sz w:val="28"/>
                <w:szCs w:val="28"/>
              </w:rPr>
              <w:t xml:space="preserve">This post is subject to a satisfactory Enhanced Disclosure and Barring Service check, which will disclose all relevant cautions, reprimands and warnings as well as convictions. In addition to completing this application form, you are required to provide us with details of all spent and unspent convictions. Please send this information to us under separate, confidential cover to the Chief Executive Officer. Remember to include your name, address and the position for which you are applying. We guarantee that the information you provide will be used fairly and will only be seen by those who need to see it as part of the recruitment process. </w:t>
            </w:r>
          </w:p>
          <w:p w14:paraId="4AB46370" w14:textId="77777777" w:rsidR="00954B95" w:rsidRPr="004B4ECD" w:rsidRDefault="00954B95" w:rsidP="00335C1C">
            <w:pPr>
              <w:pStyle w:val="Default"/>
              <w:rPr>
                <w:color w:val="002060"/>
                <w:sz w:val="8"/>
                <w:szCs w:val="28"/>
              </w:rPr>
            </w:pPr>
          </w:p>
          <w:p w14:paraId="05579230" w14:textId="77777777" w:rsidR="00954B95" w:rsidRPr="004B4ECD" w:rsidRDefault="00954B95" w:rsidP="00335C1C">
            <w:pPr>
              <w:rPr>
                <w:rFonts w:ascii="Calibri" w:hAnsi="Calibri" w:cs="Calibri"/>
                <w:color w:val="002060"/>
                <w:sz w:val="28"/>
                <w:szCs w:val="28"/>
              </w:rPr>
            </w:pPr>
            <w:r w:rsidRPr="004B4ECD">
              <w:rPr>
                <w:rFonts w:ascii="Calibri" w:hAnsi="Calibri" w:cs="Calibri"/>
                <w:color w:val="002060"/>
                <w:sz w:val="28"/>
                <w:szCs w:val="28"/>
              </w:rPr>
              <w:t>A criminal record will not necessarily bar you from the advertised position. This will depend on the nature of the position and the circumstances and background of your offences. However, failure to reveal this information could lead to the withdrawal of an offer of employment or disciplinary action.</w:t>
            </w:r>
          </w:p>
        </w:tc>
      </w:tr>
    </w:tbl>
    <w:p w14:paraId="343373FD" w14:textId="77777777" w:rsidR="00FD08DD" w:rsidRPr="004B4ECD" w:rsidRDefault="00FD08DD">
      <w:pPr>
        <w:rPr>
          <w:color w:val="002060"/>
        </w:rPr>
      </w:pPr>
    </w:p>
    <w:p w14:paraId="4BECAD02" w14:textId="77777777" w:rsidR="00FD08DD" w:rsidRPr="004B4ECD" w:rsidRDefault="00FD08DD">
      <w:pPr>
        <w:rPr>
          <w:color w:val="002060"/>
        </w:rPr>
      </w:pPr>
    </w:p>
    <w:tbl>
      <w:tblPr>
        <w:tblStyle w:val="TableGrid"/>
        <w:tblW w:w="9776" w:type="dxa"/>
        <w:jc w:val="center"/>
        <w:tblLook w:val="04A0" w:firstRow="1" w:lastRow="0" w:firstColumn="1" w:lastColumn="0" w:noHBand="0" w:noVBand="1"/>
      </w:tblPr>
      <w:tblGrid>
        <w:gridCol w:w="9776"/>
      </w:tblGrid>
      <w:tr w:rsidR="004B4ECD" w:rsidRPr="004B4ECD" w14:paraId="0DD09E3B" w14:textId="77777777" w:rsidTr="00FD08DD">
        <w:trPr>
          <w:trHeight w:val="510"/>
          <w:jc w:val="center"/>
        </w:trPr>
        <w:tc>
          <w:tcPr>
            <w:tcW w:w="9776" w:type="dxa"/>
            <w:tcBorders>
              <w:top w:val="single" w:sz="4" w:space="0" w:color="auto"/>
            </w:tcBorders>
            <w:shd w:val="clear" w:color="auto" w:fill="B6DDE8" w:themeFill="accent5" w:themeFillTint="66"/>
            <w:vAlign w:val="center"/>
          </w:tcPr>
          <w:p w14:paraId="4E6B84C0"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lastRenderedPageBreak/>
              <w:t>Equal Opportunities</w:t>
            </w:r>
          </w:p>
        </w:tc>
      </w:tr>
      <w:tr w:rsidR="004B4ECD" w:rsidRPr="004B4ECD" w14:paraId="6746A5E8" w14:textId="77777777" w:rsidTr="00FD08DD">
        <w:trPr>
          <w:trHeight w:val="782"/>
          <w:jc w:val="center"/>
        </w:trPr>
        <w:tc>
          <w:tcPr>
            <w:tcW w:w="9776" w:type="dxa"/>
            <w:vAlign w:val="center"/>
          </w:tcPr>
          <w:p w14:paraId="1753072A" w14:textId="77777777" w:rsidR="00954B95" w:rsidRPr="004B4ECD" w:rsidRDefault="00954B95" w:rsidP="00335C1C">
            <w:pPr>
              <w:rPr>
                <w:rFonts w:ascii="Calibri" w:hAnsi="Calibri" w:cs="Calibri"/>
                <w:bCs/>
                <w:color w:val="002060"/>
                <w:sz w:val="28"/>
                <w:szCs w:val="28"/>
              </w:rPr>
            </w:pPr>
            <w:r w:rsidRPr="004B4ECD">
              <w:rPr>
                <w:rFonts w:ascii="Calibri" w:hAnsi="Calibri" w:cs="Calibri"/>
                <w:bCs/>
                <w:color w:val="002060"/>
                <w:sz w:val="28"/>
                <w:szCs w:val="28"/>
              </w:rPr>
              <w:t>All employees have a responsibility to understand and abide by the obligations laid down in the organisation's equal opportunities policies.</w:t>
            </w:r>
          </w:p>
        </w:tc>
      </w:tr>
      <w:tr w:rsidR="004B4ECD" w:rsidRPr="004B4ECD" w14:paraId="6696045F" w14:textId="77777777" w:rsidTr="00FD08DD">
        <w:trPr>
          <w:trHeight w:val="510"/>
          <w:jc w:val="center"/>
        </w:trPr>
        <w:tc>
          <w:tcPr>
            <w:tcW w:w="9776" w:type="dxa"/>
            <w:shd w:val="clear" w:color="auto" w:fill="B6DDE8" w:themeFill="accent5" w:themeFillTint="66"/>
            <w:vAlign w:val="center"/>
          </w:tcPr>
          <w:p w14:paraId="1C579258"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t>Health and Safety</w:t>
            </w:r>
          </w:p>
        </w:tc>
      </w:tr>
      <w:tr w:rsidR="004B4ECD" w:rsidRPr="004B4ECD" w14:paraId="4411B7ED" w14:textId="77777777" w:rsidTr="00FD08DD">
        <w:trPr>
          <w:trHeight w:val="1185"/>
          <w:jc w:val="center"/>
        </w:trPr>
        <w:tc>
          <w:tcPr>
            <w:tcW w:w="9776" w:type="dxa"/>
            <w:vAlign w:val="center"/>
          </w:tcPr>
          <w:p w14:paraId="24329884" w14:textId="77777777" w:rsidR="00954B95" w:rsidRPr="004B4ECD" w:rsidRDefault="00954B95" w:rsidP="00335C1C">
            <w:pPr>
              <w:rPr>
                <w:rFonts w:ascii="Calibri" w:hAnsi="Calibri" w:cs="Calibri"/>
                <w:bCs/>
                <w:color w:val="002060"/>
                <w:sz w:val="28"/>
                <w:szCs w:val="28"/>
              </w:rPr>
            </w:pPr>
            <w:r w:rsidRPr="004B4ECD">
              <w:rPr>
                <w:rFonts w:ascii="Calibri" w:hAnsi="Calibri" w:cs="Calibri"/>
                <w:bCs/>
                <w:color w:val="002060"/>
                <w:sz w:val="28"/>
                <w:szCs w:val="28"/>
              </w:rPr>
              <w:t xml:space="preserve">All employees have responsibility for their own health and safety and for that of others who may be affected by their acts or omissions. Staff members are required to adhere to all health and safety regulations, guidance and procedures </w:t>
            </w:r>
            <w:proofErr w:type="gramStart"/>
            <w:r w:rsidRPr="004B4ECD">
              <w:rPr>
                <w:rFonts w:ascii="Calibri" w:hAnsi="Calibri" w:cs="Calibri"/>
                <w:bCs/>
                <w:color w:val="002060"/>
                <w:sz w:val="28"/>
                <w:szCs w:val="28"/>
              </w:rPr>
              <w:t>at all times</w:t>
            </w:r>
            <w:proofErr w:type="gramEnd"/>
            <w:r w:rsidRPr="004B4ECD">
              <w:rPr>
                <w:rFonts w:ascii="Calibri" w:hAnsi="Calibri" w:cs="Calibri"/>
                <w:bCs/>
                <w:color w:val="002060"/>
                <w:sz w:val="28"/>
                <w:szCs w:val="28"/>
              </w:rPr>
              <w:t>.</w:t>
            </w:r>
          </w:p>
        </w:tc>
      </w:tr>
      <w:tr w:rsidR="004B4ECD" w:rsidRPr="004B4ECD" w14:paraId="36C575AF" w14:textId="77777777" w:rsidTr="00FD08DD">
        <w:trPr>
          <w:trHeight w:val="624"/>
          <w:jc w:val="center"/>
        </w:trPr>
        <w:tc>
          <w:tcPr>
            <w:tcW w:w="9776" w:type="dxa"/>
            <w:shd w:val="clear" w:color="auto" w:fill="B6DDE8" w:themeFill="accent5" w:themeFillTint="66"/>
            <w:vAlign w:val="center"/>
          </w:tcPr>
          <w:p w14:paraId="76C9CCDF" w14:textId="77777777" w:rsidR="00954B95" w:rsidRPr="004B4ECD" w:rsidRDefault="00954B95" w:rsidP="00335C1C">
            <w:pPr>
              <w:rPr>
                <w:rFonts w:ascii="Calibri" w:hAnsi="Calibri" w:cs="Calibri"/>
                <w:b/>
                <w:bCs/>
                <w:color w:val="002060"/>
                <w:sz w:val="28"/>
                <w:szCs w:val="28"/>
              </w:rPr>
            </w:pPr>
            <w:r w:rsidRPr="004B4ECD">
              <w:rPr>
                <w:rFonts w:ascii="Calibri" w:hAnsi="Calibri" w:cs="Calibri"/>
                <w:b/>
                <w:bCs/>
                <w:color w:val="002060"/>
                <w:sz w:val="28"/>
                <w:szCs w:val="28"/>
              </w:rPr>
              <w:t>Confidentiality</w:t>
            </w:r>
          </w:p>
        </w:tc>
      </w:tr>
      <w:tr w:rsidR="004B4ECD" w:rsidRPr="004B4ECD" w14:paraId="546E6783" w14:textId="77777777" w:rsidTr="00FD08DD">
        <w:trPr>
          <w:trHeight w:val="850"/>
          <w:jc w:val="center"/>
        </w:trPr>
        <w:tc>
          <w:tcPr>
            <w:tcW w:w="9776" w:type="dxa"/>
            <w:tcBorders>
              <w:bottom w:val="single" w:sz="4" w:space="0" w:color="auto"/>
            </w:tcBorders>
            <w:vAlign w:val="center"/>
          </w:tcPr>
          <w:p w14:paraId="504078FD" w14:textId="77777777" w:rsidR="00954B95" w:rsidRPr="004B4ECD" w:rsidRDefault="00954B95" w:rsidP="00335C1C">
            <w:pPr>
              <w:rPr>
                <w:rFonts w:ascii="Calibri" w:hAnsi="Calibri" w:cs="Calibri"/>
                <w:bCs/>
                <w:color w:val="002060"/>
                <w:sz w:val="28"/>
                <w:szCs w:val="28"/>
              </w:rPr>
            </w:pPr>
            <w:r w:rsidRPr="004B4ECD">
              <w:rPr>
                <w:rFonts w:ascii="Calibri" w:hAnsi="Calibri" w:cs="Calibri"/>
                <w:bCs/>
                <w:color w:val="002060"/>
                <w:sz w:val="28"/>
                <w:szCs w:val="28"/>
              </w:rPr>
              <w:t>All employees are expected to respect confidentiality in relation to Age UK South Gloucestershire business, client and service user data.</w:t>
            </w:r>
          </w:p>
        </w:tc>
      </w:tr>
    </w:tbl>
    <w:p w14:paraId="2A85F21F" w14:textId="77777777" w:rsidR="00954B95" w:rsidRPr="004B4ECD" w:rsidRDefault="00954B95" w:rsidP="00954B95">
      <w:pPr>
        <w:jc w:val="center"/>
        <w:rPr>
          <w:rFonts w:cstheme="minorHAnsi"/>
          <w:b/>
          <w:color w:val="002060"/>
          <w:sz w:val="36"/>
          <w:szCs w:val="28"/>
          <w:u w:val="single"/>
        </w:rPr>
      </w:pPr>
    </w:p>
    <w:p w14:paraId="6FA64775" w14:textId="77777777" w:rsidR="00954B95" w:rsidRPr="004B4ECD" w:rsidRDefault="00954B95" w:rsidP="00954B95">
      <w:pPr>
        <w:jc w:val="center"/>
        <w:rPr>
          <w:rFonts w:cstheme="minorHAnsi"/>
          <w:b/>
          <w:color w:val="002060"/>
          <w:sz w:val="36"/>
          <w:szCs w:val="28"/>
          <w:u w:val="single"/>
        </w:rPr>
      </w:pPr>
    </w:p>
    <w:p w14:paraId="5910362F" w14:textId="77777777" w:rsidR="00954B95" w:rsidRPr="004B4ECD" w:rsidRDefault="00954B95" w:rsidP="00954B95">
      <w:pPr>
        <w:jc w:val="center"/>
        <w:rPr>
          <w:rFonts w:cstheme="minorHAnsi"/>
          <w:b/>
          <w:color w:val="002060"/>
          <w:sz w:val="36"/>
          <w:szCs w:val="28"/>
          <w:u w:val="single"/>
        </w:rPr>
      </w:pPr>
    </w:p>
    <w:p w14:paraId="5DFB8B74" w14:textId="77777777" w:rsidR="00954B95" w:rsidRPr="004B4ECD" w:rsidRDefault="00954B95" w:rsidP="00954B95">
      <w:pPr>
        <w:jc w:val="center"/>
        <w:rPr>
          <w:rFonts w:cstheme="minorHAnsi"/>
          <w:b/>
          <w:color w:val="002060"/>
          <w:sz w:val="36"/>
          <w:szCs w:val="28"/>
          <w:u w:val="single"/>
        </w:rPr>
      </w:pPr>
    </w:p>
    <w:p w14:paraId="1621CDF0" w14:textId="77777777" w:rsidR="00954B95" w:rsidRPr="004B4ECD" w:rsidRDefault="00954B95" w:rsidP="00954B95">
      <w:pPr>
        <w:jc w:val="center"/>
        <w:rPr>
          <w:rFonts w:cstheme="minorHAnsi"/>
          <w:b/>
          <w:color w:val="002060"/>
          <w:sz w:val="36"/>
          <w:szCs w:val="28"/>
          <w:u w:val="single"/>
        </w:rPr>
      </w:pPr>
    </w:p>
    <w:p w14:paraId="29E64023" w14:textId="77777777" w:rsidR="00954B95" w:rsidRPr="004B4ECD" w:rsidRDefault="00954B95" w:rsidP="00954B95">
      <w:pPr>
        <w:jc w:val="center"/>
        <w:rPr>
          <w:rFonts w:cstheme="minorHAnsi"/>
          <w:b/>
          <w:color w:val="002060"/>
          <w:sz w:val="36"/>
          <w:szCs w:val="28"/>
          <w:u w:val="single"/>
        </w:rPr>
      </w:pPr>
    </w:p>
    <w:p w14:paraId="0137514A" w14:textId="77777777" w:rsidR="00954B95" w:rsidRPr="004B4ECD" w:rsidRDefault="00954B95" w:rsidP="00954B95">
      <w:pPr>
        <w:jc w:val="center"/>
        <w:rPr>
          <w:rFonts w:cstheme="minorHAnsi"/>
          <w:b/>
          <w:color w:val="002060"/>
          <w:sz w:val="36"/>
          <w:szCs w:val="28"/>
          <w:u w:val="single"/>
        </w:rPr>
      </w:pPr>
    </w:p>
    <w:p w14:paraId="42363DCD" w14:textId="77777777" w:rsidR="00954B95" w:rsidRPr="004B4ECD" w:rsidRDefault="00954B95" w:rsidP="00954B95">
      <w:pPr>
        <w:jc w:val="center"/>
        <w:rPr>
          <w:rFonts w:cstheme="minorHAnsi"/>
          <w:b/>
          <w:color w:val="002060"/>
          <w:sz w:val="36"/>
          <w:szCs w:val="28"/>
          <w:u w:val="single"/>
        </w:rPr>
      </w:pPr>
    </w:p>
    <w:p w14:paraId="35EDCAF9" w14:textId="77777777" w:rsidR="00954B95" w:rsidRPr="004B4ECD" w:rsidRDefault="00954B95" w:rsidP="00954B95">
      <w:pPr>
        <w:jc w:val="center"/>
        <w:rPr>
          <w:rFonts w:cstheme="minorHAnsi"/>
          <w:b/>
          <w:color w:val="002060"/>
          <w:sz w:val="36"/>
          <w:szCs w:val="28"/>
          <w:u w:val="single"/>
        </w:rPr>
      </w:pPr>
    </w:p>
    <w:p w14:paraId="7E908E2A" w14:textId="77777777" w:rsidR="00954B95" w:rsidRPr="004B4ECD" w:rsidRDefault="00954B95" w:rsidP="00954B95">
      <w:pPr>
        <w:jc w:val="center"/>
        <w:rPr>
          <w:rFonts w:cstheme="minorHAnsi"/>
          <w:b/>
          <w:color w:val="002060"/>
          <w:sz w:val="36"/>
          <w:szCs w:val="28"/>
          <w:u w:val="single"/>
        </w:rPr>
      </w:pPr>
    </w:p>
    <w:p w14:paraId="0AAAEE0D" w14:textId="77777777" w:rsidR="00954B95" w:rsidRPr="004B4ECD" w:rsidRDefault="00954B95" w:rsidP="00954B95">
      <w:pPr>
        <w:jc w:val="center"/>
        <w:rPr>
          <w:rFonts w:cstheme="minorHAnsi"/>
          <w:b/>
          <w:color w:val="002060"/>
          <w:sz w:val="36"/>
          <w:szCs w:val="28"/>
          <w:u w:val="single"/>
        </w:rPr>
      </w:pPr>
    </w:p>
    <w:p w14:paraId="5A7B27E3" w14:textId="77777777" w:rsidR="00954B95" w:rsidRPr="004B4ECD" w:rsidRDefault="00954B95" w:rsidP="00954B95">
      <w:pPr>
        <w:jc w:val="center"/>
        <w:rPr>
          <w:rFonts w:cstheme="minorHAnsi"/>
          <w:b/>
          <w:color w:val="002060"/>
          <w:sz w:val="36"/>
          <w:szCs w:val="28"/>
          <w:u w:val="single"/>
        </w:rPr>
      </w:pPr>
    </w:p>
    <w:p w14:paraId="41B60E06" w14:textId="77777777" w:rsidR="00954B95" w:rsidRPr="004B4ECD" w:rsidRDefault="00954B95" w:rsidP="00954B95">
      <w:pPr>
        <w:jc w:val="center"/>
        <w:rPr>
          <w:rFonts w:cstheme="minorHAnsi"/>
          <w:b/>
          <w:color w:val="002060"/>
          <w:sz w:val="36"/>
          <w:szCs w:val="28"/>
          <w:u w:val="single"/>
        </w:rPr>
      </w:pPr>
    </w:p>
    <w:p w14:paraId="0044DEDD" w14:textId="77777777" w:rsidR="00954B95" w:rsidRPr="004B4ECD" w:rsidRDefault="00954B95" w:rsidP="00954B95">
      <w:pPr>
        <w:jc w:val="center"/>
        <w:rPr>
          <w:rFonts w:cstheme="minorHAnsi"/>
          <w:b/>
          <w:color w:val="002060"/>
          <w:sz w:val="36"/>
          <w:szCs w:val="28"/>
          <w:u w:val="single"/>
        </w:rPr>
      </w:pPr>
    </w:p>
    <w:p w14:paraId="6D26803A" w14:textId="77777777" w:rsidR="00954B95" w:rsidRPr="004B4ECD" w:rsidRDefault="00954B95" w:rsidP="00954B95">
      <w:pPr>
        <w:jc w:val="center"/>
        <w:rPr>
          <w:rFonts w:cstheme="minorHAnsi"/>
          <w:b/>
          <w:color w:val="002060"/>
          <w:sz w:val="36"/>
          <w:szCs w:val="28"/>
          <w:u w:val="single"/>
        </w:rPr>
      </w:pPr>
    </w:p>
    <w:p w14:paraId="791216E5" w14:textId="05E686DD" w:rsidR="00954B95" w:rsidRPr="004B4ECD" w:rsidRDefault="00FD08DD" w:rsidP="00954B95">
      <w:pPr>
        <w:jc w:val="center"/>
        <w:rPr>
          <w:rFonts w:cstheme="minorHAnsi"/>
          <w:b/>
          <w:color w:val="002060"/>
          <w:sz w:val="36"/>
          <w:szCs w:val="28"/>
          <w:u w:val="single"/>
        </w:rPr>
      </w:pPr>
      <w:r w:rsidRPr="004B4ECD">
        <w:rPr>
          <w:rFonts w:ascii="Calibri" w:hAnsi="Calibri" w:cs="Calibri"/>
          <w:b/>
          <w:noProof/>
          <w:color w:val="002060"/>
          <w:sz w:val="28"/>
          <w:szCs w:val="28"/>
          <w:lang w:eastAsia="en-GB"/>
        </w:rPr>
        <w:lastRenderedPageBreak/>
        <w:drawing>
          <wp:anchor distT="0" distB="0" distL="114300" distR="114300" simplePos="0" relativeHeight="251942911" behindDoc="0" locked="0" layoutInCell="1" allowOverlap="1" wp14:anchorId="666DB8C7" wp14:editId="36C85D58">
            <wp:simplePos x="0" y="0"/>
            <wp:positionH relativeFrom="margin">
              <wp:posOffset>-571500</wp:posOffset>
            </wp:positionH>
            <wp:positionV relativeFrom="margin">
              <wp:posOffset>-533400</wp:posOffset>
            </wp:positionV>
            <wp:extent cx="1919605" cy="795655"/>
            <wp:effectExtent l="0" t="0" r="4445" b="4445"/>
            <wp:wrapSquare wrapText="bothSides"/>
            <wp:docPr id="1" name="Picture 1"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text on it&#10;&#10;AI-generated content may be incorrect."/>
                    <pic:cNvPicPr/>
                  </pic:nvPicPr>
                  <pic:blipFill rotWithShape="1">
                    <a:blip r:embed="rId25" cstate="print">
                      <a:extLst>
                        <a:ext uri="{28A0092B-C50C-407E-A947-70E740481C1C}">
                          <a14:useLocalDpi xmlns:a14="http://schemas.microsoft.com/office/drawing/2010/main" val="0"/>
                        </a:ext>
                      </a:extLst>
                    </a:blip>
                    <a:srcRect b="12963"/>
                    <a:stretch/>
                  </pic:blipFill>
                  <pic:spPr bwMode="auto">
                    <a:xfrm>
                      <a:off x="0" y="0"/>
                      <a:ext cx="1919605" cy="795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E9AA2A" w14:textId="69505BD3" w:rsidR="00954B95" w:rsidRPr="004B4ECD" w:rsidRDefault="00954B95" w:rsidP="00954B95">
      <w:pPr>
        <w:rPr>
          <w:rFonts w:cstheme="minorHAnsi"/>
          <w:b/>
          <w:color w:val="002060"/>
          <w:sz w:val="32"/>
          <w:szCs w:val="32"/>
          <w:u w:val="single"/>
        </w:rPr>
      </w:pPr>
      <w:r w:rsidRPr="004B4ECD">
        <w:rPr>
          <w:rFonts w:cstheme="minorHAnsi"/>
          <w:b/>
          <w:color w:val="002060"/>
          <w:sz w:val="32"/>
          <w:szCs w:val="32"/>
          <w:u w:val="single"/>
        </w:rPr>
        <w:t>Person Specification</w:t>
      </w:r>
    </w:p>
    <w:tbl>
      <w:tblPr>
        <w:tblStyle w:val="TableGrid"/>
        <w:tblW w:w="0" w:type="auto"/>
        <w:jc w:val="center"/>
        <w:tblLook w:val="04A0" w:firstRow="1" w:lastRow="0" w:firstColumn="1" w:lastColumn="0" w:noHBand="0" w:noVBand="1"/>
      </w:tblPr>
      <w:tblGrid>
        <w:gridCol w:w="9016"/>
      </w:tblGrid>
      <w:tr w:rsidR="004B4ECD" w:rsidRPr="004B4ECD" w14:paraId="1C202DEF" w14:textId="77777777" w:rsidTr="00335C1C">
        <w:trPr>
          <w:trHeight w:val="567"/>
          <w:jc w:val="center"/>
        </w:trPr>
        <w:tc>
          <w:tcPr>
            <w:tcW w:w="9690" w:type="dxa"/>
            <w:shd w:val="clear" w:color="auto" w:fill="B6DDE8" w:themeFill="accent5" w:themeFillTint="66"/>
            <w:vAlign w:val="center"/>
          </w:tcPr>
          <w:p w14:paraId="0731CA07" w14:textId="77777777" w:rsidR="00954B95" w:rsidRPr="004B4ECD" w:rsidRDefault="00954B95" w:rsidP="00335C1C">
            <w:pPr>
              <w:rPr>
                <w:rFonts w:ascii="Calibri" w:hAnsi="Calibri" w:cs="Calibri"/>
                <w:b/>
                <w:color w:val="002060"/>
                <w:sz w:val="28"/>
                <w:szCs w:val="28"/>
              </w:rPr>
            </w:pPr>
            <w:r w:rsidRPr="004B4ECD">
              <w:rPr>
                <w:rFonts w:ascii="Calibri" w:hAnsi="Calibri" w:cs="Calibri"/>
                <w:b/>
                <w:color w:val="002060"/>
                <w:sz w:val="28"/>
                <w:szCs w:val="28"/>
              </w:rPr>
              <w:t>Essential Criteria</w:t>
            </w:r>
          </w:p>
        </w:tc>
      </w:tr>
      <w:tr w:rsidR="004B4ECD" w:rsidRPr="004B4ECD" w14:paraId="085A9087" w14:textId="77777777" w:rsidTr="00335C1C">
        <w:trPr>
          <w:trHeight w:val="5386"/>
          <w:jc w:val="center"/>
        </w:trPr>
        <w:tc>
          <w:tcPr>
            <w:tcW w:w="9690" w:type="dxa"/>
            <w:vAlign w:val="center"/>
          </w:tcPr>
          <w:p w14:paraId="198EF6EE"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Experience of working with volunteers.</w:t>
            </w:r>
          </w:p>
          <w:p w14:paraId="1CA3B86B"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An understanding of the role of volunteering and the issues and opportunities it can bring.</w:t>
            </w:r>
          </w:p>
          <w:p w14:paraId="4FE69DF0"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An understanding of the issues faced by older people; resilience to the nature of these issues, and a commitment to the aims and objectives of AUKSG.</w:t>
            </w:r>
          </w:p>
          <w:p w14:paraId="5D45DB73"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Excellent administrative and personal organisational skills.</w:t>
            </w:r>
          </w:p>
          <w:p w14:paraId="5C00ADC2"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Excellent inter-personal communication skills and a range of written communication skills for a variety of audiences and purposes.</w:t>
            </w:r>
          </w:p>
          <w:p w14:paraId="2116C34B"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Good presentation skills.</w:t>
            </w:r>
          </w:p>
          <w:p w14:paraId="014EE998"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An excellent level of IT skills, including using Microsoft Office packages such as Word, Excel, PowerPoint and Outlook.</w:t>
            </w:r>
          </w:p>
          <w:p w14:paraId="4B641B6C"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Good numeric skills.</w:t>
            </w:r>
          </w:p>
          <w:p w14:paraId="5A7CE8B5"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Ability to use initiative and work independently, but also to work cooperatively as part of a team when necessary.</w:t>
            </w:r>
          </w:p>
          <w:p w14:paraId="04F85155"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A positive and constructive approach to problem solving.</w:t>
            </w:r>
          </w:p>
          <w:p w14:paraId="4554DABB"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 xml:space="preserve">Ability to establish and maintain effective working relationships with </w:t>
            </w:r>
            <w:proofErr w:type="spellStart"/>
            <w:r w:rsidRPr="004B4ECD">
              <w:rPr>
                <w:rFonts w:ascii="Calibri" w:hAnsi="Calibri" w:cs="Calibri"/>
                <w:color w:val="002060"/>
                <w:sz w:val="28"/>
                <w:szCs w:val="28"/>
              </w:rPr>
              <w:t>with</w:t>
            </w:r>
            <w:proofErr w:type="spellEnd"/>
            <w:r w:rsidRPr="004B4ECD">
              <w:rPr>
                <w:rFonts w:ascii="Calibri" w:hAnsi="Calibri" w:cs="Calibri"/>
                <w:color w:val="002060"/>
                <w:sz w:val="28"/>
                <w:szCs w:val="28"/>
              </w:rPr>
              <w:t xml:space="preserve"> a wide range of people and other agencies.</w:t>
            </w:r>
          </w:p>
          <w:p w14:paraId="63582241"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Commitment to promoting and supporting equal opportunities &amp; diversity.</w:t>
            </w:r>
          </w:p>
          <w:p w14:paraId="47270E26"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Commitment to data protection and confidentiality.</w:t>
            </w:r>
          </w:p>
          <w:p w14:paraId="4056AF48" w14:textId="77777777" w:rsidR="00954B95" w:rsidRPr="004B4ECD" w:rsidRDefault="00954B95" w:rsidP="00954B95">
            <w:pPr>
              <w:pStyle w:val="ListParagraph"/>
              <w:numPr>
                <w:ilvl w:val="0"/>
                <w:numId w:val="12"/>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Willingness to work occasional evenings and weekends (for which time off in lieu will be available).</w:t>
            </w:r>
          </w:p>
          <w:p w14:paraId="588F3113" w14:textId="77777777" w:rsidR="00954B95" w:rsidRPr="004B4ECD" w:rsidRDefault="00954B95" w:rsidP="00954B95">
            <w:pPr>
              <w:pStyle w:val="ListParagraph"/>
              <w:numPr>
                <w:ilvl w:val="0"/>
                <w:numId w:val="12"/>
              </w:numPr>
              <w:ind w:left="714" w:hanging="357"/>
              <w:contextualSpacing w:val="0"/>
              <w:rPr>
                <w:rFonts w:ascii="Calibri" w:hAnsi="Calibri" w:cs="Calibri"/>
                <w:color w:val="002060"/>
                <w:sz w:val="28"/>
                <w:szCs w:val="28"/>
              </w:rPr>
            </w:pPr>
            <w:r w:rsidRPr="004B4ECD">
              <w:rPr>
                <w:rFonts w:ascii="Calibri" w:hAnsi="Calibri" w:cs="Calibri"/>
                <w:color w:val="002060"/>
                <w:sz w:val="28"/>
                <w:szCs w:val="28"/>
              </w:rPr>
              <w:t>Willingness and ability to travel as required (The nature of this post will require regular travel throughout South Gloucestershire and occasionally further afield therefore access to and the use of a reliable car is essential).</w:t>
            </w:r>
          </w:p>
        </w:tc>
      </w:tr>
      <w:tr w:rsidR="004B4ECD" w:rsidRPr="004B4ECD" w14:paraId="3790C690" w14:textId="77777777" w:rsidTr="00335C1C">
        <w:trPr>
          <w:trHeight w:val="567"/>
          <w:jc w:val="center"/>
        </w:trPr>
        <w:tc>
          <w:tcPr>
            <w:tcW w:w="9690" w:type="dxa"/>
            <w:shd w:val="clear" w:color="auto" w:fill="B6DDE8" w:themeFill="accent5" w:themeFillTint="66"/>
            <w:vAlign w:val="center"/>
          </w:tcPr>
          <w:p w14:paraId="156750BB" w14:textId="77777777" w:rsidR="00954B95" w:rsidRPr="004B4ECD" w:rsidRDefault="00954B95" w:rsidP="00335C1C">
            <w:pPr>
              <w:spacing w:after="40"/>
              <w:rPr>
                <w:rFonts w:ascii="Calibri" w:hAnsi="Calibri" w:cs="Calibri"/>
                <w:b/>
                <w:color w:val="002060"/>
                <w:sz w:val="28"/>
                <w:szCs w:val="28"/>
              </w:rPr>
            </w:pPr>
            <w:r w:rsidRPr="004B4ECD">
              <w:rPr>
                <w:rFonts w:ascii="Calibri" w:hAnsi="Calibri" w:cs="Calibri"/>
                <w:b/>
                <w:color w:val="002060"/>
                <w:sz w:val="28"/>
                <w:szCs w:val="28"/>
              </w:rPr>
              <w:t>Desirable Criteria</w:t>
            </w:r>
          </w:p>
        </w:tc>
      </w:tr>
      <w:tr w:rsidR="004B4ECD" w:rsidRPr="004B4ECD" w14:paraId="717F98D7" w14:textId="77777777" w:rsidTr="00335C1C">
        <w:trPr>
          <w:trHeight w:val="1408"/>
          <w:jc w:val="center"/>
        </w:trPr>
        <w:tc>
          <w:tcPr>
            <w:tcW w:w="9690" w:type="dxa"/>
            <w:vAlign w:val="center"/>
          </w:tcPr>
          <w:p w14:paraId="481E57BB" w14:textId="77777777" w:rsidR="00954B95" w:rsidRPr="004B4ECD" w:rsidRDefault="00954B95" w:rsidP="00954B95">
            <w:pPr>
              <w:pStyle w:val="ListParagraph"/>
              <w:numPr>
                <w:ilvl w:val="0"/>
                <w:numId w:val="11"/>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Experience of working with older people.</w:t>
            </w:r>
          </w:p>
          <w:p w14:paraId="4F187D78" w14:textId="77777777" w:rsidR="00954B95" w:rsidRPr="004B4ECD" w:rsidRDefault="00954B95" w:rsidP="00954B95">
            <w:pPr>
              <w:pStyle w:val="ListParagraph"/>
              <w:numPr>
                <w:ilvl w:val="0"/>
                <w:numId w:val="11"/>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Experience of working with a Befriending service.</w:t>
            </w:r>
          </w:p>
          <w:p w14:paraId="79924AF1" w14:textId="77777777" w:rsidR="00954B95" w:rsidRPr="004B4ECD" w:rsidRDefault="00954B95" w:rsidP="00954B95">
            <w:pPr>
              <w:pStyle w:val="ListParagraph"/>
              <w:numPr>
                <w:ilvl w:val="0"/>
                <w:numId w:val="11"/>
              </w:numPr>
              <w:spacing w:after="40"/>
              <w:ind w:left="714" w:hanging="357"/>
              <w:contextualSpacing w:val="0"/>
              <w:rPr>
                <w:rFonts w:ascii="Calibri" w:hAnsi="Calibri" w:cs="Calibri"/>
                <w:color w:val="002060"/>
                <w:sz w:val="28"/>
                <w:szCs w:val="28"/>
              </w:rPr>
            </w:pPr>
            <w:r w:rsidRPr="004B4ECD">
              <w:rPr>
                <w:rFonts w:ascii="Calibri" w:hAnsi="Calibri" w:cs="Calibri"/>
                <w:color w:val="002060"/>
                <w:sz w:val="28"/>
                <w:szCs w:val="28"/>
              </w:rPr>
              <w:t>A recognised training qualification.</w:t>
            </w:r>
          </w:p>
          <w:p w14:paraId="7C520465" w14:textId="77777777" w:rsidR="00954B95" w:rsidRPr="004B4ECD" w:rsidRDefault="00954B95" w:rsidP="00954B95">
            <w:pPr>
              <w:pStyle w:val="ListParagraph"/>
              <w:numPr>
                <w:ilvl w:val="0"/>
                <w:numId w:val="11"/>
              </w:numPr>
              <w:contextualSpacing w:val="0"/>
              <w:rPr>
                <w:rFonts w:ascii="Calibri" w:hAnsi="Calibri" w:cs="Calibri"/>
                <w:color w:val="002060"/>
                <w:sz w:val="24"/>
                <w:szCs w:val="24"/>
              </w:rPr>
            </w:pPr>
            <w:r w:rsidRPr="004B4ECD">
              <w:rPr>
                <w:rFonts w:ascii="Calibri" w:hAnsi="Calibri" w:cs="Calibri"/>
                <w:color w:val="002060"/>
                <w:sz w:val="28"/>
                <w:szCs w:val="28"/>
              </w:rPr>
              <w:t>Experience in carrying out risk assessments.</w:t>
            </w:r>
          </w:p>
        </w:tc>
      </w:tr>
    </w:tbl>
    <w:p w14:paraId="47175D93" w14:textId="5606C2C6" w:rsidR="00954B95" w:rsidRPr="003208D8" w:rsidRDefault="00FD08DD" w:rsidP="00954B95">
      <w:pPr>
        <w:rPr>
          <w:rFonts w:ascii="Calibri" w:hAnsi="Calibri" w:cs="Calibri"/>
          <w:szCs w:val="24"/>
        </w:rPr>
      </w:pPr>
      <w:r>
        <w:rPr>
          <w:noProof/>
          <w:lang w:eastAsia="en-GB"/>
        </w:rPr>
        <w:lastRenderedPageBreak/>
        <mc:AlternateContent>
          <mc:Choice Requires="wps">
            <w:drawing>
              <wp:anchor distT="45720" distB="45720" distL="114300" distR="114300" simplePos="0" relativeHeight="251749376" behindDoc="0" locked="0" layoutInCell="1" allowOverlap="1" wp14:anchorId="0AE3B2C0" wp14:editId="0D16B0F4">
                <wp:simplePos x="0" y="0"/>
                <wp:positionH relativeFrom="margin">
                  <wp:posOffset>-346075</wp:posOffset>
                </wp:positionH>
                <wp:positionV relativeFrom="paragraph">
                  <wp:posOffset>-675640</wp:posOffset>
                </wp:positionV>
                <wp:extent cx="6576060" cy="9168765"/>
                <wp:effectExtent l="0" t="0" r="0" b="0"/>
                <wp:wrapNone/>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9168765"/>
                        </a:xfrm>
                        <a:prstGeom prst="rect">
                          <a:avLst/>
                        </a:prstGeom>
                        <a:noFill/>
                        <a:ln w="9525">
                          <a:noFill/>
                          <a:miter lim="800000"/>
                          <a:headEnd/>
                          <a:tailEnd/>
                        </a:ln>
                      </wps:spPr>
                      <wps:txbx>
                        <w:txbxContent>
                          <w:p w14:paraId="521A958F" w14:textId="53EAA0F7" w:rsidR="00954B95" w:rsidRPr="00077FC2" w:rsidRDefault="00296C67" w:rsidP="00FD08DD">
                            <w:pPr>
                              <w:spacing w:after="0" w:line="240" w:lineRule="auto"/>
                              <w:jc w:val="center"/>
                              <w:rPr>
                                <w:color w:val="FFFFFF" w:themeColor="background1"/>
                                <w:sz w:val="130"/>
                                <w:szCs w:val="130"/>
                              </w:rPr>
                            </w:pPr>
                            <w:r w:rsidRPr="00077FC2">
                              <w:rPr>
                                <w:color w:val="FFFFFF" w:themeColor="background1"/>
                                <w:sz w:val="130"/>
                                <w:szCs w:val="130"/>
                              </w:rPr>
                              <w:t>How to Apply</w:t>
                            </w:r>
                          </w:p>
                          <w:p w14:paraId="0D966089" w14:textId="77777777" w:rsidR="00296C67" w:rsidRPr="00077FC2" w:rsidRDefault="00296C67" w:rsidP="00291A50">
                            <w:pPr>
                              <w:spacing w:after="0" w:line="240" w:lineRule="auto"/>
                              <w:jc w:val="center"/>
                              <w:rPr>
                                <w:color w:val="FFFFFF" w:themeColor="background1"/>
                              </w:rPr>
                            </w:pPr>
                          </w:p>
                          <w:p w14:paraId="50381026" w14:textId="2D5B6E4E"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 xml:space="preserve">If you are interested in becoming our </w:t>
                            </w:r>
                            <w:r w:rsidRPr="003D4E6C">
                              <w:rPr>
                                <w:color w:val="FFFFFF" w:themeColor="background1"/>
                                <w:sz w:val="36"/>
                                <w:szCs w:val="40"/>
                              </w:rPr>
                              <w:t xml:space="preserve">new </w:t>
                            </w:r>
                            <w:r w:rsidR="007C7D00">
                              <w:rPr>
                                <w:color w:val="FFFFFF" w:themeColor="background1"/>
                                <w:sz w:val="36"/>
                                <w:szCs w:val="40"/>
                              </w:rPr>
                              <w:t>Gift of Friendship Administrator</w:t>
                            </w:r>
                            <w:r w:rsidRPr="003D4E6C">
                              <w:rPr>
                                <w:color w:val="FFFFFF" w:themeColor="background1"/>
                                <w:sz w:val="36"/>
                                <w:szCs w:val="40"/>
                              </w:rPr>
                              <w:t>,</w:t>
                            </w:r>
                            <w:r w:rsidRPr="00157D81">
                              <w:rPr>
                                <w:color w:val="FFFFFF" w:themeColor="background1"/>
                                <w:sz w:val="36"/>
                                <w:szCs w:val="40"/>
                              </w:rPr>
                              <w:t xml:space="preserve"> </w:t>
                            </w:r>
                            <w:r w:rsidRPr="00077FC2">
                              <w:rPr>
                                <w:color w:val="FFFFFF" w:themeColor="background1"/>
                                <w:sz w:val="36"/>
                                <w:szCs w:val="40"/>
                              </w:rPr>
                              <w:t xml:space="preserve">please download an application form from our website: </w:t>
                            </w:r>
                            <w:hyperlink r:id="rId26" w:history="1">
                              <w:r w:rsidRPr="00077FC2">
                                <w:rPr>
                                  <w:rStyle w:val="Hyperlink"/>
                                  <w:sz w:val="36"/>
                                  <w:szCs w:val="40"/>
                                </w:rPr>
                                <w:t>www.ageuksouthglos.org.uk</w:t>
                              </w:r>
                            </w:hyperlink>
                          </w:p>
                          <w:p w14:paraId="042CFA07" w14:textId="77777777" w:rsidR="00296C67" w:rsidRPr="00077FC2" w:rsidRDefault="00296C67" w:rsidP="00291A50">
                            <w:pPr>
                              <w:spacing w:after="0" w:line="240" w:lineRule="auto"/>
                              <w:jc w:val="center"/>
                              <w:rPr>
                                <w:color w:val="FFFFFF" w:themeColor="background1"/>
                                <w:szCs w:val="40"/>
                              </w:rPr>
                            </w:pPr>
                          </w:p>
                          <w:p w14:paraId="5D022EA6" w14:textId="70A0F06A"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 xml:space="preserve">Completed application forms should be submitted via email or post FAO </w:t>
                            </w:r>
                            <w:r w:rsidR="003263BD">
                              <w:rPr>
                                <w:color w:val="FFFFFF" w:themeColor="background1"/>
                                <w:sz w:val="36"/>
                                <w:szCs w:val="40"/>
                              </w:rPr>
                              <w:t>Tracy Marshall, Office Supervisor</w:t>
                            </w:r>
                          </w:p>
                          <w:p w14:paraId="37C49010" w14:textId="77777777" w:rsidR="00296C67" w:rsidRPr="00077FC2" w:rsidRDefault="00296C67" w:rsidP="00291A50">
                            <w:pPr>
                              <w:spacing w:after="0" w:line="240" w:lineRule="auto"/>
                              <w:jc w:val="center"/>
                              <w:rPr>
                                <w:color w:val="FFFFFF" w:themeColor="background1"/>
                                <w:szCs w:val="40"/>
                              </w:rPr>
                            </w:pPr>
                          </w:p>
                          <w:p w14:paraId="0AD79606" w14:textId="77777777"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hr@ageuksouthglos.org.uk</w:t>
                            </w:r>
                          </w:p>
                          <w:p w14:paraId="0BA3205A" w14:textId="77777777"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or</w:t>
                            </w:r>
                          </w:p>
                          <w:p w14:paraId="0C1CCAB4" w14:textId="18EA4C52"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 xml:space="preserve">Age UK South Gloucestershire, </w:t>
                            </w:r>
                          </w:p>
                          <w:p w14:paraId="47992319" w14:textId="77777777"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67 High Street, Thornbury, Bristol, BS35 2AW</w:t>
                            </w:r>
                          </w:p>
                          <w:p w14:paraId="58E44967" w14:textId="77777777" w:rsidR="00296C67" w:rsidRPr="00077FC2" w:rsidRDefault="00296C67" w:rsidP="00291A50">
                            <w:pPr>
                              <w:spacing w:after="0" w:line="240" w:lineRule="auto"/>
                              <w:jc w:val="center"/>
                              <w:rPr>
                                <w:color w:val="FFFFFF" w:themeColor="background1"/>
                                <w:szCs w:val="40"/>
                              </w:rPr>
                            </w:pPr>
                          </w:p>
                          <w:p w14:paraId="48E0CDA8" w14:textId="1A465A79"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Please ensure you have also completed the Equality and Diversity Monitoring section of the application form. The information on the form will be treated as confidential, and used for reporting purposes only. The form will be kept separate and will not form part of the application process.</w:t>
                            </w:r>
                          </w:p>
                          <w:p w14:paraId="1809A57B" w14:textId="451E2B23" w:rsidR="00296C67" w:rsidRPr="00373041" w:rsidRDefault="00296C67" w:rsidP="00291A50">
                            <w:pPr>
                              <w:spacing w:after="0" w:line="240" w:lineRule="auto"/>
                              <w:jc w:val="center"/>
                              <w:rPr>
                                <w:color w:val="FFFFFF" w:themeColor="background1"/>
                                <w:sz w:val="20"/>
                                <w:szCs w:val="40"/>
                              </w:rPr>
                            </w:pPr>
                          </w:p>
                          <w:p w14:paraId="3F323A14" w14:textId="77777777" w:rsidR="00296C67" w:rsidRPr="000E4370" w:rsidRDefault="00296C67" w:rsidP="00291A50">
                            <w:pPr>
                              <w:spacing w:after="0" w:line="240" w:lineRule="auto"/>
                              <w:jc w:val="center"/>
                              <w:rPr>
                                <w:b/>
                                <w:color w:val="FFFFFF" w:themeColor="background1"/>
                                <w:sz w:val="40"/>
                              </w:rPr>
                            </w:pPr>
                            <w:r w:rsidRPr="000E4370">
                              <w:rPr>
                                <w:b/>
                                <w:color w:val="FFFFFF" w:themeColor="background1"/>
                                <w:sz w:val="40"/>
                              </w:rPr>
                              <w:t>Closing date:</w:t>
                            </w:r>
                          </w:p>
                          <w:p w14:paraId="056DE46F" w14:textId="0AE99E14" w:rsidR="000A0570" w:rsidRPr="000E4370" w:rsidRDefault="009B7EB5" w:rsidP="00291A50">
                            <w:pPr>
                              <w:spacing w:after="0" w:line="240" w:lineRule="auto"/>
                              <w:jc w:val="center"/>
                              <w:rPr>
                                <w:color w:val="FFFFFF" w:themeColor="background1"/>
                                <w:sz w:val="40"/>
                              </w:rPr>
                            </w:pPr>
                            <w:r w:rsidRPr="000E4370">
                              <w:rPr>
                                <w:color w:val="FFFFFF" w:themeColor="background1"/>
                                <w:sz w:val="40"/>
                              </w:rPr>
                              <w:t>8 am</w:t>
                            </w:r>
                            <w:r w:rsidR="00E84C11" w:rsidRPr="000E4370">
                              <w:rPr>
                                <w:color w:val="FFFFFF" w:themeColor="background1"/>
                                <w:sz w:val="40"/>
                              </w:rPr>
                              <w:t xml:space="preserve"> </w:t>
                            </w:r>
                            <w:r w:rsidR="000E4370" w:rsidRPr="000E4370">
                              <w:rPr>
                                <w:color w:val="FFFFFF" w:themeColor="background1"/>
                                <w:sz w:val="40"/>
                              </w:rPr>
                              <w:t>on Thursday 26</w:t>
                            </w:r>
                            <w:r w:rsidR="000E4370" w:rsidRPr="000E4370">
                              <w:rPr>
                                <w:color w:val="FFFFFF" w:themeColor="background1"/>
                                <w:sz w:val="40"/>
                                <w:vertAlign w:val="superscript"/>
                              </w:rPr>
                              <w:t>th</w:t>
                            </w:r>
                            <w:r w:rsidR="000E4370" w:rsidRPr="000E4370">
                              <w:rPr>
                                <w:color w:val="FFFFFF" w:themeColor="background1"/>
                                <w:sz w:val="40"/>
                              </w:rPr>
                              <w:t xml:space="preserve"> March 2026</w:t>
                            </w:r>
                          </w:p>
                          <w:p w14:paraId="6C2A0E7A" w14:textId="77777777" w:rsidR="009B7EB5" w:rsidRPr="000E4370" w:rsidRDefault="009B7EB5" w:rsidP="00291A50">
                            <w:pPr>
                              <w:spacing w:after="0" w:line="240" w:lineRule="auto"/>
                              <w:jc w:val="center"/>
                              <w:rPr>
                                <w:color w:val="FFFFFF" w:themeColor="background1"/>
                                <w:sz w:val="20"/>
                              </w:rPr>
                            </w:pPr>
                          </w:p>
                          <w:p w14:paraId="5EF77005" w14:textId="77777777" w:rsidR="00296C67" w:rsidRPr="000E4370" w:rsidRDefault="00296C67" w:rsidP="00291A50">
                            <w:pPr>
                              <w:spacing w:after="0" w:line="240" w:lineRule="auto"/>
                              <w:jc w:val="center"/>
                              <w:rPr>
                                <w:b/>
                                <w:color w:val="FFFFFF" w:themeColor="background1"/>
                                <w:sz w:val="40"/>
                              </w:rPr>
                            </w:pPr>
                            <w:r w:rsidRPr="000E4370">
                              <w:rPr>
                                <w:b/>
                                <w:color w:val="FFFFFF" w:themeColor="background1"/>
                                <w:sz w:val="40"/>
                              </w:rPr>
                              <w:t>Interviews:</w:t>
                            </w:r>
                          </w:p>
                          <w:p w14:paraId="1F5626F5" w14:textId="313038F7" w:rsidR="000A0570" w:rsidRPr="000E4370" w:rsidRDefault="000E4370" w:rsidP="00291A50">
                            <w:pPr>
                              <w:spacing w:after="0" w:line="240" w:lineRule="auto"/>
                              <w:jc w:val="center"/>
                              <w:rPr>
                                <w:color w:val="FFFFFF" w:themeColor="background1"/>
                                <w:sz w:val="40"/>
                              </w:rPr>
                            </w:pPr>
                            <w:r w:rsidRPr="000E4370">
                              <w:rPr>
                                <w:color w:val="FFFFFF" w:themeColor="background1"/>
                                <w:sz w:val="40"/>
                              </w:rPr>
                              <w:t>Within 2 weeks</w:t>
                            </w:r>
                          </w:p>
                          <w:p w14:paraId="78404277" w14:textId="77777777" w:rsidR="0013641A" w:rsidRPr="00373041" w:rsidRDefault="0013641A" w:rsidP="00291A50">
                            <w:pPr>
                              <w:spacing w:after="0" w:line="240" w:lineRule="auto"/>
                              <w:jc w:val="center"/>
                              <w:rPr>
                                <w:color w:val="FFFFFF" w:themeColor="background1"/>
                                <w:sz w:val="18"/>
                                <w:szCs w:val="40"/>
                              </w:rPr>
                            </w:pPr>
                          </w:p>
                          <w:p w14:paraId="41A7E992" w14:textId="5403E25E" w:rsidR="00296C67" w:rsidRPr="007A65A5" w:rsidRDefault="00296C67" w:rsidP="00291A50">
                            <w:pPr>
                              <w:spacing w:after="0" w:line="240" w:lineRule="auto"/>
                              <w:jc w:val="center"/>
                              <w:rPr>
                                <w:color w:val="FFFFFF" w:themeColor="background1"/>
                                <w:sz w:val="32"/>
                                <w:szCs w:val="40"/>
                              </w:rPr>
                            </w:pPr>
                            <w:r w:rsidRPr="007A65A5">
                              <w:rPr>
                                <w:color w:val="FFFFFF" w:themeColor="background1"/>
                                <w:sz w:val="32"/>
                                <w:szCs w:val="40"/>
                              </w:rPr>
                              <w:t xml:space="preserve">For general information on Age UK South Gloucestershire or if you have specific questions about the role, please contact </w:t>
                            </w:r>
                            <w:r w:rsidR="003263BD">
                              <w:rPr>
                                <w:color w:val="FFFFFF" w:themeColor="background1"/>
                                <w:sz w:val="32"/>
                                <w:szCs w:val="40"/>
                              </w:rPr>
                              <w:t>Tracy Marshall, Office Supervisor</w:t>
                            </w:r>
                            <w:r w:rsidR="00870027">
                              <w:rPr>
                                <w:color w:val="FFFFFF" w:themeColor="background1"/>
                                <w:sz w:val="32"/>
                                <w:szCs w:val="40"/>
                              </w:rPr>
                              <w:t xml:space="preserve"> and</w:t>
                            </w:r>
                            <w:r w:rsidRPr="007A65A5">
                              <w:rPr>
                                <w:color w:val="FFFFFF" w:themeColor="background1"/>
                                <w:sz w:val="32"/>
                                <w:szCs w:val="40"/>
                              </w:rPr>
                              <w:t xml:space="preserve"> she will be happy to arrange for an informal discussion with the appropriate member of sta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E3B2C0" id="_x0000_s1054" type="#_x0000_t202" style="position:absolute;margin-left:-27.25pt;margin-top:-53.2pt;width:517.8pt;height:721.9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" filled="f" stroked="f">
                <v:textbox>
                  <w:txbxContent>
                    <w:p w14:paraId="521A958F" w14:textId="53EAA0F7" w:rsidR="00954B95" w:rsidRPr="00077FC2" w:rsidRDefault="00296C67" w:rsidP="00FD08DD">
                      <w:pPr>
                        <w:spacing w:after="0" w:line="240" w:lineRule="auto"/>
                        <w:jc w:val="center"/>
                        <w:rPr>
                          <w:color w:val="FFFFFF" w:themeColor="background1"/>
                          <w:sz w:val="130"/>
                          <w:szCs w:val="130"/>
                        </w:rPr>
                      </w:pPr>
                      <w:r w:rsidRPr="00077FC2">
                        <w:rPr>
                          <w:color w:val="FFFFFF" w:themeColor="background1"/>
                          <w:sz w:val="130"/>
                          <w:szCs w:val="130"/>
                        </w:rPr>
                        <w:t>How to Apply</w:t>
                      </w:r>
                    </w:p>
                    <w:p w14:paraId="0D966089" w14:textId="77777777" w:rsidR="00296C67" w:rsidRPr="00077FC2" w:rsidRDefault="00296C67" w:rsidP="00291A50">
                      <w:pPr>
                        <w:spacing w:after="0" w:line="240" w:lineRule="auto"/>
                        <w:jc w:val="center"/>
                        <w:rPr>
                          <w:color w:val="FFFFFF" w:themeColor="background1"/>
                        </w:rPr>
                      </w:pPr>
                    </w:p>
                    <w:p w14:paraId="50381026" w14:textId="2D5B6E4E"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 xml:space="preserve">If you are interested in becoming our </w:t>
                      </w:r>
                      <w:r w:rsidRPr="003D4E6C">
                        <w:rPr>
                          <w:color w:val="FFFFFF" w:themeColor="background1"/>
                          <w:sz w:val="36"/>
                          <w:szCs w:val="40"/>
                        </w:rPr>
                        <w:t xml:space="preserve">new </w:t>
                      </w:r>
                      <w:r w:rsidR="007C7D00">
                        <w:rPr>
                          <w:color w:val="FFFFFF" w:themeColor="background1"/>
                          <w:sz w:val="36"/>
                          <w:szCs w:val="40"/>
                        </w:rPr>
                        <w:t>Gift of Friendship Administrator</w:t>
                      </w:r>
                      <w:r w:rsidRPr="003D4E6C">
                        <w:rPr>
                          <w:color w:val="FFFFFF" w:themeColor="background1"/>
                          <w:sz w:val="36"/>
                          <w:szCs w:val="40"/>
                        </w:rPr>
                        <w:t>,</w:t>
                      </w:r>
                      <w:r w:rsidRPr="00157D81">
                        <w:rPr>
                          <w:color w:val="FFFFFF" w:themeColor="background1"/>
                          <w:sz w:val="36"/>
                          <w:szCs w:val="40"/>
                        </w:rPr>
                        <w:t xml:space="preserve"> </w:t>
                      </w:r>
                      <w:r w:rsidRPr="00077FC2">
                        <w:rPr>
                          <w:color w:val="FFFFFF" w:themeColor="background1"/>
                          <w:sz w:val="36"/>
                          <w:szCs w:val="40"/>
                        </w:rPr>
                        <w:t xml:space="preserve">please download an application form from our website: </w:t>
                      </w:r>
                      <w:hyperlink r:id="rId27" w:history="1">
                        <w:r w:rsidRPr="00077FC2">
                          <w:rPr>
                            <w:rStyle w:val="Hyperlink"/>
                            <w:sz w:val="36"/>
                            <w:szCs w:val="40"/>
                          </w:rPr>
                          <w:t>www.ageuksouthglos.org.uk</w:t>
                        </w:r>
                      </w:hyperlink>
                    </w:p>
                    <w:p w14:paraId="042CFA07" w14:textId="77777777" w:rsidR="00296C67" w:rsidRPr="00077FC2" w:rsidRDefault="00296C67" w:rsidP="00291A50">
                      <w:pPr>
                        <w:spacing w:after="0" w:line="240" w:lineRule="auto"/>
                        <w:jc w:val="center"/>
                        <w:rPr>
                          <w:color w:val="FFFFFF" w:themeColor="background1"/>
                          <w:szCs w:val="40"/>
                        </w:rPr>
                      </w:pPr>
                    </w:p>
                    <w:p w14:paraId="5D022EA6" w14:textId="70A0F06A"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 xml:space="preserve">Completed application forms should be submitted via email or post FAO </w:t>
                      </w:r>
                      <w:r w:rsidR="003263BD">
                        <w:rPr>
                          <w:color w:val="FFFFFF" w:themeColor="background1"/>
                          <w:sz w:val="36"/>
                          <w:szCs w:val="40"/>
                        </w:rPr>
                        <w:t>Tracy Marshall, Office Supervisor</w:t>
                      </w:r>
                    </w:p>
                    <w:p w14:paraId="37C49010" w14:textId="77777777" w:rsidR="00296C67" w:rsidRPr="00077FC2" w:rsidRDefault="00296C67" w:rsidP="00291A50">
                      <w:pPr>
                        <w:spacing w:after="0" w:line="240" w:lineRule="auto"/>
                        <w:jc w:val="center"/>
                        <w:rPr>
                          <w:color w:val="FFFFFF" w:themeColor="background1"/>
                          <w:szCs w:val="40"/>
                        </w:rPr>
                      </w:pPr>
                    </w:p>
                    <w:p w14:paraId="0AD79606" w14:textId="77777777"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hr@ageuksouthglos.org.uk</w:t>
                      </w:r>
                    </w:p>
                    <w:p w14:paraId="0BA3205A" w14:textId="77777777"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or</w:t>
                      </w:r>
                    </w:p>
                    <w:p w14:paraId="0C1CCAB4" w14:textId="18EA4C52"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 xml:space="preserve">Age UK South Gloucestershire, </w:t>
                      </w:r>
                    </w:p>
                    <w:p w14:paraId="47992319" w14:textId="77777777"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67 High Street, Thornbury, Bristol, BS35 2AW</w:t>
                      </w:r>
                    </w:p>
                    <w:p w14:paraId="58E44967" w14:textId="77777777" w:rsidR="00296C67" w:rsidRPr="00077FC2" w:rsidRDefault="00296C67" w:rsidP="00291A50">
                      <w:pPr>
                        <w:spacing w:after="0" w:line="240" w:lineRule="auto"/>
                        <w:jc w:val="center"/>
                        <w:rPr>
                          <w:color w:val="FFFFFF" w:themeColor="background1"/>
                          <w:szCs w:val="40"/>
                        </w:rPr>
                      </w:pPr>
                    </w:p>
                    <w:p w14:paraId="48E0CDA8" w14:textId="1A465A79" w:rsidR="00296C67" w:rsidRPr="00077FC2" w:rsidRDefault="00296C67" w:rsidP="00291A50">
                      <w:pPr>
                        <w:spacing w:after="0" w:line="240" w:lineRule="auto"/>
                        <w:jc w:val="center"/>
                        <w:rPr>
                          <w:color w:val="FFFFFF" w:themeColor="background1"/>
                          <w:sz w:val="36"/>
                          <w:szCs w:val="40"/>
                        </w:rPr>
                      </w:pPr>
                      <w:r w:rsidRPr="00077FC2">
                        <w:rPr>
                          <w:color w:val="FFFFFF" w:themeColor="background1"/>
                          <w:sz w:val="36"/>
                          <w:szCs w:val="40"/>
                        </w:rPr>
                        <w:t>Please ensure you have also completed the Equality and Diversity Monitoring section of the application form. The information on the form will be treated as confidential, and used for reporting purposes only. The form will be kept separate and will not form part of the application process.</w:t>
                      </w:r>
                    </w:p>
                    <w:p w14:paraId="1809A57B" w14:textId="451E2B23" w:rsidR="00296C67" w:rsidRPr="00373041" w:rsidRDefault="00296C67" w:rsidP="00291A50">
                      <w:pPr>
                        <w:spacing w:after="0" w:line="240" w:lineRule="auto"/>
                        <w:jc w:val="center"/>
                        <w:rPr>
                          <w:color w:val="FFFFFF" w:themeColor="background1"/>
                          <w:sz w:val="20"/>
                          <w:szCs w:val="40"/>
                        </w:rPr>
                      </w:pPr>
                    </w:p>
                    <w:p w14:paraId="3F323A14" w14:textId="77777777" w:rsidR="00296C67" w:rsidRPr="000E4370" w:rsidRDefault="00296C67" w:rsidP="00291A50">
                      <w:pPr>
                        <w:spacing w:after="0" w:line="240" w:lineRule="auto"/>
                        <w:jc w:val="center"/>
                        <w:rPr>
                          <w:b/>
                          <w:color w:val="FFFFFF" w:themeColor="background1"/>
                          <w:sz w:val="40"/>
                        </w:rPr>
                      </w:pPr>
                      <w:r w:rsidRPr="000E4370">
                        <w:rPr>
                          <w:b/>
                          <w:color w:val="FFFFFF" w:themeColor="background1"/>
                          <w:sz w:val="40"/>
                        </w:rPr>
                        <w:t>Closing date:</w:t>
                      </w:r>
                    </w:p>
                    <w:p w14:paraId="056DE46F" w14:textId="0AE99E14" w:rsidR="000A0570" w:rsidRPr="000E4370" w:rsidRDefault="009B7EB5" w:rsidP="00291A50">
                      <w:pPr>
                        <w:spacing w:after="0" w:line="240" w:lineRule="auto"/>
                        <w:jc w:val="center"/>
                        <w:rPr>
                          <w:color w:val="FFFFFF" w:themeColor="background1"/>
                          <w:sz w:val="40"/>
                        </w:rPr>
                      </w:pPr>
                      <w:r w:rsidRPr="000E4370">
                        <w:rPr>
                          <w:color w:val="FFFFFF" w:themeColor="background1"/>
                          <w:sz w:val="40"/>
                        </w:rPr>
                        <w:t>8 am</w:t>
                      </w:r>
                      <w:r w:rsidR="00E84C11" w:rsidRPr="000E4370">
                        <w:rPr>
                          <w:color w:val="FFFFFF" w:themeColor="background1"/>
                          <w:sz w:val="40"/>
                        </w:rPr>
                        <w:t xml:space="preserve"> </w:t>
                      </w:r>
                      <w:r w:rsidR="000E4370" w:rsidRPr="000E4370">
                        <w:rPr>
                          <w:color w:val="FFFFFF" w:themeColor="background1"/>
                          <w:sz w:val="40"/>
                        </w:rPr>
                        <w:t>on Thursday 26</w:t>
                      </w:r>
                      <w:r w:rsidR="000E4370" w:rsidRPr="000E4370">
                        <w:rPr>
                          <w:color w:val="FFFFFF" w:themeColor="background1"/>
                          <w:sz w:val="40"/>
                          <w:vertAlign w:val="superscript"/>
                        </w:rPr>
                        <w:t>th</w:t>
                      </w:r>
                      <w:r w:rsidR="000E4370" w:rsidRPr="000E4370">
                        <w:rPr>
                          <w:color w:val="FFFFFF" w:themeColor="background1"/>
                          <w:sz w:val="40"/>
                        </w:rPr>
                        <w:t xml:space="preserve"> March 2026</w:t>
                      </w:r>
                    </w:p>
                    <w:p w14:paraId="6C2A0E7A" w14:textId="77777777" w:rsidR="009B7EB5" w:rsidRPr="000E4370" w:rsidRDefault="009B7EB5" w:rsidP="00291A50">
                      <w:pPr>
                        <w:spacing w:after="0" w:line="240" w:lineRule="auto"/>
                        <w:jc w:val="center"/>
                        <w:rPr>
                          <w:color w:val="FFFFFF" w:themeColor="background1"/>
                          <w:sz w:val="20"/>
                        </w:rPr>
                      </w:pPr>
                    </w:p>
                    <w:p w14:paraId="5EF77005" w14:textId="77777777" w:rsidR="00296C67" w:rsidRPr="000E4370" w:rsidRDefault="00296C67" w:rsidP="00291A50">
                      <w:pPr>
                        <w:spacing w:after="0" w:line="240" w:lineRule="auto"/>
                        <w:jc w:val="center"/>
                        <w:rPr>
                          <w:b/>
                          <w:color w:val="FFFFFF" w:themeColor="background1"/>
                          <w:sz w:val="40"/>
                        </w:rPr>
                      </w:pPr>
                      <w:r w:rsidRPr="000E4370">
                        <w:rPr>
                          <w:b/>
                          <w:color w:val="FFFFFF" w:themeColor="background1"/>
                          <w:sz w:val="40"/>
                        </w:rPr>
                        <w:t>Interviews:</w:t>
                      </w:r>
                    </w:p>
                    <w:p w14:paraId="1F5626F5" w14:textId="313038F7" w:rsidR="000A0570" w:rsidRPr="000E4370" w:rsidRDefault="000E4370" w:rsidP="00291A50">
                      <w:pPr>
                        <w:spacing w:after="0" w:line="240" w:lineRule="auto"/>
                        <w:jc w:val="center"/>
                        <w:rPr>
                          <w:color w:val="FFFFFF" w:themeColor="background1"/>
                          <w:sz w:val="40"/>
                        </w:rPr>
                      </w:pPr>
                      <w:r w:rsidRPr="000E4370">
                        <w:rPr>
                          <w:color w:val="FFFFFF" w:themeColor="background1"/>
                          <w:sz w:val="40"/>
                        </w:rPr>
                        <w:t>Within 2 weeks</w:t>
                      </w:r>
                    </w:p>
                    <w:p w14:paraId="78404277" w14:textId="77777777" w:rsidR="0013641A" w:rsidRPr="00373041" w:rsidRDefault="0013641A" w:rsidP="00291A50">
                      <w:pPr>
                        <w:spacing w:after="0" w:line="240" w:lineRule="auto"/>
                        <w:jc w:val="center"/>
                        <w:rPr>
                          <w:color w:val="FFFFFF" w:themeColor="background1"/>
                          <w:sz w:val="18"/>
                          <w:szCs w:val="40"/>
                        </w:rPr>
                      </w:pPr>
                    </w:p>
                    <w:p w14:paraId="41A7E992" w14:textId="5403E25E" w:rsidR="00296C67" w:rsidRPr="007A65A5" w:rsidRDefault="00296C67" w:rsidP="00291A50">
                      <w:pPr>
                        <w:spacing w:after="0" w:line="240" w:lineRule="auto"/>
                        <w:jc w:val="center"/>
                        <w:rPr>
                          <w:color w:val="FFFFFF" w:themeColor="background1"/>
                          <w:sz w:val="32"/>
                          <w:szCs w:val="40"/>
                        </w:rPr>
                      </w:pPr>
                      <w:r w:rsidRPr="007A65A5">
                        <w:rPr>
                          <w:color w:val="FFFFFF" w:themeColor="background1"/>
                          <w:sz w:val="32"/>
                          <w:szCs w:val="40"/>
                        </w:rPr>
                        <w:t xml:space="preserve">For general information on Age UK South Gloucestershire or if you have specific questions about the role, please contact </w:t>
                      </w:r>
                      <w:r w:rsidR="003263BD">
                        <w:rPr>
                          <w:color w:val="FFFFFF" w:themeColor="background1"/>
                          <w:sz w:val="32"/>
                          <w:szCs w:val="40"/>
                        </w:rPr>
                        <w:t>Tracy Marshall, Office Supervisor</w:t>
                      </w:r>
                      <w:r w:rsidR="00870027">
                        <w:rPr>
                          <w:color w:val="FFFFFF" w:themeColor="background1"/>
                          <w:sz w:val="32"/>
                          <w:szCs w:val="40"/>
                        </w:rPr>
                        <w:t xml:space="preserve"> and</w:t>
                      </w:r>
                      <w:r w:rsidRPr="007A65A5">
                        <w:rPr>
                          <w:color w:val="FFFFFF" w:themeColor="background1"/>
                          <w:sz w:val="32"/>
                          <w:szCs w:val="40"/>
                        </w:rPr>
                        <w:t xml:space="preserve"> she will be happy to arrange for an informal discussion with the appropriate member of staff.</w:t>
                      </w:r>
                    </w:p>
                  </w:txbxContent>
                </v:textbox>
                <w10:wrap anchorx="margin"/>
              </v:shape>
            </w:pict>
          </mc:Fallback>
        </mc:AlternateContent>
      </w:r>
      <w:r>
        <w:rPr>
          <w:noProof/>
          <w:lang w:eastAsia="en-GB"/>
        </w:rPr>
        <mc:AlternateContent>
          <mc:Choice Requires="wps">
            <w:drawing>
              <wp:anchor distT="0" distB="0" distL="114300" distR="114300" simplePos="0" relativeHeight="251747328" behindDoc="0" locked="0" layoutInCell="1" allowOverlap="1" wp14:anchorId="65324E2D" wp14:editId="0A7D3A36">
                <wp:simplePos x="0" y="0"/>
                <wp:positionH relativeFrom="margin">
                  <wp:align>center</wp:align>
                </wp:positionH>
                <wp:positionV relativeFrom="paragraph">
                  <wp:posOffset>-3114358</wp:posOffset>
                </wp:positionV>
                <wp:extent cx="6590030" cy="7751447"/>
                <wp:effectExtent l="0" t="28258" r="11113" b="30162"/>
                <wp:wrapNone/>
                <wp:docPr id="244" name="Parallelogram 244"/>
                <wp:cNvGraphicFramePr/>
                <a:graphic xmlns:a="http://schemas.openxmlformats.org/drawingml/2006/main">
                  <a:graphicData uri="http://schemas.microsoft.com/office/word/2010/wordprocessingShape">
                    <wps:wsp>
                      <wps:cNvSpPr/>
                      <wps:spPr>
                        <a:xfrm rot="5400000">
                          <a:off x="0" y="0"/>
                          <a:ext cx="6590030" cy="7751447"/>
                        </a:xfrm>
                        <a:prstGeom prst="parallelogram">
                          <a:avLst/>
                        </a:prstGeom>
                        <a:solidFill>
                          <a:srgbClr val="00AEEF"/>
                        </a:solidFill>
                        <a:ln>
                          <a:solidFill>
                            <a:srgbClr val="00AEE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45E6D"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44" o:spid="_x0000_s1026" type="#_x0000_t7" style="position:absolute;margin-left:0;margin-top:-245.25pt;width:518.9pt;height:610.35pt;rotation:90;z-index:251747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" fillcolor="#00aeef" strokecolor="#00aeef" strokeweight="1pt">
                <w10:wrap anchorx="margin"/>
              </v:shape>
            </w:pict>
          </mc:Fallback>
        </mc:AlternateContent>
      </w:r>
    </w:p>
    <w:p w14:paraId="678C054E" w14:textId="41DFD994" w:rsidR="006C5816" w:rsidRDefault="006C5816"/>
    <w:p w14:paraId="0416E59A" w14:textId="473B51B2" w:rsidR="006C5816" w:rsidRDefault="006C5816"/>
    <w:p w14:paraId="40605C80" w14:textId="03114D66" w:rsidR="006C5816" w:rsidRDefault="006C5816"/>
    <w:p w14:paraId="0BE56F3F" w14:textId="05665B0C" w:rsidR="006C5816" w:rsidRDefault="006C5816"/>
    <w:p w14:paraId="44AC5271" w14:textId="7E6FA374" w:rsidR="006C5816" w:rsidRDefault="007E4CB2">
      <w:r>
        <w:rPr>
          <w:noProof/>
          <w:lang w:eastAsia="en-GB"/>
        </w:rPr>
        <mc:AlternateContent>
          <mc:Choice Requires="wps">
            <w:drawing>
              <wp:anchor distT="0" distB="0" distL="114300" distR="114300" simplePos="0" relativeHeight="251742975" behindDoc="1" locked="0" layoutInCell="1" allowOverlap="1" wp14:anchorId="0A361884" wp14:editId="1BDE89D6">
                <wp:simplePos x="0" y="0"/>
                <wp:positionH relativeFrom="page">
                  <wp:align>left</wp:align>
                </wp:positionH>
                <wp:positionV relativeFrom="paragraph">
                  <wp:posOffset>285432</wp:posOffset>
                </wp:positionV>
                <wp:extent cx="6590030" cy="7751447"/>
                <wp:effectExtent l="0" t="28258" r="11113" b="30162"/>
                <wp:wrapNone/>
                <wp:docPr id="226" name="Parallelogram 226"/>
                <wp:cNvGraphicFramePr/>
                <a:graphic xmlns:a="http://schemas.openxmlformats.org/drawingml/2006/main">
                  <a:graphicData uri="http://schemas.microsoft.com/office/word/2010/wordprocessingShape">
                    <wps:wsp>
                      <wps:cNvSpPr/>
                      <wps:spPr>
                        <a:xfrm rot="5400000">
                          <a:off x="0" y="0"/>
                          <a:ext cx="6590030" cy="7751447"/>
                        </a:xfrm>
                        <a:prstGeom prst="parallelogram">
                          <a:avLst/>
                        </a:prstGeom>
                        <a:solidFill>
                          <a:srgbClr val="00AEEF"/>
                        </a:solidFill>
                        <a:ln>
                          <a:solidFill>
                            <a:srgbClr val="00AEE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E873A7" w14:textId="77777777" w:rsidR="00954B95" w:rsidRDefault="00954B95" w:rsidP="00954B9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36188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26" o:spid="_x0000_s1058" type="#_x0000_t7" style="position:absolute;margin-left:0;margin-top:22.45pt;width:518.9pt;height:610.35pt;rotation:90;z-index:-25157350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" fillcolor="#00aeef" strokecolor="#00aeef" strokeweight="1pt">
                <v:textbox>
                  <w:txbxContent>
                    <w:p w14:paraId="60E873A7" w14:textId="77777777" w:rsidR="00954B95" w:rsidRDefault="00954B95" w:rsidP="00954B95">
                      <w:pPr>
                        <w:jc w:val="center"/>
                      </w:pPr>
                    </w:p>
                  </w:txbxContent>
                </v:textbox>
                <w10:wrap anchorx="page"/>
              </v:shape>
            </w:pict>
          </mc:Fallback>
        </mc:AlternateContent>
      </w:r>
    </w:p>
    <w:p w14:paraId="33F6F5F3" w14:textId="5D681EBA" w:rsidR="006C5816" w:rsidRDefault="006C5816"/>
    <w:p w14:paraId="32755402" w14:textId="0D89139A" w:rsidR="006C5816" w:rsidRDefault="006C5816"/>
    <w:p w14:paraId="4B03D61B" w14:textId="76C8B42C" w:rsidR="006C5816" w:rsidRDefault="006C5816"/>
    <w:p w14:paraId="59C60C44" w14:textId="79EFF1F7" w:rsidR="006C5816" w:rsidRDefault="006C5816"/>
    <w:p w14:paraId="0626AADC" w14:textId="4A6E1098" w:rsidR="006C5816" w:rsidRDefault="006C5816"/>
    <w:p w14:paraId="796862E9" w14:textId="4841AB46" w:rsidR="006C5816" w:rsidRDefault="006C5816"/>
    <w:p w14:paraId="19C2C908" w14:textId="0B190982" w:rsidR="006C5816" w:rsidRDefault="006C5816"/>
    <w:p w14:paraId="7DF18829" w14:textId="43D46C9A" w:rsidR="006C5816" w:rsidRDefault="006C5816"/>
    <w:p w14:paraId="71EB4825" w14:textId="34F76394" w:rsidR="006C5816" w:rsidRDefault="006C5816"/>
    <w:p w14:paraId="0AFDE597" w14:textId="3CB546EF" w:rsidR="006C5816" w:rsidRDefault="006C5816"/>
    <w:p w14:paraId="271559EB" w14:textId="68E82A09" w:rsidR="006C5816" w:rsidRDefault="006C5816"/>
    <w:p w14:paraId="75F96943" w14:textId="46A0C668" w:rsidR="006C5816" w:rsidRDefault="006C5816"/>
    <w:p w14:paraId="77E1BE6A" w14:textId="33A6F4A7" w:rsidR="006C5816" w:rsidRDefault="006C5816"/>
    <w:p w14:paraId="46A8830A" w14:textId="0F85B925" w:rsidR="006C5816" w:rsidRDefault="006C5816"/>
    <w:p w14:paraId="32CD29E5" w14:textId="7BF5B631" w:rsidR="006C5816" w:rsidRDefault="006C5816"/>
    <w:p w14:paraId="6AB0CE50" w14:textId="573D813C" w:rsidR="006C5816" w:rsidRDefault="006C5816"/>
    <w:p w14:paraId="23FA7368" w14:textId="46A97D7C" w:rsidR="006C5816" w:rsidRDefault="006C5816"/>
    <w:p w14:paraId="1FEBAA08" w14:textId="3DA5F768" w:rsidR="006C5816" w:rsidRDefault="006C5816"/>
    <w:p w14:paraId="64858A5D" w14:textId="533D79CC" w:rsidR="006C5816" w:rsidRDefault="006C5816"/>
    <w:p w14:paraId="693FF5F9" w14:textId="759B5EE5" w:rsidR="006C5816" w:rsidRDefault="006C5816"/>
    <w:p w14:paraId="18A5263E" w14:textId="3E1FBEF8" w:rsidR="006C5816" w:rsidRDefault="006C5816"/>
    <w:p w14:paraId="5AC0FC45" w14:textId="62EE17F1" w:rsidR="006C5816" w:rsidRDefault="007E4CB2">
      <w:r>
        <w:rPr>
          <w:rFonts w:eastAsia="Times New Roman"/>
          <w:noProof/>
          <w:sz w:val="2"/>
          <w:szCs w:val="2"/>
          <w:lang w:eastAsia="en-GB"/>
        </w:rPr>
        <w:drawing>
          <wp:anchor distT="0" distB="0" distL="114300" distR="114300" simplePos="0" relativeHeight="251742846" behindDoc="0" locked="0" layoutInCell="1" allowOverlap="1" wp14:anchorId="16B23DE0" wp14:editId="512371F2">
            <wp:simplePos x="0" y="0"/>
            <wp:positionH relativeFrom="column">
              <wp:posOffset>-509270</wp:posOffset>
            </wp:positionH>
            <wp:positionV relativeFrom="paragraph">
              <wp:posOffset>149860</wp:posOffset>
            </wp:positionV>
            <wp:extent cx="2043486" cy="631294"/>
            <wp:effectExtent l="0" t="0" r="0" b="0"/>
            <wp:wrapNone/>
            <wp:docPr id="12" name="Picture 12" descr="cid:image136628.jpg@944B50D6.37C619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136628.jpg@944B50D6.37C6195D"/>
                    <pic:cNvPicPr>
                      <a:picLocks noChangeAspect="1" noChangeArrowheads="1"/>
                    </pic:cNvPicPr>
                  </pic:nvPicPr>
                  <pic:blipFill>
                    <a:blip r:embed="rId28" r:link="rId29" cstate="print">
                      <a:extLst>
                        <a:ext uri="{28A0092B-C50C-407E-A947-70E740481C1C}">
                          <a14:useLocalDpi xmlns:a14="http://schemas.microsoft.com/office/drawing/2010/main" val="0"/>
                        </a:ext>
                      </a:extLst>
                    </a:blip>
                    <a:srcRect/>
                    <a:stretch>
                      <a:fillRect/>
                    </a:stretch>
                  </pic:blipFill>
                  <pic:spPr bwMode="auto">
                    <a:xfrm>
                      <a:off x="0" y="0"/>
                      <a:ext cx="2043486" cy="6312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08E50F" w14:textId="096F5A22" w:rsidR="006C5816" w:rsidRDefault="007E4CB2">
      <w:r w:rsidRPr="002D2656">
        <w:rPr>
          <w:noProof/>
          <w:lang w:eastAsia="en-GB"/>
        </w:rPr>
        <w:drawing>
          <wp:anchor distT="0" distB="0" distL="114300" distR="114300" simplePos="0" relativeHeight="251742719" behindDoc="0" locked="0" layoutInCell="1" allowOverlap="1" wp14:anchorId="68E588C2" wp14:editId="2190C40F">
            <wp:simplePos x="0" y="0"/>
            <wp:positionH relativeFrom="column">
              <wp:posOffset>-723265</wp:posOffset>
            </wp:positionH>
            <wp:positionV relativeFrom="paragraph">
              <wp:posOffset>400758</wp:posOffset>
            </wp:positionV>
            <wp:extent cx="3069214" cy="876300"/>
            <wp:effectExtent l="0" t="0" r="0" b="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28706" t="58995" r="56393" b="27325"/>
                    <a:stretch/>
                  </pic:blipFill>
                  <pic:spPr bwMode="auto">
                    <a:xfrm>
                      <a:off x="0" y="0"/>
                      <a:ext cx="3069214" cy="876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D8A745" w14:textId="0FE17C2F" w:rsidR="006C5816" w:rsidRDefault="007E4CB2">
      <w:r>
        <w:rPr>
          <w:noProof/>
        </w:rPr>
        <w:drawing>
          <wp:anchor distT="0" distB="0" distL="114300" distR="114300" simplePos="0" relativeHeight="251615212" behindDoc="0" locked="0" layoutInCell="1" allowOverlap="1" wp14:anchorId="350252D0" wp14:editId="211D339A">
            <wp:simplePos x="0" y="0"/>
            <wp:positionH relativeFrom="column">
              <wp:posOffset>3152775</wp:posOffset>
            </wp:positionH>
            <wp:positionV relativeFrom="paragraph">
              <wp:posOffset>12700</wp:posOffset>
            </wp:positionV>
            <wp:extent cx="857250" cy="857250"/>
            <wp:effectExtent l="0" t="0" r="0" b="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noProof/>
          <w:sz w:val="2"/>
          <w:szCs w:val="2"/>
          <w:lang w:eastAsia="en-GB"/>
        </w:rPr>
        <w:drawing>
          <wp:anchor distT="0" distB="0" distL="114300" distR="114300" simplePos="0" relativeHeight="251756544" behindDoc="0" locked="0" layoutInCell="1" allowOverlap="1" wp14:anchorId="64954FEC" wp14:editId="3A8F28CE">
            <wp:simplePos x="0" y="0"/>
            <wp:positionH relativeFrom="margin">
              <wp:posOffset>2238375</wp:posOffset>
            </wp:positionH>
            <wp:positionV relativeFrom="paragraph">
              <wp:posOffset>60325</wp:posOffset>
            </wp:positionV>
            <wp:extent cx="866775" cy="866775"/>
            <wp:effectExtent l="0" t="0" r="9525" b="9525"/>
            <wp:wrapNone/>
            <wp:docPr id="10" name="Picture 10" descr="cid:image794933.jpg@6BAA51EA.3A8AC3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794933.jpg@6BAA51EA.3A8AC3FC"/>
                    <pic:cNvPicPr>
                      <a:picLocks noChangeAspect="1" noChangeArrowheads="1"/>
                    </pic:cNvPicPr>
                  </pic:nvPicPr>
                  <pic:blipFill>
                    <a:blip r:embed="rId32" r:link="rId33"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70F207" w14:textId="37DC8E91" w:rsidR="006C5816" w:rsidRDefault="005E664E">
      <w:r w:rsidRPr="002D2656">
        <w:rPr>
          <w:noProof/>
          <w:lang w:eastAsia="en-GB"/>
        </w:rPr>
        <mc:AlternateContent>
          <mc:Choice Requires="wps">
            <w:drawing>
              <wp:anchor distT="0" distB="0" distL="114300" distR="114300" simplePos="0" relativeHeight="251753472" behindDoc="0" locked="0" layoutInCell="1" allowOverlap="1" wp14:anchorId="48143A3C" wp14:editId="56BFAF6E">
                <wp:simplePos x="0" y="0"/>
                <wp:positionH relativeFrom="column">
                  <wp:posOffset>-653869</wp:posOffset>
                </wp:positionH>
                <wp:positionV relativeFrom="paragraph">
                  <wp:posOffset>645433</wp:posOffset>
                </wp:positionV>
                <wp:extent cx="7040880" cy="537210"/>
                <wp:effectExtent l="0" t="0" r="762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537210"/>
                        </a:xfrm>
                        <a:prstGeom prst="rect">
                          <a:avLst/>
                        </a:prstGeom>
                        <a:solidFill>
                          <a:srgbClr val="FFFFFF"/>
                        </a:solidFill>
                        <a:ln w="9525">
                          <a:noFill/>
                          <a:miter lim="800000"/>
                          <a:headEnd/>
                          <a:tailEnd/>
                        </a:ln>
                      </wps:spPr>
                      <wps:txbx>
                        <w:txbxContent>
                          <w:p w14:paraId="172BDB4A" w14:textId="77777777" w:rsidR="00296C67" w:rsidRPr="008635B8" w:rsidRDefault="00296C67" w:rsidP="002D2656">
                            <w:pPr>
                              <w:rPr>
                                <w:rFonts w:ascii="Calibri" w:hAnsi="Calibri" w:cs="Calibri"/>
                                <w:color w:val="000080"/>
                                <w:sz w:val="20"/>
                                <w:szCs w:val="12"/>
                              </w:rPr>
                            </w:pPr>
                            <w:r w:rsidRPr="008635B8">
                              <w:rPr>
                                <w:rFonts w:ascii="Calibri" w:hAnsi="Calibri" w:cs="Calibri"/>
                                <w:color w:val="000080"/>
                                <w:sz w:val="20"/>
                                <w:szCs w:val="12"/>
                              </w:rPr>
                              <w:t xml:space="preserve">Age UK South Gloucestershire is a registered charity (1109999) and company limited by guarantee.  Registered in England and Wales number 5464737. Registered office 67 </w:t>
                            </w:r>
                            <w:r>
                              <w:rPr>
                                <w:rFonts w:ascii="Calibri" w:hAnsi="Calibri" w:cs="Calibri"/>
                                <w:color w:val="000080"/>
                                <w:sz w:val="20"/>
                                <w:szCs w:val="12"/>
                              </w:rPr>
                              <w:t>High Street, Thornbury, Bristol,</w:t>
                            </w:r>
                            <w:r w:rsidRPr="008635B8">
                              <w:rPr>
                                <w:rFonts w:ascii="Calibri" w:hAnsi="Calibri" w:cs="Calibri"/>
                                <w:color w:val="000080"/>
                                <w:sz w:val="20"/>
                                <w:szCs w:val="12"/>
                              </w:rPr>
                              <w:t xml:space="preserve"> BS35 2AW.</w:t>
                            </w:r>
                          </w:p>
                          <w:p w14:paraId="08886487" w14:textId="77777777" w:rsidR="00296C67" w:rsidRDefault="00296C67" w:rsidP="002D26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43A3C" id="_x0000_s1059" type="#_x0000_t202" style="position:absolute;margin-left:-51.5pt;margin-top:50.8pt;width:554.4pt;height:42.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" stroked="f">
                <v:textbox>
                  <w:txbxContent>
                    <w:p w14:paraId="172BDB4A" w14:textId="77777777" w:rsidR="00296C67" w:rsidRPr="008635B8" w:rsidRDefault="00296C67" w:rsidP="002D2656">
                      <w:pPr>
                        <w:rPr>
                          <w:rFonts w:ascii="Calibri" w:hAnsi="Calibri" w:cs="Calibri"/>
                          <w:color w:val="000080"/>
                          <w:sz w:val="20"/>
                          <w:szCs w:val="12"/>
                        </w:rPr>
                      </w:pPr>
                      <w:r w:rsidRPr="008635B8">
                        <w:rPr>
                          <w:rFonts w:ascii="Calibri" w:hAnsi="Calibri" w:cs="Calibri"/>
                          <w:color w:val="000080"/>
                          <w:sz w:val="20"/>
                          <w:szCs w:val="12"/>
                        </w:rPr>
                        <w:t xml:space="preserve">Age UK South Gloucestershire is a registered charity (1109999) and company limited by guarantee.  Registered in England and Wales number 5464737. Registered office 67 </w:t>
                      </w:r>
                      <w:r>
                        <w:rPr>
                          <w:rFonts w:ascii="Calibri" w:hAnsi="Calibri" w:cs="Calibri"/>
                          <w:color w:val="000080"/>
                          <w:sz w:val="20"/>
                          <w:szCs w:val="12"/>
                        </w:rPr>
                        <w:t>High Street, Thornbury, Bristol,</w:t>
                      </w:r>
                      <w:r w:rsidRPr="008635B8">
                        <w:rPr>
                          <w:rFonts w:ascii="Calibri" w:hAnsi="Calibri" w:cs="Calibri"/>
                          <w:color w:val="000080"/>
                          <w:sz w:val="20"/>
                          <w:szCs w:val="12"/>
                        </w:rPr>
                        <w:t xml:space="preserve"> BS35 2AW.</w:t>
                      </w:r>
                    </w:p>
                    <w:p w14:paraId="08886487" w14:textId="77777777" w:rsidR="00296C67" w:rsidRDefault="00296C67" w:rsidP="002D2656"/>
                  </w:txbxContent>
                </v:textbox>
              </v:shape>
            </w:pict>
          </mc:Fallback>
        </mc:AlternateContent>
      </w:r>
    </w:p>
    <w:sectPr w:rsidR="006C58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ABF9F" w14:textId="77777777" w:rsidR="00A23996" w:rsidRDefault="00A23996" w:rsidP="00AC0C48">
      <w:pPr>
        <w:spacing w:after="0" w:line="240" w:lineRule="auto"/>
      </w:pPr>
      <w:r>
        <w:separator/>
      </w:r>
    </w:p>
  </w:endnote>
  <w:endnote w:type="continuationSeparator" w:id="0">
    <w:p w14:paraId="47262146" w14:textId="77777777" w:rsidR="00A23996" w:rsidRDefault="00A23996" w:rsidP="00AC0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5C0CE" w14:textId="77777777" w:rsidR="00A23996" w:rsidRDefault="00A23996" w:rsidP="00AC0C48">
      <w:pPr>
        <w:spacing w:after="0" w:line="240" w:lineRule="auto"/>
      </w:pPr>
      <w:r>
        <w:separator/>
      </w:r>
    </w:p>
  </w:footnote>
  <w:footnote w:type="continuationSeparator" w:id="0">
    <w:p w14:paraId="65B473AD" w14:textId="77777777" w:rsidR="00A23996" w:rsidRDefault="00A23996" w:rsidP="00AC0C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06D2C"/>
    <w:multiLevelType w:val="hybridMultilevel"/>
    <w:tmpl w:val="FCF02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CE1ABD"/>
    <w:multiLevelType w:val="hybridMultilevel"/>
    <w:tmpl w:val="74D4732A"/>
    <w:lvl w:ilvl="0" w:tplc="934AF68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870B3"/>
    <w:multiLevelType w:val="hybridMultilevel"/>
    <w:tmpl w:val="9740E9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24AAF"/>
    <w:multiLevelType w:val="hybridMultilevel"/>
    <w:tmpl w:val="DFBCD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F221F8"/>
    <w:multiLevelType w:val="hybridMultilevel"/>
    <w:tmpl w:val="6DE0C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B29C1"/>
    <w:multiLevelType w:val="hybridMultilevel"/>
    <w:tmpl w:val="842CFEF4"/>
    <w:lvl w:ilvl="0" w:tplc="FEBE5DA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5C3671"/>
    <w:multiLevelType w:val="hybridMultilevel"/>
    <w:tmpl w:val="9DEC0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D02F4A"/>
    <w:multiLevelType w:val="hybridMultilevel"/>
    <w:tmpl w:val="AB705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E020E2"/>
    <w:multiLevelType w:val="hybridMultilevel"/>
    <w:tmpl w:val="91E0C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977520"/>
    <w:multiLevelType w:val="hybridMultilevel"/>
    <w:tmpl w:val="4E3262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787E3C"/>
    <w:multiLevelType w:val="hybridMultilevel"/>
    <w:tmpl w:val="26B66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EC4D25"/>
    <w:multiLevelType w:val="hybridMultilevel"/>
    <w:tmpl w:val="88E688D0"/>
    <w:lvl w:ilvl="0" w:tplc="17C68E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A62428"/>
    <w:multiLevelType w:val="hybridMultilevel"/>
    <w:tmpl w:val="42E48D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E7473C"/>
    <w:multiLevelType w:val="hybridMultilevel"/>
    <w:tmpl w:val="A4F6DA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02310E"/>
    <w:multiLevelType w:val="hybridMultilevel"/>
    <w:tmpl w:val="5054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86B34"/>
    <w:multiLevelType w:val="hybridMultilevel"/>
    <w:tmpl w:val="E54E83C6"/>
    <w:lvl w:ilvl="0" w:tplc="2E302FE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D03729"/>
    <w:multiLevelType w:val="hybridMultilevel"/>
    <w:tmpl w:val="C6309C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B03D1"/>
    <w:multiLevelType w:val="hybridMultilevel"/>
    <w:tmpl w:val="34CE2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A637B2"/>
    <w:multiLevelType w:val="hybridMultilevel"/>
    <w:tmpl w:val="AC968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B870E8"/>
    <w:multiLevelType w:val="hybridMultilevel"/>
    <w:tmpl w:val="75EE8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AF46DA"/>
    <w:multiLevelType w:val="hybridMultilevel"/>
    <w:tmpl w:val="F09C5AFE"/>
    <w:lvl w:ilvl="0" w:tplc="B55AC91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C972C6"/>
    <w:multiLevelType w:val="hybridMultilevel"/>
    <w:tmpl w:val="C39E0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103888"/>
    <w:multiLevelType w:val="hybridMultilevel"/>
    <w:tmpl w:val="3460929E"/>
    <w:lvl w:ilvl="0" w:tplc="5E2C59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4824C6"/>
    <w:multiLevelType w:val="hybridMultilevel"/>
    <w:tmpl w:val="05ECA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7D70D6"/>
    <w:multiLevelType w:val="hybridMultilevel"/>
    <w:tmpl w:val="7B5E5AEC"/>
    <w:lvl w:ilvl="0" w:tplc="9C422F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054397"/>
    <w:multiLevelType w:val="hybridMultilevel"/>
    <w:tmpl w:val="6E10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E01D62"/>
    <w:multiLevelType w:val="hybridMultilevel"/>
    <w:tmpl w:val="D85E0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D44DD3"/>
    <w:multiLevelType w:val="hybridMultilevel"/>
    <w:tmpl w:val="B80AC5B4"/>
    <w:lvl w:ilvl="0" w:tplc="2E302FEE">
      <w:start w:val="1"/>
      <w:numFmt w:val="bullet"/>
      <w:lvlText w:val=""/>
      <w:lvlJc w:val="left"/>
      <w:pPr>
        <w:ind w:left="720" w:hanging="360"/>
      </w:pPr>
      <w:rPr>
        <w:rFonts w:ascii="Symbol" w:hAnsi="Symbol" w:hint="default"/>
        <w:color w:val="auto"/>
      </w:rPr>
    </w:lvl>
    <w:lvl w:ilvl="1" w:tplc="9790D57C">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5389960">
    <w:abstractNumId w:val="25"/>
  </w:num>
  <w:num w:numId="2" w16cid:durableId="256644299">
    <w:abstractNumId w:val="0"/>
  </w:num>
  <w:num w:numId="3" w16cid:durableId="1751731071">
    <w:abstractNumId w:val="4"/>
  </w:num>
  <w:num w:numId="4" w16cid:durableId="19473874">
    <w:abstractNumId w:val="26"/>
  </w:num>
  <w:num w:numId="5" w16cid:durableId="1456144570">
    <w:abstractNumId w:val="19"/>
  </w:num>
  <w:num w:numId="6" w16cid:durableId="2034917811">
    <w:abstractNumId w:val="21"/>
  </w:num>
  <w:num w:numId="7" w16cid:durableId="186061372">
    <w:abstractNumId w:val="18"/>
  </w:num>
  <w:num w:numId="8" w16cid:durableId="487790224">
    <w:abstractNumId w:val="8"/>
  </w:num>
  <w:num w:numId="9" w16cid:durableId="995375857">
    <w:abstractNumId w:val="20"/>
  </w:num>
  <w:num w:numId="10" w16cid:durableId="1265848416">
    <w:abstractNumId w:val="12"/>
  </w:num>
  <w:num w:numId="11" w16cid:durableId="1353261585">
    <w:abstractNumId w:val="24"/>
  </w:num>
  <w:num w:numId="12" w16cid:durableId="59645904">
    <w:abstractNumId w:val="11"/>
  </w:num>
  <w:num w:numId="13" w16cid:durableId="1502086176">
    <w:abstractNumId w:val="27"/>
  </w:num>
  <w:num w:numId="14" w16cid:durableId="1846703018">
    <w:abstractNumId w:val="22"/>
  </w:num>
  <w:num w:numId="15" w16cid:durableId="935089447">
    <w:abstractNumId w:val="9"/>
  </w:num>
  <w:num w:numId="16" w16cid:durableId="1192569407">
    <w:abstractNumId w:val="16"/>
  </w:num>
  <w:num w:numId="17" w16cid:durableId="2115007746">
    <w:abstractNumId w:val="5"/>
  </w:num>
  <w:num w:numId="18" w16cid:durableId="1687904823">
    <w:abstractNumId w:val="13"/>
  </w:num>
  <w:num w:numId="19" w16cid:durableId="60713335">
    <w:abstractNumId w:val="6"/>
  </w:num>
  <w:num w:numId="20" w16cid:durableId="671832401">
    <w:abstractNumId w:val="10"/>
  </w:num>
  <w:num w:numId="21" w16cid:durableId="590158780">
    <w:abstractNumId w:val="14"/>
  </w:num>
  <w:num w:numId="22" w16cid:durableId="1589194381">
    <w:abstractNumId w:val="17"/>
  </w:num>
  <w:num w:numId="23" w16cid:durableId="772014665">
    <w:abstractNumId w:val="7"/>
  </w:num>
  <w:num w:numId="24" w16cid:durableId="595749873">
    <w:abstractNumId w:val="23"/>
  </w:num>
  <w:num w:numId="25" w16cid:durableId="881210295">
    <w:abstractNumId w:val="2"/>
  </w:num>
  <w:num w:numId="26" w16cid:durableId="2061436722">
    <w:abstractNumId w:val="15"/>
  </w:num>
  <w:num w:numId="27" w16cid:durableId="1122923424">
    <w:abstractNumId w:val="3"/>
  </w:num>
  <w:num w:numId="28" w16cid:durableId="888417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TIyNrAwszQ1MzBT0lEKTi0uzszPAykwMa8FAMAmYFMtAAAA"/>
  </w:docVars>
  <w:rsids>
    <w:rsidRoot w:val="008E6483"/>
    <w:rsid w:val="00005753"/>
    <w:rsid w:val="000263B7"/>
    <w:rsid w:val="00032F1A"/>
    <w:rsid w:val="00033C3E"/>
    <w:rsid w:val="00040460"/>
    <w:rsid w:val="00045A2B"/>
    <w:rsid w:val="000616C9"/>
    <w:rsid w:val="000677FF"/>
    <w:rsid w:val="00077FC2"/>
    <w:rsid w:val="000824AF"/>
    <w:rsid w:val="000862A7"/>
    <w:rsid w:val="000903C0"/>
    <w:rsid w:val="00090F08"/>
    <w:rsid w:val="000A0570"/>
    <w:rsid w:val="000B275A"/>
    <w:rsid w:val="000C6ECF"/>
    <w:rsid w:val="000D1D54"/>
    <w:rsid w:val="000D3043"/>
    <w:rsid w:val="000E4370"/>
    <w:rsid w:val="001161BF"/>
    <w:rsid w:val="0013641A"/>
    <w:rsid w:val="00156060"/>
    <w:rsid w:val="00157D81"/>
    <w:rsid w:val="0016461D"/>
    <w:rsid w:val="001726EF"/>
    <w:rsid w:val="00176679"/>
    <w:rsid w:val="001A00E7"/>
    <w:rsid w:val="001C2CA1"/>
    <w:rsid w:val="001C5108"/>
    <w:rsid w:val="001C5F16"/>
    <w:rsid w:val="001C6FBB"/>
    <w:rsid w:val="001D1228"/>
    <w:rsid w:val="001E310D"/>
    <w:rsid w:val="002002BD"/>
    <w:rsid w:val="00225CF0"/>
    <w:rsid w:val="00230E0F"/>
    <w:rsid w:val="0025747B"/>
    <w:rsid w:val="00263C64"/>
    <w:rsid w:val="00273BB2"/>
    <w:rsid w:val="00284431"/>
    <w:rsid w:val="00285AEC"/>
    <w:rsid w:val="002873EB"/>
    <w:rsid w:val="00291A50"/>
    <w:rsid w:val="00296C67"/>
    <w:rsid w:val="0029734F"/>
    <w:rsid w:val="002B7457"/>
    <w:rsid w:val="002C1E5F"/>
    <w:rsid w:val="002C44C2"/>
    <w:rsid w:val="002D003E"/>
    <w:rsid w:val="002D2237"/>
    <w:rsid w:val="002D2656"/>
    <w:rsid w:val="002D5412"/>
    <w:rsid w:val="003253CF"/>
    <w:rsid w:val="003263A8"/>
    <w:rsid w:val="003263BD"/>
    <w:rsid w:val="00336A17"/>
    <w:rsid w:val="00343BE5"/>
    <w:rsid w:val="0037039B"/>
    <w:rsid w:val="00371C6A"/>
    <w:rsid w:val="00372C50"/>
    <w:rsid w:val="00373041"/>
    <w:rsid w:val="00385F42"/>
    <w:rsid w:val="0039015B"/>
    <w:rsid w:val="003A5429"/>
    <w:rsid w:val="003B739D"/>
    <w:rsid w:val="003D4E6C"/>
    <w:rsid w:val="003E235F"/>
    <w:rsid w:val="003E49E1"/>
    <w:rsid w:val="00400145"/>
    <w:rsid w:val="00427E51"/>
    <w:rsid w:val="00440C03"/>
    <w:rsid w:val="0049202B"/>
    <w:rsid w:val="00495CA4"/>
    <w:rsid w:val="004B4ECD"/>
    <w:rsid w:val="004D5685"/>
    <w:rsid w:val="004E2C73"/>
    <w:rsid w:val="004F43C8"/>
    <w:rsid w:val="0053598F"/>
    <w:rsid w:val="00537AD6"/>
    <w:rsid w:val="00567AFB"/>
    <w:rsid w:val="00574BEE"/>
    <w:rsid w:val="00576AFA"/>
    <w:rsid w:val="00580035"/>
    <w:rsid w:val="00591B7C"/>
    <w:rsid w:val="005969E4"/>
    <w:rsid w:val="005B3E81"/>
    <w:rsid w:val="005B7047"/>
    <w:rsid w:val="005B7A7F"/>
    <w:rsid w:val="005E664E"/>
    <w:rsid w:val="005F7BE0"/>
    <w:rsid w:val="006226DE"/>
    <w:rsid w:val="00637726"/>
    <w:rsid w:val="00643131"/>
    <w:rsid w:val="00644887"/>
    <w:rsid w:val="00655022"/>
    <w:rsid w:val="00660486"/>
    <w:rsid w:val="00663DB2"/>
    <w:rsid w:val="0066729D"/>
    <w:rsid w:val="00672D7A"/>
    <w:rsid w:val="00674D7C"/>
    <w:rsid w:val="006755DE"/>
    <w:rsid w:val="00694083"/>
    <w:rsid w:val="006A32C6"/>
    <w:rsid w:val="006B1BAD"/>
    <w:rsid w:val="006B7951"/>
    <w:rsid w:val="006B7F71"/>
    <w:rsid w:val="006C5816"/>
    <w:rsid w:val="006E1A86"/>
    <w:rsid w:val="00742A72"/>
    <w:rsid w:val="00744D13"/>
    <w:rsid w:val="007474F0"/>
    <w:rsid w:val="007562BD"/>
    <w:rsid w:val="00765D44"/>
    <w:rsid w:val="00766898"/>
    <w:rsid w:val="0077350F"/>
    <w:rsid w:val="00777909"/>
    <w:rsid w:val="00781561"/>
    <w:rsid w:val="007A376B"/>
    <w:rsid w:val="007A65A5"/>
    <w:rsid w:val="007A7DB3"/>
    <w:rsid w:val="007C02BC"/>
    <w:rsid w:val="007C309A"/>
    <w:rsid w:val="007C7D00"/>
    <w:rsid w:val="007D48D3"/>
    <w:rsid w:val="007D7E9A"/>
    <w:rsid w:val="007E4CB2"/>
    <w:rsid w:val="007F3940"/>
    <w:rsid w:val="007F5C7B"/>
    <w:rsid w:val="0081460D"/>
    <w:rsid w:val="00834FEC"/>
    <w:rsid w:val="00842D20"/>
    <w:rsid w:val="008635B8"/>
    <w:rsid w:val="00866268"/>
    <w:rsid w:val="00870027"/>
    <w:rsid w:val="00885A97"/>
    <w:rsid w:val="00891E9D"/>
    <w:rsid w:val="008A0841"/>
    <w:rsid w:val="008A5101"/>
    <w:rsid w:val="008A71E9"/>
    <w:rsid w:val="008B4978"/>
    <w:rsid w:val="008C0094"/>
    <w:rsid w:val="008C3D50"/>
    <w:rsid w:val="008D189A"/>
    <w:rsid w:val="008E3F05"/>
    <w:rsid w:val="008E5D08"/>
    <w:rsid w:val="008E6483"/>
    <w:rsid w:val="00903227"/>
    <w:rsid w:val="00910C69"/>
    <w:rsid w:val="00916B39"/>
    <w:rsid w:val="00917624"/>
    <w:rsid w:val="009255C5"/>
    <w:rsid w:val="00926B1D"/>
    <w:rsid w:val="00926D33"/>
    <w:rsid w:val="00946E19"/>
    <w:rsid w:val="009521AE"/>
    <w:rsid w:val="00954B95"/>
    <w:rsid w:val="00954FEE"/>
    <w:rsid w:val="009775AE"/>
    <w:rsid w:val="009845FE"/>
    <w:rsid w:val="0099400B"/>
    <w:rsid w:val="00994F67"/>
    <w:rsid w:val="009A14F0"/>
    <w:rsid w:val="009A26AA"/>
    <w:rsid w:val="009A38B9"/>
    <w:rsid w:val="009A3DC2"/>
    <w:rsid w:val="009B1503"/>
    <w:rsid w:val="009B7EB5"/>
    <w:rsid w:val="009C6164"/>
    <w:rsid w:val="009C66DF"/>
    <w:rsid w:val="009E5EC7"/>
    <w:rsid w:val="00A0412A"/>
    <w:rsid w:val="00A23996"/>
    <w:rsid w:val="00A555D7"/>
    <w:rsid w:val="00A938BD"/>
    <w:rsid w:val="00A96FE4"/>
    <w:rsid w:val="00AA65D7"/>
    <w:rsid w:val="00AC0C48"/>
    <w:rsid w:val="00AC1ACA"/>
    <w:rsid w:val="00AE0940"/>
    <w:rsid w:val="00AE1538"/>
    <w:rsid w:val="00AF4B32"/>
    <w:rsid w:val="00B024B8"/>
    <w:rsid w:val="00B1486E"/>
    <w:rsid w:val="00B1754E"/>
    <w:rsid w:val="00B36D69"/>
    <w:rsid w:val="00B441D1"/>
    <w:rsid w:val="00B7787F"/>
    <w:rsid w:val="00B87D21"/>
    <w:rsid w:val="00B9750D"/>
    <w:rsid w:val="00BA10EB"/>
    <w:rsid w:val="00BB2DBB"/>
    <w:rsid w:val="00BB3CBB"/>
    <w:rsid w:val="00BB467E"/>
    <w:rsid w:val="00BC48E7"/>
    <w:rsid w:val="00BC68A6"/>
    <w:rsid w:val="00BC6C3D"/>
    <w:rsid w:val="00BE6D8A"/>
    <w:rsid w:val="00C00BE9"/>
    <w:rsid w:val="00C101D0"/>
    <w:rsid w:val="00C13228"/>
    <w:rsid w:val="00C33C63"/>
    <w:rsid w:val="00C36D77"/>
    <w:rsid w:val="00C42E1D"/>
    <w:rsid w:val="00C43534"/>
    <w:rsid w:val="00C564ED"/>
    <w:rsid w:val="00C62B1B"/>
    <w:rsid w:val="00C77F59"/>
    <w:rsid w:val="00C80425"/>
    <w:rsid w:val="00CA25AC"/>
    <w:rsid w:val="00CB4B69"/>
    <w:rsid w:val="00CE6FD7"/>
    <w:rsid w:val="00CF101C"/>
    <w:rsid w:val="00D02FF0"/>
    <w:rsid w:val="00D039DE"/>
    <w:rsid w:val="00D04D49"/>
    <w:rsid w:val="00D3295E"/>
    <w:rsid w:val="00D35F1B"/>
    <w:rsid w:val="00D568E8"/>
    <w:rsid w:val="00D62F22"/>
    <w:rsid w:val="00D657E9"/>
    <w:rsid w:val="00D67706"/>
    <w:rsid w:val="00D726C0"/>
    <w:rsid w:val="00D86AAB"/>
    <w:rsid w:val="00D92D0B"/>
    <w:rsid w:val="00D968B9"/>
    <w:rsid w:val="00DA6D9D"/>
    <w:rsid w:val="00DC2FEF"/>
    <w:rsid w:val="00DC3F7C"/>
    <w:rsid w:val="00DC72E0"/>
    <w:rsid w:val="00DD1ABD"/>
    <w:rsid w:val="00E05B4A"/>
    <w:rsid w:val="00E228F6"/>
    <w:rsid w:val="00E24549"/>
    <w:rsid w:val="00E33824"/>
    <w:rsid w:val="00E33CD4"/>
    <w:rsid w:val="00E376AE"/>
    <w:rsid w:val="00E40442"/>
    <w:rsid w:val="00E5399B"/>
    <w:rsid w:val="00E63C7D"/>
    <w:rsid w:val="00E67301"/>
    <w:rsid w:val="00E71671"/>
    <w:rsid w:val="00E7255B"/>
    <w:rsid w:val="00E748D5"/>
    <w:rsid w:val="00E8061C"/>
    <w:rsid w:val="00E847A1"/>
    <w:rsid w:val="00E84C11"/>
    <w:rsid w:val="00E870E0"/>
    <w:rsid w:val="00E907DC"/>
    <w:rsid w:val="00E91DB3"/>
    <w:rsid w:val="00E970CB"/>
    <w:rsid w:val="00EA2BBB"/>
    <w:rsid w:val="00EB07A4"/>
    <w:rsid w:val="00EB0E67"/>
    <w:rsid w:val="00ED2792"/>
    <w:rsid w:val="00ED6CB2"/>
    <w:rsid w:val="00EF189F"/>
    <w:rsid w:val="00EF3C71"/>
    <w:rsid w:val="00EF63E3"/>
    <w:rsid w:val="00F00B49"/>
    <w:rsid w:val="00F1277A"/>
    <w:rsid w:val="00F56C98"/>
    <w:rsid w:val="00F77079"/>
    <w:rsid w:val="00F77F54"/>
    <w:rsid w:val="00FB7F68"/>
    <w:rsid w:val="00FC1503"/>
    <w:rsid w:val="00FD08DD"/>
    <w:rsid w:val="00FE0A9A"/>
    <w:rsid w:val="00FE326B"/>
    <w:rsid w:val="00FE58A4"/>
    <w:rsid w:val="00FF1129"/>
    <w:rsid w:val="00FF2F38"/>
    <w:rsid w:val="00FF51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191E6"/>
  <w15:chartTrackingRefBased/>
  <w15:docId w15:val="{DAB63601-DAB6-4E00-8C8A-7F5351E51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C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0C48"/>
  </w:style>
  <w:style w:type="paragraph" w:styleId="Footer">
    <w:name w:val="footer"/>
    <w:basedOn w:val="Normal"/>
    <w:link w:val="FooterChar"/>
    <w:uiPriority w:val="99"/>
    <w:unhideWhenUsed/>
    <w:rsid w:val="00AC0C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0C48"/>
  </w:style>
  <w:style w:type="paragraph" w:styleId="Title">
    <w:name w:val="Title"/>
    <w:basedOn w:val="Normal"/>
    <w:link w:val="TitleChar"/>
    <w:qFormat/>
    <w:rsid w:val="00744D13"/>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744D13"/>
    <w:rPr>
      <w:rFonts w:ascii="Times New Roman" w:eastAsia="Times New Roman" w:hAnsi="Times New Roman" w:cs="Times New Roman"/>
      <w:b/>
      <w:bCs/>
      <w:sz w:val="24"/>
      <w:szCs w:val="24"/>
    </w:rPr>
  </w:style>
  <w:style w:type="paragraph" w:styleId="ListParagraph">
    <w:name w:val="List Paragraph"/>
    <w:basedOn w:val="Normal"/>
    <w:uiPriority w:val="34"/>
    <w:qFormat/>
    <w:rsid w:val="00744D13"/>
    <w:pPr>
      <w:ind w:left="720"/>
      <w:contextualSpacing/>
    </w:pPr>
  </w:style>
  <w:style w:type="character" w:styleId="Hyperlink">
    <w:name w:val="Hyperlink"/>
    <w:basedOn w:val="DefaultParagraphFont"/>
    <w:uiPriority w:val="99"/>
    <w:unhideWhenUsed/>
    <w:rsid w:val="00DC2FEF"/>
    <w:rPr>
      <w:color w:val="0000FF" w:themeColor="hyperlink"/>
      <w:u w:val="single"/>
    </w:rPr>
  </w:style>
  <w:style w:type="paragraph" w:styleId="BalloonText">
    <w:name w:val="Balloon Text"/>
    <w:basedOn w:val="Normal"/>
    <w:link w:val="BalloonTextChar"/>
    <w:uiPriority w:val="99"/>
    <w:semiHidden/>
    <w:unhideWhenUsed/>
    <w:rsid w:val="00156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060"/>
    <w:rPr>
      <w:rFonts w:ascii="Segoe UI" w:hAnsi="Segoe UI" w:cs="Segoe UI"/>
      <w:sz w:val="18"/>
      <w:szCs w:val="18"/>
    </w:rPr>
  </w:style>
  <w:style w:type="character" w:styleId="CommentReference">
    <w:name w:val="annotation reference"/>
    <w:basedOn w:val="DefaultParagraphFont"/>
    <w:uiPriority w:val="99"/>
    <w:semiHidden/>
    <w:unhideWhenUsed/>
    <w:rsid w:val="008A5101"/>
    <w:rPr>
      <w:sz w:val="16"/>
      <w:szCs w:val="16"/>
    </w:rPr>
  </w:style>
  <w:style w:type="paragraph" w:styleId="CommentText">
    <w:name w:val="annotation text"/>
    <w:basedOn w:val="Normal"/>
    <w:link w:val="CommentTextChar"/>
    <w:uiPriority w:val="99"/>
    <w:semiHidden/>
    <w:unhideWhenUsed/>
    <w:rsid w:val="008A5101"/>
    <w:pPr>
      <w:spacing w:line="240" w:lineRule="auto"/>
    </w:pPr>
    <w:rPr>
      <w:sz w:val="20"/>
      <w:szCs w:val="20"/>
    </w:rPr>
  </w:style>
  <w:style w:type="character" w:customStyle="1" w:styleId="CommentTextChar">
    <w:name w:val="Comment Text Char"/>
    <w:basedOn w:val="DefaultParagraphFont"/>
    <w:link w:val="CommentText"/>
    <w:uiPriority w:val="99"/>
    <w:semiHidden/>
    <w:rsid w:val="008A5101"/>
    <w:rPr>
      <w:sz w:val="20"/>
      <w:szCs w:val="20"/>
    </w:rPr>
  </w:style>
  <w:style w:type="paragraph" w:styleId="CommentSubject">
    <w:name w:val="annotation subject"/>
    <w:basedOn w:val="CommentText"/>
    <w:next w:val="CommentText"/>
    <w:link w:val="CommentSubjectChar"/>
    <w:uiPriority w:val="99"/>
    <w:semiHidden/>
    <w:unhideWhenUsed/>
    <w:rsid w:val="008A5101"/>
    <w:rPr>
      <w:b/>
      <w:bCs/>
    </w:rPr>
  </w:style>
  <w:style w:type="character" w:customStyle="1" w:styleId="CommentSubjectChar">
    <w:name w:val="Comment Subject Char"/>
    <w:basedOn w:val="CommentTextChar"/>
    <w:link w:val="CommentSubject"/>
    <w:uiPriority w:val="99"/>
    <w:semiHidden/>
    <w:rsid w:val="008A5101"/>
    <w:rPr>
      <w:b/>
      <w:bCs/>
      <w:sz w:val="20"/>
      <w:szCs w:val="20"/>
    </w:rPr>
  </w:style>
  <w:style w:type="paragraph" w:styleId="Revision">
    <w:name w:val="Revision"/>
    <w:hidden/>
    <w:uiPriority w:val="99"/>
    <w:semiHidden/>
    <w:rsid w:val="001C5108"/>
    <w:pPr>
      <w:spacing w:after="0" w:line="240" w:lineRule="auto"/>
    </w:pPr>
  </w:style>
  <w:style w:type="table" w:styleId="TableGrid">
    <w:name w:val="Table Grid"/>
    <w:basedOn w:val="TableNormal"/>
    <w:rsid w:val="006C581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C5816"/>
    <w:pPr>
      <w:autoSpaceDE w:val="0"/>
      <w:autoSpaceDN w:val="0"/>
      <w:adjustRightInd w:val="0"/>
      <w:spacing w:after="0" w:line="240" w:lineRule="auto"/>
    </w:pPr>
    <w:rPr>
      <w:rFonts w:ascii="Calibri" w:eastAsia="Calibri" w:hAnsi="Calibri" w:cs="Calibri"/>
      <w:color w:val="000000"/>
      <w:sz w:val="24"/>
      <w:szCs w:val="24"/>
    </w:rPr>
  </w:style>
  <w:style w:type="character" w:customStyle="1" w:styleId="UnresolvedMention1">
    <w:name w:val="Unresolved Mention1"/>
    <w:basedOn w:val="DefaultParagraphFont"/>
    <w:uiPriority w:val="99"/>
    <w:semiHidden/>
    <w:unhideWhenUsed/>
    <w:rsid w:val="0039015B"/>
    <w:rPr>
      <w:color w:val="605E5C"/>
      <w:shd w:val="clear" w:color="auto" w:fill="E1DFDD"/>
    </w:rPr>
  </w:style>
  <w:style w:type="character" w:styleId="FollowedHyperlink">
    <w:name w:val="FollowedHyperlink"/>
    <w:basedOn w:val="DefaultParagraphFont"/>
    <w:uiPriority w:val="99"/>
    <w:semiHidden/>
    <w:unhideWhenUsed/>
    <w:rsid w:val="0039015B"/>
    <w:rPr>
      <w:color w:val="800080" w:themeColor="followedHyperlink"/>
      <w:u w:val="single"/>
    </w:rPr>
  </w:style>
  <w:style w:type="table" w:customStyle="1" w:styleId="TableGrid1">
    <w:name w:val="Table Grid1"/>
    <w:basedOn w:val="TableNormal"/>
    <w:next w:val="TableGrid"/>
    <w:rsid w:val="00E748D5"/>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76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4E2C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944847">
      <w:bodyDiv w:val="1"/>
      <w:marLeft w:val="0"/>
      <w:marRight w:val="0"/>
      <w:marTop w:val="0"/>
      <w:marBottom w:val="0"/>
      <w:divBdr>
        <w:top w:val="none" w:sz="0" w:space="0" w:color="auto"/>
        <w:left w:val="none" w:sz="0" w:space="0" w:color="auto"/>
        <w:bottom w:val="none" w:sz="0" w:space="0" w:color="auto"/>
        <w:right w:val="none" w:sz="0" w:space="0" w:color="auto"/>
      </w:divBdr>
    </w:div>
    <w:div w:id="624585478">
      <w:bodyDiv w:val="1"/>
      <w:marLeft w:val="0"/>
      <w:marRight w:val="0"/>
      <w:marTop w:val="0"/>
      <w:marBottom w:val="0"/>
      <w:divBdr>
        <w:top w:val="none" w:sz="0" w:space="0" w:color="auto"/>
        <w:left w:val="none" w:sz="0" w:space="0" w:color="auto"/>
        <w:bottom w:val="none" w:sz="0" w:space="0" w:color="auto"/>
        <w:right w:val="none" w:sz="0" w:space="0" w:color="auto"/>
      </w:divBdr>
    </w:div>
    <w:div w:id="175808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www.ageuk.org.uk/southgloucestershire" TargetMode="External"/><Relationship Id="rId3" Type="http://schemas.openxmlformats.org/officeDocument/2006/relationships/customXml" Target="../customXml/item3.xml"/><Relationship Id="rId21" Type="http://schemas.openxmlformats.org/officeDocument/2006/relationships/hyperlink" Target="mailto:hr@ageuksouthglos.org.uk"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3.jpeg"/><Relationship Id="rId33" Type="http://schemas.openxmlformats.org/officeDocument/2006/relationships/image" Target="cid:image794933.jpg@6BAA51EA.3A8AC3FC"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cid:image136628.jpg@944B50D6.37C6195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32" Type="http://schemas.openxmlformats.org/officeDocument/2006/relationships/image" Target="media/image17.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jpeg"/><Relationship Id="rId28" Type="http://schemas.openxmlformats.org/officeDocument/2006/relationships/image" Target="media/image14.jpe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hr@ageuksouthglos.org.uk" TargetMode="External"/><Relationship Id="rId27" Type="http://schemas.openxmlformats.org/officeDocument/2006/relationships/hyperlink" Target="http://www.ageuk.org.uk/southgloucestershire" TargetMode="External"/><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c10ca4e-dc7e-4150-9e57-d5692ee2a9a6" xsi:nil="true"/>
    <lcf76f155ced4ddcb4097134ff3c332f xmlns="bd82f416-c6a1-4424-be0d-1a1007c07e0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192355-3DF2-4224-9304-694281BA5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64E1BA-4F2E-4694-B51B-0CC0F6A2C534}">
  <ds:schemaRefs>
    <ds:schemaRef ds:uri="http://schemas.microsoft.com/office/2006/metadata/properties"/>
    <ds:schemaRef ds:uri="http://schemas.microsoft.com/office/infopath/2007/PartnerControls"/>
    <ds:schemaRef ds:uri="dc10ca4e-dc7e-4150-9e57-d5692ee2a9a6"/>
    <ds:schemaRef ds:uri="bd82f416-c6a1-4424-be0d-1a1007c07e07"/>
  </ds:schemaRefs>
</ds:datastoreItem>
</file>

<file path=customXml/itemProps3.xml><?xml version="1.0" encoding="utf-8"?>
<ds:datastoreItem xmlns:ds="http://schemas.openxmlformats.org/officeDocument/2006/customXml" ds:itemID="{3E775762-8927-405E-A77B-EBAF80ED7E4D}">
  <ds:schemaRefs>
    <ds:schemaRef ds:uri="http://schemas.openxmlformats.org/officeDocument/2006/bibliography"/>
  </ds:schemaRefs>
</ds:datastoreItem>
</file>

<file path=customXml/itemProps4.xml><?xml version="1.0" encoding="utf-8"?>
<ds:datastoreItem xmlns:ds="http://schemas.openxmlformats.org/officeDocument/2006/customXml" ds:itemID="{5D669FFF-5416-4D49-AEB8-BD87A5045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1126</Words>
  <Characters>6436</Characters>
  <Application>Microsoft Office Word</Application>
  <DocSecurity>0</DocSecurity>
  <Lines>378</Lines>
  <Paragraphs>1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ox</dc:creator>
  <cp:keywords/>
  <dc:description/>
  <cp:lastModifiedBy>Tracy Marshall</cp:lastModifiedBy>
  <cp:revision>24</cp:revision>
  <cp:lastPrinted>2025-06-30T11:40:00Z</cp:lastPrinted>
  <dcterms:created xsi:type="dcterms:W3CDTF">2025-06-30T11:30:00Z</dcterms:created>
  <dcterms:modified xsi:type="dcterms:W3CDTF">2026-03-1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003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